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D55500" w14:textId="7044597D" w:rsidR="00D16422" w:rsidRDefault="00EE3E7C" w:rsidP="00E36CA0">
      <w:pPr>
        <w:rPr>
          <w:rFonts w:asciiTheme="majorBidi" w:hAnsiTheme="majorBidi" w:cstheme="majorBidi"/>
          <w:noProof/>
          <w:sz w:val="24"/>
          <w:szCs w:val="24"/>
        </w:rPr>
      </w:pPr>
      <w:r w:rsidRPr="007F71E4">
        <w:rPr>
          <w:rFonts w:asciiTheme="majorBidi" w:hAnsiTheme="majorBidi" w:cstheme="majorBidi"/>
          <w:noProof/>
          <w:sz w:val="24"/>
          <w:szCs w:val="24"/>
        </w:rPr>
        <mc:AlternateContent>
          <mc:Choice Requires="wps">
            <w:drawing>
              <wp:anchor distT="4294967294" distB="4294967294" distL="114299" distR="114299" simplePos="0" relativeHeight="251653120" behindDoc="0" locked="0" layoutInCell="1" allowOverlap="1" wp14:anchorId="6376441E" wp14:editId="38C242C3">
                <wp:simplePos x="0" y="0"/>
                <wp:positionH relativeFrom="page">
                  <wp:align>center</wp:align>
                </wp:positionH>
                <wp:positionV relativeFrom="paragraph">
                  <wp:posOffset>-15558</wp:posOffset>
                </wp:positionV>
                <wp:extent cx="0" cy="6764655"/>
                <wp:effectExtent l="65722" t="29528" r="46673" b="103822"/>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16200000" flipH="1">
                          <a:off x="0" y="0"/>
                          <a:ext cx="0" cy="6764655"/>
                        </a:xfrm>
                        <a:prstGeom prst="line">
                          <a:avLst/>
                        </a:prstGeom>
                        <a:noFill/>
                        <a:ln w="38100" cap="flat" cmpd="sng" algn="ctr">
                          <a:solidFill>
                            <a:sysClr val="windowText" lastClr="000000"/>
                          </a:solidFill>
                          <a:prstDash val="solid"/>
                        </a:ln>
                        <a:effectLst>
                          <a:outerShdw blurRad="40000" dist="23000" dir="5400000" rotWithShape="0">
                            <a:srgbClr val="000000">
                              <a:alpha val="35000"/>
                            </a:srgbClr>
                          </a:outerShdw>
                        </a:effectLst>
                      </wps:spPr>
                      <wps:bodyPr/>
                    </wps:wsp>
                  </a:graphicData>
                </a:graphic>
                <wp14:sizeRelH relativeFrom="page">
                  <wp14:pctWidth>0</wp14:pctWidth>
                </wp14:sizeRelH>
                <wp14:sizeRelV relativeFrom="margin">
                  <wp14:pctHeight>0</wp14:pctHeight>
                </wp14:sizeRelV>
              </wp:anchor>
            </w:drawing>
          </mc:Choice>
          <mc:Fallback>
            <w:pict>
              <v:line w14:anchorId="78209220" id="Straight Connector 9" o:spid="_x0000_s1026" style="position:absolute;rotation:90;flip:x;z-index:251653120;visibility:visible;mso-wrap-style:square;mso-width-percent:0;mso-height-percent:0;mso-wrap-distance-left:3.17497mm;mso-wrap-distance-top:-6e-5mm;mso-wrap-distance-right:3.17497mm;mso-wrap-distance-bottom:-6e-5mm;mso-position-horizontal:center;mso-position-horizontal-relative:page;mso-position-vertical:absolute;mso-position-vertical-relative:text;mso-width-percent:0;mso-height-percent:0;mso-width-relative:page;mso-height-relative:margin" from="0,-1.25pt" to="0,53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" strokecolor="windowText" strokeweight="3pt">
                <v:shadow on="t" color="black" opacity="22937f" origin=",.5" offset="0,.63889mm"/>
                <o:lock v:ext="edit" shapetype="f"/>
                <w10:wrap anchorx="page"/>
              </v:line>
            </w:pict>
          </mc:Fallback>
        </mc:AlternateContent>
      </w:r>
      <w:r w:rsidR="001E03FF" w:rsidRPr="007F71E4">
        <w:rPr>
          <w:rFonts w:asciiTheme="majorBidi" w:hAnsiTheme="majorBidi" w:cstheme="majorBidi"/>
          <w:noProof/>
          <w:sz w:val="24"/>
          <w:szCs w:val="24"/>
        </w:rPr>
        <mc:AlternateContent>
          <mc:Choice Requires="wps">
            <w:drawing>
              <wp:anchor distT="0" distB="0" distL="114300" distR="114300" simplePos="0" relativeHeight="251650048" behindDoc="1" locked="0" layoutInCell="1" allowOverlap="1" wp14:anchorId="3DD97923" wp14:editId="2967A5AE">
                <wp:simplePos x="0" y="0"/>
                <wp:positionH relativeFrom="page">
                  <wp:align>right</wp:align>
                </wp:positionH>
                <wp:positionV relativeFrom="paragraph">
                  <wp:posOffset>-828675</wp:posOffset>
                </wp:positionV>
                <wp:extent cx="7581900" cy="733425"/>
                <wp:effectExtent l="0" t="0" r="19050" b="28575"/>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81900" cy="7334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488330B" id="Rectangle 13" o:spid="_x0000_s1026" style="position:absolute;margin-left:545.8pt;margin-top:-65.25pt;width:597pt;height:57.75pt;z-index:-25166643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" fillcolor="white [3212]" strokecolor="white [3212]" strokeweight="2pt">
                <v:path arrowok="t"/>
                <w10:wrap anchorx="page"/>
              </v:rect>
            </w:pict>
          </mc:Fallback>
        </mc:AlternateContent>
      </w:r>
    </w:p>
    <w:p w14:paraId="590680FC" w14:textId="621239E8" w:rsidR="0002498D" w:rsidRPr="007F71E4" w:rsidRDefault="0092795E" w:rsidP="00E36CA0">
      <w:pPr>
        <w:rPr>
          <w:rFonts w:asciiTheme="majorBidi" w:hAnsiTheme="majorBidi" w:cstheme="majorBidi"/>
          <w:sz w:val="24"/>
          <w:szCs w:val="24"/>
        </w:rPr>
      </w:pPr>
      <w:bookmarkStart w:id="0" w:name="_Hlk165798199"/>
      <w:bookmarkEnd w:id="0"/>
      <w:r w:rsidRPr="007F71E4">
        <w:rPr>
          <w:rFonts w:asciiTheme="majorBidi" w:hAnsiTheme="majorBidi" w:cstheme="majorBidi"/>
          <w:noProof/>
          <w:sz w:val="24"/>
          <w:szCs w:val="24"/>
        </w:rPr>
        <mc:AlternateContent>
          <mc:Choice Requires="wpg">
            <w:drawing>
              <wp:anchor distT="0" distB="0" distL="114300" distR="114300" simplePos="0" relativeHeight="251659264" behindDoc="0" locked="0" layoutInCell="1" allowOverlap="1" wp14:anchorId="56C7C3DA" wp14:editId="03A2C5D9">
                <wp:simplePos x="0" y="0"/>
                <wp:positionH relativeFrom="column">
                  <wp:posOffset>99060</wp:posOffset>
                </wp:positionH>
                <wp:positionV relativeFrom="paragraph">
                  <wp:posOffset>-429895</wp:posOffset>
                </wp:positionV>
                <wp:extent cx="4128770" cy="1920240"/>
                <wp:effectExtent l="0" t="0" r="5080" b="3810"/>
                <wp:wrapNone/>
                <wp:docPr id="1464044237" name="Group 1"/>
                <wp:cNvGraphicFramePr/>
                <a:graphic xmlns:a="http://schemas.openxmlformats.org/drawingml/2006/main">
                  <a:graphicData uri="http://schemas.microsoft.com/office/word/2010/wordprocessingGroup">
                    <wpg:wgp>
                      <wpg:cNvGrpSpPr/>
                      <wpg:grpSpPr>
                        <a:xfrm>
                          <a:off x="0" y="0"/>
                          <a:ext cx="4128770" cy="1920240"/>
                          <a:chOff x="0" y="0"/>
                          <a:chExt cx="4129405" cy="1920487"/>
                        </a:xfrm>
                      </wpg:grpSpPr>
                      <pic:pic xmlns:pic="http://schemas.openxmlformats.org/drawingml/2006/picture">
                        <pic:nvPicPr>
                          <pic:cNvPr id="2" name="Picture 2"/>
                          <pic:cNvPicPr>
                            <a:picLocks noChangeAspect="1"/>
                          </pic:cNvPicPr>
                        </pic:nvPicPr>
                        <pic:blipFill>
                          <a:blip r:embed="rId8" cstate="print">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845820" y="152400"/>
                            <a:ext cx="2931795" cy="1522730"/>
                          </a:xfrm>
                          <a:prstGeom prst="rect">
                            <a:avLst/>
                          </a:prstGeom>
                          <a:noFill/>
                          <a:ln>
                            <a:noFill/>
                          </a:ln>
                        </pic:spPr>
                      </pic:pic>
                      <wps:wsp>
                        <wps:cNvPr id="12" name="Text Box 12"/>
                        <wps:cNvSpPr txBox="1">
                          <a:spLocks/>
                        </wps:cNvSpPr>
                        <wps:spPr>
                          <a:xfrm>
                            <a:off x="845820" y="1650612"/>
                            <a:ext cx="2760217" cy="269875"/>
                          </a:xfrm>
                          <a:prstGeom prst="rect">
                            <a:avLst/>
                          </a:prstGeom>
                          <a:noFill/>
                          <a:ln w="6350">
                            <a:noFill/>
                          </a:ln>
                        </wps:spPr>
                        <wps:txbx>
                          <w:txbxContent>
                            <w:p w14:paraId="6DA33302" w14:textId="6A6998F1" w:rsidR="001962C0" w:rsidRPr="00353C3A" w:rsidRDefault="00001D16" w:rsidP="001962C0">
                              <w:pPr>
                                <w:pStyle w:val="Default"/>
                                <w:ind w:left="720"/>
                                <w:jc w:val="center"/>
                                <w:rPr>
                                  <w:i/>
                                  <w:iCs/>
                                  <w:sz w:val="22"/>
                                  <w:szCs w:val="22"/>
                                </w:rPr>
                              </w:pPr>
                              <w:r>
                                <w:rPr>
                                  <w:b/>
                                  <w:bCs/>
                                  <w:sz w:val="22"/>
                                  <w:szCs w:val="22"/>
                                </w:rPr>
                                <w:t xml:space="preserve">April </w:t>
                              </w:r>
                              <w:r w:rsidRPr="007A6FCC">
                                <w:rPr>
                                  <w:b/>
                                  <w:bCs/>
                                  <w:sz w:val="22"/>
                                  <w:szCs w:val="22"/>
                                </w:rPr>
                                <w:t>202</w:t>
                              </w:r>
                              <w:r>
                                <w:rPr>
                                  <w:b/>
                                  <w:bCs/>
                                  <w:sz w:val="22"/>
                                  <w:szCs w:val="22"/>
                                </w:rPr>
                                <w:t>4 Vol.4</w:t>
                              </w:r>
                              <w:r w:rsidRPr="007A6FCC">
                                <w:rPr>
                                  <w:b/>
                                  <w:bCs/>
                                  <w:sz w:val="22"/>
                                  <w:szCs w:val="22"/>
                                </w:rPr>
                                <w:t>(</w:t>
                              </w:r>
                              <w:r>
                                <w:rPr>
                                  <w:b/>
                                  <w:bCs/>
                                  <w:sz w:val="22"/>
                                  <w:szCs w:val="22"/>
                                </w:rPr>
                                <w:t>4</w:t>
                              </w:r>
                              <w:r w:rsidRPr="007A6FCC">
                                <w:rPr>
                                  <w:b/>
                                  <w:bCs/>
                                  <w:sz w:val="22"/>
                                  <w:szCs w:val="22"/>
                                </w:rPr>
                                <w:t>)</w:t>
                              </w:r>
                              <w:r>
                                <w:rPr>
                                  <w:b/>
                                  <w:bCs/>
                                  <w:sz w:val="22"/>
                                  <w:szCs w:val="22"/>
                                </w:rPr>
                                <w:t>,</w:t>
                              </w:r>
                              <w:r w:rsidRPr="00716481">
                                <w:rPr>
                                  <w:rFonts w:ascii="TimesNewRomanPS-BoldMT" w:eastAsia="Times New Roman" w:hAnsi="TimesNewRomanPS-BoldMT"/>
                                  <w:b/>
                                  <w:bCs/>
                                  <w:lang w:bidi="ar-SA"/>
                                </w:rPr>
                                <w:t xml:space="preserve"> </w:t>
                              </w:r>
                              <w:bookmarkStart w:id="1" w:name="_Hlk165462146"/>
                              <w:bookmarkStart w:id="2" w:name="_Hlk163395247"/>
                              <w:bookmarkStart w:id="3" w:name="_Hlk163395248"/>
                              <w:r w:rsidR="001962C0" w:rsidRPr="00F94903">
                                <w:rPr>
                                  <w:rFonts w:ascii="TimesNewRomanPS-BoldMT" w:eastAsia="Times New Roman" w:hAnsi="TimesNewRomanPS-BoldMT"/>
                                  <w:b/>
                                  <w:bCs/>
                                  <w:lang w:bidi="ar-SA"/>
                                </w:rPr>
                                <w:t>1</w:t>
                              </w:r>
                              <w:r w:rsidR="000751A6">
                                <w:rPr>
                                  <w:rFonts w:ascii="TimesNewRomanPS-BoldMT" w:eastAsia="Times New Roman" w:hAnsi="TimesNewRomanPS-BoldMT"/>
                                  <w:b/>
                                  <w:bCs/>
                                  <w:lang w:bidi="ar-SA"/>
                                </w:rPr>
                                <w:t>601</w:t>
                              </w:r>
                              <w:r w:rsidR="00E60A46">
                                <w:rPr>
                                  <w:rFonts w:ascii="TimesNewRomanPS-BoldMT" w:eastAsia="Times New Roman" w:hAnsi="TimesNewRomanPS-BoldMT"/>
                                  <w:b/>
                                  <w:bCs/>
                                  <w:lang w:bidi="ar-SA"/>
                                </w:rPr>
                                <w:t xml:space="preserve">- </w:t>
                              </w:r>
                              <w:r w:rsidR="001962C0">
                                <w:rPr>
                                  <w:rFonts w:ascii="TimesNewRomanPS-BoldMT" w:eastAsia="Times New Roman" w:hAnsi="TimesNewRomanPS-BoldMT"/>
                                  <w:b/>
                                  <w:bCs/>
                                  <w:lang w:bidi="ar-SA"/>
                                </w:rPr>
                                <w:t>1</w:t>
                              </w:r>
                              <w:r w:rsidR="009D0146">
                                <w:rPr>
                                  <w:rFonts w:ascii="TimesNewRomanPS-BoldMT" w:eastAsia="Times New Roman" w:hAnsi="TimesNewRomanPS-BoldMT"/>
                                  <w:b/>
                                  <w:bCs/>
                                  <w:lang w:bidi="ar-SA"/>
                                </w:rPr>
                                <w:t>60</w:t>
                              </w:r>
                              <w:r w:rsidR="000751A6">
                                <w:rPr>
                                  <w:rFonts w:ascii="TimesNewRomanPS-BoldMT" w:eastAsia="Times New Roman" w:hAnsi="TimesNewRomanPS-BoldMT"/>
                                  <w:b/>
                                  <w:bCs/>
                                  <w:lang w:bidi="ar-SA"/>
                                </w:rPr>
                                <w:t>4</w:t>
                              </w:r>
                            </w:p>
                            <w:bookmarkEnd w:id="1"/>
                            <w:p w14:paraId="3CB72DF5" w14:textId="28E8C3D2" w:rsidR="00001D16" w:rsidRPr="00353C3A" w:rsidRDefault="00001D16" w:rsidP="00F94903">
                              <w:pPr>
                                <w:pStyle w:val="Default"/>
                                <w:ind w:left="720"/>
                                <w:jc w:val="center"/>
                                <w:rPr>
                                  <w:i/>
                                  <w:iCs/>
                                  <w:sz w:val="22"/>
                                  <w:szCs w:val="22"/>
                                </w:rPr>
                              </w:pPr>
                            </w:p>
                            <w:bookmarkEnd w:id="2"/>
                            <w:bookmarkEnd w:id="3"/>
                            <w:p w14:paraId="54BD108A" w14:textId="6CD23FB8" w:rsidR="00CC141B" w:rsidRDefault="00CC141B" w:rsidP="000F0D73">
                              <w:pPr>
                                <w:pStyle w:val="Default"/>
                                <w:ind w:left="720"/>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9" name="Picture 19"/>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3764280" y="800100"/>
                            <a:ext cx="365125" cy="533400"/>
                          </a:xfrm>
                          <a:prstGeom prst="rect">
                            <a:avLst/>
                          </a:prstGeom>
                          <a:noFill/>
                        </pic:spPr>
                      </pic:pic>
                      <pic:pic xmlns:pic="http://schemas.openxmlformats.org/drawingml/2006/picture">
                        <pic:nvPicPr>
                          <pic:cNvPr id="4" name="Picture 4"/>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23645" cy="118110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56C7C3DA" id="Group 1" o:spid="_x0000_s1026" style="position:absolute;margin-left:7.8pt;margin-top:-33.85pt;width:325.1pt;height:151.2pt;z-index:251659264;mso-width-relative:margin;mso-height-relative:margin" coordsize="41294,19204"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8458;top:1524;width:29318;height:15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">
                  <v:imagedata r:id="rId12" o:title=""/>
                </v:shape>
                <v:shapetype id="_x0000_t202" coordsize="21600,21600" o:spt="202" path="m,l,21600r21600,l21600,xe">
                  <v:stroke joinstyle="miter"/>
                  <v:path gradientshapeok="t" o:connecttype="rect"/>
                </v:shapetype>
                <v:shape id="_x0000_s1028" type="#_x0000_t202" style="position:absolute;left:8458;top:16506;width:27602;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" filled="f" stroked="f" strokeweight=".5pt">
                  <v:textbox>
                    <w:txbxContent>
                      <w:p w14:paraId="6DA33302" w14:textId="6A6998F1" w:rsidR="001962C0" w:rsidRPr="00353C3A" w:rsidRDefault="00001D16" w:rsidP="001962C0">
                        <w:pPr>
                          <w:pStyle w:val="Default"/>
                          <w:ind w:left="720"/>
                          <w:jc w:val="center"/>
                          <w:rPr>
                            <w:i/>
                            <w:iCs/>
                            <w:sz w:val="22"/>
                            <w:szCs w:val="22"/>
                          </w:rPr>
                        </w:pPr>
                        <w:r>
                          <w:rPr>
                            <w:b/>
                            <w:bCs/>
                            <w:sz w:val="22"/>
                            <w:szCs w:val="22"/>
                          </w:rPr>
                          <w:t xml:space="preserve">April </w:t>
                        </w:r>
                        <w:r w:rsidRPr="007A6FCC">
                          <w:rPr>
                            <w:b/>
                            <w:bCs/>
                            <w:sz w:val="22"/>
                            <w:szCs w:val="22"/>
                          </w:rPr>
                          <w:t>202</w:t>
                        </w:r>
                        <w:r>
                          <w:rPr>
                            <w:b/>
                            <w:bCs/>
                            <w:sz w:val="22"/>
                            <w:szCs w:val="22"/>
                          </w:rPr>
                          <w:t>4 Vol.4</w:t>
                        </w:r>
                        <w:r w:rsidRPr="007A6FCC">
                          <w:rPr>
                            <w:b/>
                            <w:bCs/>
                            <w:sz w:val="22"/>
                            <w:szCs w:val="22"/>
                          </w:rPr>
                          <w:t>(</w:t>
                        </w:r>
                        <w:r>
                          <w:rPr>
                            <w:b/>
                            <w:bCs/>
                            <w:sz w:val="22"/>
                            <w:szCs w:val="22"/>
                          </w:rPr>
                          <w:t>4</w:t>
                        </w:r>
                        <w:r w:rsidRPr="007A6FCC">
                          <w:rPr>
                            <w:b/>
                            <w:bCs/>
                            <w:sz w:val="22"/>
                            <w:szCs w:val="22"/>
                          </w:rPr>
                          <w:t>)</w:t>
                        </w:r>
                        <w:r>
                          <w:rPr>
                            <w:b/>
                            <w:bCs/>
                            <w:sz w:val="22"/>
                            <w:szCs w:val="22"/>
                          </w:rPr>
                          <w:t>,</w:t>
                        </w:r>
                        <w:r w:rsidRPr="00716481">
                          <w:rPr>
                            <w:rFonts w:ascii="TimesNewRomanPS-BoldMT" w:eastAsia="Times New Roman" w:hAnsi="TimesNewRomanPS-BoldMT"/>
                            <w:b/>
                            <w:bCs/>
                            <w:lang w:bidi="ar-SA"/>
                          </w:rPr>
                          <w:t xml:space="preserve"> </w:t>
                        </w:r>
                        <w:bookmarkStart w:id="4" w:name="_Hlk165462146"/>
                        <w:bookmarkStart w:id="5" w:name="_Hlk163395247"/>
                        <w:bookmarkStart w:id="6" w:name="_Hlk163395248"/>
                        <w:r w:rsidR="001962C0" w:rsidRPr="00F94903">
                          <w:rPr>
                            <w:rFonts w:ascii="TimesNewRomanPS-BoldMT" w:eastAsia="Times New Roman" w:hAnsi="TimesNewRomanPS-BoldMT"/>
                            <w:b/>
                            <w:bCs/>
                            <w:lang w:bidi="ar-SA"/>
                          </w:rPr>
                          <w:t>1</w:t>
                        </w:r>
                        <w:r w:rsidR="000751A6">
                          <w:rPr>
                            <w:rFonts w:ascii="TimesNewRomanPS-BoldMT" w:eastAsia="Times New Roman" w:hAnsi="TimesNewRomanPS-BoldMT"/>
                            <w:b/>
                            <w:bCs/>
                            <w:lang w:bidi="ar-SA"/>
                          </w:rPr>
                          <w:t>601</w:t>
                        </w:r>
                        <w:r w:rsidR="00E60A46">
                          <w:rPr>
                            <w:rFonts w:ascii="TimesNewRomanPS-BoldMT" w:eastAsia="Times New Roman" w:hAnsi="TimesNewRomanPS-BoldMT"/>
                            <w:b/>
                            <w:bCs/>
                            <w:lang w:bidi="ar-SA"/>
                          </w:rPr>
                          <w:t xml:space="preserve">- </w:t>
                        </w:r>
                        <w:r w:rsidR="001962C0">
                          <w:rPr>
                            <w:rFonts w:ascii="TimesNewRomanPS-BoldMT" w:eastAsia="Times New Roman" w:hAnsi="TimesNewRomanPS-BoldMT"/>
                            <w:b/>
                            <w:bCs/>
                            <w:lang w:bidi="ar-SA"/>
                          </w:rPr>
                          <w:t>1</w:t>
                        </w:r>
                        <w:r w:rsidR="009D0146">
                          <w:rPr>
                            <w:rFonts w:ascii="TimesNewRomanPS-BoldMT" w:eastAsia="Times New Roman" w:hAnsi="TimesNewRomanPS-BoldMT"/>
                            <w:b/>
                            <w:bCs/>
                            <w:lang w:bidi="ar-SA"/>
                          </w:rPr>
                          <w:t>60</w:t>
                        </w:r>
                        <w:r w:rsidR="000751A6">
                          <w:rPr>
                            <w:rFonts w:ascii="TimesNewRomanPS-BoldMT" w:eastAsia="Times New Roman" w:hAnsi="TimesNewRomanPS-BoldMT"/>
                            <w:b/>
                            <w:bCs/>
                            <w:lang w:bidi="ar-SA"/>
                          </w:rPr>
                          <w:t>4</w:t>
                        </w:r>
                      </w:p>
                      <w:bookmarkEnd w:id="4"/>
                      <w:p w14:paraId="3CB72DF5" w14:textId="28E8C3D2" w:rsidR="00001D16" w:rsidRPr="00353C3A" w:rsidRDefault="00001D16" w:rsidP="00F94903">
                        <w:pPr>
                          <w:pStyle w:val="Default"/>
                          <w:ind w:left="720"/>
                          <w:jc w:val="center"/>
                          <w:rPr>
                            <w:i/>
                            <w:iCs/>
                            <w:sz w:val="22"/>
                            <w:szCs w:val="22"/>
                          </w:rPr>
                        </w:pPr>
                      </w:p>
                      <w:bookmarkEnd w:id="5"/>
                      <w:bookmarkEnd w:id="6"/>
                      <w:p w14:paraId="54BD108A" w14:textId="6CD23FB8" w:rsidR="00CC141B" w:rsidRDefault="00CC141B" w:rsidP="000F0D73">
                        <w:pPr>
                          <w:pStyle w:val="Default"/>
                          <w:ind w:left="720"/>
                          <w:jc w:val="center"/>
                        </w:pPr>
                      </w:p>
                    </w:txbxContent>
                  </v:textbox>
                </v:shape>
                <v:shape id="Picture 19" o:spid="_x0000_s1029" type="#_x0000_t75" style="position:absolute;left:37642;top:8001;width:3652;height:5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">
                  <v:imagedata r:id="rId13" o:title=""/>
                </v:shape>
                <v:shape id="Picture 4" o:spid="_x0000_s1030" type="#_x0000_t75" style="position:absolute;width:12236;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">
                  <v:imagedata r:id="rId14" o:title=""/>
                </v:shape>
              </v:group>
            </w:pict>
          </mc:Fallback>
        </mc:AlternateContent>
      </w:r>
      <w:r w:rsidR="00A21785" w:rsidRPr="007F71E4">
        <w:rPr>
          <w:rFonts w:asciiTheme="majorBidi" w:hAnsiTheme="majorBidi" w:cstheme="majorBidi"/>
          <w:noProof/>
          <w:sz w:val="24"/>
          <w:szCs w:val="24"/>
        </w:rPr>
        <w:drawing>
          <wp:anchor distT="0" distB="0" distL="114300" distR="114300" simplePos="0" relativeHeight="251655168" behindDoc="0" locked="0" layoutInCell="1" allowOverlap="1" wp14:anchorId="0D644D63" wp14:editId="65B8A006">
            <wp:simplePos x="0" y="0"/>
            <wp:positionH relativeFrom="column">
              <wp:posOffset>972185</wp:posOffset>
            </wp:positionH>
            <wp:positionV relativeFrom="paragraph">
              <wp:posOffset>-281940</wp:posOffset>
            </wp:positionV>
            <wp:extent cx="1071880" cy="48133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71880" cy="4813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AC4A114" w14:textId="0605F47F" w:rsidR="00B63704" w:rsidRPr="007F71E4" w:rsidRDefault="00B63704" w:rsidP="00E36CA0">
      <w:pPr>
        <w:rPr>
          <w:rFonts w:asciiTheme="majorBidi" w:hAnsiTheme="majorBidi" w:cstheme="majorBidi"/>
          <w:sz w:val="24"/>
          <w:szCs w:val="24"/>
        </w:rPr>
      </w:pPr>
    </w:p>
    <w:p w14:paraId="34643D28" w14:textId="67F55EFC" w:rsidR="00B63704" w:rsidRPr="007F71E4" w:rsidRDefault="00B63704" w:rsidP="00B63704">
      <w:pPr>
        <w:ind w:right="119"/>
        <w:jc w:val="right"/>
        <w:rPr>
          <w:rFonts w:asciiTheme="majorBidi" w:hAnsiTheme="majorBidi" w:cstheme="majorBidi"/>
          <w:sz w:val="24"/>
          <w:szCs w:val="24"/>
        </w:rPr>
      </w:pPr>
    </w:p>
    <w:p w14:paraId="6623C5FD" w14:textId="16FF06BC" w:rsidR="0060740D" w:rsidRPr="007F71E4" w:rsidRDefault="0060740D" w:rsidP="00B63704">
      <w:pPr>
        <w:ind w:right="119"/>
        <w:jc w:val="right"/>
        <w:rPr>
          <w:rFonts w:asciiTheme="majorBidi" w:hAnsiTheme="majorBidi" w:cstheme="majorBidi"/>
          <w:sz w:val="24"/>
          <w:szCs w:val="24"/>
        </w:rPr>
      </w:pPr>
      <w:bookmarkStart w:id="7" w:name="_Hlk163137728"/>
      <w:bookmarkEnd w:id="7"/>
    </w:p>
    <w:p w14:paraId="69D89753" w14:textId="086D8237" w:rsidR="00B63704" w:rsidRPr="007F71E4" w:rsidRDefault="008B0595" w:rsidP="008B0595">
      <w:pPr>
        <w:tabs>
          <w:tab w:val="left" w:pos="8193"/>
        </w:tabs>
        <w:adjustRightInd w:val="0"/>
        <w:ind w:right="-22"/>
        <w:contextualSpacing/>
        <w:rPr>
          <w:rFonts w:asciiTheme="majorBidi" w:hAnsiTheme="majorBidi" w:cstheme="majorBidi"/>
          <w:noProof/>
          <w:sz w:val="24"/>
          <w:szCs w:val="24"/>
        </w:rPr>
      </w:pPr>
      <w:bookmarkStart w:id="8" w:name="_Hlk120867066"/>
      <w:bookmarkStart w:id="9" w:name="_Hlk142217520"/>
      <w:bookmarkStart w:id="10" w:name="_Hlk142244846"/>
      <w:bookmarkEnd w:id="8"/>
      <w:bookmarkEnd w:id="9"/>
      <w:bookmarkEnd w:id="10"/>
      <w:r>
        <w:rPr>
          <w:rFonts w:asciiTheme="majorBidi" w:hAnsiTheme="majorBidi" w:cstheme="majorBidi"/>
          <w:noProof/>
          <w:sz w:val="24"/>
          <w:szCs w:val="24"/>
        </w:rPr>
        <w:tab/>
      </w:r>
    </w:p>
    <w:p w14:paraId="3A857C3A" w14:textId="74E15F8D" w:rsidR="007A09BB" w:rsidRPr="007F71E4" w:rsidRDefault="005D1FED" w:rsidP="005D1FED">
      <w:pPr>
        <w:tabs>
          <w:tab w:val="left" w:pos="7680"/>
          <w:tab w:val="right" w:pos="9355"/>
        </w:tabs>
        <w:adjustRightInd w:val="0"/>
        <w:ind w:right="-22"/>
        <w:contextualSpacing/>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r>
      <w:r w:rsidR="007A09BB" w:rsidRPr="007F71E4">
        <w:rPr>
          <w:rFonts w:asciiTheme="majorBidi" w:hAnsiTheme="majorBidi" w:cstheme="majorBidi"/>
          <w:sz w:val="24"/>
          <w:szCs w:val="24"/>
        </w:rPr>
        <w:t xml:space="preserve"> </w:t>
      </w:r>
    </w:p>
    <w:p w14:paraId="140DB39C" w14:textId="5A246E42" w:rsidR="008107A8" w:rsidRPr="007F71E4" w:rsidRDefault="008107A8" w:rsidP="009643B4">
      <w:pPr>
        <w:spacing w:line="276" w:lineRule="auto"/>
        <w:jc w:val="right"/>
        <w:rPr>
          <w:rFonts w:asciiTheme="majorBidi" w:eastAsia="Calibri" w:hAnsiTheme="majorBidi" w:cstheme="majorBidi"/>
          <w:b/>
          <w:bCs/>
          <w:color w:val="000000"/>
          <w:sz w:val="24"/>
          <w:szCs w:val="24"/>
        </w:rPr>
      </w:pPr>
      <w:r w:rsidRPr="007F71E4">
        <w:rPr>
          <w:rFonts w:asciiTheme="majorBidi" w:hAnsiTheme="majorBidi" w:cstheme="majorBidi"/>
          <w:noProof/>
          <w:sz w:val="24"/>
          <w:szCs w:val="24"/>
        </w:rPr>
        <mc:AlternateContent>
          <mc:Choice Requires="wps">
            <w:drawing>
              <wp:anchor distT="0" distB="0" distL="114300" distR="114300" simplePos="0" relativeHeight="251657216" behindDoc="0" locked="0" layoutInCell="1" allowOverlap="1" wp14:anchorId="536F4B8F" wp14:editId="2177EC6A">
                <wp:simplePos x="0" y="0"/>
                <wp:positionH relativeFrom="column">
                  <wp:posOffset>-622300</wp:posOffset>
                </wp:positionH>
                <wp:positionV relativeFrom="paragraph">
                  <wp:posOffset>212725</wp:posOffset>
                </wp:positionV>
                <wp:extent cx="1234440" cy="336550"/>
                <wp:effectExtent l="76200" t="57150" r="80010" b="10160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34440" cy="336550"/>
                        </a:xfrm>
                        <a:prstGeom prst="rect">
                          <a:avLst/>
                        </a:prstGeom>
                        <a:solidFill>
                          <a:sysClr val="windowText" lastClr="000000"/>
                        </a:solidFill>
                        <a:ln w="38100" cap="flat" cmpd="sng" algn="ctr">
                          <a:solidFill>
                            <a:sysClr val="window" lastClr="FFFFFF"/>
                          </a:solidFill>
                          <a:prstDash val="solid"/>
                        </a:ln>
                        <a:effectLst>
                          <a:outerShdw blurRad="40000" dist="20000" dir="5400000" rotWithShape="0">
                            <a:srgbClr val="000000">
                              <a:alpha val="38000"/>
                            </a:srgbClr>
                          </a:outerShdw>
                        </a:effectLst>
                      </wps:spPr>
                      <wps:txbx>
                        <w:txbxContent>
                          <w:p w14:paraId="5049C326" w14:textId="3F0F7BDE" w:rsidR="00B63704" w:rsidRPr="00262966" w:rsidRDefault="000247AB" w:rsidP="00885582">
                            <w:pPr>
                              <w:rPr>
                                <w:sz w:val="16"/>
                                <w:szCs w:val="16"/>
                                <w:lang w:val="en-IN"/>
                              </w:rPr>
                            </w:pPr>
                            <w:r>
                              <w:rPr>
                                <w:b/>
                                <w:bCs/>
                                <w:iCs/>
                                <w:sz w:val="24"/>
                                <w:szCs w:val="24"/>
                                <w:lang w:val="en-IN"/>
                              </w:rPr>
                              <w:t xml:space="preserve">Popular </w:t>
                            </w:r>
                            <w:r w:rsidR="00451BBE">
                              <w:rPr>
                                <w:b/>
                                <w:bCs/>
                                <w:iCs/>
                                <w:sz w:val="24"/>
                                <w:szCs w:val="24"/>
                                <w:lang w:val="en-IN"/>
                              </w:rPr>
                              <w:t xml:space="preserve">Articl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6F4B8F" id="Text Box 10" o:spid="_x0000_s1031" type="#_x0000_t202" style="position:absolute;left:0;text-align:left;margin-left:-49pt;margin-top:16.75pt;width:97.2pt;height:2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" fillcolor="windowText" strokecolor="window" strokeweight="3pt">
                <v:shadow on="t" color="black" opacity="24903f" origin=",.5" offset="0,.55556mm"/>
                <v:path arrowok="t"/>
                <v:textbox>
                  <w:txbxContent>
                    <w:p w14:paraId="5049C326" w14:textId="3F0F7BDE" w:rsidR="00B63704" w:rsidRPr="00262966" w:rsidRDefault="000247AB" w:rsidP="00885582">
                      <w:pPr>
                        <w:rPr>
                          <w:sz w:val="16"/>
                          <w:szCs w:val="16"/>
                          <w:lang w:val="en-IN"/>
                        </w:rPr>
                      </w:pPr>
                      <w:r>
                        <w:rPr>
                          <w:b/>
                          <w:bCs/>
                          <w:iCs/>
                          <w:sz w:val="24"/>
                          <w:szCs w:val="24"/>
                          <w:lang w:val="en-IN"/>
                        </w:rPr>
                        <w:t xml:space="preserve">Popular </w:t>
                      </w:r>
                      <w:r w:rsidR="00451BBE">
                        <w:rPr>
                          <w:b/>
                          <w:bCs/>
                          <w:iCs/>
                          <w:sz w:val="24"/>
                          <w:szCs w:val="24"/>
                          <w:lang w:val="en-IN"/>
                        </w:rPr>
                        <w:t xml:space="preserve">Article </w:t>
                      </w:r>
                    </w:p>
                  </w:txbxContent>
                </v:textbox>
              </v:shape>
            </w:pict>
          </mc:Fallback>
        </mc:AlternateContent>
      </w:r>
    </w:p>
    <w:p w14:paraId="14D8BB22" w14:textId="36BF2738" w:rsidR="00DE7AE8" w:rsidRPr="00257A5E" w:rsidRDefault="000453BB" w:rsidP="00A624C3">
      <w:pPr>
        <w:spacing w:line="360" w:lineRule="auto"/>
        <w:ind w:right="94"/>
        <w:contextualSpacing/>
        <w:jc w:val="right"/>
        <w:rPr>
          <w:rFonts w:asciiTheme="majorBidi" w:eastAsiaTheme="minorEastAsia" w:hAnsiTheme="majorBidi" w:cstheme="majorBidi"/>
          <w:b/>
          <w:bCs/>
          <w:color w:val="000000" w:themeColor="text1"/>
          <w:sz w:val="24"/>
          <w:szCs w:val="24"/>
          <w:lang w:bidi="te-IN"/>
        </w:rPr>
      </w:pPr>
      <w:bookmarkStart w:id="11" w:name="_Hlk159979430"/>
      <w:r w:rsidRPr="00257A5E">
        <w:rPr>
          <w:rFonts w:asciiTheme="majorBidi" w:hAnsiTheme="majorBidi" w:cstheme="majorBidi"/>
          <w:b/>
          <w:bCs/>
          <w:noProof/>
          <w:sz w:val="24"/>
          <w:szCs w:val="24"/>
        </w:rPr>
        <mc:AlternateContent>
          <mc:Choice Requires="wpg">
            <w:drawing>
              <wp:anchor distT="0" distB="0" distL="0" distR="0" simplePos="0" relativeHeight="251656192" behindDoc="1" locked="0" layoutInCell="1" allowOverlap="1" wp14:anchorId="3978FFD8" wp14:editId="6F9FED1A">
                <wp:simplePos x="0" y="0"/>
                <wp:positionH relativeFrom="page">
                  <wp:posOffset>266700</wp:posOffset>
                </wp:positionH>
                <wp:positionV relativeFrom="paragraph">
                  <wp:posOffset>330835</wp:posOffset>
                </wp:positionV>
                <wp:extent cx="7098665" cy="582295"/>
                <wp:effectExtent l="76200" t="57150" r="83185" b="103505"/>
                <wp:wrapTopAndBottom/>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98665" cy="582295"/>
                          <a:chOff x="2333" y="1353"/>
                          <a:chExt cx="10310" cy="579"/>
                        </a:xfrm>
                      </wpg:grpSpPr>
                      <wps:wsp>
                        <wps:cNvPr id="37" name="docshape11"/>
                        <wps:cNvSpPr>
                          <a:spLocks/>
                        </wps:cNvSpPr>
                        <wps:spPr bwMode="auto">
                          <a:xfrm>
                            <a:off x="3003" y="1493"/>
                            <a:ext cx="9333" cy="410"/>
                          </a:xfrm>
                          <a:custGeom>
                            <a:avLst/>
                            <a:gdLst>
                              <a:gd name="T0" fmla="*/ 68 w 10000"/>
                              <a:gd name="T1" fmla="*/ 0 h 10000"/>
                              <a:gd name="T2" fmla="*/ 9333 w 10000"/>
                              <a:gd name="T3" fmla="*/ 0 h 10000"/>
                              <a:gd name="T4" fmla="*/ 9333 w 10000"/>
                              <a:gd name="T5" fmla="*/ 0 h 10000"/>
                              <a:gd name="T6" fmla="*/ 9333 w 10000"/>
                              <a:gd name="T7" fmla="*/ 342 h 10000"/>
                              <a:gd name="T8" fmla="*/ 9265 w 10000"/>
                              <a:gd name="T9" fmla="*/ 410 h 10000"/>
                              <a:gd name="T10" fmla="*/ 0 w 10000"/>
                              <a:gd name="T11" fmla="*/ 410 h 10000"/>
                              <a:gd name="T12" fmla="*/ 0 w 10000"/>
                              <a:gd name="T13" fmla="*/ 410 h 10000"/>
                              <a:gd name="T14" fmla="*/ 0 w 10000"/>
                              <a:gd name="T15" fmla="*/ 68 h 10000"/>
                              <a:gd name="T16" fmla="*/ 68 w 10000"/>
                              <a:gd name="T17" fmla="*/ 0 h 10000"/>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10000" h="10000">
                                <a:moveTo>
                                  <a:pt x="73" y="0"/>
                                </a:moveTo>
                                <a:lnTo>
                                  <a:pt x="10000" y="0"/>
                                </a:lnTo>
                                <a:lnTo>
                                  <a:pt x="10000" y="8341"/>
                                </a:lnTo>
                                <a:cubicBezTo>
                                  <a:pt x="10000" y="9257"/>
                                  <a:pt x="9967" y="10000"/>
                                  <a:pt x="9927" y="10000"/>
                                </a:cubicBezTo>
                                <a:lnTo>
                                  <a:pt x="0" y="10000"/>
                                </a:lnTo>
                                <a:lnTo>
                                  <a:pt x="0" y="1659"/>
                                </a:lnTo>
                                <a:cubicBezTo>
                                  <a:pt x="0" y="743"/>
                                  <a:pt x="33" y="0"/>
                                  <a:pt x="73" y="0"/>
                                </a:cubicBezTo>
                                <a:close/>
                              </a:path>
                            </a:pathLst>
                          </a:custGeom>
                          <a:noFill/>
                          <a:ln>
                            <a:noFill/>
                          </a:ln>
                          <a:effectLst/>
                        </wps:spPr>
                        <wps:bodyPr rot="0" vert="horz" wrap="square" lIns="91440" tIns="45720" rIns="91440" bIns="45720" anchor="ctr" anchorCtr="0" upright="1">
                          <a:noAutofit/>
                        </wps:bodyPr>
                      </wps:wsp>
                      <wps:wsp>
                        <wps:cNvPr id="38" name="docshape12"/>
                        <wps:cNvSpPr>
                          <a:spLocks noChangeArrowheads="1"/>
                        </wps:cNvSpPr>
                        <wps:spPr bwMode="auto">
                          <a:xfrm>
                            <a:off x="2333" y="1353"/>
                            <a:ext cx="10310" cy="579"/>
                          </a:xfrm>
                          <a:custGeom>
                            <a:avLst/>
                            <a:gdLst>
                              <a:gd name="T0" fmla="*/ 100 w 10000"/>
                              <a:gd name="T1" fmla="*/ 0 h 10000"/>
                              <a:gd name="T2" fmla="*/ 10398 w 10000"/>
                              <a:gd name="T3" fmla="*/ 0 h 10000"/>
                              <a:gd name="T4" fmla="*/ 10426 w 10000"/>
                              <a:gd name="T5" fmla="*/ 28 h 10000"/>
                              <a:gd name="T6" fmla="*/ 10426 w 10000"/>
                              <a:gd name="T7" fmla="*/ 500 h 10000"/>
                              <a:gd name="T8" fmla="*/ 10326 w 10000"/>
                              <a:gd name="T9" fmla="*/ 600 h 10000"/>
                              <a:gd name="T10" fmla="*/ 28 w 10000"/>
                              <a:gd name="T11" fmla="*/ 600 h 10000"/>
                              <a:gd name="T12" fmla="*/ 0 w 10000"/>
                              <a:gd name="T13" fmla="*/ 572 h 10000"/>
                              <a:gd name="T14" fmla="*/ 0 w 10000"/>
                              <a:gd name="T15" fmla="*/ 100 h 10000"/>
                              <a:gd name="T16" fmla="*/ 100 w 10000"/>
                              <a:gd name="T17" fmla="*/ 0 h 10000"/>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 name="T27" fmla="*/ 0 w 10000"/>
                              <a:gd name="T28" fmla="*/ 0 h 10000"/>
                              <a:gd name="T29" fmla="*/ 10000 w 10000"/>
                              <a:gd name="T30" fmla="*/ 10000 h 10000"/>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T27" t="T28" r="T29" b="T30"/>
                            <a:pathLst>
                              <a:path w="10000" h="10000">
                                <a:moveTo>
                                  <a:pt x="96" y="0"/>
                                </a:moveTo>
                                <a:lnTo>
                                  <a:pt x="9973" y="0"/>
                                </a:lnTo>
                                <a:cubicBezTo>
                                  <a:pt x="9988" y="0"/>
                                  <a:pt x="10000" y="209"/>
                                  <a:pt x="10000" y="467"/>
                                </a:cubicBezTo>
                                <a:lnTo>
                                  <a:pt x="10000" y="8333"/>
                                </a:lnTo>
                                <a:cubicBezTo>
                                  <a:pt x="10000" y="9254"/>
                                  <a:pt x="9957" y="10000"/>
                                  <a:pt x="9904" y="10000"/>
                                </a:cubicBezTo>
                                <a:lnTo>
                                  <a:pt x="27" y="10000"/>
                                </a:lnTo>
                                <a:cubicBezTo>
                                  <a:pt x="12" y="10000"/>
                                  <a:pt x="0" y="9791"/>
                                  <a:pt x="0" y="9533"/>
                                </a:cubicBezTo>
                                <a:lnTo>
                                  <a:pt x="0" y="1667"/>
                                </a:lnTo>
                                <a:cubicBezTo>
                                  <a:pt x="0" y="746"/>
                                  <a:pt x="43" y="0"/>
                                  <a:pt x="96" y="0"/>
                                </a:cubicBezTo>
                                <a:close/>
                              </a:path>
                            </a:pathLst>
                          </a:custGeom>
                          <a:solidFill>
                            <a:sysClr val="windowText" lastClr="000000"/>
                          </a:solidFill>
                          <a:ln w="38100" cap="flat" cmpd="sng" algn="ctr">
                            <a:solidFill>
                              <a:sysClr val="window" lastClr="FFFFFF"/>
                            </a:solidFill>
                            <a:prstDash val="solid"/>
                            <a:headEnd/>
                            <a:tailEnd/>
                          </a:ln>
                          <a:effectLst>
                            <a:outerShdw blurRad="40000" dist="20000" dir="5400000" rotWithShape="0">
                              <a:srgbClr val="000000">
                                <a:alpha val="38000"/>
                              </a:srgbClr>
                            </a:outerShdw>
                          </a:effectLst>
                        </wps:spPr>
                        <wps:txbx>
                          <w:txbxContent>
                            <w:p w14:paraId="36711D61" w14:textId="7869C95C" w:rsidR="000C693D" w:rsidRPr="000C693D" w:rsidRDefault="00EE3E7C" w:rsidP="00EE3E7C">
                              <w:pPr>
                                <w:jc w:val="center"/>
                                <w:rPr>
                                  <w:rFonts w:asciiTheme="majorBidi" w:hAnsiTheme="majorBidi" w:cs="Shruti"/>
                                  <w:b/>
                                  <w:bCs/>
                                  <w:sz w:val="32"/>
                                  <w:szCs w:val="32"/>
                                  <w:lang w:bidi="gu-IN"/>
                                </w:rPr>
                              </w:pPr>
                              <w:r w:rsidRPr="00EE3E7C">
                                <w:rPr>
                                  <w:rFonts w:asciiTheme="majorBidi" w:hAnsiTheme="majorBidi" w:cs="Shruti"/>
                                  <w:b/>
                                  <w:bCs/>
                                  <w:sz w:val="32"/>
                                  <w:szCs w:val="32"/>
                                  <w:lang w:val="en-IN" w:bidi="gu-IN"/>
                                </w:rPr>
                                <w:t>Thriving Fields: Green Fodder Production with Zero Budget Natural Farming</w:t>
                              </w: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78FFD8" id="Group 11" o:spid="_x0000_s1032" style="position:absolute;left:0;text-align:left;margin-left:21pt;margin-top:26.05pt;width:558.95pt;height:45.85pt;z-index:-251660288;mso-wrap-distance-left:0;mso-wrap-distance-right:0;mso-position-horizontal-relative:page" coordorigin="2333,1353" coordsize="10310,5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">
                <v:shape id="docshape11" o:spid="_x0000_s1033" style="position:absolute;left:3003;top:1493;width:9333;height:410;visibility:visible;mso-wrap-style:square;v-text-anchor:middle" coordsize="10000,1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" path="m73,r9927,l10000,8341v,916,-33,1659,-73,1659l,10000,,1659c,743,33,,73,xe" filled="f" stroked="f">
                  <v:path arrowok="t" o:connecttype="custom" o:connectlocs="63,0;8710,0;8710,0;8710,14;8647,17;0,17;0,17;0,3;63,0" o:connectangles="0,0,0,0,0,0,0,0,0"/>
                </v:shape>
                <v:shape id="docshape12" o:spid="_x0000_s1034" style="position:absolute;left:2333;top:1353;width:10310;height:579;visibility:visible;mso-wrap-style:square;v-text-anchor:middle" coordsize="10000,1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" adj="-11796480,,5400" path="m96,l9973,v15,,27,209,27,467l10000,8333v,921,-43,1667,-96,1667l27,10000c12,10000,,9791,,9533l,1667c,746,43,,96,xe" fillcolor="windowText" strokecolor="window" strokeweight="3pt">
                  <v:stroke joinstyle="miter"/>
                  <v:shadow on="t" color="black" opacity="24903f" origin=",.5" offset="0,.55556mm"/>
                  <v:formulas/>
                  <v:path o:connecttype="custom" o:connectlocs="103,0;10720,0;10749,2;10749,29;10646,35;29,35;0,33;0,6;103,0" o:connectangles="0,0,0,0,0,0,0,0,0" textboxrect="0,0,10000,10000"/>
                  <v:textbox inset="0,0,0,0">
                    <w:txbxContent>
                      <w:p w14:paraId="36711D61" w14:textId="7869C95C" w:rsidR="000C693D" w:rsidRPr="000C693D" w:rsidRDefault="00EE3E7C" w:rsidP="00EE3E7C">
                        <w:pPr>
                          <w:jc w:val="center"/>
                          <w:rPr>
                            <w:rFonts w:asciiTheme="majorBidi" w:hAnsiTheme="majorBidi" w:cs="Shruti"/>
                            <w:b/>
                            <w:bCs/>
                            <w:sz w:val="32"/>
                            <w:szCs w:val="32"/>
                            <w:lang w:bidi="gu-IN"/>
                          </w:rPr>
                        </w:pPr>
                        <w:r w:rsidRPr="00EE3E7C">
                          <w:rPr>
                            <w:rFonts w:asciiTheme="majorBidi" w:hAnsiTheme="majorBidi" w:cs="Shruti"/>
                            <w:b/>
                            <w:bCs/>
                            <w:sz w:val="32"/>
                            <w:szCs w:val="32"/>
                            <w:lang w:val="en-IN" w:bidi="gu-IN"/>
                          </w:rPr>
                          <w:t>Thriving Fields: Green Fodder Production with Zero Budget Natural Farming</w:t>
                        </w:r>
                      </w:p>
                    </w:txbxContent>
                  </v:textbox>
                </v:shape>
                <w10:wrap type="topAndBottom" anchorx="page"/>
              </v:group>
            </w:pict>
          </mc:Fallback>
        </mc:AlternateContent>
      </w:r>
    </w:p>
    <w:bookmarkEnd w:id="11"/>
    <w:p w14:paraId="5C519E2B" w14:textId="77777777" w:rsidR="00EE3E7C" w:rsidRPr="00EE3E7C" w:rsidRDefault="00EE3E7C" w:rsidP="00EE3E7C">
      <w:pPr>
        <w:widowControl/>
        <w:adjustRightInd w:val="0"/>
        <w:ind w:firstLine="720"/>
        <w:jc w:val="right"/>
        <w:rPr>
          <w:rFonts w:eastAsiaTheme="minorEastAsia"/>
          <w:b/>
          <w:bCs/>
          <w:sz w:val="24"/>
          <w:szCs w:val="24"/>
          <w:vertAlign w:val="superscript"/>
          <w:lang w:val="en-IN" w:bidi="mr-IN"/>
        </w:rPr>
      </w:pPr>
      <w:r w:rsidRPr="00EE3E7C">
        <w:rPr>
          <w:rFonts w:eastAsiaTheme="minorEastAsia"/>
          <w:b/>
          <w:bCs/>
          <w:sz w:val="24"/>
          <w:szCs w:val="24"/>
          <w:lang w:val="en-IN" w:bidi="mr-IN"/>
        </w:rPr>
        <w:t>R. S. Godara</w:t>
      </w:r>
      <w:proofErr w:type="gramStart"/>
      <w:r w:rsidRPr="00EE3E7C">
        <w:rPr>
          <w:rFonts w:eastAsiaTheme="minorEastAsia"/>
          <w:b/>
          <w:bCs/>
          <w:sz w:val="24"/>
          <w:szCs w:val="24"/>
          <w:vertAlign w:val="superscript"/>
          <w:lang w:val="en-IN" w:bidi="mr-IN"/>
        </w:rPr>
        <w:t xml:space="preserve">1 </w:t>
      </w:r>
      <w:r w:rsidRPr="00EE3E7C">
        <w:rPr>
          <w:rFonts w:eastAsiaTheme="minorEastAsia"/>
          <w:b/>
          <w:bCs/>
          <w:sz w:val="24"/>
          <w:szCs w:val="24"/>
          <w:lang w:val="en-IN" w:bidi="mr-IN"/>
        </w:rPr>
        <w:t>,</w:t>
      </w:r>
      <w:proofErr w:type="gramEnd"/>
      <w:r w:rsidRPr="00EE3E7C">
        <w:rPr>
          <w:rFonts w:eastAsiaTheme="minorEastAsia"/>
          <w:b/>
          <w:bCs/>
          <w:sz w:val="24"/>
          <w:szCs w:val="24"/>
          <w:lang w:val="en-IN" w:bidi="mr-IN"/>
        </w:rPr>
        <w:t xml:space="preserve">  Mandakranta Chakraborty</w:t>
      </w:r>
      <w:r w:rsidRPr="00EE3E7C">
        <w:rPr>
          <w:rFonts w:eastAsiaTheme="minorEastAsia"/>
          <w:b/>
          <w:bCs/>
          <w:sz w:val="24"/>
          <w:szCs w:val="24"/>
          <w:vertAlign w:val="superscript"/>
          <w:lang w:val="en-IN" w:bidi="mr-IN"/>
        </w:rPr>
        <w:t>2*</w:t>
      </w:r>
      <w:r w:rsidRPr="00EE3E7C">
        <w:rPr>
          <w:rFonts w:eastAsiaTheme="minorEastAsia"/>
          <w:b/>
          <w:bCs/>
          <w:sz w:val="24"/>
          <w:szCs w:val="24"/>
          <w:lang w:val="en-IN" w:bidi="mr-IN"/>
        </w:rPr>
        <w:t xml:space="preserve"> and Neha Chaudhary</w:t>
      </w:r>
      <w:r w:rsidRPr="00EE3E7C">
        <w:rPr>
          <w:rFonts w:eastAsiaTheme="minorEastAsia"/>
          <w:b/>
          <w:bCs/>
          <w:sz w:val="24"/>
          <w:szCs w:val="24"/>
          <w:vertAlign w:val="superscript"/>
          <w:lang w:val="en-IN" w:bidi="mr-IN"/>
        </w:rPr>
        <w:t>3</w:t>
      </w:r>
    </w:p>
    <w:p w14:paraId="0D91DE13" w14:textId="5B988054" w:rsidR="00EE3E7C" w:rsidRPr="00EE3E7C" w:rsidRDefault="00EE3E7C" w:rsidP="00EE3E7C">
      <w:pPr>
        <w:widowControl/>
        <w:adjustRightInd w:val="0"/>
        <w:ind w:firstLine="720"/>
        <w:jc w:val="right"/>
        <w:rPr>
          <w:rFonts w:eastAsiaTheme="minorEastAsia"/>
          <w:sz w:val="24"/>
          <w:szCs w:val="24"/>
          <w:lang w:val="en-IN" w:bidi="mr-IN"/>
        </w:rPr>
      </w:pPr>
      <w:r w:rsidRPr="00EE3E7C">
        <w:rPr>
          <w:rFonts w:eastAsiaTheme="minorEastAsia"/>
          <w:sz w:val="24"/>
          <w:szCs w:val="24"/>
          <w:vertAlign w:val="superscript"/>
          <w:lang w:val="en-IN" w:bidi="mr-IN"/>
        </w:rPr>
        <w:t>1</w:t>
      </w:r>
      <w:r w:rsidRPr="00EE3E7C">
        <w:rPr>
          <w:rFonts w:eastAsiaTheme="minorEastAsia"/>
          <w:sz w:val="24"/>
          <w:szCs w:val="24"/>
          <w:lang w:val="en-IN" w:bidi="mr-IN"/>
        </w:rPr>
        <w:t xml:space="preserve"> Scientist (LPM), ICAR-Central Sheep and Wool Research Institute, </w:t>
      </w:r>
      <w:proofErr w:type="spellStart"/>
      <w:r w:rsidRPr="00EE3E7C">
        <w:rPr>
          <w:rFonts w:eastAsiaTheme="minorEastAsia"/>
          <w:sz w:val="24"/>
          <w:szCs w:val="24"/>
          <w:lang w:val="en-IN" w:bidi="mr-IN"/>
        </w:rPr>
        <w:t>Avikanagar</w:t>
      </w:r>
      <w:proofErr w:type="spellEnd"/>
      <w:r w:rsidRPr="00EE3E7C">
        <w:rPr>
          <w:rFonts w:eastAsiaTheme="minorEastAsia"/>
          <w:sz w:val="24"/>
          <w:szCs w:val="24"/>
          <w:lang w:val="en-IN" w:bidi="mr-IN"/>
        </w:rPr>
        <w:t>, Rajasthan</w:t>
      </w:r>
    </w:p>
    <w:p w14:paraId="30012D5C" w14:textId="3F67B45D" w:rsidR="00EE3E7C" w:rsidRPr="00EE3E7C" w:rsidRDefault="00EE3E7C" w:rsidP="00EE3E7C">
      <w:pPr>
        <w:widowControl/>
        <w:adjustRightInd w:val="0"/>
        <w:ind w:firstLine="720"/>
        <w:jc w:val="right"/>
        <w:rPr>
          <w:rFonts w:eastAsiaTheme="minorEastAsia"/>
          <w:sz w:val="24"/>
          <w:szCs w:val="24"/>
          <w:lang w:val="en-IN" w:bidi="mr-IN"/>
        </w:rPr>
      </w:pPr>
      <w:r w:rsidRPr="00EE3E7C">
        <w:rPr>
          <w:rFonts w:eastAsiaTheme="minorEastAsia"/>
          <w:sz w:val="24"/>
          <w:szCs w:val="24"/>
          <w:vertAlign w:val="superscript"/>
          <w:lang w:val="en-IN" w:bidi="mr-IN"/>
        </w:rPr>
        <w:t xml:space="preserve">2 </w:t>
      </w:r>
      <w:r w:rsidRPr="00EE3E7C">
        <w:rPr>
          <w:rFonts w:eastAsiaTheme="minorEastAsia"/>
          <w:sz w:val="24"/>
          <w:szCs w:val="24"/>
          <w:lang w:val="en-IN" w:bidi="mr-IN"/>
        </w:rPr>
        <w:t>PhD Scholar (Agronomy), CSK Himachal Pradesh Agricultural University, Palampur, HP</w:t>
      </w:r>
    </w:p>
    <w:p w14:paraId="3835ED93" w14:textId="77777777" w:rsidR="00EE3E7C" w:rsidRPr="00EE3E7C" w:rsidRDefault="00EE3E7C" w:rsidP="00EE3E7C">
      <w:pPr>
        <w:widowControl/>
        <w:adjustRightInd w:val="0"/>
        <w:ind w:firstLine="720"/>
        <w:jc w:val="right"/>
        <w:rPr>
          <w:rFonts w:eastAsiaTheme="minorEastAsia"/>
          <w:sz w:val="24"/>
          <w:szCs w:val="24"/>
          <w:lang w:val="en-IN" w:bidi="mr-IN"/>
        </w:rPr>
      </w:pPr>
      <w:r w:rsidRPr="00EE3E7C">
        <w:rPr>
          <w:rFonts w:eastAsiaTheme="minorEastAsia"/>
          <w:sz w:val="24"/>
          <w:szCs w:val="24"/>
          <w:vertAlign w:val="superscript"/>
          <w:lang w:val="en-IN" w:bidi="mr-IN"/>
        </w:rPr>
        <w:t>3</w:t>
      </w:r>
      <w:r w:rsidRPr="00EE3E7C">
        <w:rPr>
          <w:rFonts w:eastAsiaTheme="minorEastAsia"/>
          <w:sz w:val="24"/>
          <w:szCs w:val="24"/>
          <w:lang w:val="en-IN" w:bidi="mr-IN"/>
        </w:rPr>
        <w:t>- PG Scholar (LPM), ICAR-Indian Veterinary Research Institute, Bareilly, UP</w:t>
      </w:r>
    </w:p>
    <w:p w14:paraId="13E14A9B" w14:textId="44C5C4B0" w:rsidR="000B0B76" w:rsidRDefault="000B0B76" w:rsidP="007A492B">
      <w:pPr>
        <w:spacing w:line="360" w:lineRule="auto"/>
        <w:jc w:val="right"/>
        <w:rPr>
          <w:b/>
          <w:bCs/>
          <w:i/>
          <w:iCs/>
          <w:sz w:val="24"/>
          <w:szCs w:val="24"/>
        </w:rPr>
      </w:pPr>
    </w:p>
    <w:p w14:paraId="70A62907" w14:textId="77777777" w:rsidR="00EE3E7C" w:rsidRPr="00EE3E7C" w:rsidRDefault="00EE3E7C" w:rsidP="00EE3E7C">
      <w:pPr>
        <w:widowControl/>
        <w:autoSpaceDE/>
        <w:autoSpaceDN/>
        <w:spacing w:line="360" w:lineRule="auto"/>
        <w:contextualSpacing/>
        <w:jc w:val="both"/>
        <w:rPr>
          <w:rFonts w:eastAsiaTheme="minorHAnsi"/>
          <w:b/>
          <w:sz w:val="24"/>
          <w:szCs w:val="24"/>
          <w:lang w:val="en-IN"/>
        </w:rPr>
      </w:pPr>
      <w:r w:rsidRPr="00EE3E7C">
        <w:rPr>
          <w:rFonts w:eastAsiaTheme="minorHAnsi"/>
          <w:b/>
          <w:sz w:val="24"/>
          <w:szCs w:val="24"/>
          <w:lang w:val="en-IN"/>
        </w:rPr>
        <w:t>Introduction</w:t>
      </w:r>
    </w:p>
    <w:p w14:paraId="3180E861" w14:textId="4967A458" w:rsidR="00EE3E7C" w:rsidRPr="00EE3E7C" w:rsidRDefault="00EE3E7C" w:rsidP="00EE3E7C">
      <w:pPr>
        <w:widowControl/>
        <w:autoSpaceDE/>
        <w:autoSpaceDN/>
        <w:spacing w:line="360" w:lineRule="auto"/>
        <w:contextualSpacing/>
        <w:jc w:val="both"/>
        <w:rPr>
          <w:rFonts w:eastAsiaTheme="minorHAnsi"/>
          <w:sz w:val="24"/>
          <w:szCs w:val="24"/>
          <w:lang w:val="en-IN"/>
        </w:rPr>
      </w:pPr>
      <w:r w:rsidRPr="00EE3E7C">
        <w:rPr>
          <w:rFonts w:eastAsiaTheme="minorHAnsi"/>
          <w:sz w:val="24"/>
          <w:szCs w:val="24"/>
          <w:lang w:val="en-IN"/>
        </w:rPr>
        <w:tab/>
        <w:t xml:space="preserve">The </w:t>
      </w:r>
      <w:r w:rsidRPr="00EE3E7C">
        <w:rPr>
          <w:rFonts w:eastAsiaTheme="minorHAnsi"/>
          <w:sz w:val="24"/>
          <w:szCs w:val="24"/>
          <w:lang w:val="en-IN"/>
        </w:rPr>
        <w:t>modern-day</w:t>
      </w:r>
      <w:r w:rsidRPr="00EE3E7C">
        <w:rPr>
          <w:rFonts w:eastAsiaTheme="minorHAnsi"/>
          <w:sz w:val="24"/>
          <w:szCs w:val="24"/>
          <w:lang w:val="en-IN"/>
        </w:rPr>
        <w:t xml:space="preserve"> agriculture and livestock rearing based on intensive farming practices were initially believed to be the best way to increase production and meeting the growing feed and food demands. Green revolution has uplifted the use of high yielding varieties, chemical fertilizers and pesticides, thereby, deteriorating soil health and population of beneficial microbes (Koner and Laha, 2021). Besides, these practices have led to tremendous degradation of environmental quality. Injudicious use of fertilizers </w:t>
      </w:r>
      <w:r w:rsidR="00411E57" w:rsidRPr="00EE3E7C">
        <w:rPr>
          <w:rFonts w:eastAsiaTheme="minorHAnsi"/>
          <w:sz w:val="24"/>
          <w:szCs w:val="24"/>
          <w:lang w:val="en-IN"/>
        </w:rPr>
        <w:t>has</w:t>
      </w:r>
      <w:r w:rsidRPr="00EE3E7C">
        <w:rPr>
          <w:rFonts w:eastAsiaTheme="minorHAnsi"/>
          <w:sz w:val="24"/>
          <w:szCs w:val="24"/>
          <w:lang w:val="en-IN"/>
        </w:rPr>
        <w:t xml:space="preserve"> reduced soil quality and lowered the microbial count of soil. The extensive spraying of pesticides, herbicides, growth regulators, etc., has lot of ill implications. In addition to the deteriorating soil and plant health, animals and humans feeding onto the crops are also affected, causing serious health issues (John and Babu, 2021). </w:t>
      </w:r>
    </w:p>
    <w:p w14:paraId="395FAE60" w14:textId="561FA0B4" w:rsidR="00EE3E7C" w:rsidRPr="00EE3E7C" w:rsidRDefault="00EE3E7C" w:rsidP="00EE3E7C">
      <w:pPr>
        <w:widowControl/>
        <w:autoSpaceDE/>
        <w:autoSpaceDN/>
        <w:spacing w:line="360" w:lineRule="auto"/>
        <w:ind w:firstLine="720"/>
        <w:contextualSpacing/>
        <w:jc w:val="both"/>
        <w:rPr>
          <w:rFonts w:eastAsiaTheme="minorHAnsi"/>
          <w:sz w:val="24"/>
          <w:szCs w:val="24"/>
          <w:lang w:val="en-IN"/>
        </w:rPr>
      </w:pPr>
      <w:r w:rsidRPr="00EE3E7C">
        <w:rPr>
          <w:rFonts w:eastAsiaTheme="minorHAnsi"/>
          <w:sz w:val="24"/>
          <w:szCs w:val="24"/>
          <w:lang w:val="en-IN"/>
        </w:rPr>
        <w:t xml:space="preserve">Green fodder plays major role in livestock farming, there by feeding on good quality fodder is necessary for growth, production and reproduction and to maintain the health of the animals. In the process towards quality fodder production a shift from inorganic to organic or natural sources is becoming indispensable. In the endeavour, natural </w:t>
      </w:r>
      <w:r w:rsidR="00411E57" w:rsidRPr="00EE3E7C">
        <w:rPr>
          <w:rFonts w:eastAsiaTheme="minorHAnsi"/>
          <w:sz w:val="24"/>
          <w:szCs w:val="24"/>
          <w:lang w:val="en-IN"/>
        </w:rPr>
        <w:t>farming-based</w:t>
      </w:r>
      <w:r w:rsidRPr="00EE3E7C">
        <w:rPr>
          <w:rFonts w:eastAsiaTheme="minorHAnsi"/>
          <w:sz w:val="24"/>
          <w:szCs w:val="24"/>
          <w:lang w:val="en-IN"/>
        </w:rPr>
        <w:t xml:space="preserve"> fodder production has tremendous potential and the measures to popularise this have to be promoted.</w:t>
      </w:r>
    </w:p>
    <w:p w14:paraId="26B16A40" w14:textId="77777777" w:rsidR="00EE3E7C" w:rsidRPr="00EE3E7C" w:rsidRDefault="00EE3E7C" w:rsidP="00EE3E7C">
      <w:pPr>
        <w:widowControl/>
        <w:adjustRightInd w:val="0"/>
        <w:spacing w:line="360" w:lineRule="auto"/>
        <w:ind w:firstLine="720"/>
        <w:contextualSpacing/>
        <w:jc w:val="both"/>
        <w:rPr>
          <w:rFonts w:eastAsiaTheme="minorHAnsi"/>
          <w:sz w:val="24"/>
          <w:szCs w:val="24"/>
          <w:lang w:val="en-IN"/>
        </w:rPr>
      </w:pPr>
      <w:r w:rsidRPr="00EE3E7C">
        <w:rPr>
          <w:rFonts w:eastAsiaTheme="minorHAnsi"/>
          <w:sz w:val="24"/>
          <w:szCs w:val="24"/>
          <w:lang w:val="en-IN"/>
        </w:rPr>
        <w:t xml:space="preserve">The term “Natural farming” was conceptualized by </w:t>
      </w:r>
      <w:r w:rsidRPr="00EE3E7C">
        <w:rPr>
          <w:rFonts w:eastAsiaTheme="minorHAnsi"/>
          <w:sz w:val="24"/>
          <w:szCs w:val="24"/>
          <w:shd w:val="clear" w:color="auto" w:fill="FFFFFF"/>
          <w:lang w:val="en-IN"/>
        </w:rPr>
        <w:t>Masanobu Fukuoka (1913–2008)</w:t>
      </w:r>
      <w:r w:rsidRPr="00EE3E7C">
        <w:rPr>
          <w:rFonts w:eastAsiaTheme="minorHAnsi"/>
          <w:sz w:val="24"/>
          <w:szCs w:val="24"/>
          <w:lang w:val="en-IN"/>
        </w:rPr>
        <w:t xml:space="preserve"> which is known as “Do-nothing farming” because he believed that the farmer is the facilitator and the real work can be done by nature. It was based on 5 principles: </w:t>
      </w:r>
      <w:r w:rsidRPr="00EE3E7C">
        <w:rPr>
          <w:sz w:val="24"/>
          <w:szCs w:val="24"/>
          <w:lang w:val="en-IN" w:eastAsia="en-IN"/>
        </w:rPr>
        <w:t xml:space="preserve">No tillage, No fertilizer, No pesticides or herbicides, No weeding and No pruning. </w:t>
      </w:r>
      <w:r w:rsidRPr="00EE3E7C">
        <w:rPr>
          <w:rFonts w:eastAsiaTheme="minorHAnsi"/>
          <w:sz w:val="24"/>
          <w:szCs w:val="24"/>
          <w:shd w:val="clear" w:color="auto" w:fill="FFFFFF"/>
          <w:lang w:val="en-IN"/>
        </w:rPr>
        <w:t xml:space="preserve">The system works along with the natural </w:t>
      </w:r>
      <w:r w:rsidRPr="00EE3E7C">
        <w:rPr>
          <w:rFonts w:eastAsiaTheme="minorHAnsi"/>
          <w:sz w:val="24"/>
          <w:szCs w:val="24"/>
          <w:shd w:val="clear" w:color="auto" w:fill="FFFFFF"/>
          <w:lang w:val="en-IN"/>
        </w:rPr>
        <w:lastRenderedPageBreak/>
        <w:t xml:space="preserve">biodiversity of the farm, encouraging the complexity of living organisms that shapes each particular ecosystem to thrive along with food plants (Kumar et al., 2023). </w:t>
      </w:r>
    </w:p>
    <w:p w14:paraId="7F45D6C3" w14:textId="77777777" w:rsidR="00EE3E7C" w:rsidRPr="00EE3E7C" w:rsidRDefault="00EE3E7C" w:rsidP="00EE3E7C">
      <w:pPr>
        <w:widowControl/>
        <w:adjustRightInd w:val="0"/>
        <w:spacing w:line="360" w:lineRule="auto"/>
        <w:ind w:firstLine="720"/>
        <w:contextualSpacing/>
        <w:jc w:val="both"/>
        <w:rPr>
          <w:rFonts w:eastAsiaTheme="minorHAnsi"/>
          <w:sz w:val="24"/>
          <w:szCs w:val="24"/>
          <w:lang w:val="en-IN"/>
        </w:rPr>
      </w:pPr>
      <w:r w:rsidRPr="00EE3E7C">
        <w:rPr>
          <w:rFonts w:eastAsiaTheme="minorHAnsi"/>
          <w:sz w:val="24"/>
          <w:szCs w:val="24"/>
          <w:lang w:val="en-IN"/>
        </w:rPr>
        <w:t xml:space="preserve"> In the 1990s, Padma Shri Mr. Subhash Palekar from India modified Fukuoka’s Natural farming into a system known as </w:t>
      </w:r>
      <w:r w:rsidRPr="00EE3E7C">
        <w:rPr>
          <w:rFonts w:eastAsiaTheme="minorHAnsi"/>
          <w:bCs/>
          <w:sz w:val="24"/>
          <w:szCs w:val="24"/>
          <w:lang w:val="en-IN"/>
        </w:rPr>
        <w:t>Zero Budget Natural Farming</w:t>
      </w:r>
      <w:r w:rsidRPr="00EE3E7C">
        <w:rPr>
          <w:rFonts w:eastAsiaTheme="minorHAnsi"/>
          <w:sz w:val="24"/>
          <w:szCs w:val="24"/>
          <w:lang w:val="en-IN"/>
        </w:rPr>
        <w:t xml:space="preserve"> (ZBNF). The word “zero budget” mean “no credit or no expenses”, i.e., without any credit or spending any money on purchased agricultural inputs. He concentrated on low input use technologies in agriculture obtained from available on-farm resources and those are beneficial for soil health. </w:t>
      </w:r>
    </w:p>
    <w:p w14:paraId="354CFBEA" w14:textId="77777777" w:rsidR="00EE3E7C" w:rsidRPr="00EE3E7C" w:rsidRDefault="00EE3E7C" w:rsidP="00EE3E7C">
      <w:pPr>
        <w:widowControl/>
        <w:adjustRightInd w:val="0"/>
        <w:spacing w:line="360" w:lineRule="auto"/>
        <w:contextualSpacing/>
        <w:jc w:val="both"/>
        <w:rPr>
          <w:rFonts w:eastAsiaTheme="minorHAnsi"/>
          <w:b/>
          <w:sz w:val="24"/>
          <w:szCs w:val="24"/>
          <w:lang w:val="en-IN"/>
        </w:rPr>
      </w:pPr>
      <w:r w:rsidRPr="00EE3E7C">
        <w:rPr>
          <w:rFonts w:eastAsiaTheme="minorHAnsi"/>
          <w:b/>
          <w:sz w:val="24"/>
          <w:szCs w:val="24"/>
          <w:lang w:val="en-IN"/>
        </w:rPr>
        <w:t>Pillars of ZBNF</w:t>
      </w:r>
    </w:p>
    <w:p w14:paraId="65690A43" w14:textId="20E568B8" w:rsidR="00EE3E7C" w:rsidRPr="00EE3E7C" w:rsidRDefault="00EE3E7C" w:rsidP="00EE3E7C">
      <w:pPr>
        <w:widowControl/>
        <w:adjustRightInd w:val="0"/>
        <w:spacing w:line="360" w:lineRule="auto"/>
        <w:contextualSpacing/>
        <w:jc w:val="both"/>
        <w:rPr>
          <w:rFonts w:eastAsiaTheme="minorHAnsi"/>
          <w:b/>
          <w:sz w:val="24"/>
          <w:szCs w:val="24"/>
          <w:lang w:val="en-IN"/>
        </w:rPr>
      </w:pPr>
      <w:r w:rsidRPr="00EE3E7C">
        <w:rPr>
          <w:rFonts w:eastAsiaTheme="minorHAnsi"/>
          <w:sz w:val="24"/>
          <w:szCs w:val="24"/>
          <w:lang w:val="en-IN"/>
        </w:rPr>
        <w:t>There are four basic pillars of ZBNF</w:t>
      </w:r>
    </w:p>
    <w:p w14:paraId="09BB8668" w14:textId="50034D0A" w:rsidR="00EE3E7C" w:rsidRPr="00EE3E7C" w:rsidRDefault="00EE3E7C" w:rsidP="00EE3E7C">
      <w:pPr>
        <w:widowControl/>
        <w:numPr>
          <w:ilvl w:val="0"/>
          <w:numId w:val="126"/>
        </w:numPr>
        <w:shd w:val="clear" w:color="auto" w:fill="FFFFFF"/>
        <w:autoSpaceDE/>
        <w:autoSpaceDN/>
        <w:spacing w:line="360" w:lineRule="auto"/>
        <w:ind w:left="426" w:hanging="426"/>
        <w:contextualSpacing/>
        <w:jc w:val="both"/>
        <w:textAlignment w:val="baseline"/>
        <w:rPr>
          <w:b/>
          <w:sz w:val="24"/>
          <w:szCs w:val="24"/>
          <w:lang w:val="en-IN" w:eastAsia="en-IN"/>
        </w:rPr>
      </w:pPr>
      <w:r w:rsidRPr="00EE3E7C">
        <w:rPr>
          <w:b/>
          <w:bCs/>
          <w:sz w:val="24"/>
          <w:szCs w:val="24"/>
          <w:bdr w:val="none" w:sz="0" w:space="0" w:color="auto" w:frame="1"/>
          <w:lang w:val="en-IN" w:eastAsia="en-IN"/>
        </w:rPr>
        <w:t>BEEJAMRIT</w:t>
      </w:r>
    </w:p>
    <w:p w14:paraId="7A2003FE" w14:textId="77777777" w:rsidR="00EE3E7C" w:rsidRPr="00EE3E7C" w:rsidRDefault="00EE3E7C" w:rsidP="000E4547">
      <w:pPr>
        <w:widowControl/>
        <w:shd w:val="clear" w:color="auto" w:fill="FFFFFF"/>
        <w:autoSpaceDE/>
        <w:autoSpaceDN/>
        <w:spacing w:line="360" w:lineRule="auto"/>
        <w:ind w:firstLine="426"/>
        <w:contextualSpacing/>
        <w:jc w:val="both"/>
        <w:textAlignment w:val="baseline"/>
        <w:rPr>
          <w:bCs/>
          <w:sz w:val="24"/>
          <w:szCs w:val="24"/>
          <w:lang w:val="en-IN" w:eastAsia="en-IN"/>
        </w:rPr>
      </w:pPr>
      <w:proofErr w:type="spellStart"/>
      <w:r w:rsidRPr="00EE3E7C">
        <w:rPr>
          <w:bCs/>
          <w:sz w:val="24"/>
          <w:szCs w:val="24"/>
          <w:lang w:val="en-IN" w:eastAsia="en-IN"/>
        </w:rPr>
        <w:t>Beejamrit</w:t>
      </w:r>
      <w:proofErr w:type="spellEnd"/>
      <w:r w:rsidRPr="00EE3E7C">
        <w:rPr>
          <w:bCs/>
          <w:sz w:val="24"/>
          <w:szCs w:val="24"/>
          <w:lang w:val="en-IN" w:eastAsia="en-IN"/>
        </w:rPr>
        <w:t xml:space="preserve">, an age-old sustainable agricultural practice, serves as a protective shield for seeds, seedlings, and other planting materials against fungal infections. This technique involves the application of a fermented microbial solution abundant in beneficial microbes crucial for plant health. By treating seeds with </w:t>
      </w:r>
      <w:proofErr w:type="spellStart"/>
      <w:r w:rsidRPr="00EE3E7C">
        <w:rPr>
          <w:bCs/>
          <w:sz w:val="24"/>
          <w:szCs w:val="24"/>
          <w:lang w:val="en-IN" w:eastAsia="en-IN"/>
        </w:rPr>
        <w:t>Beejamrit</w:t>
      </w:r>
      <w:proofErr w:type="spellEnd"/>
      <w:r w:rsidRPr="00EE3E7C">
        <w:rPr>
          <w:bCs/>
          <w:sz w:val="24"/>
          <w:szCs w:val="24"/>
          <w:lang w:val="en-IN" w:eastAsia="en-IN"/>
        </w:rPr>
        <w:t>, the aim is to facilitate the colonization of roots and leaves by these beneficial microbes, thereby promoting robust growth and development in plants.</w:t>
      </w:r>
    </w:p>
    <w:p w14:paraId="39461AAA" w14:textId="3A668983" w:rsidR="00EE3E7C" w:rsidRPr="00EE3E7C" w:rsidRDefault="00EE3E7C" w:rsidP="00EE3E7C">
      <w:pPr>
        <w:widowControl/>
        <w:autoSpaceDE/>
        <w:autoSpaceDN/>
        <w:spacing w:line="360" w:lineRule="auto"/>
        <w:contextualSpacing/>
        <w:jc w:val="both"/>
        <w:textAlignment w:val="baseline"/>
        <w:rPr>
          <w:bCs/>
          <w:sz w:val="24"/>
          <w:szCs w:val="24"/>
          <w:bdr w:val="none" w:sz="0" w:space="0" w:color="auto" w:frame="1"/>
          <w:lang w:val="en-IN" w:eastAsia="en-IN"/>
        </w:rPr>
      </w:pPr>
      <w:r w:rsidRPr="00EE3E7C">
        <w:rPr>
          <w:b/>
          <w:bCs/>
          <w:sz w:val="24"/>
          <w:szCs w:val="24"/>
          <w:bdr w:val="none" w:sz="0" w:space="0" w:color="auto" w:frame="1"/>
          <w:lang w:val="en-IN" w:eastAsia="en-IN"/>
        </w:rPr>
        <w:t>Inputs needed:</w:t>
      </w:r>
      <w:r w:rsidRPr="00EE3E7C">
        <w:rPr>
          <w:sz w:val="24"/>
          <w:szCs w:val="24"/>
          <w:lang w:val="en-IN" w:eastAsia="en-IN"/>
        </w:rPr>
        <w:t xml:space="preserve"> 5 kg cow dung, 5 litre cow urine, </w:t>
      </w:r>
      <w:r w:rsidR="00411E57" w:rsidRPr="00EE3E7C">
        <w:rPr>
          <w:sz w:val="24"/>
          <w:szCs w:val="24"/>
          <w:lang w:val="en-IN" w:eastAsia="en-IN"/>
        </w:rPr>
        <w:t>50-gram</w:t>
      </w:r>
      <w:r w:rsidRPr="00EE3E7C">
        <w:rPr>
          <w:sz w:val="24"/>
          <w:szCs w:val="24"/>
          <w:lang w:val="en-IN" w:eastAsia="en-IN"/>
        </w:rPr>
        <w:t xml:space="preserve"> lime, 1kg bund soil, 20 litre water (for 100 kg seed)</w:t>
      </w:r>
    </w:p>
    <w:p w14:paraId="5179BB1B" w14:textId="44F90945" w:rsidR="00EE3E7C" w:rsidRPr="00EE3E7C" w:rsidRDefault="00EE3E7C" w:rsidP="00EE3E7C">
      <w:pPr>
        <w:widowControl/>
        <w:autoSpaceDE/>
        <w:autoSpaceDN/>
        <w:spacing w:line="360" w:lineRule="auto"/>
        <w:contextualSpacing/>
        <w:jc w:val="both"/>
        <w:textAlignment w:val="baseline"/>
        <w:rPr>
          <w:b/>
          <w:sz w:val="24"/>
          <w:szCs w:val="24"/>
          <w:lang w:val="en-IN" w:eastAsia="en-IN"/>
        </w:rPr>
      </w:pPr>
      <w:r w:rsidRPr="00EE3E7C">
        <w:rPr>
          <w:b/>
          <w:bCs/>
          <w:sz w:val="24"/>
          <w:szCs w:val="24"/>
          <w:bdr w:val="none" w:sz="0" w:space="0" w:color="auto" w:frame="1"/>
          <w:lang w:val="en-IN" w:eastAsia="en-IN"/>
        </w:rPr>
        <w:t xml:space="preserve">Preparation of </w:t>
      </w:r>
      <w:proofErr w:type="spellStart"/>
      <w:r w:rsidRPr="00EE3E7C">
        <w:rPr>
          <w:b/>
          <w:bCs/>
          <w:sz w:val="24"/>
          <w:szCs w:val="24"/>
          <w:bdr w:val="none" w:sz="0" w:space="0" w:color="auto" w:frame="1"/>
          <w:lang w:val="en-IN" w:eastAsia="en-IN"/>
        </w:rPr>
        <w:t>Beejamrit</w:t>
      </w:r>
      <w:proofErr w:type="spellEnd"/>
    </w:p>
    <w:p w14:paraId="460BE25C" w14:textId="77777777" w:rsidR="00EE3E7C" w:rsidRPr="00EE3E7C" w:rsidRDefault="00EE3E7C" w:rsidP="00EE3E7C">
      <w:pPr>
        <w:widowControl/>
        <w:autoSpaceDE/>
        <w:autoSpaceDN/>
        <w:spacing w:line="360" w:lineRule="auto"/>
        <w:contextualSpacing/>
        <w:jc w:val="both"/>
        <w:textAlignment w:val="baseline"/>
        <w:rPr>
          <w:sz w:val="24"/>
          <w:szCs w:val="24"/>
          <w:bdr w:val="none" w:sz="0" w:space="0" w:color="auto" w:frame="1"/>
          <w:lang w:val="en-IN" w:eastAsia="en-IN"/>
        </w:rPr>
      </w:pPr>
      <w:r w:rsidRPr="00EE3E7C">
        <w:rPr>
          <w:b/>
          <w:bCs/>
          <w:sz w:val="24"/>
          <w:szCs w:val="24"/>
          <w:bdr w:val="none" w:sz="0" w:space="0" w:color="auto" w:frame="1"/>
          <w:lang w:val="en-IN" w:eastAsia="en-IN"/>
        </w:rPr>
        <w:t>Step 1:</w:t>
      </w:r>
      <w:r w:rsidRPr="00EE3E7C">
        <w:rPr>
          <w:sz w:val="24"/>
          <w:szCs w:val="24"/>
          <w:bdr w:val="none" w:sz="0" w:space="0" w:color="auto" w:frame="1"/>
          <w:lang w:val="en-IN" w:eastAsia="en-IN"/>
        </w:rPr>
        <w:t xml:space="preserve"> Place 5 kg of cow dung in a cloth and secure it with tape. Submerge the cloth in 20 </w:t>
      </w:r>
      <w:proofErr w:type="spellStart"/>
      <w:r w:rsidRPr="00EE3E7C">
        <w:rPr>
          <w:sz w:val="24"/>
          <w:szCs w:val="24"/>
          <w:bdr w:val="none" w:sz="0" w:space="0" w:color="auto" w:frame="1"/>
          <w:lang w:val="en-IN" w:eastAsia="en-IN"/>
        </w:rPr>
        <w:t>liters</w:t>
      </w:r>
      <w:proofErr w:type="spellEnd"/>
      <w:r w:rsidRPr="00EE3E7C">
        <w:rPr>
          <w:sz w:val="24"/>
          <w:szCs w:val="24"/>
          <w:bdr w:val="none" w:sz="0" w:space="0" w:color="auto" w:frame="1"/>
          <w:lang w:val="en-IN" w:eastAsia="en-IN"/>
        </w:rPr>
        <w:t xml:space="preserve"> of water for up to 12 hours.</w:t>
      </w:r>
    </w:p>
    <w:p w14:paraId="50F7BE4F" w14:textId="77777777" w:rsidR="00EE3E7C" w:rsidRPr="00EE3E7C" w:rsidRDefault="00EE3E7C" w:rsidP="00EE3E7C">
      <w:pPr>
        <w:widowControl/>
        <w:autoSpaceDE/>
        <w:autoSpaceDN/>
        <w:spacing w:line="360" w:lineRule="auto"/>
        <w:contextualSpacing/>
        <w:jc w:val="both"/>
        <w:textAlignment w:val="baseline"/>
        <w:rPr>
          <w:sz w:val="24"/>
          <w:szCs w:val="24"/>
          <w:bdr w:val="none" w:sz="0" w:space="0" w:color="auto" w:frame="1"/>
          <w:lang w:val="en-IN" w:eastAsia="en-IN"/>
        </w:rPr>
      </w:pPr>
      <w:r w:rsidRPr="00EE3E7C">
        <w:rPr>
          <w:b/>
          <w:bCs/>
          <w:sz w:val="24"/>
          <w:szCs w:val="24"/>
          <w:bdr w:val="none" w:sz="0" w:space="0" w:color="auto" w:frame="1"/>
          <w:lang w:val="en-IN" w:eastAsia="en-IN"/>
        </w:rPr>
        <w:t>Step 2:</w:t>
      </w:r>
      <w:r w:rsidRPr="00EE3E7C">
        <w:rPr>
          <w:sz w:val="24"/>
          <w:szCs w:val="24"/>
          <w:bdr w:val="none" w:sz="0" w:space="0" w:color="auto" w:frame="1"/>
          <w:lang w:val="en-IN" w:eastAsia="en-IN"/>
        </w:rPr>
        <w:t xml:space="preserve"> Meanwhile, mix one </w:t>
      </w:r>
      <w:proofErr w:type="spellStart"/>
      <w:r w:rsidRPr="00EE3E7C">
        <w:rPr>
          <w:sz w:val="24"/>
          <w:szCs w:val="24"/>
          <w:bdr w:val="none" w:sz="0" w:space="0" w:color="auto" w:frame="1"/>
          <w:lang w:val="en-IN" w:eastAsia="en-IN"/>
        </w:rPr>
        <w:t>liter</w:t>
      </w:r>
      <w:proofErr w:type="spellEnd"/>
      <w:r w:rsidRPr="00EE3E7C">
        <w:rPr>
          <w:sz w:val="24"/>
          <w:szCs w:val="24"/>
          <w:bdr w:val="none" w:sz="0" w:space="0" w:color="auto" w:frame="1"/>
          <w:lang w:val="en-IN" w:eastAsia="en-IN"/>
        </w:rPr>
        <w:t xml:space="preserve"> of water with 50 grams of lime and let it stand overnight.</w:t>
      </w:r>
    </w:p>
    <w:p w14:paraId="4B4CC333" w14:textId="77777777" w:rsidR="00EE3E7C" w:rsidRPr="00EE3E7C" w:rsidRDefault="00EE3E7C" w:rsidP="00EE3E7C">
      <w:pPr>
        <w:widowControl/>
        <w:autoSpaceDE/>
        <w:autoSpaceDN/>
        <w:spacing w:line="360" w:lineRule="auto"/>
        <w:contextualSpacing/>
        <w:jc w:val="both"/>
        <w:textAlignment w:val="baseline"/>
        <w:rPr>
          <w:sz w:val="24"/>
          <w:szCs w:val="24"/>
          <w:bdr w:val="none" w:sz="0" w:space="0" w:color="auto" w:frame="1"/>
          <w:lang w:val="en-IN" w:eastAsia="en-IN"/>
        </w:rPr>
      </w:pPr>
      <w:r w:rsidRPr="00EE3E7C">
        <w:rPr>
          <w:b/>
          <w:bCs/>
          <w:sz w:val="24"/>
          <w:szCs w:val="24"/>
          <w:bdr w:val="none" w:sz="0" w:space="0" w:color="auto" w:frame="1"/>
          <w:lang w:val="en-IN" w:eastAsia="en-IN"/>
        </w:rPr>
        <w:t>Step 3:</w:t>
      </w:r>
      <w:r w:rsidRPr="00EE3E7C">
        <w:rPr>
          <w:sz w:val="24"/>
          <w:szCs w:val="24"/>
          <w:bdr w:val="none" w:sz="0" w:space="0" w:color="auto" w:frame="1"/>
          <w:lang w:val="en-IN" w:eastAsia="en-IN"/>
        </w:rPr>
        <w:t xml:space="preserve"> The next morning, squeeze the bundled cow dung in the water three times to thoroughly infuse its essence into the water.</w:t>
      </w:r>
    </w:p>
    <w:p w14:paraId="5AE967F2" w14:textId="77777777" w:rsidR="00EE3E7C" w:rsidRPr="00EE3E7C" w:rsidRDefault="00EE3E7C" w:rsidP="00EE3E7C">
      <w:pPr>
        <w:widowControl/>
        <w:autoSpaceDE/>
        <w:autoSpaceDN/>
        <w:spacing w:line="360" w:lineRule="auto"/>
        <w:contextualSpacing/>
        <w:jc w:val="both"/>
        <w:textAlignment w:val="baseline"/>
        <w:rPr>
          <w:sz w:val="24"/>
          <w:szCs w:val="24"/>
          <w:bdr w:val="none" w:sz="0" w:space="0" w:color="auto" w:frame="1"/>
          <w:lang w:val="en-IN" w:eastAsia="en-IN"/>
        </w:rPr>
      </w:pPr>
      <w:r w:rsidRPr="00EE3E7C">
        <w:rPr>
          <w:b/>
          <w:bCs/>
          <w:sz w:val="24"/>
          <w:szCs w:val="24"/>
          <w:bdr w:val="none" w:sz="0" w:space="0" w:color="auto" w:frame="1"/>
          <w:lang w:val="en-IN" w:eastAsia="en-IN"/>
        </w:rPr>
        <w:t>Step 4:</w:t>
      </w:r>
      <w:r w:rsidRPr="00EE3E7C">
        <w:rPr>
          <w:sz w:val="24"/>
          <w:szCs w:val="24"/>
          <w:bdr w:val="none" w:sz="0" w:space="0" w:color="auto" w:frame="1"/>
          <w:lang w:val="en-IN" w:eastAsia="en-IN"/>
        </w:rPr>
        <w:t xml:space="preserve"> Introduce approximately 1 kg of soil into the water solution and stir thoroughly.</w:t>
      </w:r>
    </w:p>
    <w:p w14:paraId="4745A8BF" w14:textId="77777777" w:rsidR="00EE3E7C" w:rsidRPr="00EE3E7C" w:rsidRDefault="00EE3E7C" w:rsidP="00EE3E7C">
      <w:pPr>
        <w:widowControl/>
        <w:autoSpaceDE/>
        <w:autoSpaceDN/>
        <w:spacing w:line="360" w:lineRule="auto"/>
        <w:contextualSpacing/>
        <w:jc w:val="both"/>
        <w:textAlignment w:val="baseline"/>
        <w:rPr>
          <w:sz w:val="24"/>
          <w:szCs w:val="24"/>
          <w:bdr w:val="none" w:sz="0" w:space="0" w:color="auto" w:frame="1"/>
          <w:lang w:val="en-IN" w:eastAsia="en-IN"/>
        </w:rPr>
      </w:pPr>
      <w:r w:rsidRPr="00EE3E7C">
        <w:rPr>
          <w:b/>
          <w:bCs/>
          <w:sz w:val="24"/>
          <w:szCs w:val="24"/>
          <w:bdr w:val="none" w:sz="0" w:space="0" w:color="auto" w:frame="1"/>
          <w:lang w:val="en-IN" w:eastAsia="en-IN"/>
        </w:rPr>
        <w:t>Step 5:</w:t>
      </w:r>
      <w:r w:rsidRPr="00EE3E7C">
        <w:rPr>
          <w:sz w:val="24"/>
          <w:szCs w:val="24"/>
          <w:bdr w:val="none" w:sz="0" w:space="0" w:color="auto" w:frame="1"/>
          <w:lang w:val="en-IN" w:eastAsia="en-IN"/>
        </w:rPr>
        <w:t xml:space="preserve"> Combine 5 </w:t>
      </w:r>
      <w:proofErr w:type="spellStart"/>
      <w:r w:rsidRPr="00EE3E7C">
        <w:rPr>
          <w:sz w:val="24"/>
          <w:szCs w:val="24"/>
          <w:bdr w:val="none" w:sz="0" w:space="0" w:color="auto" w:frame="1"/>
          <w:lang w:val="en-IN" w:eastAsia="en-IN"/>
        </w:rPr>
        <w:t>liters</w:t>
      </w:r>
      <w:proofErr w:type="spellEnd"/>
      <w:r w:rsidRPr="00EE3E7C">
        <w:rPr>
          <w:sz w:val="24"/>
          <w:szCs w:val="24"/>
          <w:bdr w:val="none" w:sz="0" w:space="0" w:color="auto" w:frame="1"/>
          <w:lang w:val="en-IN" w:eastAsia="en-IN"/>
        </w:rPr>
        <w:t xml:space="preserve"> of desi cow urine with the solution and the limewater, stirring well to ensure proper mixing.</w:t>
      </w:r>
    </w:p>
    <w:p w14:paraId="56678E90" w14:textId="77777777" w:rsidR="00EE3E7C" w:rsidRDefault="00EE3E7C" w:rsidP="000E4547">
      <w:pPr>
        <w:widowControl/>
        <w:autoSpaceDE/>
        <w:autoSpaceDN/>
        <w:spacing w:line="360" w:lineRule="auto"/>
        <w:ind w:firstLine="426"/>
        <w:contextualSpacing/>
        <w:jc w:val="both"/>
        <w:textAlignment w:val="baseline"/>
        <w:rPr>
          <w:sz w:val="24"/>
          <w:szCs w:val="24"/>
          <w:lang w:val="en-IN" w:eastAsia="en-IN"/>
        </w:rPr>
      </w:pPr>
      <w:r w:rsidRPr="00EE3E7C">
        <w:rPr>
          <w:sz w:val="24"/>
          <w:szCs w:val="24"/>
          <w:lang w:val="en-IN" w:eastAsia="en-IN"/>
        </w:rPr>
        <w:t xml:space="preserve">For seed treatment application: Coat the seeds of any fodder crop with </w:t>
      </w:r>
      <w:proofErr w:type="spellStart"/>
      <w:r w:rsidRPr="00EE3E7C">
        <w:rPr>
          <w:sz w:val="24"/>
          <w:szCs w:val="24"/>
          <w:lang w:val="en-IN" w:eastAsia="en-IN"/>
        </w:rPr>
        <w:t>Beejamrit</w:t>
      </w:r>
      <w:proofErr w:type="spellEnd"/>
      <w:r w:rsidRPr="00EE3E7C">
        <w:rPr>
          <w:sz w:val="24"/>
          <w:szCs w:val="24"/>
          <w:lang w:val="en-IN" w:eastAsia="en-IN"/>
        </w:rPr>
        <w:t xml:space="preserve"> by hand, ensuring thorough mixing. Allow the coated seeds to dry completely before sowing. In the case of leguminous seeds with thin seed coats, simply dip them briefly in </w:t>
      </w:r>
      <w:proofErr w:type="spellStart"/>
      <w:r w:rsidRPr="00EE3E7C">
        <w:rPr>
          <w:sz w:val="24"/>
          <w:szCs w:val="24"/>
          <w:lang w:val="en-IN" w:eastAsia="en-IN"/>
        </w:rPr>
        <w:t>Beejamrit</w:t>
      </w:r>
      <w:proofErr w:type="spellEnd"/>
      <w:r w:rsidRPr="00EE3E7C">
        <w:rPr>
          <w:sz w:val="24"/>
          <w:szCs w:val="24"/>
          <w:lang w:val="en-IN" w:eastAsia="en-IN"/>
        </w:rPr>
        <w:t xml:space="preserve"> and then let them dry before sowing.</w:t>
      </w:r>
    </w:p>
    <w:p w14:paraId="7289B683" w14:textId="77777777" w:rsidR="000E4547" w:rsidRDefault="000E4547" w:rsidP="000E4547">
      <w:pPr>
        <w:widowControl/>
        <w:autoSpaceDE/>
        <w:autoSpaceDN/>
        <w:spacing w:line="360" w:lineRule="auto"/>
        <w:ind w:firstLine="426"/>
        <w:contextualSpacing/>
        <w:jc w:val="both"/>
        <w:textAlignment w:val="baseline"/>
        <w:rPr>
          <w:sz w:val="24"/>
          <w:szCs w:val="24"/>
          <w:lang w:val="en-IN" w:eastAsia="en-IN"/>
        </w:rPr>
      </w:pPr>
    </w:p>
    <w:p w14:paraId="30B1A8C5" w14:textId="77777777" w:rsidR="000E4547" w:rsidRPr="00EE3E7C" w:rsidRDefault="000E4547" w:rsidP="000E4547">
      <w:pPr>
        <w:widowControl/>
        <w:autoSpaceDE/>
        <w:autoSpaceDN/>
        <w:spacing w:line="360" w:lineRule="auto"/>
        <w:ind w:firstLine="426"/>
        <w:contextualSpacing/>
        <w:jc w:val="both"/>
        <w:textAlignment w:val="baseline"/>
        <w:rPr>
          <w:sz w:val="24"/>
          <w:szCs w:val="24"/>
          <w:lang w:val="en-IN" w:eastAsia="en-IN"/>
        </w:rPr>
      </w:pPr>
    </w:p>
    <w:p w14:paraId="5DD508B8" w14:textId="34CA76DF" w:rsidR="00EE3E7C" w:rsidRPr="00EE3E7C" w:rsidRDefault="00EE3E7C" w:rsidP="00EE3E7C">
      <w:pPr>
        <w:widowControl/>
        <w:numPr>
          <w:ilvl w:val="0"/>
          <w:numId w:val="126"/>
        </w:numPr>
        <w:autoSpaceDE/>
        <w:autoSpaceDN/>
        <w:spacing w:line="360" w:lineRule="auto"/>
        <w:ind w:left="426" w:hanging="426"/>
        <w:contextualSpacing/>
        <w:jc w:val="both"/>
        <w:textAlignment w:val="baseline"/>
        <w:rPr>
          <w:b/>
          <w:sz w:val="24"/>
          <w:szCs w:val="24"/>
          <w:lang w:val="en-IN" w:eastAsia="en-IN"/>
        </w:rPr>
      </w:pPr>
      <w:r w:rsidRPr="00EE3E7C">
        <w:rPr>
          <w:rFonts w:eastAsiaTheme="minorHAnsi"/>
          <w:b/>
          <w:sz w:val="24"/>
          <w:szCs w:val="24"/>
          <w:lang w:val="en-IN"/>
        </w:rPr>
        <w:lastRenderedPageBreak/>
        <w:t>JIVAMRIT</w:t>
      </w:r>
    </w:p>
    <w:p w14:paraId="50BC75F3" w14:textId="77777777" w:rsidR="00EE3E7C" w:rsidRPr="00EE3E7C" w:rsidRDefault="00EE3E7C" w:rsidP="000E4547">
      <w:pPr>
        <w:widowControl/>
        <w:autoSpaceDE/>
        <w:autoSpaceDN/>
        <w:spacing w:line="360" w:lineRule="auto"/>
        <w:ind w:firstLine="426"/>
        <w:contextualSpacing/>
        <w:jc w:val="both"/>
        <w:textAlignment w:val="baseline"/>
        <w:rPr>
          <w:sz w:val="24"/>
          <w:szCs w:val="24"/>
          <w:bdr w:val="none" w:sz="0" w:space="0" w:color="auto" w:frame="1"/>
          <w:lang w:val="en-IN" w:eastAsia="en-IN"/>
        </w:rPr>
      </w:pPr>
      <w:proofErr w:type="spellStart"/>
      <w:r w:rsidRPr="00EE3E7C">
        <w:rPr>
          <w:sz w:val="24"/>
          <w:szCs w:val="24"/>
          <w:bdr w:val="none" w:sz="0" w:space="0" w:color="auto" w:frame="1"/>
          <w:lang w:val="en-IN" w:eastAsia="en-IN"/>
        </w:rPr>
        <w:t>Jivamrit</w:t>
      </w:r>
      <w:proofErr w:type="spellEnd"/>
      <w:r w:rsidRPr="00EE3E7C">
        <w:rPr>
          <w:sz w:val="24"/>
          <w:szCs w:val="24"/>
          <w:bdr w:val="none" w:sz="0" w:space="0" w:color="auto" w:frame="1"/>
          <w:lang w:val="en-IN" w:eastAsia="en-IN"/>
        </w:rPr>
        <w:t xml:space="preserve"> serves as a </w:t>
      </w:r>
      <w:proofErr w:type="spellStart"/>
      <w:r w:rsidRPr="00EE3E7C">
        <w:rPr>
          <w:sz w:val="24"/>
          <w:szCs w:val="24"/>
          <w:bdr w:val="none" w:sz="0" w:space="0" w:color="auto" w:frame="1"/>
          <w:lang w:val="en-IN" w:eastAsia="en-IN"/>
        </w:rPr>
        <w:t>biostimulant</w:t>
      </w:r>
      <w:proofErr w:type="spellEnd"/>
      <w:r w:rsidRPr="00EE3E7C">
        <w:rPr>
          <w:sz w:val="24"/>
          <w:szCs w:val="24"/>
          <w:bdr w:val="none" w:sz="0" w:space="0" w:color="auto" w:frame="1"/>
          <w:lang w:val="en-IN" w:eastAsia="en-IN"/>
        </w:rPr>
        <w:t xml:space="preserve"> by enhancing the activity of soil microorganisms and encouraging the growth of </w:t>
      </w:r>
      <w:proofErr w:type="spellStart"/>
      <w:r w:rsidRPr="00EE3E7C">
        <w:rPr>
          <w:sz w:val="24"/>
          <w:szCs w:val="24"/>
          <w:bdr w:val="none" w:sz="0" w:space="0" w:color="auto" w:frame="1"/>
          <w:lang w:val="en-IN" w:eastAsia="en-IN"/>
        </w:rPr>
        <w:t>phyllospheric</w:t>
      </w:r>
      <w:proofErr w:type="spellEnd"/>
      <w:r w:rsidRPr="00EE3E7C">
        <w:rPr>
          <w:sz w:val="24"/>
          <w:szCs w:val="24"/>
          <w:bdr w:val="none" w:sz="0" w:space="0" w:color="auto" w:frame="1"/>
          <w:lang w:val="en-IN" w:eastAsia="en-IN"/>
        </w:rPr>
        <w:t xml:space="preserve"> microorganisms when applied to foliage. It functions as a catalyst for microbial activity, priming the soil for increased productivity. Additionally, it boosts the population of native earthworms, further enhancing soil health and fertility.</w:t>
      </w:r>
    </w:p>
    <w:p w14:paraId="6905D5D3" w14:textId="012DC78E" w:rsidR="00EE3E7C" w:rsidRPr="00EE3E7C" w:rsidRDefault="00EE3E7C" w:rsidP="00EE3E7C">
      <w:pPr>
        <w:widowControl/>
        <w:autoSpaceDE/>
        <w:autoSpaceDN/>
        <w:spacing w:line="360" w:lineRule="auto"/>
        <w:contextualSpacing/>
        <w:jc w:val="both"/>
        <w:textAlignment w:val="baseline"/>
        <w:rPr>
          <w:b/>
          <w:sz w:val="24"/>
          <w:szCs w:val="24"/>
          <w:bdr w:val="none" w:sz="0" w:space="0" w:color="auto" w:frame="1"/>
          <w:lang w:val="en-IN" w:eastAsia="en-IN"/>
        </w:rPr>
      </w:pPr>
      <w:r w:rsidRPr="00EE3E7C">
        <w:rPr>
          <w:b/>
          <w:sz w:val="24"/>
          <w:szCs w:val="24"/>
          <w:bdr w:val="none" w:sz="0" w:space="0" w:color="auto" w:frame="1"/>
          <w:lang w:val="en-IN" w:eastAsia="en-IN"/>
        </w:rPr>
        <w:t xml:space="preserve">Preparation of </w:t>
      </w:r>
      <w:proofErr w:type="spellStart"/>
      <w:r w:rsidRPr="00EE3E7C">
        <w:rPr>
          <w:b/>
          <w:sz w:val="24"/>
          <w:szCs w:val="24"/>
          <w:bdr w:val="none" w:sz="0" w:space="0" w:color="auto" w:frame="1"/>
          <w:lang w:val="en-IN" w:eastAsia="en-IN"/>
        </w:rPr>
        <w:t>Jivamrit</w:t>
      </w:r>
      <w:proofErr w:type="spellEnd"/>
    </w:p>
    <w:p w14:paraId="1FE8E4BC" w14:textId="77777777" w:rsidR="00EE3E7C" w:rsidRPr="00EE3E7C" w:rsidRDefault="00EE3E7C" w:rsidP="000E4547">
      <w:pPr>
        <w:widowControl/>
        <w:autoSpaceDE/>
        <w:autoSpaceDN/>
        <w:spacing w:line="360" w:lineRule="auto"/>
        <w:ind w:firstLine="720"/>
        <w:contextualSpacing/>
        <w:jc w:val="both"/>
        <w:textAlignment w:val="baseline"/>
        <w:rPr>
          <w:sz w:val="24"/>
          <w:szCs w:val="24"/>
          <w:bdr w:val="none" w:sz="0" w:space="0" w:color="auto" w:frame="1"/>
          <w:lang w:val="en-IN" w:eastAsia="en-IN"/>
        </w:rPr>
      </w:pPr>
      <w:r w:rsidRPr="00EE3E7C">
        <w:rPr>
          <w:sz w:val="24"/>
          <w:szCs w:val="24"/>
          <w:bdr w:val="none" w:sz="0" w:space="0" w:color="auto" w:frame="1"/>
          <w:lang w:val="en-IN" w:eastAsia="en-IN"/>
        </w:rPr>
        <w:t xml:space="preserve">Combine 10 kg of fresh cow dung, 5-10 </w:t>
      </w:r>
      <w:proofErr w:type="spellStart"/>
      <w:r w:rsidRPr="00EE3E7C">
        <w:rPr>
          <w:sz w:val="24"/>
          <w:szCs w:val="24"/>
          <w:bdr w:val="none" w:sz="0" w:space="0" w:color="auto" w:frame="1"/>
          <w:lang w:val="en-IN" w:eastAsia="en-IN"/>
        </w:rPr>
        <w:t>liters</w:t>
      </w:r>
      <w:proofErr w:type="spellEnd"/>
      <w:r w:rsidRPr="00EE3E7C">
        <w:rPr>
          <w:sz w:val="24"/>
          <w:szCs w:val="24"/>
          <w:bdr w:val="none" w:sz="0" w:space="0" w:color="auto" w:frame="1"/>
          <w:lang w:val="en-IN" w:eastAsia="en-IN"/>
        </w:rPr>
        <w:t xml:space="preserve"> of cow urine, 50 grams of lime, 2 kg of jaggery, 2 kg of pulses' flour, 1 kg of uncontaminated soil, and 200 </w:t>
      </w:r>
      <w:proofErr w:type="spellStart"/>
      <w:r w:rsidRPr="00EE3E7C">
        <w:rPr>
          <w:sz w:val="24"/>
          <w:szCs w:val="24"/>
          <w:bdr w:val="none" w:sz="0" w:space="0" w:color="auto" w:frame="1"/>
          <w:lang w:val="en-IN" w:eastAsia="en-IN"/>
        </w:rPr>
        <w:t>liters</w:t>
      </w:r>
      <w:proofErr w:type="spellEnd"/>
      <w:r w:rsidRPr="00EE3E7C">
        <w:rPr>
          <w:sz w:val="24"/>
          <w:szCs w:val="24"/>
          <w:bdr w:val="none" w:sz="0" w:space="0" w:color="auto" w:frame="1"/>
          <w:lang w:val="en-IN" w:eastAsia="en-IN"/>
        </w:rPr>
        <w:t xml:space="preserve"> of water in a large container. Stir the mixture thoroughly and allow it to ferment for 48 hours in the shade. Stir the mixture twice daily with a wooden stick, once in the morning and once in the evening, for 5-7 days until it is ready.</w:t>
      </w:r>
    </w:p>
    <w:p w14:paraId="449BB50C" w14:textId="2AA46921" w:rsidR="00EE3E7C" w:rsidRPr="00EE3E7C" w:rsidRDefault="00EE3E7C" w:rsidP="00EE3E7C">
      <w:pPr>
        <w:widowControl/>
        <w:autoSpaceDE/>
        <w:autoSpaceDN/>
        <w:spacing w:line="360" w:lineRule="auto"/>
        <w:contextualSpacing/>
        <w:jc w:val="both"/>
        <w:textAlignment w:val="baseline"/>
        <w:rPr>
          <w:b/>
          <w:sz w:val="24"/>
          <w:szCs w:val="24"/>
          <w:bdr w:val="none" w:sz="0" w:space="0" w:color="auto" w:frame="1"/>
          <w:lang w:val="en-IN" w:eastAsia="en-IN"/>
        </w:rPr>
      </w:pPr>
      <w:r w:rsidRPr="00EE3E7C">
        <w:rPr>
          <w:b/>
          <w:sz w:val="24"/>
          <w:szCs w:val="24"/>
          <w:bdr w:val="none" w:sz="0" w:space="0" w:color="auto" w:frame="1"/>
          <w:lang w:val="en-IN" w:eastAsia="en-IN"/>
        </w:rPr>
        <w:t xml:space="preserve">Application of </w:t>
      </w:r>
      <w:proofErr w:type="spellStart"/>
      <w:r w:rsidRPr="00EE3E7C">
        <w:rPr>
          <w:b/>
          <w:sz w:val="24"/>
          <w:szCs w:val="24"/>
          <w:bdr w:val="none" w:sz="0" w:space="0" w:color="auto" w:frame="1"/>
          <w:lang w:val="en-IN" w:eastAsia="en-IN"/>
        </w:rPr>
        <w:t>Jivamrit</w:t>
      </w:r>
      <w:proofErr w:type="spellEnd"/>
      <w:r w:rsidR="000E4547">
        <w:rPr>
          <w:b/>
          <w:sz w:val="24"/>
          <w:szCs w:val="24"/>
          <w:bdr w:val="none" w:sz="0" w:space="0" w:color="auto" w:frame="1"/>
          <w:lang w:val="en-IN" w:eastAsia="en-IN"/>
        </w:rPr>
        <w:tab/>
      </w:r>
    </w:p>
    <w:p w14:paraId="247D6268" w14:textId="77777777" w:rsidR="00EE3E7C" w:rsidRPr="00EE3E7C" w:rsidRDefault="00EE3E7C" w:rsidP="000E4547">
      <w:pPr>
        <w:widowControl/>
        <w:autoSpaceDE/>
        <w:autoSpaceDN/>
        <w:spacing w:line="360" w:lineRule="auto"/>
        <w:ind w:firstLine="720"/>
        <w:contextualSpacing/>
        <w:jc w:val="both"/>
        <w:textAlignment w:val="baseline"/>
        <w:rPr>
          <w:sz w:val="24"/>
          <w:szCs w:val="24"/>
          <w:bdr w:val="none" w:sz="0" w:space="0" w:color="auto" w:frame="1"/>
          <w:lang w:val="en-IN" w:eastAsia="en-IN"/>
        </w:rPr>
      </w:pPr>
      <w:r w:rsidRPr="00EE3E7C">
        <w:rPr>
          <w:sz w:val="24"/>
          <w:szCs w:val="24"/>
          <w:bdr w:val="none" w:sz="0" w:space="0" w:color="auto" w:frame="1"/>
          <w:lang w:val="en-IN" w:eastAsia="en-IN"/>
        </w:rPr>
        <w:t>Apply the prepared mixture every fortnight by either directly spraying it on the crops or mixing it with irrigation water. For fruit plants, apply the mixture directly on individual plants. Store the mixture for up to 15 days before use.</w:t>
      </w:r>
    </w:p>
    <w:p w14:paraId="7934E979" w14:textId="380E4F8C" w:rsidR="00EE3E7C" w:rsidRPr="00EE3E7C" w:rsidRDefault="00EE3E7C" w:rsidP="00EE3E7C">
      <w:pPr>
        <w:widowControl/>
        <w:autoSpaceDE/>
        <w:autoSpaceDN/>
        <w:spacing w:line="360" w:lineRule="auto"/>
        <w:contextualSpacing/>
        <w:jc w:val="both"/>
        <w:textAlignment w:val="baseline"/>
        <w:rPr>
          <w:b/>
          <w:bCs/>
          <w:sz w:val="24"/>
          <w:szCs w:val="24"/>
          <w:lang w:val="en-IN" w:eastAsia="en-IN"/>
        </w:rPr>
      </w:pPr>
      <w:r w:rsidRPr="00EE3E7C">
        <w:rPr>
          <w:b/>
          <w:bCs/>
          <w:sz w:val="24"/>
          <w:szCs w:val="24"/>
          <w:bdr w:val="none" w:sz="0" w:space="0" w:color="auto" w:frame="1"/>
          <w:lang w:val="en-IN" w:eastAsia="en-IN"/>
        </w:rPr>
        <w:t>3</w:t>
      </w:r>
      <w:r w:rsidRPr="00EE3E7C">
        <w:rPr>
          <w:sz w:val="24"/>
          <w:szCs w:val="24"/>
          <w:lang w:val="en-IN" w:eastAsia="en-IN"/>
        </w:rPr>
        <w:t>.</w:t>
      </w:r>
      <w:r w:rsidRPr="00EE3E7C">
        <w:rPr>
          <w:b/>
          <w:bCs/>
          <w:sz w:val="24"/>
          <w:szCs w:val="24"/>
          <w:lang w:val="en-IN" w:eastAsia="en-IN"/>
        </w:rPr>
        <w:t xml:space="preserve"> ACCHADANA</w:t>
      </w:r>
    </w:p>
    <w:p w14:paraId="7DEDC1E9" w14:textId="77777777" w:rsidR="00EE3E7C" w:rsidRPr="00EE3E7C" w:rsidRDefault="00EE3E7C" w:rsidP="000E4547">
      <w:pPr>
        <w:widowControl/>
        <w:autoSpaceDE/>
        <w:autoSpaceDN/>
        <w:spacing w:line="360" w:lineRule="auto"/>
        <w:ind w:firstLine="720"/>
        <w:contextualSpacing/>
        <w:jc w:val="both"/>
        <w:textAlignment w:val="baseline"/>
        <w:rPr>
          <w:sz w:val="24"/>
          <w:szCs w:val="24"/>
          <w:lang w:val="en-IN" w:eastAsia="en-IN"/>
        </w:rPr>
      </w:pPr>
      <w:proofErr w:type="spellStart"/>
      <w:r w:rsidRPr="00EE3E7C">
        <w:rPr>
          <w:sz w:val="24"/>
          <w:szCs w:val="24"/>
          <w:lang w:val="en-IN" w:eastAsia="en-IN"/>
        </w:rPr>
        <w:t>Acchadana</w:t>
      </w:r>
      <w:proofErr w:type="spellEnd"/>
      <w:r w:rsidRPr="00EE3E7C">
        <w:rPr>
          <w:sz w:val="24"/>
          <w:szCs w:val="24"/>
          <w:lang w:val="en-IN" w:eastAsia="en-IN"/>
        </w:rPr>
        <w:t>, also known as mulching, involves covering the topsoil with crop residues or cover crops. As these materials decompose, they create humus, which helps conserve topsoil, improve water retention, reduce evaporation, promote soil fauna, enhance soil nutrient levels, and suppress weed growth. There are two main types of mulches:</w:t>
      </w:r>
    </w:p>
    <w:p w14:paraId="25350AB2" w14:textId="77777777" w:rsidR="00EE3E7C" w:rsidRPr="00EE3E7C" w:rsidRDefault="00EE3E7C" w:rsidP="00EE3E7C">
      <w:pPr>
        <w:widowControl/>
        <w:autoSpaceDE/>
        <w:autoSpaceDN/>
        <w:spacing w:line="360" w:lineRule="auto"/>
        <w:contextualSpacing/>
        <w:jc w:val="both"/>
        <w:textAlignment w:val="baseline"/>
        <w:rPr>
          <w:sz w:val="24"/>
          <w:szCs w:val="24"/>
          <w:lang w:val="en-IN" w:eastAsia="en-IN"/>
        </w:rPr>
      </w:pPr>
      <w:r w:rsidRPr="00EE3E7C">
        <w:rPr>
          <w:b/>
          <w:bCs/>
          <w:sz w:val="24"/>
          <w:szCs w:val="24"/>
          <w:lang w:val="en-IN" w:eastAsia="en-IN"/>
        </w:rPr>
        <w:t>1. Crop Residue Mulch:</w:t>
      </w:r>
      <w:r w:rsidRPr="00EE3E7C">
        <w:rPr>
          <w:sz w:val="24"/>
          <w:szCs w:val="24"/>
          <w:lang w:val="en-IN" w:eastAsia="en-IN"/>
        </w:rPr>
        <w:t xml:space="preserve"> This type includes dried vegetation, farm stubble, and biomass waste. It shields the soil from intense sunlight, cold, rain, and helps safeguard seeds from birds, insects, and animals.</w:t>
      </w:r>
    </w:p>
    <w:p w14:paraId="7EE81CA9" w14:textId="77777777" w:rsidR="00EE3E7C" w:rsidRPr="00EE3E7C" w:rsidRDefault="00EE3E7C" w:rsidP="00EE3E7C">
      <w:pPr>
        <w:widowControl/>
        <w:autoSpaceDE/>
        <w:autoSpaceDN/>
        <w:spacing w:line="360" w:lineRule="auto"/>
        <w:contextualSpacing/>
        <w:jc w:val="both"/>
        <w:textAlignment w:val="baseline"/>
        <w:rPr>
          <w:sz w:val="24"/>
          <w:szCs w:val="24"/>
          <w:lang w:val="en-IN" w:eastAsia="en-IN"/>
        </w:rPr>
      </w:pPr>
      <w:r w:rsidRPr="00EE3E7C">
        <w:rPr>
          <w:b/>
          <w:bCs/>
          <w:sz w:val="24"/>
          <w:szCs w:val="24"/>
          <w:lang w:val="en-IN" w:eastAsia="en-IN"/>
        </w:rPr>
        <w:t>2. Live Mulch:</w:t>
      </w:r>
      <w:r w:rsidRPr="00EE3E7C">
        <w:rPr>
          <w:sz w:val="24"/>
          <w:szCs w:val="24"/>
          <w:lang w:val="en-IN" w:eastAsia="en-IN"/>
        </w:rPr>
        <w:t xml:space="preserve"> Live mulching involves growing short-duration crops alongside the main crop in a multi-cropping or intercropping system. It's recommended to alternate between monocotyledonous and dicotyledonous crops to ensure a diverse nutrient supply. For instance, monocots like wheat and rice contribute nutrients such as potash, phosphate, and </w:t>
      </w:r>
      <w:proofErr w:type="spellStart"/>
      <w:r w:rsidRPr="00EE3E7C">
        <w:rPr>
          <w:sz w:val="24"/>
          <w:szCs w:val="24"/>
          <w:lang w:val="en-IN" w:eastAsia="en-IN"/>
        </w:rPr>
        <w:t>sulfur</w:t>
      </w:r>
      <w:proofErr w:type="spellEnd"/>
      <w:r w:rsidRPr="00EE3E7C">
        <w:rPr>
          <w:sz w:val="24"/>
          <w:szCs w:val="24"/>
          <w:lang w:val="en-IN" w:eastAsia="en-IN"/>
        </w:rPr>
        <w:t>, while dicots like pulses fix nitrogen. This approach reduces the reliance on specific types of plant nutrients and promotes sustainable nutrient management.</w:t>
      </w:r>
    </w:p>
    <w:p w14:paraId="29A082F8" w14:textId="6B0209FB" w:rsidR="00EE3E7C" w:rsidRPr="00EE3E7C" w:rsidRDefault="00EE3E7C" w:rsidP="00EE3E7C">
      <w:pPr>
        <w:widowControl/>
        <w:autoSpaceDE/>
        <w:autoSpaceDN/>
        <w:spacing w:line="360" w:lineRule="auto"/>
        <w:contextualSpacing/>
        <w:jc w:val="both"/>
        <w:textAlignment w:val="baseline"/>
        <w:rPr>
          <w:b/>
          <w:bCs/>
          <w:sz w:val="24"/>
          <w:szCs w:val="24"/>
          <w:lang w:val="en-IN" w:eastAsia="en-IN"/>
        </w:rPr>
      </w:pPr>
      <w:r w:rsidRPr="00EE3E7C">
        <w:rPr>
          <w:sz w:val="24"/>
          <w:szCs w:val="24"/>
          <w:lang w:val="en-IN" w:eastAsia="en-IN"/>
        </w:rPr>
        <w:t>4.</w:t>
      </w:r>
      <w:r w:rsidRPr="00EE3E7C">
        <w:rPr>
          <w:b/>
          <w:bCs/>
          <w:sz w:val="24"/>
          <w:szCs w:val="24"/>
          <w:lang w:val="en-IN" w:eastAsia="en-IN"/>
        </w:rPr>
        <w:t>WHAPASA</w:t>
      </w:r>
    </w:p>
    <w:p w14:paraId="0DCD3C70" w14:textId="77777777" w:rsidR="00EE3E7C" w:rsidRPr="00EE3E7C" w:rsidRDefault="00EE3E7C" w:rsidP="00EE3E7C">
      <w:pPr>
        <w:widowControl/>
        <w:autoSpaceDE/>
        <w:autoSpaceDN/>
        <w:spacing w:line="360" w:lineRule="auto"/>
        <w:ind w:firstLine="720"/>
        <w:contextualSpacing/>
        <w:jc w:val="both"/>
        <w:textAlignment w:val="baseline"/>
        <w:rPr>
          <w:sz w:val="24"/>
          <w:szCs w:val="24"/>
          <w:lang w:val="en-IN" w:eastAsia="en-IN"/>
        </w:rPr>
      </w:pPr>
      <w:r w:rsidRPr="00EE3E7C">
        <w:rPr>
          <w:sz w:val="24"/>
          <w:szCs w:val="24"/>
          <w:lang w:val="en-IN" w:eastAsia="en-IN"/>
        </w:rPr>
        <w:t>Good aeration is required in the soil for plant growth and development.</w:t>
      </w:r>
      <w:r w:rsidRPr="00EE3E7C">
        <w:rPr>
          <w:iCs/>
          <w:sz w:val="24"/>
          <w:szCs w:val="24"/>
          <w:lang w:val="en-IN" w:eastAsia="en-IN"/>
        </w:rPr>
        <w:t xml:space="preserve"> </w:t>
      </w:r>
      <w:proofErr w:type="spellStart"/>
      <w:r w:rsidRPr="00EE3E7C">
        <w:rPr>
          <w:iCs/>
          <w:sz w:val="24"/>
          <w:szCs w:val="24"/>
          <w:lang w:val="en-IN" w:eastAsia="en-IN"/>
        </w:rPr>
        <w:t>Whapasa</w:t>
      </w:r>
      <w:proofErr w:type="spellEnd"/>
      <w:r w:rsidRPr="00EE3E7C">
        <w:rPr>
          <w:iCs/>
          <w:sz w:val="24"/>
          <w:szCs w:val="24"/>
          <w:lang w:val="en-IN" w:eastAsia="en-IN"/>
        </w:rPr>
        <w:t xml:space="preserve"> is the method of providing irrigation at the noon time in alternate furrows</w:t>
      </w:r>
      <w:r w:rsidRPr="00EE3E7C">
        <w:rPr>
          <w:sz w:val="24"/>
          <w:szCs w:val="24"/>
          <w:lang w:val="en-IN" w:eastAsia="en-IN"/>
        </w:rPr>
        <w:t xml:space="preserve">. Application of </w:t>
      </w:r>
      <w:proofErr w:type="spellStart"/>
      <w:r w:rsidRPr="00EE3E7C">
        <w:rPr>
          <w:sz w:val="24"/>
          <w:szCs w:val="24"/>
          <w:lang w:val="en-IN" w:eastAsia="en-IN"/>
        </w:rPr>
        <w:t>jeevamruta</w:t>
      </w:r>
      <w:proofErr w:type="spellEnd"/>
      <w:r w:rsidRPr="00EE3E7C">
        <w:rPr>
          <w:sz w:val="24"/>
          <w:szCs w:val="24"/>
          <w:lang w:val="en-IN" w:eastAsia="en-IN"/>
        </w:rPr>
        <w:t xml:space="preserve"> and mulching </w:t>
      </w:r>
      <w:r w:rsidRPr="00EE3E7C">
        <w:rPr>
          <w:sz w:val="24"/>
          <w:szCs w:val="24"/>
          <w:lang w:val="en-IN" w:eastAsia="en-IN"/>
        </w:rPr>
        <w:lastRenderedPageBreak/>
        <w:t>ensures soil aeration, thereby increasing humus content, water availability, water holding capacity and soil structure which is essential for crop growth.</w:t>
      </w:r>
    </w:p>
    <w:p w14:paraId="15944E16" w14:textId="77777777" w:rsidR="00EE3E7C" w:rsidRPr="00EE3E7C" w:rsidRDefault="00EE3E7C" w:rsidP="00EE3E7C">
      <w:pPr>
        <w:widowControl/>
        <w:adjustRightInd w:val="0"/>
        <w:spacing w:line="360" w:lineRule="auto"/>
        <w:contextualSpacing/>
        <w:jc w:val="both"/>
        <w:rPr>
          <w:rFonts w:eastAsiaTheme="minorHAnsi"/>
          <w:b/>
          <w:bCs/>
          <w:sz w:val="24"/>
          <w:szCs w:val="24"/>
          <w:lang w:val="en-IN"/>
        </w:rPr>
      </w:pPr>
      <w:r w:rsidRPr="00EE3E7C">
        <w:rPr>
          <w:rFonts w:eastAsiaTheme="minorHAnsi"/>
          <w:b/>
          <w:bCs/>
          <w:sz w:val="24"/>
          <w:szCs w:val="24"/>
          <w:lang w:val="en-IN"/>
        </w:rPr>
        <w:t>Scope and potential of ZBNF in fodder production</w:t>
      </w:r>
    </w:p>
    <w:p w14:paraId="75845AB6" w14:textId="77777777" w:rsidR="00EE3E7C" w:rsidRPr="00EE3E7C" w:rsidRDefault="00EE3E7C" w:rsidP="00EE3E7C">
      <w:pPr>
        <w:widowControl/>
        <w:adjustRightInd w:val="0"/>
        <w:spacing w:line="360" w:lineRule="auto"/>
        <w:contextualSpacing/>
        <w:jc w:val="both"/>
        <w:rPr>
          <w:rFonts w:eastAsiaTheme="minorHAnsi"/>
          <w:sz w:val="24"/>
          <w:szCs w:val="24"/>
          <w:lang w:val="en-IN"/>
        </w:rPr>
      </w:pPr>
      <w:r w:rsidRPr="00EE3E7C">
        <w:rPr>
          <w:rFonts w:eastAsiaTheme="minorHAnsi"/>
          <w:sz w:val="24"/>
          <w:szCs w:val="24"/>
          <w:shd w:val="clear" w:color="auto" w:fill="FFFFFF"/>
          <w:lang w:val="en-IN"/>
        </w:rPr>
        <w:t>Zero budget natural farming (ZBNF) is a grassroot movement that aims to improve farm viability by reducing costs</w:t>
      </w:r>
      <w:r w:rsidRPr="00EE3E7C">
        <w:rPr>
          <w:rFonts w:eastAsiaTheme="minorHAnsi"/>
          <w:sz w:val="24"/>
          <w:szCs w:val="24"/>
          <w:lang w:val="en-IN"/>
        </w:rPr>
        <w:t xml:space="preserve">. </w:t>
      </w:r>
    </w:p>
    <w:p w14:paraId="7198E536" w14:textId="77777777" w:rsidR="00EE3E7C" w:rsidRPr="00EE3E7C" w:rsidRDefault="00EE3E7C" w:rsidP="00EE3E7C">
      <w:pPr>
        <w:widowControl/>
        <w:numPr>
          <w:ilvl w:val="0"/>
          <w:numId w:val="125"/>
        </w:numPr>
        <w:autoSpaceDE/>
        <w:autoSpaceDN/>
        <w:adjustRightInd w:val="0"/>
        <w:spacing w:line="360" w:lineRule="auto"/>
        <w:ind w:left="284" w:hanging="284"/>
        <w:contextualSpacing/>
        <w:jc w:val="both"/>
        <w:rPr>
          <w:rFonts w:eastAsiaTheme="minorHAnsi"/>
          <w:sz w:val="24"/>
          <w:szCs w:val="24"/>
          <w:lang w:val="en-IN"/>
        </w:rPr>
      </w:pPr>
      <w:r w:rsidRPr="00EE3E7C">
        <w:rPr>
          <w:rFonts w:eastAsiaTheme="minorHAnsi"/>
          <w:b/>
          <w:bCs/>
          <w:sz w:val="24"/>
          <w:szCs w:val="24"/>
          <w:lang w:val="en-IN"/>
        </w:rPr>
        <w:t xml:space="preserve">Conserving nature </w:t>
      </w:r>
      <w:r w:rsidRPr="00EE3E7C">
        <w:rPr>
          <w:rFonts w:eastAsiaTheme="minorHAnsi"/>
          <w:sz w:val="24"/>
          <w:szCs w:val="24"/>
          <w:lang w:val="en-IN"/>
        </w:rPr>
        <w:t xml:space="preserve">– It avoids chemical sprays and use of bio-formulations which improves microbial content and water retention capacity in soils. It promotes the growth of soil natural micro-organisms which improves soil quality and hence encourages in luxurious growth of fodder crops. </w:t>
      </w:r>
    </w:p>
    <w:p w14:paraId="119E3471" w14:textId="77777777" w:rsidR="00EE3E7C" w:rsidRPr="00EE3E7C" w:rsidRDefault="00EE3E7C" w:rsidP="00EE3E7C">
      <w:pPr>
        <w:widowControl/>
        <w:numPr>
          <w:ilvl w:val="0"/>
          <w:numId w:val="125"/>
        </w:numPr>
        <w:autoSpaceDE/>
        <w:autoSpaceDN/>
        <w:adjustRightInd w:val="0"/>
        <w:spacing w:line="360" w:lineRule="auto"/>
        <w:ind w:left="284" w:hanging="284"/>
        <w:contextualSpacing/>
        <w:jc w:val="both"/>
        <w:rPr>
          <w:rFonts w:eastAsiaTheme="minorHAnsi"/>
          <w:sz w:val="24"/>
          <w:szCs w:val="24"/>
          <w:lang w:val="en-IN"/>
        </w:rPr>
      </w:pPr>
      <w:r w:rsidRPr="00EE3E7C">
        <w:rPr>
          <w:rFonts w:eastAsiaTheme="minorHAnsi"/>
          <w:b/>
          <w:bCs/>
          <w:sz w:val="24"/>
          <w:szCs w:val="24"/>
          <w:lang w:val="en-IN"/>
        </w:rPr>
        <w:t xml:space="preserve">Social livelihood improvement – </w:t>
      </w:r>
      <w:r w:rsidRPr="00EE3E7C">
        <w:rPr>
          <w:rFonts w:eastAsiaTheme="minorHAnsi"/>
          <w:sz w:val="24"/>
          <w:szCs w:val="24"/>
          <w:lang w:val="en-IN"/>
        </w:rPr>
        <w:t>The cost of production is nil as farmers use on-farm resources and avoid buying inputs from outside, besides there are no expenditure on fertilizers and pesticides. Thus, reduced costs of cultivation, higher yields, gained income from intercrops and a slightly higher selling price improves economy.</w:t>
      </w:r>
    </w:p>
    <w:p w14:paraId="7D4E9536" w14:textId="77777777" w:rsidR="00EE3E7C" w:rsidRPr="00EE3E7C" w:rsidRDefault="00EE3E7C" w:rsidP="00EE3E7C">
      <w:pPr>
        <w:widowControl/>
        <w:numPr>
          <w:ilvl w:val="0"/>
          <w:numId w:val="125"/>
        </w:numPr>
        <w:autoSpaceDE/>
        <w:autoSpaceDN/>
        <w:adjustRightInd w:val="0"/>
        <w:spacing w:line="360" w:lineRule="auto"/>
        <w:ind w:left="284" w:hanging="284"/>
        <w:contextualSpacing/>
        <w:jc w:val="both"/>
        <w:rPr>
          <w:rFonts w:eastAsiaTheme="minorHAnsi"/>
          <w:sz w:val="24"/>
          <w:szCs w:val="24"/>
          <w:lang w:val="en-IN"/>
        </w:rPr>
      </w:pPr>
      <w:r w:rsidRPr="00EE3E7C">
        <w:rPr>
          <w:rFonts w:eastAsiaTheme="minorHAnsi"/>
          <w:b/>
          <w:bCs/>
          <w:sz w:val="24"/>
          <w:szCs w:val="24"/>
          <w:lang w:val="en-IN"/>
        </w:rPr>
        <w:t xml:space="preserve">Health risk management – </w:t>
      </w:r>
      <w:r w:rsidRPr="00EE3E7C">
        <w:rPr>
          <w:rFonts w:eastAsiaTheme="minorHAnsi"/>
          <w:bCs/>
          <w:sz w:val="24"/>
          <w:szCs w:val="24"/>
          <w:lang w:val="en-IN"/>
        </w:rPr>
        <w:t>ZBNF</w:t>
      </w:r>
      <w:r w:rsidRPr="00EE3E7C">
        <w:rPr>
          <w:rFonts w:eastAsiaTheme="minorHAnsi"/>
          <w:b/>
          <w:bCs/>
          <w:sz w:val="24"/>
          <w:szCs w:val="24"/>
          <w:lang w:val="en-IN"/>
        </w:rPr>
        <w:t xml:space="preserve"> </w:t>
      </w:r>
      <w:r w:rsidRPr="00EE3E7C">
        <w:rPr>
          <w:rFonts w:eastAsiaTheme="minorHAnsi"/>
          <w:sz w:val="24"/>
          <w:szCs w:val="24"/>
          <w:lang w:val="en-IN"/>
        </w:rPr>
        <w:t>reduces the exposure of animals to chemically treated foods and hence reduce health hazards associated with the use of chemicals. It also improves the quality of milk, eggs, meat, etc., obtained from such animals which feed on naturally produced fodders.</w:t>
      </w:r>
    </w:p>
    <w:p w14:paraId="4ABF215E" w14:textId="77777777" w:rsidR="00EE3E7C" w:rsidRPr="00EE3E7C" w:rsidRDefault="00EE3E7C" w:rsidP="00EE3E7C">
      <w:pPr>
        <w:widowControl/>
        <w:numPr>
          <w:ilvl w:val="0"/>
          <w:numId w:val="125"/>
        </w:numPr>
        <w:autoSpaceDE/>
        <w:autoSpaceDN/>
        <w:adjustRightInd w:val="0"/>
        <w:spacing w:line="360" w:lineRule="auto"/>
        <w:ind w:left="284" w:hanging="284"/>
        <w:contextualSpacing/>
        <w:jc w:val="both"/>
        <w:rPr>
          <w:rFonts w:eastAsiaTheme="minorHAnsi"/>
          <w:sz w:val="24"/>
          <w:szCs w:val="24"/>
          <w:lang w:val="en-IN"/>
        </w:rPr>
      </w:pPr>
      <w:r w:rsidRPr="00EE3E7C">
        <w:rPr>
          <w:rFonts w:eastAsiaTheme="minorHAnsi"/>
          <w:b/>
          <w:bCs/>
          <w:sz w:val="24"/>
          <w:szCs w:val="24"/>
          <w:lang w:val="en-IN"/>
        </w:rPr>
        <w:t xml:space="preserve">Carbon sequestration - </w:t>
      </w:r>
      <w:r w:rsidRPr="00EE3E7C">
        <w:rPr>
          <w:rFonts w:eastAsiaTheme="minorHAnsi"/>
          <w:sz w:val="24"/>
          <w:szCs w:val="24"/>
          <w:lang w:val="en-IN"/>
        </w:rPr>
        <w:t xml:space="preserve">One tonne of residue burning produces 400 kg of carbon, if the residues are retained or incorporated into soil it will supply carbon to the soil and help to produce more yield. </w:t>
      </w:r>
    </w:p>
    <w:p w14:paraId="5D877BB8" w14:textId="5CE76DDC" w:rsidR="00EE3E7C" w:rsidRPr="00EE3E7C" w:rsidRDefault="00EE3E7C" w:rsidP="00EE3E7C">
      <w:pPr>
        <w:widowControl/>
        <w:adjustRightInd w:val="0"/>
        <w:spacing w:line="360" w:lineRule="auto"/>
        <w:contextualSpacing/>
        <w:jc w:val="both"/>
        <w:rPr>
          <w:rFonts w:eastAsiaTheme="minorHAnsi"/>
          <w:b/>
          <w:bCs/>
          <w:sz w:val="24"/>
          <w:szCs w:val="24"/>
          <w:lang w:val="en-IN"/>
        </w:rPr>
      </w:pPr>
      <w:r w:rsidRPr="00EE3E7C">
        <w:rPr>
          <w:rFonts w:eastAsiaTheme="minorHAnsi"/>
          <w:b/>
          <w:bCs/>
          <w:sz w:val="24"/>
          <w:szCs w:val="24"/>
          <w:lang w:val="en-IN"/>
        </w:rPr>
        <w:t>Conclusion</w:t>
      </w:r>
    </w:p>
    <w:p w14:paraId="31A22C05" w14:textId="77777777" w:rsidR="00EE3E7C" w:rsidRPr="00EE3E7C" w:rsidRDefault="00EE3E7C" w:rsidP="00EE3E7C">
      <w:pPr>
        <w:widowControl/>
        <w:adjustRightInd w:val="0"/>
        <w:spacing w:line="360" w:lineRule="auto"/>
        <w:ind w:left="284"/>
        <w:contextualSpacing/>
        <w:jc w:val="both"/>
        <w:rPr>
          <w:rFonts w:eastAsiaTheme="minorHAnsi"/>
          <w:sz w:val="24"/>
          <w:szCs w:val="24"/>
          <w:lang w:val="en-IN"/>
        </w:rPr>
      </w:pPr>
      <w:r w:rsidRPr="00EE3E7C">
        <w:rPr>
          <w:rFonts w:eastAsiaTheme="minorHAnsi"/>
          <w:sz w:val="24"/>
          <w:szCs w:val="24"/>
          <w:lang w:val="en-IN"/>
        </w:rPr>
        <w:t>Zero budget natural farming based green fodder not only contributes to environmental sustainability but also promotes the well-being of both livestock and humans. By utilizing natural methods and minimizing the need for external inputs, this approach reduces production costs while enhancing profitability. Additionally, it supports a holistic ecosystem balance, fostering healthier soil, water, and biodiversity. Overall, embracing such practices aligns with broader goals of sustainable agriculture, ensuring long-term viability for farming communities and food systems.</w:t>
      </w:r>
    </w:p>
    <w:p w14:paraId="7713A870" w14:textId="3107D804" w:rsidR="00EE3E7C" w:rsidRPr="00EE3E7C" w:rsidRDefault="00EE3E7C" w:rsidP="00EE3E7C">
      <w:pPr>
        <w:widowControl/>
        <w:adjustRightInd w:val="0"/>
        <w:spacing w:line="360" w:lineRule="auto"/>
        <w:contextualSpacing/>
        <w:jc w:val="both"/>
        <w:rPr>
          <w:rFonts w:eastAsiaTheme="minorHAnsi"/>
          <w:b/>
          <w:sz w:val="24"/>
          <w:szCs w:val="24"/>
          <w:lang w:val="en-IN"/>
        </w:rPr>
      </w:pPr>
      <w:r w:rsidRPr="00EE3E7C">
        <w:rPr>
          <w:rFonts w:eastAsiaTheme="minorHAnsi"/>
          <w:b/>
          <w:sz w:val="24"/>
          <w:szCs w:val="24"/>
          <w:lang w:val="en-IN"/>
        </w:rPr>
        <w:t>Reference</w:t>
      </w:r>
    </w:p>
    <w:p w14:paraId="4831CA39" w14:textId="77777777" w:rsidR="00EE3E7C" w:rsidRPr="00EE3E7C" w:rsidRDefault="00EE3E7C" w:rsidP="00EE3E7C">
      <w:pPr>
        <w:widowControl/>
        <w:adjustRightInd w:val="0"/>
        <w:ind w:left="567" w:hanging="567"/>
        <w:contextualSpacing/>
        <w:jc w:val="both"/>
        <w:rPr>
          <w:rFonts w:eastAsiaTheme="minorHAnsi"/>
          <w:sz w:val="24"/>
          <w:szCs w:val="24"/>
          <w:lang w:val="en-IN"/>
        </w:rPr>
      </w:pPr>
      <w:r w:rsidRPr="00EE3E7C">
        <w:rPr>
          <w:rFonts w:eastAsiaTheme="minorHAnsi"/>
          <w:sz w:val="24"/>
          <w:szCs w:val="24"/>
          <w:lang w:val="en-IN"/>
        </w:rPr>
        <w:t>Kumar R, Kumar S, Yashavanth BS, Venu N, Meena PC, Dhandapani A and Kumar A. 2023. Natural farming practices for chemical-free agriculture: Implications for crop yield and profitability. Agriculture, 13(3): 647.</w:t>
      </w:r>
    </w:p>
    <w:p w14:paraId="3927B829" w14:textId="77777777" w:rsidR="00EE3E7C" w:rsidRPr="00EE3E7C" w:rsidRDefault="00EE3E7C" w:rsidP="00EE3E7C">
      <w:pPr>
        <w:widowControl/>
        <w:adjustRightInd w:val="0"/>
        <w:ind w:left="567" w:hanging="567"/>
        <w:contextualSpacing/>
        <w:jc w:val="both"/>
        <w:rPr>
          <w:rFonts w:eastAsiaTheme="minorHAnsi"/>
          <w:sz w:val="24"/>
          <w:szCs w:val="24"/>
          <w:lang w:val="en-IN"/>
        </w:rPr>
      </w:pPr>
      <w:r w:rsidRPr="00EE3E7C">
        <w:rPr>
          <w:rFonts w:eastAsiaTheme="minorHAnsi"/>
          <w:sz w:val="24"/>
          <w:szCs w:val="24"/>
          <w:lang w:val="en-IN"/>
        </w:rPr>
        <w:t xml:space="preserve">Koner N and Laha A. 2021. Economics of alternative models of organic farming: </w:t>
      </w:r>
      <w:proofErr w:type="spellStart"/>
      <w:r w:rsidRPr="00EE3E7C">
        <w:rPr>
          <w:rFonts w:eastAsiaTheme="minorHAnsi"/>
          <w:sz w:val="24"/>
          <w:szCs w:val="24"/>
          <w:lang w:val="en-IN"/>
        </w:rPr>
        <w:t>Emperical</w:t>
      </w:r>
      <w:proofErr w:type="spellEnd"/>
      <w:r w:rsidRPr="00EE3E7C">
        <w:rPr>
          <w:rFonts w:eastAsiaTheme="minorHAnsi"/>
          <w:sz w:val="24"/>
          <w:szCs w:val="24"/>
          <w:lang w:val="en-IN"/>
        </w:rPr>
        <w:t xml:space="preserve"> evidences from zero budget natural farming and scientific organic farming in West Bengal, India. International Journal of Agricultural Sustainability. 19(3-4), 255-268.</w:t>
      </w:r>
    </w:p>
    <w:p w14:paraId="5276B499" w14:textId="0061EF7C" w:rsidR="00A624C3" w:rsidRPr="00BB2323" w:rsidRDefault="00EE3E7C" w:rsidP="000E4547">
      <w:pPr>
        <w:widowControl/>
        <w:adjustRightInd w:val="0"/>
        <w:ind w:left="567" w:hanging="567"/>
        <w:contextualSpacing/>
        <w:jc w:val="both"/>
        <w:rPr>
          <w:rStyle w:val="element-citation"/>
          <w:color w:val="303030"/>
          <w:sz w:val="24"/>
          <w:szCs w:val="24"/>
        </w:rPr>
      </w:pPr>
      <w:r w:rsidRPr="00EE3E7C">
        <w:rPr>
          <w:rFonts w:eastAsiaTheme="minorHAnsi"/>
          <w:sz w:val="24"/>
          <w:szCs w:val="24"/>
          <w:lang w:val="en-IN"/>
        </w:rPr>
        <w:t>John DA and Babu GR. 2021. Lessons from the aftermaths of green revolution on food system and health. Frontiers in Sustainable food systems. 5,644559</w:t>
      </w:r>
    </w:p>
    <w:sectPr w:rsidR="00A624C3" w:rsidRPr="00BB2323" w:rsidSect="002C23FB">
      <w:headerReference w:type="even" r:id="rId16"/>
      <w:headerReference w:type="default" r:id="rId17"/>
      <w:footerReference w:type="even" r:id="rId18"/>
      <w:footerReference w:type="default" r:id="rId19"/>
      <w:pgSz w:w="12240" w:h="15840"/>
      <w:pgMar w:top="1135" w:right="1325" w:bottom="280" w:left="1220" w:header="720" w:footer="720" w:gutter="0"/>
      <w:pgNumType w:start="160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52F713" w14:textId="77777777" w:rsidR="002C23FB" w:rsidRDefault="002C23FB" w:rsidP="00B63704">
      <w:r>
        <w:separator/>
      </w:r>
    </w:p>
  </w:endnote>
  <w:endnote w:type="continuationSeparator" w:id="0">
    <w:p w14:paraId="49EA6225" w14:textId="77777777" w:rsidR="002C23FB" w:rsidRDefault="002C23FB" w:rsidP="00B637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irmala UI">
    <w:panose1 w:val="020B0502040204020203"/>
    <w:charset w:val="00"/>
    <w:family w:val="swiss"/>
    <w:pitch w:val="variable"/>
    <w:sig w:usb0="80FF8023" w:usb1="0200004A" w:usb2="00000200" w:usb3="00000000" w:csb0="00000001"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Latha">
    <w:panose1 w:val="02000400000000000000"/>
    <w:charset w:val="00"/>
    <w:family w:val="swiss"/>
    <w:pitch w:val="variable"/>
    <w:sig w:usb0="001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inion Pro">
    <w:panose1 w:val="02040503050201020203"/>
    <w:charset w:val="00"/>
    <w:family w:val="roman"/>
    <w:notTrueType/>
    <w:pitch w:val="variable"/>
    <w:sig w:usb0="60000287" w:usb1="00000001" w:usb2="00000000" w:usb3="00000000" w:csb0="0000019F" w:csb1="00000000"/>
  </w:font>
  <w:font w:name="Shne Krftig">
    <w:altName w:val="Calibri"/>
    <w:panose1 w:val="00000000000000000000"/>
    <w:charset w:val="00"/>
    <w:family w:val="swiss"/>
    <w:notTrueType/>
    <w:pitch w:val="default"/>
    <w:sig w:usb0="00000003" w:usb1="00000000" w:usb2="00000000" w:usb3="00000000" w:csb0="00000001" w:csb1="00000000"/>
  </w:font>
  <w:font w:name="MinionPro-Regular">
    <w:altName w:val="HGPMinchoE"/>
    <w:panose1 w:val="02040503050201020203"/>
    <w:charset w:val="00"/>
    <w:family w:val="auto"/>
    <w:notTrueType/>
    <w:pitch w:val="default"/>
    <w:sig w:usb0="00000003" w:usb1="00000000" w:usb2="00000000" w:usb3="00000000" w:csb0="00000001" w:csb1="00000000"/>
  </w:font>
  <w:font w:name="TradeGothic CondEighteen">
    <w:altName w:val="Calibri"/>
    <w:panose1 w:val="00000000000000000000"/>
    <w:charset w:val="00"/>
    <w:family w:val="swiss"/>
    <w:notTrueType/>
    <w:pitch w:val="default"/>
    <w:sig w:usb0="00000003" w:usb1="00000000" w:usb2="00000000" w:usb3="00000000" w:csb0="00000001" w:csb1="00000000"/>
  </w:font>
  <w:font w:name="Shruti">
    <w:panose1 w:val="02000500000000000000"/>
    <w:charset w:val="01"/>
    <w:family w:val="auto"/>
    <w:pitch w:val="variable"/>
    <w:sig w:usb0="00040000" w:usb1="00000000" w:usb2="00000000" w:usb3="00000000" w:csb0="00000000" w:csb1="00000000"/>
  </w:font>
  <w:font w:name="Mangal">
    <w:panose1 w:val="00000400000000000000"/>
    <w:charset w:val="01"/>
    <w:family w:val="auto"/>
    <w:pitch w:val="variable"/>
    <w:sig w:usb0="00008000" w:usb1="00000000" w:usb2="00000000" w:usb3="00000000" w:csb0="00000000" w:csb1="00000000"/>
  </w:font>
  <w:font w:name="TimesNewRomanPS-BoldMT">
    <w:altName w:val="Times New Roman"/>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842741" w14:textId="1C18DFCE" w:rsidR="00CF4A22" w:rsidRDefault="00CF4A22">
    <w:pPr>
      <w:pStyle w:val="Footer"/>
    </w:pPr>
  </w:p>
  <w:p w14:paraId="481E6BE2" w14:textId="77777777" w:rsidR="00B21056" w:rsidRDefault="00B21056"/>
  <w:p w14:paraId="6D0095D3" w14:textId="77777777" w:rsidR="00B21056" w:rsidRDefault="00B21056"/>
  <w:p w14:paraId="1373AC10" w14:textId="77777777" w:rsidR="00D361E9" w:rsidRDefault="00D361E9"/>
  <w:p w14:paraId="59B86CA2" w14:textId="77777777" w:rsidR="00D361E9" w:rsidRDefault="00D361E9"/>
  <w:p w14:paraId="20932892" w14:textId="77777777" w:rsidR="00D361E9" w:rsidRDefault="00D361E9"/>
  <w:p w14:paraId="5BD591BC" w14:textId="77777777" w:rsidR="00D361E9" w:rsidRDefault="00D361E9"/>
  <w:p w14:paraId="0D1FF4EF" w14:textId="77777777" w:rsidR="00121898" w:rsidRDefault="00121898"/>
  <w:p w14:paraId="52253339" w14:textId="77777777" w:rsidR="00C55E41" w:rsidRDefault="00C55E41"/>
  <w:p w14:paraId="2B8FB744" w14:textId="77777777" w:rsidR="00C55E41" w:rsidRDefault="00C55E41"/>
  <w:p w14:paraId="1DA470F4" w14:textId="77777777" w:rsidR="005E719F" w:rsidRDefault="005E719F"/>
  <w:p w14:paraId="66019994" w14:textId="77777777" w:rsidR="00A34B11" w:rsidRDefault="00A34B11"/>
  <w:p w14:paraId="2D01C353" w14:textId="77777777" w:rsidR="00A34B11" w:rsidRDefault="00A34B11"/>
  <w:p w14:paraId="37D8DB0F" w14:textId="77777777" w:rsidR="009E516F" w:rsidRDefault="009E516F"/>
  <w:p w14:paraId="6EDDACB5" w14:textId="77777777" w:rsidR="008724C2" w:rsidRDefault="008724C2"/>
  <w:p w14:paraId="33540954" w14:textId="77777777" w:rsidR="006C1C83" w:rsidRDefault="006C1C83"/>
  <w:p w14:paraId="41614E09" w14:textId="77777777" w:rsidR="006C1C83" w:rsidRDefault="006C1C83"/>
  <w:p w14:paraId="5990BAAA" w14:textId="77777777" w:rsidR="006C1C83" w:rsidRDefault="006C1C83"/>
  <w:p w14:paraId="5CA05541" w14:textId="77777777" w:rsidR="006C1C83" w:rsidRDefault="006C1C83"/>
  <w:p w14:paraId="18CC915E" w14:textId="77777777" w:rsidR="000A6265" w:rsidRDefault="000A6265"/>
  <w:p w14:paraId="35DFD4DE" w14:textId="77777777" w:rsidR="00C445DB" w:rsidRDefault="00C445DB"/>
  <w:p w14:paraId="751C3B3A" w14:textId="77777777" w:rsidR="00C445DB" w:rsidRDefault="00C445DB"/>
  <w:p w14:paraId="1C12B87A" w14:textId="77777777" w:rsidR="0032136D" w:rsidRDefault="0032136D"/>
  <w:p w14:paraId="3216BDED" w14:textId="77777777" w:rsidR="00811ECC" w:rsidRDefault="00811ECC"/>
  <w:p w14:paraId="70689F92" w14:textId="77777777" w:rsidR="00811ECC" w:rsidRDefault="00811ECC"/>
  <w:p w14:paraId="3910CA82" w14:textId="77777777" w:rsidR="00BF1B28" w:rsidRDefault="00BF1B28"/>
  <w:p w14:paraId="7AEBE742" w14:textId="77777777" w:rsidR="00BF1B28" w:rsidRDefault="00BF1B28"/>
  <w:p w14:paraId="3AD9C69B" w14:textId="77777777" w:rsidR="00362B60" w:rsidRDefault="00362B60"/>
  <w:p w14:paraId="7467D759" w14:textId="77777777" w:rsidR="00362B60" w:rsidRDefault="00362B60"/>
  <w:p w14:paraId="3BF0AFEC" w14:textId="77777777" w:rsidR="00362B60" w:rsidRDefault="00362B60"/>
  <w:p w14:paraId="0067020A" w14:textId="77777777" w:rsidR="00362B60" w:rsidRDefault="00362B60"/>
  <w:p w14:paraId="2F335ECC" w14:textId="77777777" w:rsidR="00362B60" w:rsidRDefault="00362B60"/>
  <w:p w14:paraId="70C7A92A" w14:textId="77777777" w:rsidR="00362B60" w:rsidRDefault="00362B60"/>
  <w:p w14:paraId="4E6B15DD" w14:textId="77777777" w:rsidR="00362B60" w:rsidRDefault="00362B60"/>
  <w:p w14:paraId="3CEC317D" w14:textId="77777777" w:rsidR="00700CBE" w:rsidRDefault="00700CBE"/>
  <w:p w14:paraId="474D3A5F" w14:textId="77777777" w:rsidR="00804973" w:rsidRDefault="00804973"/>
  <w:p w14:paraId="7523FB85" w14:textId="77777777" w:rsidR="00520713" w:rsidRDefault="00520713"/>
  <w:p w14:paraId="5A113AAB" w14:textId="77777777" w:rsidR="00520713" w:rsidRDefault="00520713"/>
  <w:p w14:paraId="27FB6411" w14:textId="77777777" w:rsidR="00B02532" w:rsidRDefault="00B02532"/>
  <w:p w14:paraId="19F3A784" w14:textId="77777777" w:rsidR="00B02532" w:rsidRDefault="00B02532"/>
  <w:p w14:paraId="39837724" w14:textId="77777777" w:rsidR="00B02532" w:rsidRDefault="00B02532"/>
  <w:p w14:paraId="5A4DE2F2" w14:textId="77777777" w:rsidR="00B02532" w:rsidRDefault="00B02532"/>
  <w:p w14:paraId="0D51111F" w14:textId="77777777" w:rsidR="004C4750" w:rsidRDefault="004C4750"/>
  <w:p w14:paraId="72A0E0DF" w14:textId="77777777" w:rsidR="00885C13" w:rsidRDefault="00885C13"/>
  <w:p w14:paraId="38C8AA98" w14:textId="77777777" w:rsidR="00885C13" w:rsidRDefault="00885C13"/>
  <w:p w14:paraId="25F501A3" w14:textId="77777777" w:rsidR="00FD66EF" w:rsidRDefault="00FD66E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45756627"/>
      <w:docPartObj>
        <w:docPartGallery w:val="Page Numbers (Bottom of Page)"/>
        <w:docPartUnique/>
      </w:docPartObj>
    </w:sdtPr>
    <w:sdtEndPr>
      <w:rPr>
        <w:noProof/>
      </w:rPr>
    </w:sdtEndPr>
    <w:sdtContent>
      <w:p w14:paraId="3471433A" w14:textId="7EB73E57" w:rsidR="00B63704" w:rsidRDefault="00B63704" w:rsidP="00DB4034">
        <w:pPr>
          <w:pStyle w:val="Footer"/>
          <w:tabs>
            <w:tab w:val="clear" w:pos="4513"/>
            <w:tab w:val="clear" w:pos="9026"/>
            <w:tab w:val="left" w:pos="4395"/>
            <w:tab w:val="left" w:pos="6700"/>
          </w:tabs>
          <w:rPr>
            <w:noProof/>
          </w:rPr>
        </w:pPr>
        <w:r>
          <w:fldChar w:fldCharType="begin"/>
        </w:r>
        <w:r>
          <w:instrText xml:space="preserve"> PAGE   \* MERGEFORMAT </w:instrText>
        </w:r>
        <w:r>
          <w:fldChar w:fldCharType="separate"/>
        </w:r>
        <w:r>
          <w:t>108</w:t>
        </w:r>
        <w:r>
          <w:rPr>
            <w:noProof/>
          </w:rPr>
          <w:fldChar w:fldCharType="end"/>
        </w:r>
        <w:r>
          <w:rPr>
            <w:noProof/>
          </w:rPr>
          <w:t xml:space="preserve">                                                                                                                          </w:t>
        </w:r>
      </w:p>
    </w:sdtContent>
  </w:sdt>
  <w:p w14:paraId="6C81AD2B" w14:textId="55A5C9EC" w:rsidR="00104E84" w:rsidRDefault="00925D0A" w:rsidP="00146B93">
    <w:pPr>
      <w:tabs>
        <w:tab w:val="left" w:pos="390"/>
        <w:tab w:val="left" w:pos="695"/>
        <w:tab w:val="left" w:pos="1335"/>
        <w:tab w:val="left" w:pos="2554"/>
      </w:tabs>
    </w:pPr>
    <w:r>
      <w:rPr>
        <w:noProof/>
      </w:rPr>
      <mc:AlternateContent>
        <mc:Choice Requires="wps">
          <w:drawing>
            <wp:anchor distT="0" distB="0" distL="114300" distR="114300" simplePos="0" relativeHeight="251654144" behindDoc="0" locked="0" layoutInCell="1" allowOverlap="1" wp14:anchorId="3BB5FBFF" wp14:editId="643E898C">
              <wp:simplePos x="0" y="0"/>
              <wp:positionH relativeFrom="column">
                <wp:posOffset>4786630</wp:posOffset>
              </wp:positionH>
              <wp:positionV relativeFrom="paragraph">
                <wp:posOffset>221615</wp:posOffset>
              </wp:positionV>
              <wp:extent cx="1631950" cy="40322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31950" cy="403225"/>
                      </a:xfrm>
                      <a:prstGeom prst="rect">
                        <a:avLst/>
                      </a:prstGeom>
                      <a:solidFill>
                        <a:schemeClr val="lt1"/>
                      </a:solidFill>
                      <a:ln w="6350">
                        <a:noFill/>
                      </a:ln>
                    </wps:spPr>
                    <wps:txbx>
                      <w:txbxContent>
                        <w:p w14:paraId="2A94137F" w14:textId="0090D140" w:rsidR="00B63704" w:rsidRPr="00B72BBC" w:rsidRDefault="005249F9" w:rsidP="005C7032">
                          <w:pPr>
                            <w:rPr>
                              <w:b/>
                              <w:bCs/>
                              <w:i/>
                              <w:iCs/>
                              <w:sz w:val="18"/>
                              <w:szCs w:val="18"/>
                              <w:lang w:val="en-IN"/>
                            </w:rPr>
                          </w:pPr>
                          <w:r w:rsidRPr="00B72BBC">
                            <w:rPr>
                              <w:b/>
                              <w:bCs/>
                              <w:i/>
                              <w:iCs/>
                              <w:sz w:val="18"/>
                              <w:szCs w:val="18"/>
                              <w:lang w:val="en-IN"/>
                            </w:rPr>
                            <w:t>Published</w:t>
                          </w:r>
                          <w:r w:rsidR="00327C1E">
                            <w:rPr>
                              <w:b/>
                              <w:bCs/>
                              <w:i/>
                              <w:iCs/>
                              <w:sz w:val="18"/>
                              <w:szCs w:val="18"/>
                              <w:lang w:val="en-IN"/>
                            </w:rPr>
                            <w:t xml:space="preserve"> </w:t>
                          </w:r>
                          <w:r w:rsidR="00027702">
                            <w:rPr>
                              <w:b/>
                              <w:bCs/>
                              <w:i/>
                              <w:iCs/>
                              <w:sz w:val="18"/>
                              <w:szCs w:val="18"/>
                              <w:lang w:val="en-IN"/>
                            </w:rPr>
                            <w:t>28</w:t>
                          </w:r>
                          <w:r w:rsidR="00F409B9">
                            <w:rPr>
                              <w:b/>
                              <w:bCs/>
                              <w:i/>
                              <w:iCs/>
                              <w:sz w:val="18"/>
                              <w:szCs w:val="18"/>
                              <w:lang w:val="en-IN"/>
                            </w:rPr>
                            <w:t>.</w:t>
                          </w:r>
                          <w:r w:rsidR="00001D16">
                            <w:rPr>
                              <w:b/>
                              <w:bCs/>
                              <w:i/>
                              <w:iCs/>
                              <w:sz w:val="18"/>
                              <w:szCs w:val="18"/>
                              <w:lang w:val="en-IN"/>
                            </w:rPr>
                            <w:t>04</w:t>
                          </w:r>
                          <w:r>
                            <w:rPr>
                              <w:b/>
                              <w:bCs/>
                              <w:i/>
                              <w:iCs/>
                              <w:sz w:val="18"/>
                              <w:szCs w:val="18"/>
                              <w:lang w:val="en-IN"/>
                            </w:rPr>
                            <w:t>.202</w:t>
                          </w:r>
                          <w:r w:rsidR="00327C1E">
                            <w:rPr>
                              <w:b/>
                              <w:bCs/>
                              <w:i/>
                              <w:iCs/>
                              <w:sz w:val="18"/>
                              <w:szCs w:val="18"/>
                              <w:lang w:val="en-IN"/>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B5FBFF" id="_x0000_t202" coordsize="21600,21600" o:spt="202" path="m,l,21600r21600,l21600,xe">
              <v:stroke joinstyle="miter"/>
              <v:path gradientshapeok="t" o:connecttype="rect"/>
            </v:shapetype>
            <v:shape id="Text Box 1" o:spid="_x0000_s1037" type="#_x0000_t202" style="position:absolute;margin-left:376.9pt;margin-top:17.45pt;width:128.5pt;height:31.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" fillcolor="white [3201]" stroked="f" strokeweight=".5pt">
              <v:textbox>
                <w:txbxContent>
                  <w:p w14:paraId="2A94137F" w14:textId="0090D140" w:rsidR="00B63704" w:rsidRPr="00B72BBC" w:rsidRDefault="005249F9" w:rsidP="005C7032">
                    <w:pPr>
                      <w:rPr>
                        <w:b/>
                        <w:bCs/>
                        <w:i/>
                        <w:iCs/>
                        <w:sz w:val="18"/>
                        <w:szCs w:val="18"/>
                        <w:lang w:val="en-IN"/>
                      </w:rPr>
                    </w:pPr>
                    <w:r w:rsidRPr="00B72BBC">
                      <w:rPr>
                        <w:b/>
                        <w:bCs/>
                        <w:i/>
                        <w:iCs/>
                        <w:sz w:val="18"/>
                        <w:szCs w:val="18"/>
                        <w:lang w:val="en-IN"/>
                      </w:rPr>
                      <w:t>Published</w:t>
                    </w:r>
                    <w:r w:rsidR="00327C1E">
                      <w:rPr>
                        <w:b/>
                        <w:bCs/>
                        <w:i/>
                        <w:iCs/>
                        <w:sz w:val="18"/>
                        <w:szCs w:val="18"/>
                        <w:lang w:val="en-IN"/>
                      </w:rPr>
                      <w:t xml:space="preserve"> </w:t>
                    </w:r>
                    <w:r w:rsidR="00027702">
                      <w:rPr>
                        <w:b/>
                        <w:bCs/>
                        <w:i/>
                        <w:iCs/>
                        <w:sz w:val="18"/>
                        <w:szCs w:val="18"/>
                        <w:lang w:val="en-IN"/>
                      </w:rPr>
                      <w:t>28</w:t>
                    </w:r>
                    <w:r w:rsidR="00F409B9">
                      <w:rPr>
                        <w:b/>
                        <w:bCs/>
                        <w:i/>
                        <w:iCs/>
                        <w:sz w:val="18"/>
                        <w:szCs w:val="18"/>
                        <w:lang w:val="en-IN"/>
                      </w:rPr>
                      <w:t>.</w:t>
                    </w:r>
                    <w:r w:rsidR="00001D16">
                      <w:rPr>
                        <w:b/>
                        <w:bCs/>
                        <w:i/>
                        <w:iCs/>
                        <w:sz w:val="18"/>
                        <w:szCs w:val="18"/>
                        <w:lang w:val="en-IN"/>
                      </w:rPr>
                      <w:t>04</w:t>
                    </w:r>
                    <w:r>
                      <w:rPr>
                        <w:b/>
                        <w:bCs/>
                        <w:i/>
                        <w:iCs/>
                        <w:sz w:val="18"/>
                        <w:szCs w:val="18"/>
                        <w:lang w:val="en-IN"/>
                      </w:rPr>
                      <w:t>.202</w:t>
                    </w:r>
                    <w:r w:rsidR="00327C1E">
                      <w:rPr>
                        <w:b/>
                        <w:bCs/>
                        <w:i/>
                        <w:iCs/>
                        <w:sz w:val="18"/>
                        <w:szCs w:val="18"/>
                        <w:lang w:val="en-IN"/>
                      </w:rPr>
                      <w:t>4</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34577AE2" wp14:editId="75B0BF55">
              <wp:simplePos x="0" y="0"/>
              <wp:positionH relativeFrom="column">
                <wp:posOffset>104775</wp:posOffset>
              </wp:positionH>
              <wp:positionV relativeFrom="paragraph">
                <wp:posOffset>163195</wp:posOffset>
              </wp:positionV>
              <wp:extent cx="2530475" cy="56324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0475" cy="563245"/>
                      </a:xfrm>
                      <a:prstGeom prst="rect">
                        <a:avLst/>
                      </a:prstGeom>
                      <a:solidFill>
                        <a:schemeClr val="lt1"/>
                      </a:solidFill>
                      <a:ln w="6350">
                        <a:noFill/>
                      </a:ln>
                    </wps:spPr>
                    <wps:txbx>
                      <w:txbxContent>
                        <w:p w14:paraId="1A693F2E" w14:textId="77777777" w:rsidR="00B63704" w:rsidRPr="00B72BBC" w:rsidRDefault="00B63704" w:rsidP="00B63704">
                          <w:pPr>
                            <w:pStyle w:val="Footer"/>
                            <w:rPr>
                              <w:sz w:val="18"/>
                              <w:szCs w:val="18"/>
                            </w:rPr>
                          </w:pPr>
                          <w:bookmarkStart w:id="12" w:name="_Hlk121945409"/>
                          <w:bookmarkStart w:id="13" w:name="_Hlk121945410"/>
                          <w:r w:rsidRPr="00B72BBC">
                            <w:rPr>
                              <w:sz w:val="18"/>
                              <w:szCs w:val="18"/>
                            </w:rPr>
                            <w:t>Official Website</w:t>
                          </w:r>
                        </w:p>
                        <w:p w14:paraId="52A998A2" w14:textId="362D7C07" w:rsidR="00B63704" w:rsidRDefault="00000000" w:rsidP="00B63704">
                          <w:pPr>
                            <w:pStyle w:val="Footer"/>
                            <w:rPr>
                              <w:sz w:val="18"/>
                              <w:szCs w:val="18"/>
                            </w:rPr>
                          </w:pPr>
                          <w:hyperlink r:id="rId1" w:history="1">
                            <w:r w:rsidR="00B63704" w:rsidRPr="00B72BBC">
                              <w:rPr>
                                <w:rStyle w:val="Hyperlink"/>
                                <w:sz w:val="18"/>
                                <w:szCs w:val="18"/>
                              </w:rPr>
                              <w:t>www.thescienceworld.net</w:t>
                            </w:r>
                          </w:hyperlink>
                          <w:bookmarkEnd w:id="12"/>
                          <w:bookmarkEnd w:id="13"/>
                          <w:r w:rsidR="00B63704" w:rsidRPr="00B72BBC">
                            <w:rPr>
                              <w:sz w:val="18"/>
                              <w:szCs w:val="18"/>
                            </w:rPr>
                            <w:t xml:space="preserve"> </w:t>
                          </w:r>
                        </w:p>
                        <w:p w14:paraId="4F515F49" w14:textId="39523998" w:rsidR="00B63704" w:rsidRPr="003D63E7" w:rsidRDefault="00000000" w:rsidP="00B63704">
                          <w:pPr>
                            <w:rPr>
                              <w:sz w:val="18"/>
                              <w:szCs w:val="18"/>
                              <w:lang w:val="en-IN"/>
                            </w:rPr>
                          </w:pPr>
                          <w:hyperlink r:id="rId2" w:history="1">
                            <w:r w:rsidR="003D63E7" w:rsidRPr="003D63E7">
                              <w:rPr>
                                <w:rStyle w:val="Hyperlink"/>
                                <w:sz w:val="18"/>
                                <w:szCs w:val="18"/>
                                <w:lang w:val="en-IN"/>
                              </w:rPr>
                              <w:t>thescienceworldmagazine@gmail.com</w:t>
                            </w:r>
                          </w:hyperlink>
                          <w:r w:rsidR="003D63E7" w:rsidRPr="003D63E7">
                            <w:rPr>
                              <w:sz w:val="18"/>
                              <w:szCs w:val="18"/>
                              <w:lang w:val="en-IN"/>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77AE2" id="Text Box 5" o:spid="_x0000_s1038" type="#_x0000_t202" style="position:absolute;margin-left:8.25pt;margin-top:12.85pt;width:199.25pt;height:44.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" fillcolor="white [3201]" stroked="f" strokeweight=".5pt">
              <v:textbox>
                <w:txbxContent>
                  <w:p w14:paraId="1A693F2E" w14:textId="77777777" w:rsidR="00B63704" w:rsidRPr="00B72BBC" w:rsidRDefault="00B63704" w:rsidP="00B63704">
                    <w:pPr>
                      <w:pStyle w:val="Footer"/>
                      <w:rPr>
                        <w:sz w:val="18"/>
                        <w:szCs w:val="18"/>
                      </w:rPr>
                    </w:pPr>
                    <w:bookmarkStart w:id="14" w:name="_Hlk121945409"/>
                    <w:bookmarkStart w:id="15" w:name="_Hlk121945410"/>
                    <w:r w:rsidRPr="00B72BBC">
                      <w:rPr>
                        <w:sz w:val="18"/>
                        <w:szCs w:val="18"/>
                      </w:rPr>
                      <w:t>Official Website</w:t>
                    </w:r>
                  </w:p>
                  <w:p w14:paraId="52A998A2" w14:textId="362D7C07" w:rsidR="00B63704" w:rsidRDefault="00000000" w:rsidP="00B63704">
                    <w:pPr>
                      <w:pStyle w:val="Footer"/>
                      <w:rPr>
                        <w:sz w:val="18"/>
                        <w:szCs w:val="18"/>
                      </w:rPr>
                    </w:pPr>
                    <w:hyperlink r:id="rId3" w:history="1">
                      <w:r w:rsidR="00B63704" w:rsidRPr="00B72BBC">
                        <w:rPr>
                          <w:rStyle w:val="Hyperlink"/>
                          <w:sz w:val="18"/>
                          <w:szCs w:val="18"/>
                        </w:rPr>
                        <w:t>www.thescienceworld.net</w:t>
                      </w:r>
                    </w:hyperlink>
                    <w:bookmarkEnd w:id="14"/>
                    <w:bookmarkEnd w:id="15"/>
                    <w:r w:rsidR="00B63704" w:rsidRPr="00B72BBC">
                      <w:rPr>
                        <w:sz w:val="18"/>
                        <w:szCs w:val="18"/>
                      </w:rPr>
                      <w:t xml:space="preserve"> </w:t>
                    </w:r>
                  </w:p>
                  <w:p w14:paraId="4F515F49" w14:textId="39523998" w:rsidR="00B63704" w:rsidRPr="003D63E7" w:rsidRDefault="00000000" w:rsidP="00B63704">
                    <w:pPr>
                      <w:rPr>
                        <w:sz w:val="18"/>
                        <w:szCs w:val="18"/>
                        <w:lang w:val="en-IN"/>
                      </w:rPr>
                    </w:pPr>
                    <w:hyperlink r:id="rId4" w:history="1">
                      <w:r w:rsidR="003D63E7" w:rsidRPr="003D63E7">
                        <w:rPr>
                          <w:rStyle w:val="Hyperlink"/>
                          <w:sz w:val="18"/>
                          <w:szCs w:val="18"/>
                          <w:lang w:val="en-IN"/>
                        </w:rPr>
                        <w:t>thescienceworldmagazine@gmail.com</w:t>
                      </w:r>
                    </w:hyperlink>
                    <w:r w:rsidR="003D63E7" w:rsidRPr="003D63E7">
                      <w:rPr>
                        <w:sz w:val="18"/>
                        <w:szCs w:val="18"/>
                        <w:lang w:val="en-IN"/>
                      </w:rPr>
                      <w:t xml:space="preserve"> </w:t>
                    </w:r>
                  </w:p>
                </w:txbxContent>
              </v:textbox>
            </v:shape>
          </w:pict>
        </mc:Fallback>
      </mc:AlternateContent>
    </w:r>
    <w:r w:rsidR="007414E7">
      <w:rPr>
        <w:rFonts w:ascii="Trebuchet MS" w:hAnsi="Trebuchet MS"/>
        <w:b/>
        <w:noProof/>
      </w:rPr>
      <w:drawing>
        <wp:anchor distT="0" distB="0" distL="114300" distR="114300" simplePos="0" relativeHeight="251656192" behindDoc="1" locked="0" layoutInCell="1" allowOverlap="1" wp14:anchorId="6A59D68B" wp14:editId="42F8EFAE">
          <wp:simplePos x="0" y="0"/>
          <wp:positionH relativeFrom="page">
            <wp:posOffset>-47625</wp:posOffset>
          </wp:positionH>
          <wp:positionV relativeFrom="paragraph">
            <wp:posOffset>176530</wp:posOffset>
          </wp:positionV>
          <wp:extent cx="935355" cy="455930"/>
          <wp:effectExtent l="0" t="0" r="0" b="1270"/>
          <wp:wrapTight wrapText="bothSides">
            <wp:wrapPolygon edited="0">
              <wp:start x="11438" y="0"/>
              <wp:lineTo x="0" y="11733"/>
              <wp:lineTo x="0" y="20758"/>
              <wp:lineTo x="21116" y="20758"/>
              <wp:lineTo x="21116" y="9928"/>
              <wp:lineTo x="16277" y="0"/>
              <wp:lineTo x="11438" y="0"/>
            </wp:wrapPolygon>
          </wp:wrapTight>
          <wp:docPr id="1681658846" name="Picture 1681658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35355" cy="455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770F9">
      <w:rPr>
        <w:noProof/>
      </w:rPr>
      <mc:AlternateContent>
        <mc:Choice Requires="wps">
          <w:drawing>
            <wp:anchor distT="0" distB="0" distL="114299" distR="114299" simplePos="0" relativeHeight="251663360" behindDoc="0" locked="0" layoutInCell="1" allowOverlap="1" wp14:anchorId="2FCF429E" wp14:editId="79DFDD3A">
              <wp:simplePos x="0" y="0"/>
              <wp:positionH relativeFrom="column">
                <wp:posOffset>157752</wp:posOffset>
              </wp:positionH>
              <wp:positionV relativeFrom="paragraph">
                <wp:posOffset>94796</wp:posOffset>
              </wp:positionV>
              <wp:extent cx="0" cy="504190"/>
              <wp:effectExtent l="57150" t="19050" r="57150" b="6731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419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5E1E9FB0" id="Straight Connector 3" o:spid="_x0000_s1026" style="position:absolute;z-index:2516633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12.4pt,7.45pt" to="12.4pt,4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" strokecolor="#4f81bd [3204]" strokeweight="2pt">
              <v:shadow on="t" color="black" opacity="24903f" origin=",.5" offset="0,.55556mm"/>
              <o:lock v:ext="edit" shapetype="f"/>
            </v:line>
          </w:pict>
        </mc:Fallback>
      </mc:AlternateContent>
    </w:r>
  </w:p>
  <w:p w14:paraId="2F01DCBC" w14:textId="77777777" w:rsidR="00FD66EF" w:rsidRDefault="00FD66E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ECE3EF" w14:textId="77777777" w:rsidR="002C23FB" w:rsidRDefault="002C23FB" w:rsidP="00B63704">
      <w:r>
        <w:separator/>
      </w:r>
    </w:p>
  </w:footnote>
  <w:footnote w:type="continuationSeparator" w:id="0">
    <w:p w14:paraId="0263D973" w14:textId="77777777" w:rsidR="002C23FB" w:rsidRDefault="002C23FB" w:rsidP="00B637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D53817" w14:textId="2C6DBDF9" w:rsidR="00CF4A22" w:rsidRDefault="00CF4A22">
    <w:pPr>
      <w:pStyle w:val="Header"/>
    </w:pPr>
  </w:p>
  <w:p w14:paraId="6D1EB0CE" w14:textId="77777777" w:rsidR="00B21056" w:rsidRDefault="00B21056"/>
  <w:p w14:paraId="4B15BC82" w14:textId="77777777" w:rsidR="00B21056" w:rsidRDefault="00B21056"/>
  <w:p w14:paraId="6D23D013" w14:textId="77777777" w:rsidR="00D361E9" w:rsidRDefault="00D361E9"/>
  <w:p w14:paraId="6F71C13F" w14:textId="77777777" w:rsidR="00D361E9" w:rsidRDefault="00D361E9"/>
  <w:p w14:paraId="7CC611B3" w14:textId="77777777" w:rsidR="00D361E9" w:rsidRDefault="00D361E9"/>
  <w:p w14:paraId="73F7C06A" w14:textId="77777777" w:rsidR="00D361E9" w:rsidRDefault="00D361E9"/>
  <w:p w14:paraId="7E47D0F7" w14:textId="77777777" w:rsidR="00121898" w:rsidRDefault="00121898"/>
  <w:p w14:paraId="1279D322" w14:textId="77777777" w:rsidR="00C55E41" w:rsidRDefault="00C55E41"/>
  <w:p w14:paraId="5FDA7F29" w14:textId="77777777" w:rsidR="00C55E41" w:rsidRDefault="00C55E41"/>
  <w:p w14:paraId="07362EEA" w14:textId="77777777" w:rsidR="005E719F" w:rsidRDefault="005E719F"/>
  <w:p w14:paraId="2042F16F" w14:textId="77777777" w:rsidR="00A34B11" w:rsidRDefault="00A34B11"/>
  <w:p w14:paraId="470C92BF" w14:textId="77777777" w:rsidR="00A34B11" w:rsidRDefault="00A34B11"/>
  <w:p w14:paraId="5D85373B" w14:textId="77777777" w:rsidR="009E516F" w:rsidRDefault="009E516F"/>
  <w:p w14:paraId="75E2F440" w14:textId="77777777" w:rsidR="008724C2" w:rsidRDefault="008724C2"/>
  <w:p w14:paraId="425C101C" w14:textId="77777777" w:rsidR="006C1C83" w:rsidRDefault="006C1C83"/>
  <w:p w14:paraId="4D31E7B1" w14:textId="77777777" w:rsidR="006C1C83" w:rsidRDefault="006C1C83"/>
  <w:p w14:paraId="242294BE" w14:textId="77777777" w:rsidR="006C1C83" w:rsidRDefault="006C1C83"/>
  <w:p w14:paraId="089426EE" w14:textId="77777777" w:rsidR="006C1C83" w:rsidRDefault="006C1C83"/>
  <w:p w14:paraId="0206868E" w14:textId="77777777" w:rsidR="000A6265" w:rsidRDefault="000A6265"/>
  <w:p w14:paraId="34435436" w14:textId="77777777" w:rsidR="00C445DB" w:rsidRDefault="00C445DB"/>
  <w:p w14:paraId="4B5A3C03" w14:textId="77777777" w:rsidR="00C445DB" w:rsidRDefault="00C445DB"/>
  <w:p w14:paraId="0E2531B0" w14:textId="77777777" w:rsidR="0032136D" w:rsidRDefault="0032136D"/>
  <w:p w14:paraId="446FF33A" w14:textId="77777777" w:rsidR="00811ECC" w:rsidRDefault="00811ECC"/>
  <w:p w14:paraId="2CA83672" w14:textId="77777777" w:rsidR="00811ECC" w:rsidRDefault="00811ECC"/>
  <w:p w14:paraId="33ACF5A0" w14:textId="77777777" w:rsidR="00BF1B28" w:rsidRDefault="00BF1B28"/>
  <w:p w14:paraId="0BF9D6D5" w14:textId="77777777" w:rsidR="00BF1B28" w:rsidRDefault="00BF1B28"/>
  <w:p w14:paraId="066C2E67" w14:textId="77777777" w:rsidR="00362B60" w:rsidRDefault="00362B60"/>
  <w:p w14:paraId="5A63472B" w14:textId="77777777" w:rsidR="00362B60" w:rsidRDefault="00362B60"/>
  <w:p w14:paraId="17CDC5FD" w14:textId="77777777" w:rsidR="00362B60" w:rsidRDefault="00362B60"/>
  <w:p w14:paraId="12865ACA" w14:textId="77777777" w:rsidR="00362B60" w:rsidRDefault="00362B60"/>
  <w:p w14:paraId="329686DB" w14:textId="77777777" w:rsidR="00362B60" w:rsidRDefault="00362B60"/>
  <w:p w14:paraId="09D763B1" w14:textId="77777777" w:rsidR="00362B60" w:rsidRDefault="00362B60"/>
  <w:p w14:paraId="50B3378B" w14:textId="77777777" w:rsidR="00362B60" w:rsidRDefault="00362B60"/>
  <w:p w14:paraId="4EB290AC" w14:textId="77777777" w:rsidR="00700CBE" w:rsidRDefault="00700CBE"/>
  <w:p w14:paraId="3A0A2FF9" w14:textId="77777777" w:rsidR="00804973" w:rsidRDefault="00804973"/>
  <w:p w14:paraId="6C9B9446" w14:textId="77777777" w:rsidR="00520713" w:rsidRDefault="00520713"/>
  <w:p w14:paraId="78D8E32A" w14:textId="77777777" w:rsidR="00520713" w:rsidRDefault="00520713"/>
  <w:p w14:paraId="314C4653" w14:textId="77777777" w:rsidR="00B02532" w:rsidRDefault="00B02532"/>
  <w:p w14:paraId="59E5B4E9" w14:textId="77777777" w:rsidR="00B02532" w:rsidRDefault="00B02532"/>
  <w:p w14:paraId="673A7CB4" w14:textId="77777777" w:rsidR="00B02532" w:rsidRDefault="00B02532"/>
  <w:p w14:paraId="374A4AF3" w14:textId="77777777" w:rsidR="00B02532" w:rsidRDefault="00B02532"/>
  <w:p w14:paraId="479DC3C7" w14:textId="77777777" w:rsidR="004C4750" w:rsidRDefault="004C4750"/>
  <w:p w14:paraId="6A47AE4F" w14:textId="77777777" w:rsidR="00885C13" w:rsidRDefault="00885C13"/>
  <w:p w14:paraId="1014BADE" w14:textId="77777777" w:rsidR="00885C13" w:rsidRDefault="00885C13"/>
  <w:p w14:paraId="4356FFC8" w14:textId="77777777" w:rsidR="00FD66EF" w:rsidRDefault="00FD66E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1B4A18" w14:textId="744F4B08" w:rsidR="00A47BEC" w:rsidRDefault="00AB55CC" w:rsidP="00A413FF">
    <w:r>
      <w:rPr>
        <w:rFonts w:ascii="Mangal" w:hAnsi="Mangal" w:cs="Mangal"/>
        <w:bCs/>
        <w:noProof/>
        <w:sz w:val="16"/>
        <w:szCs w:val="16"/>
      </w:rPr>
      <mc:AlternateContent>
        <mc:Choice Requires="wps">
          <w:drawing>
            <wp:anchor distT="0" distB="0" distL="114300" distR="114300" simplePos="0" relativeHeight="251653119" behindDoc="0" locked="0" layoutInCell="1" allowOverlap="1" wp14:anchorId="0858C277" wp14:editId="7A53179D">
              <wp:simplePos x="0" y="0"/>
              <wp:positionH relativeFrom="margin">
                <wp:align>right</wp:align>
              </wp:positionH>
              <wp:positionV relativeFrom="paragraph">
                <wp:posOffset>-190500</wp:posOffset>
              </wp:positionV>
              <wp:extent cx="1085215" cy="330200"/>
              <wp:effectExtent l="0" t="0" r="19685" b="12700"/>
              <wp:wrapNone/>
              <wp:docPr id="106650667" name="Text Box 12"/>
              <wp:cNvGraphicFramePr/>
              <a:graphic xmlns:a="http://schemas.openxmlformats.org/drawingml/2006/main">
                <a:graphicData uri="http://schemas.microsoft.com/office/word/2010/wordprocessingShape">
                  <wps:wsp>
                    <wps:cNvSpPr txBox="1"/>
                    <wps:spPr>
                      <a:xfrm>
                        <a:off x="0" y="0"/>
                        <a:ext cx="1085215" cy="330200"/>
                      </a:xfrm>
                      <a:prstGeom prst="rect">
                        <a:avLst/>
                      </a:prstGeom>
                      <a:solidFill>
                        <a:schemeClr val="lt1"/>
                      </a:solidFill>
                      <a:ln w="6350">
                        <a:solidFill>
                          <a:schemeClr val="bg1"/>
                        </a:solidFill>
                      </a:ln>
                    </wps:spPr>
                    <wps:txbx>
                      <w:txbxContent>
                        <w:p w14:paraId="6F5C0A64" w14:textId="62DA6648" w:rsidR="00B93608" w:rsidRPr="000751A6" w:rsidRDefault="000751A6" w:rsidP="00CA4E13">
                          <w:pPr>
                            <w:pStyle w:val="Heading3"/>
                            <w:shd w:val="clear" w:color="auto" w:fill="FFFFFF"/>
                            <w:spacing w:line="300" w:lineRule="atLeast"/>
                            <w:rPr>
                              <w:rFonts w:asciiTheme="majorBidi" w:hAnsiTheme="majorBidi"/>
                              <w:b/>
                              <w:bCs/>
                              <w:i/>
                              <w:iCs/>
                              <w:color w:val="auto"/>
                              <w:lang w:val="en-IN"/>
                            </w:rPr>
                          </w:pPr>
                          <w:proofErr w:type="spellStart"/>
                          <w:r w:rsidRPr="00EE3E7C">
                            <w:rPr>
                              <w:rFonts w:eastAsiaTheme="minorEastAsia"/>
                              <w:b/>
                              <w:bCs/>
                              <w:color w:val="auto"/>
                              <w:lang w:val="en-IN" w:bidi="mr-IN"/>
                            </w:rPr>
                            <w:t>Godara</w:t>
                          </w:r>
                          <w:proofErr w:type="spellEnd"/>
                          <w:r w:rsidRPr="000751A6">
                            <w:rPr>
                              <w:rFonts w:eastAsiaTheme="minorEastAsia"/>
                              <w:b/>
                              <w:bCs/>
                              <w:color w:val="auto"/>
                              <w:vertAlign w:val="superscript"/>
                              <w:lang w:val="en-IN" w:bidi="mr-IN"/>
                            </w:rPr>
                            <w:t xml:space="preserve"> </w:t>
                          </w:r>
                          <w:r w:rsidRPr="000751A6">
                            <w:rPr>
                              <w:rFonts w:asciiTheme="majorBidi" w:hAnsiTheme="majorBidi"/>
                              <w:i/>
                              <w:iCs/>
                              <w:color w:val="auto"/>
                              <w:lang w:val="en-IN"/>
                            </w:rPr>
                            <w:t>et 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58C277" id="_x0000_t202" coordsize="21600,21600" o:spt="202" path="m,l,21600r21600,l21600,xe">
              <v:stroke joinstyle="miter"/>
              <v:path gradientshapeok="t" o:connecttype="rect"/>
            </v:shapetype>
            <v:shape id="Text Box 12" o:spid="_x0000_s1035" type="#_x0000_t202" style="position:absolute;margin-left:34.25pt;margin-top:-15pt;width:85.45pt;height:26pt;z-index:25165311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" fillcolor="white [3201]" strokecolor="white [3212]" strokeweight=".5pt">
              <v:textbox>
                <w:txbxContent>
                  <w:p w14:paraId="6F5C0A64" w14:textId="62DA6648" w:rsidR="00B93608" w:rsidRPr="000751A6" w:rsidRDefault="000751A6" w:rsidP="00CA4E13">
                    <w:pPr>
                      <w:pStyle w:val="Heading3"/>
                      <w:shd w:val="clear" w:color="auto" w:fill="FFFFFF"/>
                      <w:spacing w:line="300" w:lineRule="atLeast"/>
                      <w:rPr>
                        <w:rFonts w:asciiTheme="majorBidi" w:hAnsiTheme="majorBidi"/>
                        <w:b/>
                        <w:bCs/>
                        <w:i/>
                        <w:iCs/>
                        <w:color w:val="auto"/>
                        <w:lang w:val="en-IN"/>
                      </w:rPr>
                    </w:pPr>
                    <w:proofErr w:type="spellStart"/>
                    <w:r w:rsidRPr="00EE3E7C">
                      <w:rPr>
                        <w:rFonts w:eastAsiaTheme="minorEastAsia"/>
                        <w:b/>
                        <w:bCs/>
                        <w:color w:val="auto"/>
                        <w:lang w:val="en-IN" w:bidi="mr-IN"/>
                      </w:rPr>
                      <w:t>Godara</w:t>
                    </w:r>
                    <w:proofErr w:type="spellEnd"/>
                    <w:r w:rsidRPr="000751A6">
                      <w:rPr>
                        <w:rFonts w:eastAsiaTheme="minorEastAsia"/>
                        <w:b/>
                        <w:bCs/>
                        <w:color w:val="auto"/>
                        <w:vertAlign w:val="superscript"/>
                        <w:lang w:val="en-IN" w:bidi="mr-IN"/>
                      </w:rPr>
                      <w:t xml:space="preserve"> </w:t>
                    </w:r>
                    <w:r w:rsidRPr="000751A6">
                      <w:rPr>
                        <w:rFonts w:asciiTheme="majorBidi" w:hAnsiTheme="majorBidi"/>
                        <w:i/>
                        <w:iCs/>
                        <w:color w:val="auto"/>
                        <w:lang w:val="en-IN"/>
                      </w:rPr>
                      <w:t>et al</w:t>
                    </w:r>
                  </w:p>
                </w:txbxContent>
              </v:textbox>
              <w10:wrap anchorx="margin"/>
            </v:shape>
          </w:pict>
        </mc:Fallback>
      </mc:AlternateContent>
    </w:r>
    <w:r>
      <w:rPr>
        <w:noProof/>
      </w:rPr>
      <mc:AlternateContent>
        <mc:Choice Requires="wps">
          <w:drawing>
            <wp:anchor distT="0" distB="0" distL="114300" distR="114300" simplePos="0" relativeHeight="251662336" behindDoc="0" locked="0" layoutInCell="1" allowOverlap="1" wp14:anchorId="08FD4495" wp14:editId="3A666491">
              <wp:simplePos x="0" y="0"/>
              <wp:positionH relativeFrom="column">
                <wp:posOffset>2357120</wp:posOffset>
              </wp:positionH>
              <wp:positionV relativeFrom="paragraph">
                <wp:posOffset>-121920</wp:posOffset>
              </wp:positionV>
              <wp:extent cx="2171700" cy="29527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295275"/>
                      </a:xfrm>
                      <a:prstGeom prst="rect">
                        <a:avLst/>
                      </a:prstGeom>
                      <a:noFill/>
                      <a:ln w="6350">
                        <a:noFill/>
                      </a:ln>
                    </wps:spPr>
                    <wps:txbx>
                      <w:txbxContent>
                        <w:p w14:paraId="13D4111F" w14:textId="2C729469" w:rsidR="000225B4" w:rsidRPr="00353C3A" w:rsidRDefault="00001D16" w:rsidP="000751A6">
                          <w:pPr>
                            <w:pStyle w:val="Default"/>
                            <w:rPr>
                              <w:i/>
                              <w:iCs/>
                              <w:sz w:val="22"/>
                              <w:szCs w:val="22"/>
                            </w:rPr>
                          </w:pPr>
                          <w:r>
                            <w:rPr>
                              <w:b/>
                              <w:bCs/>
                              <w:sz w:val="22"/>
                              <w:szCs w:val="22"/>
                            </w:rPr>
                            <w:t>April</w:t>
                          </w:r>
                          <w:r w:rsidR="00004F23">
                            <w:rPr>
                              <w:b/>
                              <w:bCs/>
                              <w:sz w:val="22"/>
                              <w:szCs w:val="22"/>
                            </w:rPr>
                            <w:t xml:space="preserve"> </w:t>
                          </w:r>
                          <w:r w:rsidR="00004F23" w:rsidRPr="007A6FCC">
                            <w:rPr>
                              <w:b/>
                              <w:bCs/>
                              <w:sz w:val="22"/>
                              <w:szCs w:val="22"/>
                            </w:rPr>
                            <w:t>202</w:t>
                          </w:r>
                          <w:r w:rsidR="00004F23">
                            <w:rPr>
                              <w:b/>
                              <w:bCs/>
                              <w:sz w:val="22"/>
                              <w:szCs w:val="22"/>
                            </w:rPr>
                            <w:t>4 Vol.4</w:t>
                          </w:r>
                          <w:r w:rsidR="00004F23" w:rsidRPr="007A6FCC">
                            <w:rPr>
                              <w:b/>
                              <w:bCs/>
                              <w:sz w:val="22"/>
                              <w:szCs w:val="22"/>
                            </w:rPr>
                            <w:t>(</w:t>
                          </w:r>
                          <w:r>
                            <w:rPr>
                              <w:b/>
                              <w:bCs/>
                              <w:sz w:val="22"/>
                              <w:szCs w:val="22"/>
                            </w:rPr>
                            <w:t>4</w:t>
                          </w:r>
                          <w:r w:rsidR="00004F23" w:rsidRPr="007A6FCC">
                            <w:rPr>
                              <w:b/>
                              <w:bCs/>
                              <w:sz w:val="22"/>
                              <w:szCs w:val="22"/>
                            </w:rPr>
                            <w:t>)</w:t>
                          </w:r>
                          <w:r w:rsidR="00004F23">
                            <w:rPr>
                              <w:b/>
                              <w:bCs/>
                              <w:sz w:val="22"/>
                              <w:szCs w:val="22"/>
                            </w:rPr>
                            <w:t>,</w:t>
                          </w:r>
                          <w:r w:rsidR="00716481" w:rsidRPr="00716481">
                            <w:rPr>
                              <w:rFonts w:ascii="TimesNewRomanPS-BoldMT" w:eastAsia="Times New Roman" w:hAnsi="TimesNewRomanPS-BoldMT"/>
                              <w:b/>
                              <w:bCs/>
                              <w:lang w:bidi="ar-SA"/>
                            </w:rPr>
                            <w:t xml:space="preserve"> </w:t>
                          </w:r>
                          <w:r w:rsidR="000751A6" w:rsidRPr="00F94903">
                            <w:rPr>
                              <w:rFonts w:ascii="TimesNewRomanPS-BoldMT" w:eastAsia="Times New Roman" w:hAnsi="TimesNewRomanPS-BoldMT"/>
                              <w:b/>
                              <w:bCs/>
                              <w:lang w:bidi="ar-SA"/>
                            </w:rPr>
                            <w:t>1</w:t>
                          </w:r>
                          <w:r w:rsidR="000751A6">
                            <w:rPr>
                              <w:rFonts w:ascii="TimesNewRomanPS-BoldMT" w:eastAsia="Times New Roman" w:hAnsi="TimesNewRomanPS-BoldMT"/>
                              <w:b/>
                              <w:bCs/>
                              <w:lang w:bidi="ar-SA"/>
                            </w:rPr>
                            <w:t>601- 160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FD4495" id="Text Box 6" o:spid="_x0000_s1036" type="#_x0000_t202" style="position:absolute;margin-left:185.6pt;margin-top:-9.6pt;width:171pt;height:2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" filled="f" stroked="f" strokeweight=".5pt">
              <v:textbox>
                <w:txbxContent>
                  <w:p w14:paraId="13D4111F" w14:textId="2C729469" w:rsidR="000225B4" w:rsidRPr="00353C3A" w:rsidRDefault="00001D16" w:rsidP="000751A6">
                    <w:pPr>
                      <w:pStyle w:val="Default"/>
                      <w:rPr>
                        <w:i/>
                        <w:iCs/>
                        <w:sz w:val="22"/>
                        <w:szCs w:val="22"/>
                      </w:rPr>
                    </w:pPr>
                    <w:r>
                      <w:rPr>
                        <w:b/>
                        <w:bCs/>
                        <w:sz w:val="22"/>
                        <w:szCs w:val="22"/>
                      </w:rPr>
                      <w:t>April</w:t>
                    </w:r>
                    <w:r w:rsidR="00004F23">
                      <w:rPr>
                        <w:b/>
                        <w:bCs/>
                        <w:sz w:val="22"/>
                        <w:szCs w:val="22"/>
                      </w:rPr>
                      <w:t xml:space="preserve"> </w:t>
                    </w:r>
                    <w:r w:rsidR="00004F23" w:rsidRPr="007A6FCC">
                      <w:rPr>
                        <w:b/>
                        <w:bCs/>
                        <w:sz w:val="22"/>
                        <w:szCs w:val="22"/>
                      </w:rPr>
                      <w:t>202</w:t>
                    </w:r>
                    <w:r w:rsidR="00004F23">
                      <w:rPr>
                        <w:b/>
                        <w:bCs/>
                        <w:sz w:val="22"/>
                        <w:szCs w:val="22"/>
                      </w:rPr>
                      <w:t>4 Vol.4</w:t>
                    </w:r>
                    <w:r w:rsidR="00004F23" w:rsidRPr="007A6FCC">
                      <w:rPr>
                        <w:b/>
                        <w:bCs/>
                        <w:sz w:val="22"/>
                        <w:szCs w:val="22"/>
                      </w:rPr>
                      <w:t>(</w:t>
                    </w:r>
                    <w:r>
                      <w:rPr>
                        <w:b/>
                        <w:bCs/>
                        <w:sz w:val="22"/>
                        <w:szCs w:val="22"/>
                      </w:rPr>
                      <w:t>4</w:t>
                    </w:r>
                    <w:r w:rsidR="00004F23" w:rsidRPr="007A6FCC">
                      <w:rPr>
                        <w:b/>
                        <w:bCs/>
                        <w:sz w:val="22"/>
                        <w:szCs w:val="22"/>
                      </w:rPr>
                      <w:t>)</w:t>
                    </w:r>
                    <w:r w:rsidR="00004F23">
                      <w:rPr>
                        <w:b/>
                        <w:bCs/>
                        <w:sz w:val="22"/>
                        <w:szCs w:val="22"/>
                      </w:rPr>
                      <w:t>,</w:t>
                    </w:r>
                    <w:r w:rsidR="00716481" w:rsidRPr="00716481">
                      <w:rPr>
                        <w:rFonts w:ascii="TimesNewRomanPS-BoldMT" w:eastAsia="Times New Roman" w:hAnsi="TimesNewRomanPS-BoldMT"/>
                        <w:b/>
                        <w:bCs/>
                        <w:lang w:bidi="ar-SA"/>
                      </w:rPr>
                      <w:t xml:space="preserve"> </w:t>
                    </w:r>
                    <w:r w:rsidR="000751A6" w:rsidRPr="00F94903">
                      <w:rPr>
                        <w:rFonts w:ascii="TimesNewRomanPS-BoldMT" w:eastAsia="Times New Roman" w:hAnsi="TimesNewRomanPS-BoldMT"/>
                        <w:b/>
                        <w:bCs/>
                        <w:lang w:bidi="ar-SA"/>
                      </w:rPr>
                      <w:t>1</w:t>
                    </w:r>
                    <w:r w:rsidR="000751A6">
                      <w:rPr>
                        <w:rFonts w:ascii="TimesNewRomanPS-BoldMT" w:eastAsia="Times New Roman" w:hAnsi="TimesNewRomanPS-BoldMT"/>
                        <w:b/>
                        <w:bCs/>
                        <w:lang w:bidi="ar-SA"/>
                      </w:rPr>
                      <w:t>601- 1604</w:t>
                    </w:r>
                  </w:p>
                </w:txbxContent>
              </v:textbox>
            </v:shape>
          </w:pict>
        </mc:Fallback>
      </mc:AlternateContent>
    </w:r>
    <w:r w:rsidR="00201F91">
      <w:rPr>
        <w:rFonts w:ascii="Calibri" w:hAnsi="Calibri" w:cs="Mangal"/>
        <w:b/>
        <w:noProof/>
        <w:spacing w:val="4"/>
        <w:szCs w:val="28"/>
      </w:rPr>
      <w:drawing>
        <wp:anchor distT="0" distB="0" distL="114300" distR="114300" simplePos="0" relativeHeight="251660288" behindDoc="1" locked="0" layoutInCell="1" allowOverlap="1" wp14:anchorId="30E2DBDC" wp14:editId="70DCFF44">
          <wp:simplePos x="0" y="0"/>
          <wp:positionH relativeFrom="column">
            <wp:posOffset>145472</wp:posOffset>
          </wp:positionH>
          <wp:positionV relativeFrom="paragraph">
            <wp:posOffset>-27016</wp:posOffset>
          </wp:positionV>
          <wp:extent cx="2282024" cy="131453"/>
          <wp:effectExtent l="0" t="0" r="4445" b="1905"/>
          <wp:wrapNone/>
          <wp:docPr id="214816778" name="Picture 2148167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2024" cy="1314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3704">
      <w:rPr>
        <w:rFonts w:eastAsiaTheme="minorHAnsi"/>
        <w:b/>
        <w:bCs/>
        <w:vertAlign w:val="superscript"/>
      </w:rPr>
      <w:t xml:space="preserve">                 </w:t>
    </w:r>
    <w:r w:rsidR="00A47BEC">
      <w:rPr>
        <w:rFonts w:eastAsiaTheme="minorHAnsi"/>
        <w:b/>
        <w:bCs/>
        <w:vertAlign w:val="superscript"/>
      </w:rPr>
      <w:tab/>
    </w:r>
    <w:r w:rsidR="00A47BEC">
      <w:rPr>
        <w:rFonts w:eastAsiaTheme="minorHAnsi"/>
        <w:b/>
        <w:bCs/>
        <w:vertAlign w:val="superscript"/>
      </w:rPr>
      <w:tab/>
    </w:r>
    <w:r w:rsidR="00A47BEC">
      <w:rPr>
        <w:rFonts w:eastAsiaTheme="minorHAnsi"/>
        <w:b/>
        <w:bCs/>
        <w:vertAlign w:val="superscript"/>
      </w:rPr>
      <w:tab/>
    </w:r>
    <w:r w:rsidR="00A47BEC">
      <w:rPr>
        <w:rFonts w:eastAsiaTheme="minorHAnsi"/>
        <w:b/>
        <w:bCs/>
        <w:vertAlign w:val="superscript"/>
      </w:rPr>
      <w:tab/>
    </w:r>
    <w:r w:rsidR="00A47BEC">
      <w:rPr>
        <w:rFonts w:eastAsiaTheme="minorHAnsi"/>
        <w:b/>
        <w:bCs/>
        <w:vertAlign w:val="superscript"/>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3"/>
    <w:multiLevelType w:val="singleLevel"/>
    <w:tmpl w:val="AA0CFF7A"/>
    <w:lvl w:ilvl="0">
      <w:start w:val="1"/>
      <w:numFmt w:val="bullet"/>
      <w:pStyle w:val="ListBullet2"/>
      <w:lvlText w:val=""/>
      <w:lvlJc w:val="left"/>
      <w:pPr>
        <w:tabs>
          <w:tab w:val="num" w:pos="4928"/>
        </w:tabs>
        <w:ind w:left="4928" w:hanging="360"/>
      </w:pPr>
      <w:rPr>
        <w:rFonts w:ascii="Symbol" w:hAnsi="Symbol" w:hint="default"/>
      </w:rPr>
    </w:lvl>
  </w:abstractNum>
  <w:abstractNum w:abstractNumId="1" w15:restartNumberingAfterBreak="0">
    <w:nsid w:val="00000008"/>
    <w:multiLevelType w:val="singleLevel"/>
    <w:tmpl w:val="29761A62"/>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0A15976"/>
    <w:multiLevelType w:val="hybridMultilevel"/>
    <w:tmpl w:val="7C36C0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1623F63"/>
    <w:multiLevelType w:val="hybridMultilevel"/>
    <w:tmpl w:val="FFFFFFFF"/>
    <w:lvl w:ilvl="0" w:tplc="4009000D">
      <w:start w:val="1"/>
      <w:numFmt w:val="bullet"/>
      <w:lvlText w:val=""/>
      <w:lvlJc w:val="left"/>
      <w:pPr>
        <w:ind w:left="1488" w:hanging="360"/>
      </w:pPr>
      <w:rPr>
        <w:rFonts w:ascii="Wingdings" w:hAnsi="Wingdings" w:hint="default"/>
      </w:rPr>
    </w:lvl>
    <w:lvl w:ilvl="1" w:tplc="40090003" w:tentative="1">
      <w:start w:val="1"/>
      <w:numFmt w:val="bullet"/>
      <w:lvlText w:val="o"/>
      <w:lvlJc w:val="left"/>
      <w:pPr>
        <w:ind w:left="2208" w:hanging="360"/>
      </w:pPr>
      <w:rPr>
        <w:rFonts w:ascii="Courier New" w:hAnsi="Courier New" w:hint="default"/>
      </w:rPr>
    </w:lvl>
    <w:lvl w:ilvl="2" w:tplc="4009000D">
      <w:start w:val="1"/>
      <w:numFmt w:val="bullet"/>
      <w:lvlText w:val=""/>
      <w:lvlJc w:val="left"/>
      <w:pPr>
        <w:ind w:left="2928" w:hanging="360"/>
      </w:pPr>
      <w:rPr>
        <w:rFonts w:ascii="Wingdings" w:hAnsi="Wingdings" w:hint="default"/>
      </w:rPr>
    </w:lvl>
    <w:lvl w:ilvl="3" w:tplc="40090001" w:tentative="1">
      <w:start w:val="1"/>
      <w:numFmt w:val="bullet"/>
      <w:lvlText w:val=""/>
      <w:lvlJc w:val="left"/>
      <w:pPr>
        <w:ind w:left="3648" w:hanging="360"/>
      </w:pPr>
      <w:rPr>
        <w:rFonts w:ascii="Symbol" w:hAnsi="Symbol" w:hint="default"/>
      </w:rPr>
    </w:lvl>
    <w:lvl w:ilvl="4" w:tplc="40090003" w:tentative="1">
      <w:start w:val="1"/>
      <w:numFmt w:val="bullet"/>
      <w:lvlText w:val="o"/>
      <w:lvlJc w:val="left"/>
      <w:pPr>
        <w:ind w:left="4368" w:hanging="360"/>
      </w:pPr>
      <w:rPr>
        <w:rFonts w:ascii="Courier New" w:hAnsi="Courier New" w:hint="default"/>
      </w:rPr>
    </w:lvl>
    <w:lvl w:ilvl="5" w:tplc="40090005" w:tentative="1">
      <w:start w:val="1"/>
      <w:numFmt w:val="bullet"/>
      <w:lvlText w:val=""/>
      <w:lvlJc w:val="left"/>
      <w:pPr>
        <w:ind w:left="5088" w:hanging="360"/>
      </w:pPr>
      <w:rPr>
        <w:rFonts w:ascii="Wingdings" w:hAnsi="Wingdings" w:hint="default"/>
      </w:rPr>
    </w:lvl>
    <w:lvl w:ilvl="6" w:tplc="40090001" w:tentative="1">
      <w:start w:val="1"/>
      <w:numFmt w:val="bullet"/>
      <w:lvlText w:val=""/>
      <w:lvlJc w:val="left"/>
      <w:pPr>
        <w:ind w:left="5808" w:hanging="360"/>
      </w:pPr>
      <w:rPr>
        <w:rFonts w:ascii="Symbol" w:hAnsi="Symbol" w:hint="default"/>
      </w:rPr>
    </w:lvl>
    <w:lvl w:ilvl="7" w:tplc="40090003" w:tentative="1">
      <w:start w:val="1"/>
      <w:numFmt w:val="bullet"/>
      <w:lvlText w:val="o"/>
      <w:lvlJc w:val="left"/>
      <w:pPr>
        <w:ind w:left="6528" w:hanging="360"/>
      </w:pPr>
      <w:rPr>
        <w:rFonts w:ascii="Courier New" w:hAnsi="Courier New" w:hint="default"/>
      </w:rPr>
    </w:lvl>
    <w:lvl w:ilvl="8" w:tplc="40090005" w:tentative="1">
      <w:start w:val="1"/>
      <w:numFmt w:val="bullet"/>
      <w:lvlText w:val=""/>
      <w:lvlJc w:val="left"/>
      <w:pPr>
        <w:ind w:left="7248" w:hanging="360"/>
      </w:pPr>
      <w:rPr>
        <w:rFonts w:ascii="Wingdings" w:hAnsi="Wingdings" w:hint="default"/>
      </w:rPr>
    </w:lvl>
  </w:abstractNum>
  <w:abstractNum w:abstractNumId="4" w15:restartNumberingAfterBreak="0">
    <w:nsid w:val="01A12FA7"/>
    <w:multiLevelType w:val="hybridMultilevel"/>
    <w:tmpl w:val="FFFFFFFF"/>
    <w:lvl w:ilvl="0" w:tplc="1D8CD090">
      <w:start w:val="1"/>
      <w:numFmt w:val="decimal"/>
      <w:lvlText w:val="%1."/>
      <w:lvlJc w:val="left"/>
      <w:pPr>
        <w:ind w:left="1128" w:hanging="360"/>
      </w:pPr>
      <w:rPr>
        <w:rFonts w:cs="Times New Roman" w:hint="default"/>
      </w:rPr>
    </w:lvl>
    <w:lvl w:ilvl="1" w:tplc="40090019" w:tentative="1">
      <w:start w:val="1"/>
      <w:numFmt w:val="lowerLetter"/>
      <w:lvlText w:val="%2."/>
      <w:lvlJc w:val="left"/>
      <w:pPr>
        <w:ind w:left="1848" w:hanging="360"/>
      </w:pPr>
      <w:rPr>
        <w:rFonts w:cs="Times New Roman"/>
      </w:rPr>
    </w:lvl>
    <w:lvl w:ilvl="2" w:tplc="4009001B" w:tentative="1">
      <w:start w:val="1"/>
      <w:numFmt w:val="lowerRoman"/>
      <w:lvlText w:val="%3."/>
      <w:lvlJc w:val="right"/>
      <w:pPr>
        <w:ind w:left="2568" w:hanging="180"/>
      </w:pPr>
      <w:rPr>
        <w:rFonts w:cs="Times New Roman"/>
      </w:rPr>
    </w:lvl>
    <w:lvl w:ilvl="3" w:tplc="4009000F" w:tentative="1">
      <w:start w:val="1"/>
      <w:numFmt w:val="decimal"/>
      <w:lvlText w:val="%4."/>
      <w:lvlJc w:val="left"/>
      <w:pPr>
        <w:ind w:left="3288" w:hanging="360"/>
      </w:pPr>
      <w:rPr>
        <w:rFonts w:cs="Times New Roman"/>
      </w:rPr>
    </w:lvl>
    <w:lvl w:ilvl="4" w:tplc="40090019" w:tentative="1">
      <w:start w:val="1"/>
      <w:numFmt w:val="lowerLetter"/>
      <w:lvlText w:val="%5."/>
      <w:lvlJc w:val="left"/>
      <w:pPr>
        <w:ind w:left="4008" w:hanging="360"/>
      </w:pPr>
      <w:rPr>
        <w:rFonts w:cs="Times New Roman"/>
      </w:rPr>
    </w:lvl>
    <w:lvl w:ilvl="5" w:tplc="4009001B" w:tentative="1">
      <w:start w:val="1"/>
      <w:numFmt w:val="lowerRoman"/>
      <w:lvlText w:val="%6."/>
      <w:lvlJc w:val="right"/>
      <w:pPr>
        <w:ind w:left="4728" w:hanging="180"/>
      </w:pPr>
      <w:rPr>
        <w:rFonts w:cs="Times New Roman"/>
      </w:rPr>
    </w:lvl>
    <w:lvl w:ilvl="6" w:tplc="4009000F" w:tentative="1">
      <w:start w:val="1"/>
      <w:numFmt w:val="decimal"/>
      <w:lvlText w:val="%7."/>
      <w:lvlJc w:val="left"/>
      <w:pPr>
        <w:ind w:left="5448" w:hanging="360"/>
      </w:pPr>
      <w:rPr>
        <w:rFonts w:cs="Times New Roman"/>
      </w:rPr>
    </w:lvl>
    <w:lvl w:ilvl="7" w:tplc="40090019" w:tentative="1">
      <w:start w:val="1"/>
      <w:numFmt w:val="lowerLetter"/>
      <w:lvlText w:val="%8."/>
      <w:lvlJc w:val="left"/>
      <w:pPr>
        <w:ind w:left="6168" w:hanging="360"/>
      </w:pPr>
      <w:rPr>
        <w:rFonts w:cs="Times New Roman"/>
      </w:rPr>
    </w:lvl>
    <w:lvl w:ilvl="8" w:tplc="4009001B" w:tentative="1">
      <w:start w:val="1"/>
      <w:numFmt w:val="lowerRoman"/>
      <w:lvlText w:val="%9."/>
      <w:lvlJc w:val="right"/>
      <w:pPr>
        <w:ind w:left="6888" w:hanging="180"/>
      </w:pPr>
      <w:rPr>
        <w:rFonts w:cs="Times New Roman"/>
      </w:rPr>
    </w:lvl>
  </w:abstractNum>
  <w:abstractNum w:abstractNumId="5" w15:restartNumberingAfterBreak="0">
    <w:nsid w:val="01CA4398"/>
    <w:multiLevelType w:val="hybridMultilevel"/>
    <w:tmpl w:val="74B6F2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1E13B2C"/>
    <w:multiLevelType w:val="hybridMultilevel"/>
    <w:tmpl w:val="FFFFFFFF"/>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250639D"/>
    <w:multiLevelType w:val="multilevel"/>
    <w:tmpl w:val="0C9AED7A"/>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3370A68"/>
    <w:multiLevelType w:val="hybridMultilevel"/>
    <w:tmpl w:val="FFFFFFFF"/>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04281408"/>
    <w:multiLevelType w:val="hybridMultilevel"/>
    <w:tmpl w:val="56A695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45C7D5B"/>
    <w:multiLevelType w:val="hybridMultilevel"/>
    <w:tmpl w:val="B6FA1A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04C35600"/>
    <w:multiLevelType w:val="multilevel"/>
    <w:tmpl w:val="0C9AED7A"/>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5511666"/>
    <w:multiLevelType w:val="multilevel"/>
    <w:tmpl w:val="0C9AED7A"/>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5EE1871"/>
    <w:multiLevelType w:val="hybridMultilevel"/>
    <w:tmpl w:val="D5664B24"/>
    <w:lvl w:ilvl="0" w:tplc="1876BE1A">
      <w:numFmt w:val="bullet"/>
      <w:lvlText w:val=""/>
      <w:lvlJc w:val="left"/>
      <w:pPr>
        <w:ind w:left="422" w:hanging="420"/>
      </w:pPr>
      <w:rPr>
        <w:rFonts w:ascii="Wingdings" w:eastAsia="Wingdings" w:hAnsi="Wingdings" w:cs="Wingdings" w:hint="default"/>
        <w:b w:val="0"/>
        <w:bCs w:val="0"/>
        <w:i w:val="0"/>
        <w:iCs w:val="0"/>
        <w:w w:val="100"/>
        <w:sz w:val="24"/>
        <w:szCs w:val="24"/>
        <w:lang w:val="en-US" w:eastAsia="en-US" w:bidi="ar-SA"/>
      </w:rPr>
    </w:lvl>
    <w:lvl w:ilvl="1" w:tplc="635AF1A0">
      <w:numFmt w:val="bullet"/>
      <w:lvlText w:val="•"/>
      <w:lvlJc w:val="left"/>
      <w:pPr>
        <w:ind w:left="1208" w:hanging="420"/>
      </w:pPr>
      <w:rPr>
        <w:rFonts w:hint="default"/>
        <w:lang w:val="en-US" w:eastAsia="en-US" w:bidi="ar-SA"/>
      </w:rPr>
    </w:lvl>
    <w:lvl w:ilvl="2" w:tplc="21FC46D6">
      <w:numFmt w:val="bullet"/>
      <w:lvlText w:val="•"/>
      <w:lvlJc w:val="left"/>
      <w:pPr>
        <w:ind w:left="1997" w:hanging="420"/>
      </w:pPr>
      <w:rPr>
        <w:rFonts w:hint="default"/>
        <w:lang w:val="en-US" w:eastAsia="en-US" w:bidi="ar-SA"/>
      </w:rPr>
    </w:lvl>
    <w:lvl w:ilvl="3" w:tplc="F1225B0A">
      <w:numFmt w:val="bullet"/>
      <w:lvlText w:val="•"/>
      <w:lvlJc w:val="left"/>
      <w:pPr>
        <w:ind w:left="2785" w:hanging="420"/>
      </w:pPr>
      <w:rPr>
        <w:rFonts w:hint="default"/>
        <w:lang w:val="en-US" w:eastAsia="en-US" w:bidi="ar-SA"/>
      </w:rPr>
    </w:lvl>
    <w:lvl w:ilvl="4" w:tplc="01489872">
      <w:numFmt w:val="bullet"/>
      <w:lvlText w:val="•"/>
      <w:lvlJc w:val="left"/>
      <w:pPr>
        <w:ind w:left="3574" w:hanging="420"/>
      </w:pPr>
      <w:rPr>
        <w:rFonts w:hint="default"/>
        <w:lang w:val="en-US" w:eastAsia="en-US" w:bidi="ar-SA"/>
      </w:rPr>
    </w:lvl>
    <w:lvl w:ilvl="5" w:tplc="D56AED0E">
      <w:numFmt w:val="bullet"/>
      <w:lvlText w:val="•"/>
      <w:lvlJc w:val="left"/>
      <w:pPr>
        <w:ind w:left="4363" w:hanging="420"/>
      </w:pPr>
      <w:rPr>
        <w:rFonts w:hint="default"/>
        <w:lang w:val="en-US" w:eastAsia="en-US" w:bidi="ar-SA"/>
      </w:rPr>
    </w:lvl>
    <w:lvl w:ilvl="6" w:tplc="D78CC4C6">
      <w:numFmt w:val="bullet"/>
      <w:lvlText w:val="•"/>
      <w:lvlJc w:val="left"/>
      <w:pPr>
        <w:ind w:left="5151" w:hanging="420"/>
      </w:pPr>
      <w:rPr>
        <w:rFonts w:hint="default"/>
        <w:lang w:val="en-US" w:eastAsia="en-US" w:bidi="ar-SA"/>
      </w:rPr>
    </w:lvl>
    <w:lvl w:ilvl="7" w:tplc="972CEF62">
      <w:numFmt w:val="bullet"/>
      <w:lvlText w:val="•"/>
      <w:lvlJc w:val="left"/>
      <w:pPr>
        <w:ind w:left="5940" w:hanging="420"/>
      </w:pPr>
      <w:rPr>
        <w:rFonts w:hint="default"/>
        <w:lang w:val="en-US" w:eastAsia="en-US" w:bidi="ar-SA"/>
      </w:rPr>
    </w:lvl>
    <w:lvl w:ilvl="8" w:tplc="450099A2">
      <w:numFmt w:val="bullet"/>
      <w:lvlText w:val="•"/>
      <w:lvlJc w:val="left"/>
      <w:pPr>
        <w:ind w:left="6728" w:hanging="420"/>
      </w:pPr>
      <w:rPr>
        <w:rFonts w:hint="default"/>
        <w:lang w:val="en-US" w:eastAsia="en-US" w:bidi="ar-SA"/>
      </w:rPr>
    </w:lvl>
  </w:abstractNum>
  <w:abstractNum w:abstractNumId="14" w15:restartNumberingAfterBreak="0">
    <w:nsid w:val="060767C1"/>
    <w:multiLevelType w:val="hybridMultilevel"/>
    <w:tmpl w:val="FFFFFFFF"/>
    <w:lvl w:ilvl="0" w:tplc="33966894">
      <w:start w:val="1"/>
      <w:numFmt w:val="decimal"/>
      <w:lvlText w:val="%1."/>
      <w:lvlJc w:val="left"/>
      <w:pPr>
        <w:ind w:left="1488" w:hanging="360"/>
      </w:pPr>
      <w:rPr>
        <w:rFonts w:cs="Times New Roman" w:hint="default"/>
      </w:rPr>
    </w:lvl>
    <w:lvl w:ilvl="1" w:tplc="F4725B5A">
      <w:numFmt w:val="bullet"/>
      <w:lvlText w:val=""/>
      <w:lvlJc w:val="left"/>
      <w:pPr>
        <w:ind w:left="2208" w:hanging="360"/>
      </w:pPr>
      <w:rPr>
        <w:rFonts w:ascii="Symbol" w:eastAsia="Times New Roman" w:hAnsi="Symbol" w:hint="default"/>
      </w:rPr>
    </w:lvl>
    <w:lvl w:ilvl="2" w:tplc="4009001B" w:tentative="1">
      <w:start w:val="1"/>
      <w:numFmt w:val="lowerRoman"/>
      <w:lvlText w:val="%3."/>
      <w:lvlJc w:val="right"/>
      <w:pPr>
        <w:ind w:left="2928" w:hanging="180"/>
      </w:pPr>
      <w:rPr>
        <w:rFonts w:cs="Times New Roman"/>
      </w:rPr>
    </w:lvl>
    <w:lvl w:ilvl="3" w:tplc="4009000F" w:tentative="1">
      <w:start w:val="1"/>
      <w:numFmt w:val="decimal"/>
      <w:lvlText w:val="%4."/>
      <w:lvlJc w:val="left"/>
      <w:pPr>
        <w:ind w:left="3648" w:hanging="360"/>
      </w:pPr>
      <w:rPr>
        <w:rFonts w:cs="Times New Roman"/>
      </w:rPr>
    </w:lvl>
    <w:lvl w:ilvl="4" w:tplc="40090019" w:tentative="1">
      <w:start w:val="1"/>
      <w:numFmt w:val="lowerLetter"/>
      <w:lvlText w:val="%5."/>
      <w:lvlJc w:val="left"/>
      <w:pPr>
        <w:ind w:left="4368" w:hanging="360"/>
      </w:pPr>
      <w:rPr>
        <w:rFonts w:cs="Times New Roman"/>
      </w:rPr>
    </w:lvl>
    <w:lvl w:ilvl="5" w:tplc="4009001B" w:tentative="1">
      <w:start w:val="1"/>
      <w:numFmt w:val="lowerRoman"/>
      <w:lvlText w:val="%6."/>
      <w:lvlJc w:val="right"/>
      <w:pPr>
        <w:ind w:left="5088" w:hanging="180"/>
      </w:pPr>
      <w:rPr>
        <w:rFonts w:cs="Times New Roman"/>
      </w:rPr>
    </w:lvl>
    <w:lvl w:ilvl="6" w:tplc="4009000F" w:tentative="1">
      <w:start w:val="1"/>
      <w:numFmt w:val="decimal"/>
      <w:lvlText w:val="%7."/>
      <w:lvlJc w:val="left"/>
      <w:pPr>
        <w:ind w:left="5808" w:hanging="360"/>
      </w:pPr>
      <w:rPr>
        <w:rFonts w:cs="Times New Roman"/>
      </w:rPr>
    </w:lvl>
    <w:lvl w:ilvl="7" w:tplc="40090019" w:tentative="1">
      <w:start w:val="1"/>
      <w:numFmt w:val="lowerLetter"/>
      <w:lvlText w:val="%8."/>
      <w:lvlJc w:val="left"/>
      <w:pPr>
        <w:ind w:left="6528" w:hanging="360"/>
      </w:pPr>
      <w:rPr>
        <w:rFonts w:cs="Times New Roman"/>
      </w:rPr>
    </w:lvl>
    <w:lvl w:ilvl="8" w:tplc="4009001B" w:tentative="1">
      <w:start w:val="1"/>
      <w:numFmt w:val="lowerRoman"/>
      <w:lvlText w:val="%9."/>
      <w:lvlJc w:val="right"/>
      <w:pPr>
        <w:ind w:left="7248" w:hanging="180"/>
      </w:pPr>
      <w:rPr>
        <w:rFonts w:cs="Times New Roman"/>
      </w:rPr>
    </w:lvl>
  </w:abstractNum>
  <w:abstractNum w:abstractNumId="15" w15:restartNumberingAfterBreak="0">
    <w:nsid w:val="089B6337"/>
    <w:multiLevelType w:val="hybridMultilevel"/>
    <w:tmpl w:val="178CA34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6" w15:restartNumberingAfterBreak="0">
    <w:nsid w:val="091C1680"/>
    <w:multiLevelType w:val="hybridMultilevel"/>
    <w:tmpl w:val="FFFFFFFF"/>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09BA5C84"/>
    <w:multiLevelType w:val="hybridMultilevel"/>
    <w:tmpl w:val="A3C8D6AC"/>
    <w:lvl w:ilvl="0" w:tplc="055C0020">
      <w:start w:val="1"/>
      <w:numFmt w:val="decimal"/>
      <w:lvlText w:val="%1."/>
      <w:lvlJc w:val="left"/>
      <w:pPr>
        <w:ind w:left="720"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0BB26810"/>
    <w:multiLevelType w:val="hybridMultilevel"/>
    <w:tmpl w:val="FFFFFFFF"/>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0CE8595F"/>
    <w:multiLevelType w:val="hybridMultilevel"/>
    <w:tmpl w:val="6C4C007E"/>
    <w:lvl w:ilvl="0" w:tplc="5C546704">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0FFC5A96"/>
    <w:multiLevelType w:val="hybridMultilevel"/>
    <w:tmpl w:val="59522DC6"/>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06778FE"/>
    <w:multiLevelType w:val="hybridMultilevel"/>
    <w:tmpl w:val="05DAE7E8"/>
    <w:lvl w:ilvl="0" w:tplc="04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10AD6E58"/>
    <w:multiLevelType w:val="hybridMultilevel"/>
    <w:tmpl w:val="FFFFFFFF"/>
    <w:lvl w:ilvl="0" w:tplc="4009000D">
      <w:start w:val="1"/>
      <w:numFmt w:val="bullet"/>
      <w:lvlText w:val=""/>
      <w:lvlJc w:val="left"/>
      <w:pPr>
        <w:ind w:left="720" w:hanging="360"/>
      </w:pPr>
      <w:rPr>
        <w:rFonts w:ascii="Wingdings" w:hAnsi="Wingdings" w:hint="default"/>
      </w:rPr>
    </w:lvl>
    <w:lvl w:ilvl="1" w:tplc="BFCC7972">
      <w:numFmt w:val="bullet"/>
      <w:lvlText w:val=""/>
      <w:lvlJc w:val="left"/>
      <w:pPr>
        <w:ind w:left="1440" w:hanging="360"/>
      </w:pPr>
      <w:rPr>
        <w:rFonts w:ascii="Symbol" w:eastAsia="Times New Roman"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12335241"/>
    <w:multiLevelType w:val="multilevel"/>
    <w:tmpl w:val="8D1A8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27848D0"/>
    <w:multiLevelType w:val="hybridMultilevel"/>
    <w:tmpl w:val="1252142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5" w15:restartNumberingAfterBreak="0">
    <w:nsid w:val="12DB0A8C"/>
    <w:multiLevelType w:val="hybridMultilevel"/>
    <w:tmpl w:val="FF88C904"/>
    <w:lvl w:ilvl="0" w:tplc="40090011">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6" w15:restartNumberingAfterBreak="0">
    <w:nsid w:val="136E0A6E"/>
    <w:multiLevelType w:val="hybridMultilevel"/>
    <w:tmpl w:val="DCDC5C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149D1102"/>
    <w:multiLevelType w:val="multilevel"/>
    <w:tmpl w:val="6A7EF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6C8316F"/>
    <w:multiLevelType w:val="hybridMultilevel"/>
    <w:tmpl w:val="FFFFFFFF"/>
    <w:lvl w:ilvl="0" w:tplc="4009000F">
      <w:start w:val="1"/>
      <w:numFmt w:val="decimal"/>
      <w:lvlText w:val="%1."/>
      <w:lvlJc w:val="left"/>
      <w:pPr>
        <w:ind w:left="720" w:hanging="360"/>
      </w:pPr>
      <w:rPr>
        <w:rFonts w:cs="Times New Roman" w:hint="default"/>
        <w:u w:val="none"/>
      </w:r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29" w15:restartNumberingAfterBreak="0">
    <w:nsid w:val="16D35D38"/>
    <w:multiLevelType w:val="hybridMultilevel"/>
    <w:tmpl w:val="04DEF202"/>
    <w:lvl w:ilvl="0" w:tplc="F8E8A9A2">
      <w:numFmt w:val="bullet"/>
      <w:lvlText w:val=""/>
      <w:lvlJc w:val="left"/>
      <w:pPr>
        <w:ind w:left="422" w:hanging="420"/>
      </w:pPr>
      <w:rPr>
        <w:rFonts w:ascii="Wingdings" w:eastAsia="Wingdings" w:hAnsi="Wingdings" w:cs="Wingdings" w:hint="default"/>
        <w:b w:val="0"/>
        <w:bCs w:val="0"/>
        <w:i w:val="0"/>
        <w:iCs w:val="0"/>
        <w:w w:val="100"/>
        <w:sz w:val="24"/>
        <w:szCs w:val="24"/>
        <w:lang w:val="en-US" w:eastAsia="en-US" w:bidi="ar-SA"/>
      </w:rPr>
    </w:lvl>
    <w:lvl w:ilvl="1" w:tplc="34C4C48C">
      <w:numFmt w:val="bullet"/>
      <w:lvlText w:val="•"/>
      <w:lvlJc w:val="left"/>
      <w:pPr>
        <w:ind w:left="1208" w:hanging="420"/>
      </w:pPr>
      <w:rPr>
        <w:rFonts w:hint="default"/>
        <w:lang w:val="en-US" w:eastAsia="en-US" w:bidi="ar-SA"/>
      </w:rPr>
    </w:lvl>
    <w:lvl w:ilvl="2" w:tplc="CE0C16D4">
      <w:numFmt w:val="bullet"/>
      <w:lvlText w:val="•"/>
      <w:lvlJc w:val="left"/>
      <w:pPr>
        <w:ind w:left="1997" w:hanging="420"/>
      </w:pPr>
      <w:rPr>
        <w:rFonts w:hint="default"/>
        <w:lang w:val="en-US" w:eastAsia="en-US" w:bidi="ar-SA"/>
      </w:rPr>
    </w:lvl>
    <w:lvl w:ilvl="3" w:tplc="26E8E23E">
      <w:numFmt w:val="bullet"/>
      <w:lvlText w:val="•"/>
      <w:lvlJc w:val="left"/>
      <w:pPr>
        <w:ind w:left="2785" w:hanging="420"/>
      </w:pPr>
      <w:rPr>
        <w:rFonts w:hint="default"/>
        <w:lang w:val="en-US" w:eastAsia="en-US" w:bidi="ar-SA"/>
      </w:rPr>
    </w:lvl>
    <w:lvl w:ilvl="4" w:tplc="0B9807FC">
      <w:numFmt w:val="bullet"/>
      <w:lvlText w:val="•"/>
      <w:lvlJc w:val="left"/>
      <w:pPr>
        <w:ind w:left="3574" w:hanging="420"/>
      </w:pPr>
      <w:rPr>
        <w:rFonts w:hint="default"/>
        <w:lang w:val="en-US" w:eastAsia="en-US" w:bidi="ar-SA"/>
      </w:rPr>
    </w:lvl>
    <w:lvl w:ilvl="5" w:tplc="BAFE36AE">
      <w:numFmt w:val="bullet"/>
      <w:lvlText w:val="•"/>
      <w:lvlJc w:val="left"/>
      <w:pPr>
        <w:ind w:left="4363" w:hanging="420"/>
      </w:pPr>
      <w:rPr>
        <w:rFonts w:hint="default"/>
        <w:lang w:val="en-US" w:eastAsia="en-US" w:bidi="ar-SA"/>
      </w:rPr>
    </w:lvl>
    <w:lvl w:ilvl="6" w:tplc="27FC3194">
      <w:numFmt w:val="bullet"/>
      <w:lvlText w:val="•"/>
      <w:lvlJc w:val="left"/>
      <w:pPr>
        <w:ind w:left="5151" w:hanging="420"/>
      </w:pPr>
      <w:rPr>
        <w:rFonts w:hint="default"/>
        <w:lang w:val="en-US" w:eastAsia="en-US" w:bidi="ar-SA"/>
      </w:rPr>
    </w:lvl>
    <w:lvl w:ilvl="7" w:tplc="6352D360">
      <w:numFmt w:val="bullet"/>
      <w:lvlText w:val="•"/>
      <w:lvlJc w:val="left"/>
      <w:pPr>
        <w:ind w:left="5940" w:hanging="420"/>
      </w:pPr>
      <w:rPr>
        <w:rFonts w:hint="default"/>
        <w:lang w:val="en-US" w:eastAsia="en-US" w:bidi="ar-SA"/>
      </w:rPr>
    </w:lvl>
    <w:lvl w:ilvl="8" w:tplc="874A8BD8">
      <w:numFmt w:val="bullet"/>
      <w:lvlText w:val="•"/>
      <w:lvlJc w:val="left"/>
      <w:pPr>
        <w:ind w:left="6728" w:hanging="420"/>
      </w:pPr>
      <w:rPr>
        <w:rFonts w:hint="default"/>
        <w:lang w:val="en-US" w:eastAsia="en-US" w:bidi="ar-SA"/>
      </w:rPr>
    </w:lvl>
  </w:abstractNum>
  <w:abstractNum w:abstractNumId="30" w15:restartNumberingAfterBreak="0">
    <w:nsid w:val="17D44B69"/>
    <w:multiLevelType w:val="hybridMultilevel"/>
    <w:tmpl w:val="862484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8634B40"/>
    <w:multiLevelType w:val="hybridMultilevel"/>
    <w:tmpl w:val="FFFFFFFF"/>
    <w:lvl w:ilvl="0" w:tplc="4009000D">
      <w:start w:val="1"/>
      <w:numFmt w:val="bullet"/>
      <w:lvlText w:val=""/>
      <w:lvlJc w:val="left"/>
      <w:pPr>
        <w:ind w:left="1848" w:hanging="360"/>
      </w:pPr>
      <w:rPr>
        <w:rFonts w:ascii="Wingdings" w:hAnsi="Wingdings" w:hint="default"/>
      </w:rPr>
    </w:lvl>
    <w:lvl w:ilvl="1" w:tplc="40090003" w:tentative="1">
      <w:start w:val="1"/>
      <w:numFmt w:val="bullet"/>
      <w:lvlText w:val="o"/>
      <w:lvlJc w:val="left"/>
      <w:pPr>
        <w:ind w:left="2568" w:hanging="360"/>
      </w:pPr>
      <w:rPr>
        <w:rFonts w:ascii="Courier New" w:hAnsi="Courier New" w:hint="default"/>
      </w:rPr>
    </w:lvl>
    <w:lvl w:ilvl="2" w:tplc="40090005" w:tentative="1">
      <w:start w:val="1"/>
      <w:numFmt w:val="bullet"/>
      <w:lvlText w:val=""/>
      <w:lvlJc w:val="left"/>
      <w:pPr>
        <w:ind w:left="3288" w:hanging="360"/>
      </w:pPr>
      <w:rPr>
        <w:rFonts w:ascii="Wingdings" w:hAnsi="Wingdings" w:hint="default"/>
      </w:rPr>
    </w:lvl>
    <w:lvl w:ilvl="3" w:tplc="40090001" w:tentative="1">
      <w:start w:val="1"/>
      <w:numFmt w:val="bullet"/>
      <w:lvlText w:val=""/>
      <w:lvlJc w:val="left"/>
      <w:pPr>
        <w:ind w:left="4008" w:hanging="360"/>
      </w:pPr>
      <w:rPr>
        <w:rFonts w:ascii="Symbol" w:hAnsi="Symbol" w:hint="default"/>
      </w:rPr>
    </w:lvl>
    <w:lvl w:ilvl="4" w:tplc="40090003" w:tentative="1">
      <w:start w:val="1"/>
      <w:numFmt w:val="bullet"/>
      <w:lvlText w:val="o"/>
      <w:lvlJc w:val="left"/>
      <w:pPr>
        <w:ind w:left="4728" w:hanging="360"/>
      </w:pPr>
      <w:rPr>
        <w:rFonts w:ascii="Courier New" w:hAnsi="Courier New" w:hint="default"/>
      </w:rPr>
    </w:lvl>
    <w:lvl w:ilvl="5" w:tplc="40090005" w:tentative="1">
      <w:start w:val="1"/>
      <w:numFmt w:val="bullet"/>
      <w:lvlText w:val=""/>
      <w:lvlJc w:val="left"/>
      <w:pPr>
        <w:ind w:left="5448" w:hanging="360"/>
      </w:pPr>
      <w:rPr>
        <w:rFonts w:ascii="Wingdings" w:hAnsi="Wingdings" w:hint="default"/>
      </w:rPr>
    </w:lvl>
    <w:lvl w:ilvl="6" w:tplc="40090001" w:tentative="1">
      <w:start w:val="1"/>
      <w:numFmt w:val="bullet"/>
      <w:lvlText w:val=""/>
      <w:lvlJc w:val="left"/>
      <w:pPr>
        <w:ind w:left="6168" w:hanging="360"/>
      </w:pPr>
      <w:rPr>
        <w:rFonts w:ascii="Symbol" w:hAnsi="Symbol" w:hint="default"/>
      </w:rPr>
    </w:lvl>
    <w:lvl w:ilvl="7" w:tplc="40090003" w:tentative="1">
      <w:start w:val="1"/>
      <w:numFmt w:val="bullet"/>
      <w:lvlText w:val="o"/>
      <w:lvlJc w:val="left"/>
      <w:pPr>
        <w:ind w:left="6888" w:hanging="360"/>
      </w:pPr>
      <w:rPr>
        <w:rFonts w:ascii="Courier New" w:hAnsi="Courier New" w:hint="default"/>
      </w:rPr>
    </w:lvl>
    <w:lvl w:ilvl="8" w:tplc="40090005" w:tentative="1">
      <w:start w:val="1"/>
      <w:numFmt w:val="bullet"/>
      <w:lvlText w:val=""/>
      <w:lvlJc w:val="left"/>
      <w:pPr>
        <w:ind w:left="7608" w:hanging="360"/>
      </w:pPr>
      <w:rPr>
        <w:rFonts w:ascii="Wingdings" w:hAnsi="Wingdings" w:hint="default"/>
      </w:rPr>
    </w:lvl>
  </w:abstractNum>
  <w:abstractNum w:abstractNumId="32" w15:restartNumberingAfterBreak="0">
    <w:nsid w:val="18C27B01"/>
    <w:multiLevelType w:val="hybridMultilevel"/>
    <w:tmpl w:val="6CC653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1AD0634A"/>
    <w:multiLevelType w:val="hybridMultilevel"/>
    <w:tmpl w:val="35B6EF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1CEC3FE3"/>
    <w:multiLevelType w:val="hybridMultilevel"/>
    <w:tmpl w:val="2D2A27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1DCB1BA9"/>
    <w:multiLevelType w:val="hybridMultilevel"/>
    <w:tmpl w:val="C1BE25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1F070455"/>
    <w:multiLevelType w:val="multilevel"/>
    <w:tmpl w:val="13969F2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1F1063E6"/>
    <w:multiLevelType w:val="multilevel"/>
    <w:tmpl w:val="86AE576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0E53B49"/>
    <w:multiLevelType w:val="hybridMultilevel"/>
    <w:tmpl w:val="4CACFB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21475951"/>
    <w:multiLevelType w:val="hybridMultilevel"/>
    <w:tmpl w:val="1D267D84"/>
    <w:lvl w:ilvl="0" w:tplc="4A341BB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2473D34"/>
    <w:multiLevelType w:val="hybridMultilevel"/>
    <w:tmpl w:val="860610F4"/>
    <w:lvl w:ilvl="0" w:tplc="CBD2BF1A">
      <w:start w:val="1"/>
      <w:numFmt w:val="decimal"/>
      <w:lvlText w:val="%1."/>
      <w:lvlJc w:val="left"/>
      <w:pPr>
        <w:ind w:left="311" w:hanging="360"/>
      </w:pPr>
      <w:rPr>
        <w:rFonts w:hint="default"/>
        <w:b/>
        <w:bCs/>
      </w:rPr>
    </w:lvl>
    <w:lvl w:ilvl="1" w:tplc="40090019" w:tentative="1">
      <w:start w:val="1"/>
      <w:numFmt w:val="lowerLetter"/>
      <w:lvlText w:val="%2."/>
      <w:lvlJc w:val="left"/>
      <w:pPr>
        <w:ind w:left="1031" w:hanging="360"/>
      </w:pPr>
    </w:lvl>
    <w:lvl w:ilvl="2" w:tplc="4009001B" w:tentative="1">
      <w:start w:val="1"/>
      <w:numFmt w:val="lowerRoman"/>
      <w:lvlText w:val="%3."/>
      <w:lvlJc w:val="right"/>
      <w:pPr>
        <w:ind w:left="1751" w:hanging="180"/>
      </w:pPr>
    </w:lvl>
    <w:lvl w:ilvl="3" w:tplc="4009000F" w:tentative="1">
      <w:start w:val="1"/>
      <w:numFmt w:val="decimal"/>
      <w:lvlText w:val="%4."/>
      <w:lvlJc w:val="left"/>
      <w:pPr>
        <w:ind w:left="2471" w:hanging="360"/>
      </w:pPr>
    </w:lvl>
    <w:lvl w:ilvl="4" w:tplc="40090019" w:tentative="1">
      <w:start w:val="1"/>
      <w:numFmt w:val="lowerLetter"/>
      <w:lvlText w:val="%5."/>
      <w:lvlJc w:val="left"/>
      <w:pPr>
        <w:ind w:left="3191" w:hanging="360"/>
      </w:pPr>
    </w:lvl>
    <w:lvl w:ilvl="5" w:tplc="4009001B" w:tentative="1">
      <w:start w:val="1"/>
      <w:numFmt w:val="lowerRoman"/>
      <w:lvlText w:val="%6."/>
      <w:lvlJc w:val="right"/>
      <w:pPr>
        <w:ind w:left="3911" w:hanging="180"/>
      </w:pPr>
    </w:lvl>
    <w:lvl w:ilvl="6" w:tplc="4009000F" w:tentative="1">
      <w:start w:val="1"/>
      <w:numFmt w:val="decimal"/>
      <w:lvlText w:val="%7."/>
      <w:lvlJc w:val="left"/>
      <w:pPr>
        <w:ind w:left="4631" w:hanging="360"/>
      </w:pPr>
    </w:lvl>
    <w:lvl w:ilvl="7" w:tplc="40090019" w:tentative="1">
      <w:start w:val="1"/>
      <w:numFmt w:val="lowerLetter"/>
      <w:lvlText w:val="%8."/>
      <w:lvlJc w:val="left"/>
      <w:pPr>
        <w:ind w:left="5351" w:hanging="360"/>
      </w:pPr>
    </w:lvl>
    <w:lvl w:ilvl="8" w:tplc="4009001B" w:tentative="1">
      <w:start w:val="1"/>
      <w:numFmt w:val="lowerRoman"/>
      <w:lvlText w:val="%9."/>
      <w:lvlJc w:val="right"/>
      <w:pPr>
        <w:ind w:left="6071" w:hanging="180"/>
      </w:pPr>
    </w:lvl>
  </w:abstractNum>
  <w:abstractNum w:abstractNumId="41" w15:restartNumberingAfterBreak="0">
    <w:nsid w:val="228E6277"/>
    <w:multiLevelType w:val="hybridMultilevel"/>
    <w:tmpl w:val="858E27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22A971E6"/>
    <w:multiLevelType w:val="hybridMultilevel"/>
    <w:tmpl w:val="FFFFFFFF"/>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23AE7B2B"/>
    <w:multiLevelType w:val="hybridMultilevel"/>
    <w:tmpl w:val="F0E2D3E4"/>
    <w:lvl w:ilvl="0" w:tplc="07FEEF88">
      <w:start w:val="1"/>
      <w:numFmt w:val="decimal"/>
      <w:lvlText w:val="%1."/>
      <w:lvlJc w:val="left"/>
      <w:pPr>
        <w:ind w:left="720" w:hanging="360"/>
      </w:pPr>
      <w:rPr>
        <w:rFonts w:ascii="Nirmala UI" w:hAnsi="Nirmala UI" w:cs="Nirmala U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23FE777F"/>
    <w:multiLevelType w:val="hybridMultilevel"/>
    <w:tmpl w:val="4640743E"/>
    <w:lvl w:ilvl="0" w:tplc="40090011">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5" w15:restartNumberingAfterBreak="0">
    <w:nsid w:val="26C74ED1"/>
    <w:multiLevelType w:val="multilevel"/>
    <w:tmpl w:val="FD80C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7937B8F"/>
    <w:multiLevelType w:val="hybridMultilevel"/>
    <w:tmpl w:val="FEDAB5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99E44DC"/>
    <w:multiLevelType w:val="hybridMultilevel"/>
    <w:tmpl w:val="4B403D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2A5D6936"/>
    <w:multiLevelType w:val="hybridMultilevel"/>
    <w:tmpl w:val="88BAD8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2ABC1D9E"/>
    <w:multiLevelType w:val="hybridMultilevel"/>
    <w:tmpl w:val="C39E28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2AD90EF6"/>
    <w:multiLevelType w:val="multilevel"/>
    <w:tmpl w:val="0C9AED7A"/>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2B67379A"/>
    <w:multiLevelType w:val="hybridMultilevel"/>
    <w:tmpl w:val="B8CE521E"/>
    <w:lvl w:ilvl="0" w:tplc="4009000F">
      <w:start w:val="1"/>
      <w:numFmt w:val="decimal"/>
      <w:lvlText w:val="%1."/>
      <w:lvlJc w:val="lef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52" w15:restartNumberingAfterBreak="0">
    <w:nsid w:val="2C242683"/>
    <w:multiLevelType w:val="hybridMultilevel"/>
    <w:tmpl w:val="563EECD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15:restartNumberingAfterBreak="0">
    <w:nsid w:val="2E1756C0"/>
    <w:multiLevelType w:val="multilevel"/>
    <w:tmpl w:val="2E1756C0"/>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440"/>
        </w:tabs>
        <w:ind w:left="1440" w:hanging="360"/>
      </w:pPr>
      <w:rPr>
        <w:rFonts w:ascii="Wingdings 2" w:hAnsi="Wingdings 2" w:hint="default"/>
      </w:rPr>
    </w:lvl>
    <w:lvl w:ilvl="2">
      <w:start w:val="1"/>
      <w:numFmt w:val="bullet"/>
      <w:lvlText w:val=""/>
      <w:lvlJc w:val="left"/>
      <w:pPr>
        <w:tabs>
          <w:tab w:val="left" w:pos="2160"/>
        </w:tabs>
        <w:ind w:left="2160" w:hanging="360"/>
      </w:pPr>
      <w:rPr>
        <w:rFonts w:ascii="Wingdings 2" w:hAnsi="Wingdings 2" w:hint="default"/>
      </w:rPr>
    </w:lvl>
    <w:lvl w:ilvl="3">
      <w:start w:val="1"/>
      <w:numFmt w:val="bullet"/>
      <w:lvlText w:val=""/>
      <w:lvlJc w:val="left"/>
      <w:pPr>
        <w:tabs>
          <w:tab w:val="left" w:pos="2880"/>
        </w:tabs>
        <w:ind w:left="2880" w:hanging="360"/>
      </w:pPr>
      <w:rPr>
        <w:rFonts w:ascii="Wingdings 2" w:hAnsi="Wingdings 2" w:hint="default"/>
      </w:rPr>
    </w:lvl>
    <w:lvl w:ilvl="4">
      <w:start w:val="1"/>
      <w:numFmt w:val="bullet"/>
      <w:lvlText w:val=""/>
      <w:lvlJc w:val="left"/>
      <w:pPr>
        <w:tabs>
          <w:tab w:val="left" w:pos="3600"/>
        </w:tabs>
        <w:ind w:left="3600" w:hanging="360"/>
      </w:pPr>
      <w:rPr>
        <w:rFonts w:ascii="Wingdings 2" w:hAnsi="Wingdings 2" w:hint="default"/>
      </w:rPr>
    </w:lvl>
    <w:lvl w:ilvl="5">
      <w:start w:val="1"/>
      <w:numFmt w:val="bullet"/>
      <w:lvlText w:val=""/>
      <w:lvlJc w:val="left"/>
      <w:pPr>
        <w:tabs>
          <w:tab w:val="left" w:pos="4320"/>
        </w:tabs>
        <w:ind w:left="4320" w:hanging="360"/>
      </w:pPr>
      <w:rPr>
        <w:rFonts w:ascii="Wingdings 2" w:hAnsi="Wingdings 2" w:hint="default"/>
      </w:rPr>
    </w:lvl>
    <w:lvl w:ilvl="6">
      <w:start w:val="1"/>
      <w:numFmt w:val="bullet"/>
      <w:lvlText w:val=""/>
      <w:lvlJc w:val="left"/>
      <w:pPr>
        <w:tabs>
          <w:tab w:val="left" w:pos="5040"/>
        </w:tabs>
        <w:ind w:left="5040" w:hanging="360"/>
      </w:pPr>
      <w:rPr>
        <w:rFonts w:ascii="Wingdings 2" w:hAnsi="Wingdings 2" w:hint="default"/>
      </w:rPr>
    </w:lvl>
    <w:lvl w:ilvl="7">
      <w:start w:val="1"/>
      <w:numFmt w:val="bullet"/>
      <w:lvlText w:val=""/>
      <w:lvlJc w:val="left"/>
      <w:pPr>
        <w:tabs>
          <w:tab w:val="left" w:pos="5760"/>
        </w:tabs>
        <w:ind w:left="5760" w:hanging="360"/>
      </w:pPr>
      <w:rPr>
        <w:rFonts w:ascii="Wingdings 2" w:hAnsi="Wingdings 2" w:hint="default"/>
      </w:rPr>
    </w:lvl>
    <w:lvl w:ilvl="8">
      <w:start w:val="1"/>
      <w:numFmt w:val="bullet"/>
      <w:lvlText w:val=""/>
      <w:lvlJc w:val="left"/>
      <w:pPr>
        <w:tabs>
          <w:tab w:val="left" w:pos="6480"/>
        </w:tabs>
        <w:ind w:left="6480" w:hanging="360"/>
      </w:pPr>
      <w:rPr>
        <w:rFonts w:ascii="Wingdings 2" w:hAnsi="Wingdings 2" w:hint="default"/>
      </w:rPr>
    </w:lvl>
  </w:abstractNum>
  <w:abstractNum w:abstractNumId="54" w15:restartNumberingAfterBreak="0">
    <w:nsid w:val="2E8B4ECE"/>
    <w:multiLevelType w:val="hybridMultilevel"/>
    <w:tmpl w:val="06FE83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2EB2230B"/>
    <w:multiLevelType w:val="hybridMultilevel"/>
    <w:tmpl w:val="FFFFFFFF"/>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2F604243"/>
    <w:multiLevelType w:val="hybridMultilevel"/>
    <w:tmpl w:val="D4AA2098"/>
    <w:lvl w:ilvl="0" w:tplc="C734D3E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7" w15:restartNumberingAfterBreak="0">
    <w:nsid w:val="3005606A"/>
    <w:multiLevelType w:val="hybridMultilevel"/>
    <w:tmpl w:val="26B07584"/>
    <w:lvl w:ilvl="0" w:tplc="B7D4F564">
      <w:start w:val="3"/>
      <w:numFmt w:val="decimal"/>
      <w:lvlText w:val="%1."/>
      <w:lvlJc w:val="left"/>
      <w:pPr>
        <w:ind w:left="425" w:hanging="425"/>
      </w:pPr>
      <w:rPr>
        <w:rFonts w:ascii="Times New Roman" w:eastAsia="Times New Roman" w:hAnsi="Times New Roman" w:cs="Times New Roman" w:hint="default"/>
        <w:b w:val="0"/>
        <w:bCs w:val="0"/>
        <w:i w:val="0"/>
        <w:iCs w:val="0"/>
        <w:w w:val="100"/>
        <w:sz w:val="24"/>
        <w:szCs w:val="24"/>
        <w:lang w:val="en-US" w:eastAsia="en-US" w:bidi="ar-SA"/>
      </w:rPr>
    </w:lvl>
    <w:lvl w:ilvl="1" w:tplc="A2089454">
      <w:numFmt w:val="bullet"/>
      <w:lvlText w:val="•"/>
      <w:lvlJc w:val="left"/>
      <w:pPr>
        <w:ind w:left="1208" w:hanging="425"/>
      </w:pPr>
      <w:rPr>
        <w:rFonts w:hint="default"/>
        <w:lang w:val="en-US" w:eastAsia="en-US" w:bidi="ar-SA"/>
      </w:rPr>
    </w:lvl>
    <w:lvl w:ilvl="2" w:tplc="E662EA78">
      <w:numFmt w:val="bullet"/>
      <w:lvlText w:val="•"/>
      <w:lvlJc w:val="left"/>
      <w:pPr>
        <w:ind w:left="1997" w:hanging="425"/>
      </w:pPr>
      <w:rPr>
        <w:rFonts w:hint="default"/>
        <w:lang w:val="en-US" w:eastAsia="en-US" w:bidi="ar-SA"/>
      </w:rPr>
    </w:lvl>
    <w:lvl w:ilvl="3" w:tplc="9A74E7E2">
      <w:numFmt w:val="bullet"/>
      <w:lvlText w:val="•"/>
      <w:lvlJc w:val="left"/>
      <w:pPr>
        <w:ind w:left="2785" w:hanging="425"/>
      </w:pPr>
      <w:rPr>
        <w:rFonts w:hint="default"/>
        <w:lang w:val="en-US" w:eastAsia="en-US" w:bidi="ar-SA"/>
      </w:rPr>
    </w:lvl>
    <w:lvl w:ilvl="4" w:tplc="7186922E">
      <w:numFmt w:val="bullet"/>
      <w:lvlText w:val="•"/>
      <w:lvlJc w:val="left"/>
      <w:pPr>
        <w:ind w:left="3574" w:hanging="425"/>
      </w:pPr>
      <w:rPr>
        <w:rFonts w:hint="default"/>
        <w:lang w:val="en-US" w:eastAsia="en-US" w:bidi="ar-SA"/>
      </w:rPr>
    </w:lvl>
    <w:lvl w:ilvl="5" w:tplc="6C8E1484">
      <w:numFmt w:val="bullet"/>
      <w:lvlText w:val="•"/>
      <w:lvlJc w:val="left"/>
      <w:pPr>
        <w:ind w:left="4363" w:hanging="425"/>
      </w:pPr>
      <w:rPr>
        <w:rFonts w:hint="default"/>
        <w:lang w:val="en-US" w:eastAsia="en-US" w:bidi="ar-SA"/>
      </w:rPr>
    </w:lvl>
    <w:lvl w:ilvl="6" w:tplc="5F2CB3C2">
      <w:numFmt w:val="bullet"/>
      <w:lvlText w:val="•"/>
      <w:lvlJc w:val="left"/>
      <w:pPr>
        <w:ind w:left="5151" w:hanging="425"/>
      </w:pPr>
      <w:rPr>
        <w:rFonts w:hint="default"/>
        <w:lang w:val="en-US" w:eastAsia="en-US" w:bidi="ar-SA"/>
      </w:rPr>
    </w:lvl>
    <w:lvl w:ilvl="7" w:tplc="9B080BFC">
      <w:numFmt w:val="bullet"/>
      <w:lvlText w:val="•"/>
      <w:lvlJc w:val="left"/>
      <w:pPr>
        <w:ind w:left="5940" w:hanging="425"/>
      </w:pPr>
      <w:rPr>
        <w:rFonts w:hint="default"/>
        <w:lang w:val="en-US" w:eastAsia="en-US" w:bidi="ar-SA"/>
      </w:rPr>
    </w:lvl>
    <w:lvl w:ilvl="8" w:tplc="06EAB3E0">
      <w:numFmt w:val="bullet"/>
      <w:lvlText w:val="•"/>
      <w:lvlJc w:val="left"/>
      <w:pPr>
        <w:ind w:left="6728" w:hanging="425"/>
      </w:pPr>
      <w:rPr>
        <w:rFonts w:hint="default"/>
        <w:lang w:val="en-US" w:eastAsia="en-US" w:bidi="ar-SA"/>
      </w:rPr>
    </w:lvl>
  </w:abstractNum>
  <w:abstractNum w:abstractNumId="58" w15:restartNumberingAfterBreak="0">
    <w:nsid w:val="348924EB"/>
    <w:multiLevelType w:val="hybridMultilevel"/>
    <w:tmpl w:val="FFFFFFFF"/>
    <w:lvl w:ilvl="0" w:tplc="40090001">
      <w:start w:val="1"/>
      <w:numFmt w:val="bullet"/>
      <w:lvlText w:val=""/>
      <w:lvlJc w:val="left"/>
      <w:pPr>
        <w:ind w:left="2568" w:hanging="360"/>
      </w:pPr>
      <w:rPr>
        <w:rFonts w:ascii="Symbol" w:hAnsi="Symbol" w:hint="default"/>
      </w:rPr>
    </w:lvl>
    <w:lvl w:ilvl="1" w:tplc="40090003" w:tentative="1">
      <w:start w:val="1"/>
      <w:numFmt w:val="bullet"/>
      <w:lvlText w:val="o"/>
      <w:lvlJc w:val="left"/>
      <w:pPr>
        <w:ind w:left="3288" w:hanging="360"/>
      </w:pPr>
      <w:rPr>
        <w:rFonts w:ascii="Courier New" w:hAnsi="Courier New" w:hint="default"/>
      </w:rPr>
    </w:lvl>
    <w:lvl w:ilvl="2" w:tplc="40090005" w:tentative="1">
      <w:start w:val="1"/>
      <w:numFmt w:val="bullet"/>
      <w:lvlText w:val=""/>
      <w:lvlJc w:val="left"/>
      <w:pPr>
        <w:ind w:left="4008" w:hanging="360"/>
      </w:pPr>
      <w:rPr>
        <w:rFonts w:ascii="Wingdings" w:hAnsi="Wingdings" w:hint="default"/>
      </w:rPr>
    </w:lvl>
    <w:lvl w:ilvl="3" w:tplc="40090001" w:tentative="1">
      <w:start w:val="1"/>
      <w:numFmt w:val="bullet"/>
      <w:lvlText w:val=""/>
      <w:lvlJc w:val="left"/>
      <w:pPr>
        <w:ind w:left="4728" w:hanging="360"/>
      </w:pPr>
      <w:rPr>
        <w:rFonts w:ascii="Symbol" w:hAnsi="Symbol" w:hint="default"/>
      </w:rPr>
    </w:lvl>
    <w:lvl w:ilvl="4" w:tplc="40090003" w:tentative="1">
      <w:start w:val="1"/>
      <w:numFmt w:val="bullet"/>
      <w:lvlText w:val="o"/>
      <w:lvlJc w:val="left"/>
      <w:pPr>
        <w:ind w:left="5448" w:hanging="360"/>
      </w:pPr>
      <w:rPr>
        <w:rFonts w:ascii="Courier New" w:hAnsi="Courier New" w:hint="default"/>
      </w:rPr>
    </w:lvl>
    <w:lvl w:ilvl="5" w:tplc="40090005" w:tentative="1">
      <w:start w:val="1"/>
      <w:numFmt w:val="bullet"/>
      <w:lvlText w:val=""/>
      <w:lvlJc w:val="left"/>
      <w:pPr>
        <w:ind w:left="6168" w:hanging="360"/>
      </w:pPr>
      <w:rPr>
        <w:rFonts w:ascii="Wingdings" w:hAnsi="Wingdings" w:hint="default"/>
      </w:rPr>
    </w:lvl>
    <w:lvl w:ilvl="6" w:tplc="40090001" w:tentative="1">
      <w:start w:val="1"/>
      <w:numFmt w:val="bullet"/>
      <w:lvlText w:val=""/>
      <w:lvlJc w:val="left"/>
      <w:pPr>
        <w:ind w:left="6888" w:hanging="360"/>
      </w:pPr>
      <w:rPr>
        <w:rFonts w:ascii="Symbol" w:hAnsi="Symbol" w:hint="default"/>
      </w:rPr>
    </w:lvl>
    <w:lvl w:ilvl="7" w:tplc="40090003" w:tentative="1">
      <w:start w:val="1"/>
      <w:numFmt w:val="bullet"/>
      <w:lvlText w:val="o"/>
      <w:lvlJc w:val="left"/>
      <w:pPr>
        <w:ind w:left="7608" w:hanging="360"/>
      </w:pPr>
      <w:rPr>
        <w:rFonts w:ascii="Courier New" w:hAnsi="Courier New" w:hint="default"/>
      </w:rPr>
    </w:lvl>
    <w:lvl w:ilvl="8" w:tplc="40090005" w:tentative="1">
      <w:start w:val="1"/>
      <w:numFmt w:val="bullet"/>
      <w:lvlText w:val=""/>
      <w:lvlJc w:val="left"/>
      <w:pPr>
        <w:ind w:left="8328" w:hanging="360"/>
      </w:pPr>
      <w:rPr>
        <w:rFonts w:ascii="Wingdings" w:hAnsi="Wingdings" w:hint="default"/>
      </w:rPr>
    </w:lvl>
  </w:abstractNum>
  <w:abstractNum w:abstractNumId="59" w15:restartNumberingAfterBreak="0">
    <w:nsid w:val="36895554"/>
    <w:multiLevelType w:val="multilevel"/>
    <w:tmpl w:val="80E2C9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6B44BF8"/>
    <w:multiLevelType w:val="hybridMultilevel"/>
    <w:tmpl w:val="ECE0166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1" w15:restartNumberingAfterBreak="0">
    <w:nsid w:val="3768606E"/>
    <w:multiLevelType w:val="hybridMultilevel"/>
    <w:tmpl w:val="4CBE7A7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2" w15:restartNumberingAfterBreak="0">
    <w:nsid w:val="37C83A59"/>
    <w:multiLevelType w:val="hybridMultilevel"/>
    <w:tmpl w:val="5DF4B2C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3" w15:restartNumberingAfterBreak="0">
    <w:nsid w:val="38317539"/>
    <w:multiLevelType w:val="hybridMultilevel"/>
    <w:tmpl w:val="AE4ADE3E"/>
    <w:lvl w:ilvl="0" w:tplc="04090009">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4" w15:restartNumberingAfterBreak="0">
    <w:nsid w:val="38792C29"/>
    <w:multiLevelType w:val="hybridMultilevel"/>
    <w:tmpl w:val="FFFFFFFF"/>
    <w:lvl w:ilvl="0" w:tplc="40090001">
      <w:start w:val="1"/>
      <w:numFmt w:val="bullet"/>
      <w:lvlText w:val=""/>
      <w:lvlJc w:val="left"/>
      <w:pPr>
        <w:ind w:left="2568" w:hanging="360"/>
      </w:pPr>
      <w:rPr>
        <w:rFonts w:ascii="Symbol" w:hAnsi="Symbol" w:hint="default"/>
      </w:rPr>
    </w:lvl>
    <w:lvl w:ilvl="1" w:tplc="40090003" w:tentative="1">
      <w:start w:val="1"/>
      <w:numFmt w:val="bullet"/>
      <w:lvlText w:val="o"/>
      <w:lvlJc w:val="left"/>
      <w:pPr>
        <w:ind w:left="3288" w:hanging="360"/>
      </w:pPr>
      <w:rPr>
        <w:rFonts w:ascii="Courier New" w:hAnsi="Courier New" w:hint="default"/>
      </w:rPr>
    </w:lvl>
    <w:lvl w:ilvl="2" w:tplc="40090005" w:tentative="1">
      <w:start w:val="1"/>
      <w:numFmt w:val="bullet"/>
      <w:lvlText w:val=""/>
      <w:lvlJc w:val="left"/>
      <w:pPr>
        <w:ind w:left="4008" w:hanging="360"/>
      </w:pPr>
      <w:rPr>
        <w:rFonts w:ascii="Wingdings" w:hAnsi="Wingdings" w:hint="default"/>
      </w:rPr>
    </w:lvl>
    <w:lvl w:ilvl="3" w:tplc="40090001" w:tentative="1">
      <w:start w:val="1"/>
      <w:numFmt w:val="bullet"/>
      <w:lvlText w:val=""/>
      <w:lvlJc w:val="left"/>
      <w:pPr>
        <w:ind w:left="4728" w:hanging="360"/>
      </w:pPr>
      <w:rPr>
        <w:rFonts w:ascii="Symbol" w:hAnsi="Symbol" w:hint="default"/>
      </w:rPr>
    </w:lvl>
    <w:lvl w:ilvl="4" w:tplc="40090003" w:tentative="1">
      <w:start w:val="1"/>
      <w:numFmt w:val="bullet"/>
      <w:lvlText w:val="o"/>
      <w:lvlJc w:val="left"/>
      <w:pPr>
        <w:ind w:left="5448" w:hanging="360"/>
      </w:pPr>
      <w:rPr>
        <w:rFonts w:ascii="Courier New" w:hAnsi="Courier New" w:hint="default"/>
      </w:rPr>
    </w:lvl>
    <w:lvl w:ilvl="5" w:tplc="40090005" w:tentative="1">
      <w:start w:val="1"/>
      <w:numFmt w:val="bullet"/>
      <w:lvlText w:val=""/>
      <w:lvlJc w:val="left"/>
      <w:pPr>
        <w:ind w:left="6168" w:hanging="360"/>
      </w:pPr>
      <w:rPr>
        <w:rFonts w:ascii="Wingdings" w:hAnsi="Wingdings" w:hint="default"/>
      </w:rPr>
    </w:lvl>
    <w:lvl w:ilvl="6" w:tplc="40090001" w:tentative="1">
      <w:start w:val="1"/>
      <w:numFmt w:val="bullet"/>
      <w:lvlText w:val=""/>
      <w:lvlJc w:val="left"/>
      <w:pPr>
        <w:ind w:left="6888" w:hanging="360"/>
      </w:pPr>
      <w:rPr>
        <w:rFonts w:ascii="Symbol" w:hAnsi="Symbol" w:hint="default"/>
      </w:rPr>
    </w:lvl>
    <w:lvl w:ilvl="7" w:tplc="40090003" w:tentative="1">
      <w:start w:val="1"/>
      <w:numFmt w:val="bullet"/>
      <w:lvlText w:val="o"/>
      <w:lvlJc w:val="left"/>
      <w:pPr>
        <w:ind w:left="7608" w:hanging="360"/>
      </w:pPr>
      <w:rPr>
        <w:rFonts w:ascii="Courier New" w:hAnsi="Courier New" w:hint="default"/>
      </w:rPr>
    </w:lvl>
    <w:lvl w:ilvl="8" w:tplc="40090005" w:tentative="1">
      <w:start w:val="1"/>
      <w:numFmt w:val="bullet"/>
      <w:lvlText w:val=""/>
      <w:lvlJc w:val="left"/>
      <w:pPr>
        <w:ind w:left="8328" w:hanging="360"/>
      </w:pPr>
      <w:rPr>
        <w:rFonts w:ascii="Wingdings" w:hAnsi="Wingdings" w:hint="default"/>
      </w:rPr>
    </w:lvl>
  </w:abstractNum>
  <w:abstractNum w:abstractNumId="65" w15:restartNumberingAfterBreak="0">
    <w:nsid w:val="3B9D29F1"/>
    <w:multiLevelType w:val="multilevel"/>
    <w:tmpl w:val="0C9AED7A"/>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C507E98"/>
    <w:multiLevelType w:val="hybridMultilevel"/>
    <w:tmpl w:val="FFFFFFFF"/>
    <w:lvl w:ilvl="0" w:tplc="4009000D">
      <w:start w:val="1"/>
      <w:numFmt w:val="bullet"/>
      <w:lvlText w:val=""/>
      <w:lvlJc w:val="left"/>
      <w:pPr>
        <w:ind w:left="720" w:hanging="360"/>
      </w:pPr>
      <w:rPr>
        <w:rFonts w:ascii="Wingdings" w:hAnsi="Wingdings" w:hint="default"/>
      </w:rPr>
    </w:lvl>
    <w:lvl w:ilvl="1" w:tplc="4009000B">
      <w:start w:val="1"/>
      <w:numFmt w:val="bullet"/>
      <w:lvlText w:val=""/>
      <w:lvlJc w:val="left"/>
      <w:pPr>
        <w:ind w:left="1440" w:hanging="360"/>
      </w:pPr>
      <w:rPr>
        <w:rFonts w:ascii="Wingdings" w:hAnsi="Wingdings" w:hint="default"/>
      </w:rPr>
    </w:lvl>
    <w:lvl w:ilvl="2" w:tplc="2D625FDC">
      <w:numFmt w:val="bullet"/>
      <w:lvlText w:val=""/>
      <w:lvlJc w:val="left"/>
      <w:pPr>
        <w:ind w:left="2160" w:hanging="360"/>
      </w:pPr>
      <w:rPr>
        <w:rFonts w:ascii="Symbol" w:eastAsia="Times New Roman" w:hAnsi="Symbol"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7" w15:restartNumberingAfterBreak="0">
    <w:nsid w:val="3D7E4884"/>
    <w:multiLevelType w:val="hybridMultilevel"/>
    <w:tmpl w:val="6D56F2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8" w15:restartNumberingAfterBreak="0">
    <w:nsid w:val="403456DA"/>
    <w:multiLevelType w:val="hybridMultilevel"/>
    <w:tmpl w:val="4B3833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9" w15:restartNumberingAfterBreak="0">
    <w:nsid w:val="40FE1ABC"/>
    <w:multiLevelType w:val="hybridMultilevel"/>
    <w:tmpl w:val="FFFFFFFF"/>
    <w:lvl w:ilvl="0" w:tplc="4009000D">
      <w:start w:val="1"/>
      <w:numFmt w:val="bullet"/>
      <w:lvlText w:val=""/>
      <w:lvlJc w:val="left"/>
      <w:pPr>
        <w:ind w:left="1848" w:hanging="360"/>
      </w:pPr>
      <w:rPr>
        <w:rFonts w:ascii="Wingdings" w:hAnsi="Wingdings" w:hint="default"/>
      </w:rPr>
    </w:lvl>
    <w:lvl w:ilvl="1" w:tplc="40090003" w:tentative="1">
      <w:start w:val="1"/>
      <w:numFmt w:val="bullet"/>
      <w:lvlText w:val="o"/>
      <w:lvlJc w:val="left"/>
      <w:pPr>
        <w:ind w:left="2568" w:hanging="360"/>
      </w:pPr>
      <w:rPr>
        <w:rFonts w:ascii="Courier New" w:hAnsi="Courier New" w:hint="default"/>
      </w:rPr>
    </w:lvl>
    <w:lvl w:ilvl="2" w:tplc="40090005" w:tentative="1">
      <w:start w:val="1"/>
      <w:numFmt w:val="bullet"/>
      <w:lvlText w:val=""/>
      <w:lvlJc w:val="left"/>
      <w:pPr>
        <w:ind w:left="3288" w:hanging="360"/>
      </w:pPr>
      <w:rPr>
        <w:rFonts w:ascii="Wingdings" w:hAnsi="Wingdings" w:hint="default"/>
      </w:rPr>
    </w:lvl>
    <w:lvl w:ilvl="3" w:tplc="40090001" w:tentative="1">
      <w:start w:val="1"/>
      <w:numFmt w:val="bullet"/>
      <w:lvlText w:val=""/>
      <w:lvlJc w:val="left"/>
      <w:pPr>
        <w:ind w:left="4008" w:hanging="360"/>
      </w:pPr>
      <w:rPr>
        <w:rFonts w:ascii="Symbol" w:hAnsi="Symbol" w:hint="default"/>
      </w:rPr>
    </w:lvl>
    <w:lvl w:ilvl="4" w:tplc="40090003" w:tentative="1">
      <w:start w:val="1"/>
      <w:numFmt w:val="bullet"/>
      <w:lvlText w:val="o"/>
      <w:lvlJc w:val="left"/>
      <w:pPr>
        <w:ind w:left="4728" w:hanging="360"/>
      </w:pPr>
      <w:rPr>
        <w:rFonts w:ascii="Courier New" w:hAnsi="Courier New" w:hint="default"/>
      </w:rPr>
    </w:lvl>
    <w:lvl w:ilvl="5" w:tplc="40090005" w:tentative="1">
      <w:start w:val="1"/>
      <w:numFmt w:val="bullet"/>
      <w:lvlText w:val=""/>
      <w:lvlJc w:val="left"/>
      <w:pPr>
        <w:ind w:left="5448" w:hanging="360"/>
      </w:pPr>
      <w:rPr>
        <w:rFonts w:ascii="Wingdings" w:hAnsi="Wingdings" w:hint="default"/>
      </w:rPr>
    </w:lvl>
    <w:lvl w:ilvl="6" w:tplc="40090001" w:tentative="1">
      <w:start w:val="1"/>
      <w:numFmt w:val="bullet"/>
      <w:lvlText w:val=""/>
      <w:lvlJc w:val="left"/>
      <w:pPr>
        <w:ind w:left="6168" w:hanging="360"/>
      </w:pPr>
      <w:rPr>
        <w:rFonts w:ascii="Symbol" w:hAnsi="Symbol" w:hint="default"/>
      </w:rPr>
    </w:lvl>
    <w:lvl w:ilvl="7" w:tplc="40090003" w:tentative="1">
      <w:start w:val="1"/>
      <w:numFmt w:val="bullet"/>
      <w:lvlText w:val="o"/>
      <w:lvlJc w:val="left"/>
      <w:pPr>
        <w:ind w:left="6888" w:hanging="360"/>
      </w:pPr>
      <w:rPr>
        <w:rFonts w:ascii="Courier New" w:hAnsi="Courier New" w:hint="default"/>
      </w:rPr>
    </w:lvl>
    <w:lvl w:ilvl="8" w:tplc="40090005" w:tentative="1">
      <w:start w:val="1"/>
      <w:numFmt w:val="bullet"/>
      <w:lvlText w:val=""/>
      <w:lvlJc w:val="left"/>
      <w:pPr>
        <w:ind w:left="7608" w:hanging="360"/>
      </w:pPr>
      <w:rPr>
        <w:rFonts w:ascii="Wingdings" w:hAnsi="Wingdings" w:hint="default"/>
      </w:rPr>
    </w:lvl>
  </w:abstractNum>
  <w:abstractNum w:abstractNumId="70" w15:restartNumberingAfterBreak="0">
    <w:nsid w:val="415E72E8"/>
    <w:multiLevelType w:val="multilevel"/>
    <w:tmpl w:val="DB76F43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16E495C"/>
    <w:multiLevelType w:val="singleLevel"/>
    <w:tmpl w:val="416E495C"/>
    <w:lvl w:ilvl="0">
      <w:start w:val="1"/>
      <w:numFmt w:val="decimal"/>
      <w:suff w:val="space"/>
      <w:lvlText w:val="%1."/>
      <w:lvlJc w:val="left"/>
    </w:lvl>
  </w:abstractNum>
  <w:abstractNum w:abstractNumId="72" w15:restartNumberingAfterBreak="0">
    <w:nsid w:val="419E1C44"/>
    <w:multiLevelType w:val="hybridMultilevel"/>
    <w:tmpl w:val="1FE03B00"/>
    <w:lvl w:ilvl="0" w:tplc="CC2A032C">
      <w:numFmt w:val="bullet"/>
      <w:lvlText w:val=""/>
      <w:lvlJc w:val="left"/>
      <w:pPr>
        <w:ind w:left="960" w:hanging="420"/>
      </w:pPr>
      <w:rPr>
        <w:rFonts w:ascii="Wingdings" w:eastAsia="Wingdings" w:hAnsi="Wingdings" w:cs="Wingdings" w:hint="default"/>
        <w:b w:val="0"/>
        <w:bCs w:val="0"/>
        <w:i w:val="0"/>
        <w:iCs w:val="0"/>
        <w:w w:val="100"/>
        <w:sz w:val="24"/>
        <w:szCs w:val="24"/>
        <w:lang w:val="en-US" w:eastAsia="en-US" w:bidi="ar-SA"/>
      </w:rPr>
    </w:lvl>
    <w:lvl w:ilvl="1" w:tplc="1C6493F4">
      <w:numFmt w:val="bullet"/>
      <w:lvlText w:val="•"/>
      <w:lvlJc w:val="left"/>
      <w:pPr>
        <w:ind w:left="1764" w:hanging="420"/>
      </w:pPr>
      <w:rPr>
        <w:rFonts w:hint="default"/>
        <w:lang w:val="en-US" w:eastAsia="en-US" w:bidi="ar-SA"/>
      </w:rPr>
    </w:lvl>
    <w:lvl w:ilvl="2" w:tplc="8ACAEBC8">
      <w:numFmt w:val="bullet"/>
      <w:lvlText w:val="•"/>
      <w:lvlJc w:val="left"/>
      <w:pPr>
        <w:ind w:left="2569" w:hanging="420"/>
      </w:pPr>
      <w:rPr>
        <w:rFonts w:hint="default"/>
        <w:lang w:val="en-US" w:eastAsia="en-US" w:bidi="ar-SA"/>
      </w:rPr>
    </w:lvl>
    <w:lvl w:ilvl="3" w:tplc="FBCED0E0">
      <w:numFmt w:val="bullet"/>
      <w:lvlText w:val="•"/>
      <w:lvlJc w:val="left"/>
      <w:pPr>
        <w:ind w:left="3373" w:hanging="420"/>
      </w:pPr>
      <w:rPr>
        <w:rFonts w:hint="default"/>
        <w:lang w:val="en-US" w:eastAsia="en-US" w:bidi="ar-SA"/>
      </w:rPr>
    </w:lvl>
    <w:lvl w:ilvl="4" w:tplc="96945406">
      <w:numFmt w:val="bullet"/>
      <w:lvlText w:val="•"/>
      <w:lvlJc w:val="left"/>
      <w:pPr>
        <w:ind w:left="4178" w:hanging="420"/>
      </w:pPr>
      <w:rPr>
        <w:rFonts w:hint="default"/>
        <w:lang w:val="en-US" w:eastAsia="en-US" w:bidi="ar-SA"/>
      </w:rPr>
    </w:lvl>
    <w:lvl w:ilvl="5" w:tplc="E7AC3EE8">
      <w:numFmt w:val="bullet"/>
      <w:lvlText w:val="•"/>
      <w:lvlJc w:val="left"/>
      <w:pPr>
        <w:ind w:left="4983" w:hanging="420"/>
      </w:pPr>
      <w:rPr>
        <w:rFonts w:hint="default"/>
        <w:lang w:val="en-US" w:eastAsia="en-US" w:bidi="ar-SA"/>
      </w:rPr>
    </w:lvl>
    <w:lvl w:ilvl="6" w:tplc="CD58568C">
      <w:numFmt w:val="bullet"/>
      <w:lvlText w:val="•"/>
      <w:lvlJc w:val="left"/>
      <w:pPr>
        <w:ind w:left="5787" w:hanging="420"/>
      </w:pPr>
      <w:rPr>
        <w:rFonts w:hint="default"/>
        <w:lang w:val="en-US" w:eastAsia="en-US" w:bidi="ar-SA"/>
      </w:rPr>
    </w:lvl>
    <w:lvl w:ilvl="7" w:tplc="C6D0CB90">
      <w:numFmt w:val="bullet"/>
      <w:lvlText w:val="•"/>
      <w:lvlJc w:val="left"/>
      <w:pPr>
        <w:ind w:left="6592" w:hanging="420"/>
      </w:pPr>
      <w:rPr>
        <w:rFonts w:hint="default"/>
        <w:lang w:val="en-US" w:eastAsia="en-US" w:bidi="ar-SA"/>
      </w:rPr>
    </w:lvl>
    <w:lvl w:ilvl="8" w:tplc="104ED4A2">
      <w:numFmt w:val="bullet"/>
      <w:lvlText w:val="•"/>
      <w:lvlJc w:val="left"/>
      <w:pPr>
        <w:ind w:left="7396" w:hanging="420"/>
      </w:pPr>
      <w:rPr>
        <w:rFonts w:hint="default"/>
        <w:lang w:val="en-US" w:eastAsia="en-US" w:bidi="ar-SA"/>
      </w:rPr>
    </w:lvl>
  </w:abstractNum>
  <w:abstractNum w:abstractNumId="73" w15:restartNumberingAfterBreak="0">
    <w:nsid w:val="439320FB"/>
    <w:multiLevelType w:val="hybridMultilevel"/>
    <w:tmpl w:val="C5A830B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6893A77"/>
    <w:multiLevelType w:val="multilevel"/>
    <w:tmpl w:val="0C9AED7A"/>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698089F"/>
    <w:multiLevelType w:val="hybridMultilevel"/>
    <w:tmpl w:val="C11029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6" w15:restartNumberingAfterBreak="0">
    <w:nsid w:val="49B02CC2"/>
    <w:multiLevelType w:val="hybridMultilevel"/>
    <w:tmpl w:val="D1961D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7" w15:restartNumberingAfterBreak="0">
    <w:nsid w:val="49EC18A1"/>
    <w:multiLevelType w:val="hybridMultilevel"/>
    <w:tmpl w:val="6D724C70"/>
    <w:lvl w:ilvl="0" w:tplc="1A209B9E">
      <w:start w:val="1"/>
      <w:numFmt w:val="decimal"/>
      <w:lvlText w:val="%1."/>
      <w:lvlJc w:val="left"/>
      <w:pPr>
        <w:ind w:left="218" w:hanging="360"/>
      </w:pPr>
      <w:rPr>
        <w:rFonts w:hint="default"/>
      </w:rPr>
    </w:lvl>
    <w:lvl w:ilvl="1" w:tplc="40090019" w:tentative="1">
      <w:start w:val="1"/>
      <w:numFmt w:val="lowerLetter"/>
      <w:lvlText w:val="%2."/>
      <w:lvlJc w:val="left"/>
      <w:pPr>
        <w:ind w:left="938" w:hanging="360"/>
      </w:pPr>
    </w:lvl>
    <w:lvl w:ilvl="2" w:tplc="4009001B" w:tentative="1">
      <w:start w:val="1"/>
      <w:numFmt w:val="lowerRoman"/>
      <w:lvlText w:val="%3."/>
      <w:lvlJc w:val="right"/>
      <w:pPr>
        <w:ind w:left="1658" w:hanging="180"/>
      </w:pPr>
    </w:lvl>
    <w:lvl w:ilvl="3" w:tplc="4009000F" w:tentative="1">
      <w:start w:val="1"/>
      <w:numFmt w:val="decimal"/>
      <w:lvlText w:val="%4."/>
      <w:lvlJc w:val="left"/>
      <w:pPr>
        <w:ind w:left="2378" w:hanging="360"/>
      </w:pPr>
    </w:lvl>
    <w:lvl w:ilvl="4" w:tplc="40090019" w:tentative="1">
      <w:start w:val="1"/>
      <w:numFmt w:val="lowerLetter"/>
      <w:lvlText w:val="%5."/>
      <w:lvlJc w:val="left"/>
      <w:pPr>
        <w:ind w:left="3098" w:hanging="360"/>
      </w:pPr>
    </w:lvl>
    <w:lvl w:ilvl="5" w:tplc="4009001B" w:tentative="1">
      <w:start w:val="1"/>
      <w:numFmt w:val="lowerRoman"/>
      <w:lvlText w:val="%6."/>
      <w:lvlJc w:val="right"/>
      <w:pPr>
        <w:ind w:left="3818" w:hanging="180"/>
      </w:pPr>
    </w:lvl>
    <w:lvl w:ilvl="6" w:tplc="4009000F" w:tentative="1">
      <w:start w:val="1"/>
      <w:numFmt w:val="decimal"/>
      <w:lvlText w:val="%7."/>
      <w:lvlJc w:val="left"/>
      <w:pPr>
        <w:ind w:left="4538" w:hanging="360"/>
      </w:pPr>
    </w:lvl>
    <w:lvl w:ilvl="7" w:tplc="40090019" w:tentative="1">
      <w:start w:val="1"/>
      <w:numFmt w:val="lowerLetter"/>
      <w:lvlText w:val="%8."/>
      <w:lvlJc w:val="left"/>
      <w:pPr>
        <w:ind w:left="5258" w:hanging="360"/>
      </w:pPr>
    </w:lvl>
    <w:lvl w:ilvl="8" w:tplc="4009001B" w:tentative="1">
      <w:start w:val="1"/>
      <w:numFmt w:val="lowerRoman"/>
      <w:lvlText w:val="%9."/>
      <w:lvlJc w:val="right"/>
      <w:pPr>
        <w:ind w:left="5978" w:hanging="180"/>
      </w:pPr>
    </w:lvl>
  </w:abstractNum>
  <w:abstractNum w:abstractNumId="78" w15:restartNumberingAfterBreak="0">
    <w:nsid w:val="4A9C741F"/>
    <w:multiLevelType w:val="hybridMultilevel"/>
    <w:tmpl w:val="FFFFFFFF"/>
    <w:lvl w:ilvl="0" w:tplc="5198A576">
      <w:start w:val="1"/>
      <w:numFmt w:val="lowerRoman"/>
      <w:lvlText w:val="%1."/>
      <w:lvlJc w:val="left"/>
      <w:pPr>
        <w:ind w:left="768" w:hanging="720"/>
      </w:pPr>
      <w:rPr>
        <w:rFonts w:cs="Times New Roman" w:hint="default"/>
      </w:rPr>
    </w:lvl>
    <w:lvl w:ilvl="1" w:tplc="40090019" w:tentative="1">
      <w:start w:val="1"/>
      <w:numFmt w:val="lowerLetter"/>
      <w:lvlText w:val="%2."/>
      <w:lvlJc w:val="left"/>
      <w:pPr>
        <w:ind w:left="1128" w:hanging="360"/>
      </w:pPr>
      <w:rPr>
        <w:rFonts w:cs="Times New Roman"/>
      </w:rPr>
    </w:lvl>
    <w:lvl w:ilvl="2" w:tplc="4009001B" w:tentative="1">
      <w:start w:val="1"/>
      <w:numFmt w:val="lowerRoman"/>
      <w:lvlText w:val="%3."/>
      <w:lvlJc w:val="right"/>
      <w:pPr>
        <w:ind w:left="1848" w:hanging="180"/>
      </w:pPr>
      <w:rPr>
        <w:rFonts w:cs="Times New Roman"/>
      </w:rPr>
    </w:lvl>
    <w:lvl w:ilvl="3" w:tplc="4009000F" w:tentative="1">
      <w:start w:val="1"/>
      <w:numFmt w:val="decimal"/>
      <w:lvlText w:val="%4."/>
      <w:lvlJc w:val="left"/>
      <w:pPr>
        <w:ind w:left="2568" w:hanging="360"/>
      </w:pPr>
      <w:rPr>
        <w:rFonts w:cs="Times New Roman"/>
      </w:rPr>
    </w:lvl>
    <w:lvl w:ilvl="4" w:tplc="40090019" w:tentative="1">
      <w:start w:val="1"/>
      <w:numFmt w:val="lowerLetter"/>
      <w:lvlText w:val="%5."/>
      <w:lvlJc w:val="left"/>
      <w:pPr>
        <w:ind w:left="3288" w:hanging="360"/>
      </w:pPr>
      <w:rPr>
        <w:rFonts w:cs="Times New Roman"/>
      </w:rPr>
    </w:lvl>
    <w:lvl w:ilvl="5" w:tplc="4009001B" w:tentative="1">
      <w:start w:val="1"/>
      <w:numFmt w:val="lowerRoman"/>
      <w:lvlText w:val="%6."/>
      <w:lvlJc w:val="right"/>
      <w:pPr>
        <w:ind w:left="4008" w:hanging="180"/>
      </w:pPr>
      <w:rPr>
        <w:rFonts w:cs="Times New Roman"/>
      </w:rPr>
    </w:lvl>
    <w:lvl w:ilvl="6" w:tplc="4009000F" w:tentative="1">
      <w:start w:val="1"/>
      <w:numFmt w:val="decimal"/>
      <w:lvlText w:val="%7."/>
      <w:lvlJc w:val="left"/>
      <w:pPr>
        <w:ind w:left="4728" w:hanging="360"/>
      </w:pPr>
      <w:rPr>
        <w:rFonts w:cs="Times New Roman"/>
      </w:rPr>
    </w:lvl>
    <w:lvl w:ilvl="7" w:tplc="40090019" w:tentative="1">
      <w:start w:val="1"/>
      <w:numFmt w:val="lowerLetter"/>
      <w:lvlText w:val="%8."/>
      <w:lvlJc w:val="left"/>
      <w:pPr>
        <w:ind w:left="5448" w:hanging="360"/>
      </w:pPr>
      <w:rPr>
        <w:rFonts w:cs="Times New Roman"/>
      </w:rPr>
    </w:lvl>
    <w:lvl w:ilvl="8" w:tplc="4009001B" w:tentative="1">
      <w:start w:val="1"/>
      <w:numFmt w:val="lowerRoman"/>
      <w:lvlText w:val="%9."/>
      <w:lvlJc w:val="right"/>
      <w:pPr>
        <w:ind w:left="6168" w:hanging="180"/>
      </w:pPr>
      <w:rPr>
        <w:rFonts w:cs="Times New Roman"/>
      </w:rPr>
    </w:lvl>
  </w:abstractNum>
  <w:abstractNum w:abstractNumId="79" w15:restartNumberingAfterBreak="0">
    <w:nsid w:val="4B04175C"/>
    <w:multiLevelType w:val="hybridMultilevel"/>
    <w:tmpl w:val="BB02E3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0" w15:restartNumberingAfterBreak="0">
    <w:nsid w:val="4B36182D"/>
    <w:multiLevelType w:val="hybridMultilevel"/>
    <w:tmpl w:val="6F8E32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4B67009D"/>
    <w:multiLevelType w:val="multilevel"/>
    <w:tmpl w:val="0C9AED7A"/>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B6D5DBD"/>
    <w:multiLevelType w:val="hybridMultilevel"/>
    <w:tmpl w:val="FFFFFFFF"/>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3" w15:restartNumberingAfterBreak="0">
    <w:nsid w:val="4C1E707D"/>
    <w:multiLevelType w:val="hybridMultilevel"/>
    <w:tmpl w:val="FFFFFFFF"/>
    <w:lvl w:ilvl="0" w:tplc="4009000F">
      <w:start w:val="1"/>
      <w:numFmt w:val="decimal"/>
      <w:lvlText w:val="%1."/>
      <w:lvlJc w:val="left"/>
      <w:pPr>
        <w:ind w:left="720" w:hanging="360"/>
      </w:pPr>
      <w:rPr>
        <w:rFonts w:cs="Times New Roman" w:hint="default"/>
      </w:r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84" w15:restartNumberingAfterBreak="0">
    <w:nsid w:val="4C9008A5"/>
    <w:multiLevelType w:val="hybridMultilevel"/>
    <w:tmpl w:val="FFFFFFFF"/>
    <w:lvl w:ilvl="0" w:tplc="4009000D">
      <w:start w:val="1"/>
      <w:numFmt w:val="bullet"/>
      <w:lvlText w:val=""/>
      <w:lvlJc w:val="left"/>
      <w:pPr>
        <w:ind w:left="1488" w:hanging="360"/>
      </w:pPr>
      <w:rPr>
        <w:rFonts w:ascii="Wingdings" w:hAnsi="Wingdings" w:hint="default"/>
      </w:rPr>
    </w:lvl>
    <w:lvl w:ilvl="1" w:tplc="40090003" w:tentative="1">
      <w:start w:val="1"/>
      <w:numFmt w:val="bullet"/>
      <w:lvlText w:val="o"/>
      <w:lvlJc w:val="left"/>
      <w:pPr>
        <w:ind w:left="2208" w:hanging="360"/>
      </w:pPr>
      <w:rPr>
        <w:rFonts w:ascii="Courier New" w:hAnsi="Courier New" w:hint="default"/>
      </w:rPr>
    </w:lvl>
    <w:lvl w:ilvl="2" w:tplc="40090005" w:tentative="1">
      <w:start w:val="1"/>
      <w:numFmt w:val="bullet"/>
      <w:lvlText w:val=""/>
      <w:lvlJc w:val="left"/>
      <w:pPr>
        <w:ind w:left="2928" w:hanging="360"/>
      </w:pPr>
      <w:rPr>
        <w:rFonts w:ascii="Wingdings" w:hAnsi="Wingdings" w:hint="default"/>
      </w:rPr>
    </w:lvl>
    <w:lvl w:ilvl="3" w:tplc="40090001" w:tentative="1">
      <w:start w:val="1"/>
      <w:numFmt w:val="bullet"/>
      <w:lvlText w:val=""/>
      <w:lvlJc w:val="left"/>
      <w:pPr>
        <w:ind w:left="3648" w:hanging="360"/>
      </w:pPr>
      <w:rPr>
        <w:rFonts w:ascii="Symbol" w:hAnsi="Symbol" w:hint="default"/>
      </w:rPr>
    </w:lvl>
    <w:lvl w:ilvl="4" w:tplc="40090003" w:tentative="1">
      <w:start w:val="1"/>
      <w:numFmt w:val="bullet"/>
      <w:lvlText w:val="o"/>
      <w:lvlJc w:val="left"/>
      <w:pPr>
        <w:ind w:left="4368" w:hanging="360"/>
      </w:pPr>
      <w:rPr>
        <w:rFonts w:ascii="Courier New" w:hAnsi="Courier New" w:hint="default"/>
      </w:rPr>
    </w:lvl>
    <w:lvl w:ilvl="5" w:tplc="40090005" w:tentative="1">
      <w:start w:val="1"/>
      <w:numFmt w:val="bullet"/>
      <w:lvlText w:val=""/>
      <w:lvlJc w:val="left"/>
      <w:pPr>
        <w:ind w:left="5088" w:hanging="360"/>
      </w:pPr>
      <w:rPr>
        <w:rFonts w:ascii="Wingdings" w:hAnsi="Wingdings" w:hint="default"/>
      </w:rPr>
    </w:lvl>
    <w:lvl w:ilvl="6" w:tplc="40090001" w:tentative="1">
      <w:start w:val="1"/>
      <w:numFmt w:val="bullet"/>
      <w:lvlText w:val=""/>
      <w:lvlJc w:val="left"/>
      <w:pPr>
        <w:ind w:left="5808" w:hanging="360"/>
      </w:pPr>
      <w:rPr>
        <w:rFonts w:ascii="Symbol" w:hAnsi="Symbol" w:hint="default"/>
      </w:rPr>
    </w:lvl>
    <w:lvl w:ilvl="7" w:tplc="40090003" w:tentative="1">
      <w:start w:val="1"/>
      <w:numFmt w:val="bullet"/>
      <w:lvlText w:val="o"/>
      <w:lvlJc w:val="left"/>
      <w:pPr>
        <w:ind w:left="6528" w:hanging="360"/>
      </w:pPr>
      <w:rPr>
        <w:rFonts w:ascii="Courier New" w:hAnsi="Courier New" w:hint="default"/>
      </w:rPr>
    </w:lvl>
    <w:lvl w:ilvl="8" w:tplc="40090005" w:tentative="1">
      <w:start w:val="1"/>
      <w:numFmt w:val="bullet"/>
      <w:lvlText w:val=""/>
      <w:lvlJc w:val="left"/>
      <w:pPr>
        <w:ind w:left="7248" w:hanging="360"/>
      </w:pPr>
      <w:rPr>
        <w:rFonts w:ascii="Wingdings" w:hAnsi="Wingdings" w:hint="default"/>
      </w:rPr>
    </w:lvl>
  </w:abstractNum>
  <w:abstractNum w:abstractNumId="85" w15:restartNumberingAfterBreak="0">
    <w:nsid w:val="4CA46EE2"/>
    <w:multiLevelType w:val="multilevel"/>
    <w:tmpl w:val="BD8A1174"/>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ascii="Times New Roman" w:hAnsi="Times New Roman" w:cs="Times New Roman" w:hint="default"/>
        <w:sz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4DBF65E6"/>
    <w:multiLevelType w:val="multilevel"/>
    <w:tmpl w:val="EF46F8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4E7405D9"/>
    <w:multiLevelType w:val="hybridMultilevel"/>
    <w:tmpl w:val="F5520482"/>
    <w:lvl w:ilvl="0" w:tplc="04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8" w15:restartNumberingAfterBreak="0">
    <w:nsid w:val="4E776A4C"/>
    <w:multiLevelType w:val="hybridMultilevel"/>
    <w:tmpl w:val="F1D05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F5D79B0"/>
    <w:multiLevelType w:val="hybridMultilevel"/>
    <w:tmpl w:val="3448F7EE"/>
    <w:lvl w:ilvl="0" w:tplc="C638F950">
      <w:start w:val="1"/>
      <w:numFmt w:val="decimal"/>
      <w:lvlText w:val="%1."/>
      <w:lvlJc w:val="left"/>
      <w:pPr>
        <w:ind w:left="720" w:hanging="360"/>
      </w:pPr>
      <w:rPr>
        <w:rFonts w:ascii="Nirmala UI" w:hAnsi="Nirmala UI" w:cs="Nirmala U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0" w15:restartNumberingAfterBreak="0">
    <w:nsid w:val="522103CF"/>
    <w:multiLevelType w:val="hybridMultilevel"/>
    <w:tmpl w:val="19262F60"/>
    <w:lvl w:ilvl="0" w:tplc="40090001">
      <w:start w:val="1"/>
      <w:numFmt w:val="bullet"/>
      <w:lvlText w:val=""/>
      <w:lvlJc w:val="left"/>
      <w:pPr>
        <w:ind w:left="720" w:hanging="360"/>
      </w:pPr>
      <w:rPr>
        <w:rFonts w:ascii="Symbol" w:hAnsi="Symbol" w:hint="default"/>
      </w:rPr>
    </w:lvl>
    <w:lvl w:ilvl="1" w:tplc="EBCC9A14">
      <w:start w:val="11"/>
      <w:numFmt w:val="bullet"/>
      <w:lvlText w:val="•"/>
      <w:lvlJc w:val="left"/>
      <w:pPr>
        <w:ind w:left="1440" w:hanging="360"/>
      </w:pPr>
      <w:rPr>
        <w:rFonts w:ascii="Times New Roman" w:eastAsia="Times New Roman"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1" w15:restartNumberingAfterBreak="0">
    <w:nsid w:val="52832CCC"/>
    <w:multiLevelType w:val="hybridMultilevel"/>
    <w:tmpl w:val="B77EDA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2" w15:restartNumberingAfterBreak="0">
    <w:nsid w:val="53885D8F"/>
    <w:multiLevelType w:val="hybridMultilevel"/>
    <w:tmpl w:val="F91A0CC2"/>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93" w15:restartNumberingAfterBreak="0">
    <w:nsid w:val="54702466"/>
    <w:multiLevelType w:val="hybridMultilevel"/>
    <w:tmpl w:val="FFFFFFFF"/>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4" w15:restartNumberingAfterBreak="0">
    <w:nsid w:val="54A337CC"/>
    <w:multiLevelType w:val="hybridMultilevel"/>
    <w:tmpl w:val="9D08DD0C"/>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5" w15:restartNumberingAfterBreak="0">
    <w:nsid w:val="56FB1476"/>
    <w:multiLevelType w:val="hybridMultilevel"/>
    <w:tmpl w:val="FFFFFFFF"/>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6" w15:restartNumberingAfterBreak="0">
    <w:nsid w:val="57366CD7"/>
    <w:multiLevelType w:val="hybridMultilevel"/>
    <w:tmpl w:val="9764560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7" w15:restartNumberingAfterBreak="0">
    <w:nsid w:val="57453C1A"/>
    <w:multiLevelType w:val="hybridMultilevel"/>
    <w:tmpl w:val="FFFFFFFF"/>
    <w:lvl w:ilvl="0" w:tplc="4009000D">
      <w:start w:val="1"/>
      <w:numFmt w:val="bullet"/>
      <w:lvlText w:val=""/>
      <w:lvlJc w:val="left"/>
      <w:pPr>
        <w:ind w:left="1488" w:hanging="360"/>
      </w:pPr>
      <w:rPr>
        <w:rFonts w:ascii="Wingdings" w:hAnsi="Wingdings" w:hint="default"/>
      </w:rPr>
    </w:lvl>
    <w:lvl w:ilvl="1" w:tplc="40090003" w:tentative="1">
      <w:start w:val="1"/>
      <w:numFmt w:val="bullet"/>
      <w:lvlText w:val="o"/>
      <w:lvlJc w:val="left"/>
      <w:pPr>
        <w:ind w:left="2208" w:hanging="360"/>
      </w:pPr>
      <w:rPr>
        <w:rFonts w:ascii="Courier New" w:hAnsi="Courier New" w:hint="default"/>
      </w:rPr>
    </w:lvl>
    <w:lvl w:ilvl="2" w:tplc="40090005" w:tentative="1">
      <w:start w:val="1"/>
      <w:numFmt w:val="bullet"/>
      <w:lvlText w:val=""/>
      <w:lvlJc w:val="left"/>
      <w:pPr>
        <w:ind w:left="2928" w:hanging="360"/>
      </w:pPr>
      <w:rPr>
        <w:rFonts w:ascii="Wingdings" w:hAnsi="Wingdings" w:hint="default"/>
      </w:rPr>
    </w:lvl>
    <w:lvl w:ilvl="3" w:tplc="40090001" w:tentative="1">
      <w:start w:val="1"/>
      <w:numFmt w:val="bullet"/>
      <w:lvlText w:val=""/>
      <w:lvlJc w:val="left"/>
      <w:pPr>
        <w:ind w:left="3648" w:hanging="360"/>
      </w:pPr>
      <w:rPr>
        <w:rFonts w:ascii="Symbol" w:hAnsi="Symbol" w:hint="default"/>
      </w:rPr>
    </w:lvl>
    <w:lvl w:ilvl="4" w:tplc="40090003" w:tentative="1">
      <w:start w:val="1"/>
      <w:numFmt w:val="bullet"/>
      <w:lvlText w:val="o"/>
      <w:lvlJc w:val="left"/>
      <w:pPr>
        <w:ind w:left="4368" w:hanging="360"/>
      </w:pPr>
      <w:rPr>
        <w:rFonts w:ascii="Courier New" w:hAnsi="Courier New" w:hint="default"/>
      </w:rPr>
    </w:lvl>
    <w:lvl w:ilvl="5" w:tplc="40090005" w:tentative="1">
      <w:start w:val="1"/>
      <w:numFmt w:val="bullet"/>
      <w:lvlText w:val=""/>
      <w:lvlJc w:val="left"/>
      <w:pPr>
        <w:ind w:left="5088" w:hanging="360"/>
      </w:pPr>
      <w:rPr>
        <w:rFonts w:ascii="Wingdings" w:hAnsi="Wingdings" w:hint="default"/>
      </w:rPr>
    </w:lvl>
    <w:lvl w:ilvl="6" w:tplc="40090001" w:tentative="1">
      <w:start w:val="1"/>
      <w:numFmt w:val="bullet"/>
      <w:lvlText w:val=""/>
      <w:lvlJc w:val="left"/>
      <w:pPr>
        <w:ind w:left="5808" w:hanging="360"/>
      </w:pPr>
      <w:rPr>
        <w:rFonts w:ascii="Symbol" w:hAnsi="Symbol" w:hint="default"/>
      </w:rPr>
    </w:lvl>
    <w:lvl w:ilvl="7" w:tplc="40090003" w:tentative="1">
      <w:start w:val="1"/>
      <w:numFmt w:val="bullet"/>
      <w:lvlText w:val="o"/>
      <w:lvlJc w:val="left"/>
      <w:pPr>
        <w:ind w:left="6528" w:hanging="360"/>
      </w:pPr>
      <w:rPr>
        <w:rFonts w:ascii="Courier New" w:hAnsi="Courier New" w:hint="default"/>
      </w:rPr>
    </w:lvl>
    <w:lvl w:ilvl="8" w:tplc="40090005" w:tentative="1">
      <w:start w:val="1"/>
      <w:numFmt w:val="bullet"/>
      <w:lvlText w:val=""/>
      <w:lvlJc w:val="left"/>
      <w:pPr>
        <w:ind w:left="7248" w:hanging="360"/>
      </w:pPr>
      <w:rPr>
        <w:rFonts w:ascii="Wingdings" w:hAnsi="Wingdings" w:hint="default"/>
      </w:rPr>
    </w:lvl>
  </w:abstractNum>
  <w:abstractNum w:abstractNumId="98" w15:restartNumberingAfterBreak="0">
    <w:nsid w:val="58515BE6"/>
    <w:multiLevelType w:val="hybridMultilevel"/>
    <w:tmpl w:val="B3681A2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9" w15:restartNumberingAfterBreak="0">
    <w:nsid w:val="586B58B0"/>
    <w:multiLevelType w:val="hybridMultilevel"/>
    <w:tmpl w:val="A95259F0"/>
    <w:lvl w:ilvl="0" w:tplc="04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0" w15:restartNumberingAfterBreak="0">
    <w:nsid w:val="594F06B1"/>
    <w:multiLevelType w:val="multilevel"/>
    <w:tmpl w:val="0C9AED7A"/>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59850292"/>
    <w:multiLevelType w:val="hybridMultilevel"/>
    <w:tmpl w:val="4888D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5B4F3939"/>
    <w:multiLevelType w:val="hybridMultilevel"/>
    <w:tmpl w:val="D6E836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5CDD5FCB"/>
    <w:multiLevelType w:val="hybridMultilevel"/>
    <w:tmpl w:val="6C86EDC2"/>
    <w:lvl w:ilvl="0" w:tplc="C734D3E0">
      <w:start w:val="1"/>
      <w:numFmt w:val="decimal"/>
      <w:lvlText w:val="%1."/>
      <w:lvlJc w:val="left"/>
      <w:pPr>
        <w:ind w:left="180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4" w15:restartNumberingAfterBreak="0">
    <w:nsid w:val="5D776CA4"/>
    <w:multiLevelType w:val="hybridMultilevel"/>
    <w:tmpl w:val="A65E0A9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632F58CB"/>
    <w:multiLevelType w:val="hybridMultilevel"/>
    <w:tmpl w:val="7584BF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6" w15:restartNumberingAfterBreak="0">
    <w:nsid w:val="65ED7D40"/>
    <w:multiLevelType w:val="hybridMultilevel"/>
    <w:tmpl w:val="38A8059E"/>
    <w:lvl w:ilvl="0" w:tplc="04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7" w15:restartNumberingAfterBreak="0">
    <w:nsid w:val="68F83B7C"/>
    <w:multiLevelType w:val="hybridMultilevel"/>
    <w:tmpl w:val="FFFFFFFF"/>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8" w15:restartNumberingAfterBreak="0">
    <w:nsid w:val="6A627BC9"/>
    <w:multiLevelType w:val="hybridMultilevel"/>
    <w:tmpl w:val="FFFFFFFF"/>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9" w15:restartNumberingAfterBreak="0">
    <w:nsid w:val="6B950ED4"/>
    <w:multiLevelType w:val="hybridMultilevel"/>
    <w:tmpl w:val="05BC42EE"/>
    <w:lvl w:ilvl="0" w:tplc="45CE6EEE">
      <w:start w:val="1"/>
      <w:numFmt w:val="decimal"/>
      <w:lvlText w:val="%1."/>
      <w:lvlJc w:val="left"/>
      <w:pPr>
        <w:ind w:left="360" w:hanging="360"/>
      </w:pPr>
      <w:rPr>
        <w:rFonts w:ascii="Nirmala UI" w:hAnsi="Nirmala UI" w:cs="Nirmala UI"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0" w15:restartNumberingAfterBreak="0">
    <w:nsid w:val="6C927571"/>
    <w:multiLevelType w:val="hybridMultilevel"/>
    <w:tmpl w:val="FFFFFFFF"/>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1" w15:restartNumberingAfterBreak="0">
    <w:nsid w:val="6CBE0F8B"/>
    <w:multiLevelType w:val="hybridMultilevel"/>
    <w:tmpl w:val="FFFFFFFF"/>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2" w15:restartNumberingAfterBreak="0">
    <w:nsid w:val="6CEB328B"/>
    <w:multiLevelType w:val="hybridMultilevel"/>
    <w:tmpl w:val="7FAC58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3" w15:restartNumberingAfterBreak="0">
    <w:nsid w:val="6DE9620B"/>
    <w:multiLevelType w:val="hybridMultilevel"/>
    <w:tmpl w:val="049653E2"/>
    <w:lvl w:ilvl="0" w:tplc="594A0696">
      <w:start w:val="1"/>
      <w:numFmt w:val="decimal"/>
      <w:lvlText w:val="%1."/>
      <w:lvlJc w:val="left"/>
      <w:pPr>
        <w:ind w:left="720" w:hanging="360"/>
      </w:pPr>
      <w:rPr>
        <w:rFonts w:hint="default"/>
        <w:color w:val="21212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4" w15:restartNumberingAfterBreak="0">
    <w:nsid w:val="6FB6609D"/>
    <w:multiLevelType w:val="hybridMultilevel"/>
    <w:tmpl w:val="7B2488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6FCB0619"/>
    <w:multiLevelType w:val="hybridMultilevel"/>
    <w:tmpl w:val="FFFFFFFF"/>
    <w:lvl w:ilvl="0" w:tplc="40090001">
      <w:start w:val="1"/>
      <w:numFmt w:val="bullet"/>
      <w:lvlText w:val=""/>
      <w:lvlJc w:val="left"/>
      <w:pPr>
        <w:ind w:left="2928" w:hanging="360"/>
      </w:pPr>
      <w:rPr>
        <w:rFonts w:ascii="Symbol" w:hAnsi="Symbol" w:hint="default"/>
      </w:rPr>
    </w:lvl>
    <w:lvl w:ilvl="1" w:tplc="40090003" w:tentative="1">
      <w:start w:val="1"/>
      <w:numFmt w:val="bullet"/>
      <w:lvlText w:val="o"/>
      <w:lvlJc w:val="left"/>
      <w:pPr>
        <w:ind w:left="3648" w:hanging="360"/>
      </w:pPr>
      <w:rPr>
        <w:rFonts w:ascii="Courier New" w:hAnsi="Courier New" w:hint="default"/>
      </w:rPr>
    </w:lvl>
    <w:lvl w:ilvl="2" w:tplc="40090005" w:tentative="1">
      <w:start w:val="1"/>
      <w:numFmt w:val="bullet"/>
      <w:lvlText w:val=""/>
      <w:lvlJc w:val="left"/>
      <w:pPr>
        <w:ind w:left="4368" w:hanging="360"/>
      </w:pPr>
      <w:rPr>
        <w:rFonts w:ascii="Wingdings" w:hAnsi="Wingdings" w:hint="default"/>
      </w:rPr>
    </w:lvl>
    <w:lvl w:ilvl="3" w:tplc="40090001" w:tentative="1">
      <w:start w:val="1"/>
      <w:numFmt w:val="bullet"/>
      <w:lvlText w:val=""/>
      <w:lvlJc w:val="left"/>
      <w:pPr>
        <w:ind w:left="5088" w:hanging="360"/>
      </w:pPr>
      <w:rPr>
        <w:rFonts w:ascii="Symbol" w:hAnsi="Symbol" w:hint="default"/>
      </w:rPr>
    </w:lvl>
    <w:lvl w:ilvl="4" w:tplc="40090003" w:tentative="1">
      <w:start w:val="1"/>
      <w:numFmt w:val="bullet"/>
      <w:lvlText w:val="o"/>
      <w:lvlJc w:val="left"/>
      <w:pPr>
        <w:ind w:left="5808" w:hanging="360"/>
      </w:pPr>
      <w:rPr>
        <w:rFonts w:ascii="Courier New" w:hAnsi="Courier New" w:hint="default"/>
      </w:rPr>
    </w:lvl>
    <w:lvl w:ilvl="5" w:tplc="40090005" w:tentative="1">
      <w:start w:val="1"/>
      <w:numFmt w:val="bullet"/>
      <w:lvlText w:val=""/>
      <w:lvlJc w:val="left"/>
      <w:pPr>
        <w:ind w:left="6528" w:hanging="360"/>
      </w:pPr>
      <w:rPr>
        <w:rFonts w:ascii="Wingdings" w:hAnsi="Wingdings" w:hint="default"/>
      </w:rPr>
    </w:lvl>
    <w:lvl w:ilvl="6" w:tplc="40090001" w:tentative="1">
      <w:start w:val="1"/>
      <w:numFmt w:val="bullet"/>
      <w:lvlText w:val=""/>
      <w:lvlJc w:val="left"/>
      <w:pPr>
        <w:ind w:left="7248" w:hanging="360"/>
      </w:pPr>
      <w:rPr>
        <w:rFonts w:ascii="Symbol" w:hAnsi="Symbol" w:hint="default"/>
      </w:rPr>
    </w:lvl>
    <w:lvl w:ilvl="7" w:tplc="40090003" w:tentative="1">
      <w:start w:val="1"/>
      <w:numFmt w:val="bullet"/>
      <w:lvlText w:val="o"/>
      <w:lvlJc w:val="left"/>
      <w:pPr>
        <w:ind w:left="7968" w:hanging="360"/>
      </w:pPr>
      <w:rPr>
        <w:rFonts w:ascii="Courier New" w:hAnsi="Courier New" w:hint="default"/>
      </w:rPr>
    </w:lvl>
    <w:lvl w:ilvl="8" w:tplc="40090005" w:tentative="1">
      <w:start w:val="1"/>
      <w:numFmt w:val="bullet"/>
      <w:lvlText w:val=""/>
      <w:lvlJc w:val="left"/>
      <w:pPr>
        <w:ind w:left="8688" w:hanging="360"/>
      </w:pPr>
      <w:rPr>
        <w:rFonts w:ascii="Wingdings" w:hAnsi="Wingdings" w:hint="default"/>
      </w:rPr>
    </w:lvl>
  </w:abstractNum>
  <w:abstractNum w:abstractNumId="116" w15:restartNumberingAfterBreak="0">
    <w:nsid w:val="75FC091B"/>
    <w:multiLevelType w:val="hybridMultilevel"/>
    <w:tmpl w:val="EC66AC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7" w15:restartNumberingAfterBreak="0">
    <w:nsid w:val="76F436BE"/>
    <w:multiLevelType w:val="hybridMultilevel"/>
    <w:tmpl w:val="B6266FD4"/>
    <w:lvl w:ilvl="0" w:tplc="4009000F">
      <w:start w:val="1"/>
      <w:numFmt w:val="decimal"/>
      <w:lvlText w:val="%1."/>
      <w:lvlJc w:val="left"/>
      <w:pPr>
        <w:ind w:left="720" w:hanging="360"/>
      </w:pPr>
      <w:rPr>
        <w:rFonts w:hint="default"/>
      </w:rPr>
    </w:lvl>
    <w:lvl w:ilvl="1" w:tplc="A7DAD33A">
      <w:start w:val="1"/>
      <w:numFmt w:val="decimal"/>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8" w15:restartNumberingAfterBreak="0">
    <w:nsid w:val="76F55C7E"/>
    <w:multiLevelType w:val="multilevel"/>
    <w:tmpl w:val="47ECC1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7FF4C3A"/>
    <w:multiLevelType w:val="hybridMultilevel"/>
    <w:tmpl w:val="A5AC4F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0" w15:restartNumberingAfterBreak="0">
    <w:nsid w:val="7A6075A8"/>
    <w:multiLevelType w:val="multilevel"/>
    <w:tmpl w:val="E3444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C551FD9"/>
    <w:multiLevelType w:val="hybridMultilevel"/>
    <w:tmpl w:val="FFFFFFFF"/>
    <w:lvl w:ilvl="0" w:tplc="4009000D">
      <w:start w:val="1"/>
      <w:numFmt w:val="bullet"/>
      <w:lvlText w:val=""/>
      <w:lvlJc w:val="left"/>
      <w:pPr>
        <w:ind w:left="1848" w:hanging="360"/>
      </w:pPr>
      <w:rPr>
        <w:rFonts w:ascii="Wingdings" w:hAnsi="Wingdings" w:hint="default"/>
      </w:rPr>
    </w:lvl>
    <w:lvl w:ilvl="1" w:tplc="40090003" w:tentative="1">
      <w:start w:val="1"/>
      <w:numFmt w:val="bullet"/>
      <w:lvlText w:val="o"/>
      <w:lvlJc w:val="left"/>
      <w:pPr>
        <w:ind w:left="2568" w:hanging="360"/>
      </w:pPr>
      <w:rPr>
        <w:rFonts w:ascii="Courier New" w:hAnsi="Courier New" w:hint="default"/>
      </w:rPr>
    </w:lvl>
    <w:lvl w:ilvl="2" w:tplc="40090005" w:tentative="1">
      <w:start w:val="1"/>
      <w:numFmt w:val="bullet"/>
      <w:lvlText w:val=""/>
      <w:lvlJc w:val="left"/>
      <w:pPr>
        <w:ind w:left="3288" w:hanging="360"/>
      </w:pPr>
      <w:rPr>
        <w:rFonts w:ascii="Wingdings" w:hAnsi="Wingdings" w:hint="default"/>
      </w:rPr>
    </w:lvl>
    <w:lvl w:ilvl="3" w:tplc="40090001" w:tentative="1">
      <w:start w:val="1"/>
      <w:numFmt w:val="bullet"/>
      <w:lvlText w:val=""/>
      <w:lvlJc w:val="left"/>
      <w:pPr>
        <w:ind w:left="4008" w:hanging="360"/>
      </w:pPr>
      <w:rPr>
        <w:rFonts w:ascii="Symbol" w:hAnsi="Symbol" w:hint="default"/>
      </w:rPr>
    </w:lvl>
    <w:lvl w:ilvl="4" w:tplc="40090003" w:tentative="1">
      <w:start w:val="1"/>
      <w:numFmt w:val="bullet"/>
      <w:lvlText w:val="o"/>
      <w:lvlJc w:val="left"/>
      <w:pPr>
        <w:ind w:left="4728" w:hanging="360"/>
      </w:pPr>
      <w:rPr>
        <w:rFonts w:ascii="Courier New" w:hAnsi="Courier New" w:hint="default"/>
      </w:rPr>
    </w:lvl>
    <w:lvl w:ilvl="5" w:tplc="40090005" w:tentative="1">
      <w:start w:val="1"/>
      <w:numFmt w:val="bullet"/>
      <w:lvlText w:val=""/>
      <w:lvlJc w:val="left"/>
      <w:pPr>
        <w:ind w:left="5448" w:hanging="360"/>
      </w:pPr>
      <w:rPr>
        <w:rFonts w:ascii="Wingdings" w:hAnsi="Wingdings" w:hint="default"/>
      </w:rPr>
    </w:lvl>
    <w:lvl w:ilvl="6" w:tplc="40090001" w:tentative="1">
      <w:start w:val="1"/>
      <w:numFmt w:val="bullet"/>
      <w:lvlText w:val=""/>
      <w:lvlJc w:val="left"/>
      <w:pPr>
        <w:ind w:left="6168" w:hanging="360"/>
      </w:pPr>
      <w:rPr>
        <w:rFonts w:ascii="Symbol" w:hAnsi="Symbol" w:hint="default"/>
      </w:rPr>
    </w:lvl>
    <w:lvl w:ilvl="7" w:tplc="40090003" w:tentative="1">
      <w:start w:val="1"/>
      <w:numFmt w:val="bullet"/>
      <w:lvlText w:val="o"/>
      <w:lvlJc w:val="left"/>
      <w:pPr>
        <w:ind w:left="6888" w:hanging="360"/>
      </w:pPr>
      <w:rPr>
        <w:rFonts w:ascii="Courier New" w:hAnsi="Courier New" w:hint="default"/>
      </w:rPr>
    </w:lvl>
    <w:lvl w:ilvl="8" w:tplc="40090005" w:tentative="1">
      <w:start w:val="1"/>
      <w:numFmt w:val="bullet"/>
      <w:lvlText w:val=""/>
      <w:lvlJc w:val="left"/>
      <w:pPr>
        <w:ind w:left="7608" w:hanging="360"/>
      </w:pPr>
      <w:rPr>
        <w:rFonts w:ascii="Wingdings" w:hAnsi="Wingdings" w:hint="default"/>
      </w:rPr>
    </w:lvl>
  </w:abstractNum>
  <w:abstractNum w:abstractNumId="122" w15:restartNumberingAfterBreak="0">
    <w:nsid w:val="7D15719B"/>
    <w:multiLevelType w:val="hybridMultilevel"/>
    <w:tmpl w:val="62C6D1DA"/>
    <w:lvl w:ilvl="0" w:tplc="F4FAE5F4">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23" w15:restartNumberingAfterBreak="0">
    <w:nsid w:val="7D254945"/>
    <w:multiLevelType w:val="multilevel"/>
    <w:tmpl w:val="7D254945"/>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440"/>
        </w:tabs>
        <w:ind w:left="1440" w:hanging="360"/>
      </w:pPr>
      <w:rPr>
        <w:rFonts w:ascii="Wingdings 2" w:hAnsi="Wingdings 2" w:hint="default"/>
      </w:rPr>
    </w:lvl>
    <w:lvl w:ilvl="2">
      <w:start w:val="1"/>
      <w:numFmt w:val="bullet"/>
      <w:lvlText w:val=""/>
      <w:lvlJc w:val="left"/>
      <w:pPr>
        <w:tabs>
          <w:tab w:val="left" w:pos="2160"/>
        </w:tabs>
        <w:ind w:left="2160" w:hanging="360"/>
      </w:pPr>
      <w:rPr>
        <w:rFonts w:ascii="Wingdings 2" w:hAnsi="Wingdings 2" w:hint="default"/>
      </w:rPr>
    </w:lvl>
    <w:lvl w:ilvl="3">
      <w:start w:val="1"/>
      <w:numFmt w:val="bullet"/>
      <w:lvlText w:val=""/>
      <w:lvlJc w:val="left"/>
      <w:pPr>
        <w:tabs>
          <w:tab w:val="left" w:pos="2880"/>
        </w:tabs>
        <w:ind w:left="2880" w:hanging="360"/>
      </w:pPr>
      <w:rPr>
        <w:rFonts w:ascii="Wingdings 2" w:hAnsi="Wingdings 2" w:hint="default"/>
      </w:rPr>
    </w:lvl>
    <w:lvl w:ilvl="4">
      <w:start w:val="1"/>
      <w:numFmt w:val="bullet"/>
      <w:lvlText w:val=""/>
      <w:lvlJc w:val="left"/>
      <w:pPr>
        <w:tabs>
          <w:tab w:val="left" w:pos="3600"/>
        </w:tabs>
        <w:ind w:left="3600" w:hanging="360"/>
      </w:pPr>
      <w:rPr>
        <w:rFonts w:ascii="Wingdings 2" w:hAnsi="Wingdings 2" w:hint="default"/>
      </w:rPr>
    </w:lvl>
    <w:lvl w:ilvl="5">
      <w:start w:val="1"/>
      <w:numFmt w:val="bullet"/>
      <w:lvlText w:val=""/>
      <w:lvlJc w:val="left"/>
      <w:pPr>
        <w:tabs>
          <w:tab w:val="left" w:pos="4320"/>
        </w:tabs>
        <w:ind w:left="4320" w:hanging="360"/>
      </w:pPr>
      <w:rPr>
        <w:rFonts w:ascii="Wingdings 2" w:hAnsi="Wingdings 2" w:hint="default"/>
      </w:rPr>
    </w:lvl>
    <w:lvl w:ilvl="6">
      <w:start w:val="1"/>
      <w:numFmt w:val="bullet"/>
      <w:lvlText w:val=""/>
      <w:lvlJc w:val="left"/>
      <w:pPr>
        <w:tabs>
          <w:tab w:val="left" w:pos="5040"/>
        </w:tabs>
        <w:ind w:left="5040" w:hanging="360"/>
      </w:pPr>
      <w:rPr>
        <w:rFonts w:ascii="Wingdings 2" w:hAnsi="Wingdings 2" w:hint="default"/>
      </w:rPr>
    </w:lvl>
    <w:lvl w:ilvl="7">
      <w:start w:val="1"/>
      <w:numFmt w:val="bullet"/>
      <w:lvlText w:val=""/>
      <w:lvlJc w:val="left"/>
      <w:pPr>
        <w:tabs>
          <w:tab w:val="left" w:pos="5760"/>
        </w:tabs>
        <w:ind w:left="5760" w:hanging="360"/>
      </w:pPr>
      <w:rPr>
        <w:rFonts w:ascii="Wingdings 2" w:hAnsi="Wingdings 2" w:hint="default"/>
      </w:rPr>
    </w:lvl>
    <w:lvl w:ilvl="8">
      <w:start w:val="1"/>
      <w:numFmt w:val="bullet"/>
      <w:lvlText w:val=""/>
      <w:lvlJc w:val="left"/>
      <w:pPr>
        <w:tabs>
          <w:tab w:val="left" w:pos="6480"/>
        </w:tabs>
        <w:ind w:left="6480" w:hanging="360"/>
      </w:pPr>
      <w:rPr>
        <w:rFonts w:ascii="Wingdings 2" w:hAnsi="Wingdings 2" w:hint="default"/>
      </w:rPr>
    </w:lvl>
  </w:abstractNum>
  <w:abstractNum w:abstractNumId="124" w15:restartNumberingAfterBreak="0">
    <w:nsid w:val="7D560E96"/>
    <w:multiLevelType w:val="hybridMultilevel"/>
    <w:tmpl w:val="FFFFFFFF"/>
    <w:lvl w:ilvl="0" w:tplc="4009000D">
      <w:start w:val="1"/>
      <w:numFmt w:val="bullet"/>
      <w:lvlText w:val=""/>
      <w:lvlJc w:val="left"/>
      <w:pPr>
        <w:ind w:left="1848" w:hanging="360"/>
      </w:pPr>
      <w:rPr>
        <w:rFonts w:ascii="Wingdings" w:hAnsi="Wingdings" w:hint="default"/>
      </w:rPr>
    </w:lvl>
    <w:lvl w:ilvl="1" w:tplc="40090003" w:tentative="1">
      <w:start w:val="1"/>
      <w:numFmt w:val="bullet"/>
      <w:lvlText w:val="o"/>
      <w:lvlJc w:val="left"/>
      <w:pPr>
        <w:ind w:left="2568" w:hanging="360"/>
      </w:pPr>
      <w:rPr>
        <w:rFonts w:ascii="Courier New" w:hAnsi="Courier New" w:hint="default"/>
      </w:rPr>
    </w:lvl>
    <w:lvl w:ilvl="2" w:tplc="40090005" w:tentative="1">
      <w:start w:val="1"/>
      <w:numFmt w:val="bullet"/>
      <w:lvlText w:val=""/>
      <w:lvlJc w:val="left"/>
      <w:pPr>
        <w:ind w:left="3288" w:hanging="360"/>
      </w:pPr>
      <w:rPr>
        <w:rFonts w:ascii="Wingdings" w:hAnsi="Wingdings" w:hint="default"/>
      </w:rPr>
    </w:lvl>
    <w:lvl w:ilvl="3" w:tplc="40090001" w:tentative="1">
      <w:start w:val="1"/>
      <w:numFmt w:val="bullet"/>
      <w:lvlText w:val=""/>
      <w:lvlJc w:val="left"/>
      <w:pPr>
        <w:ind w:left="4008" w:hanging="360"/>
      </w:pPr>
      <w:rPr>
        <w:rFonts w:ascii="Symbol" w:hAnsi="Symbol" w:hint="default"/>
      </w:rPr>
    </w:lvl>
    <w:lvl w:ilvl="4" w:tplc="40090003" w:tentative="1">
      <w:start w:val="1"/>
      <w:numFmt w:val="bullet"/>
      <w:lvlText w:val="o"/>
      <w:lvlJc w:val="left"/>
      <w:pPr>
        <w:ind w:left="4728" w:hanging="360"/>
      </w:pPr>
      <w:rPr>
        <w:rFonts w:ascii="Courier New" w:hAnsi="Courier New" w:hint="default"/>
      </w:rPr>
    </w:lvl>
    <w:lvl w:ilvl="5" w:tplc="40090005" w:tentative="1">
      <w:start w:val="1"/>
      <w:numFmt w:val="bullet"/>
      <w:lvlText w:val=""/>
      <w:lvlJc w:val="left"/>
      <w:pPr>
        <w:ind w:left="5448" w:hanging="360"/>
      </w:pPr>
      <w:rPr>
        <w:rFonts w:ascii="Wingdings" w:hAnsi="Wingdings" w:hint="default"/>
      </w:rPr>
    </w:lvl>
    <w:lvl w:ilvl="6" w:tplc="40090001" w:tentative="1">
      <w:start w:val="1"/>
      <w:numFmt w:val="bullet"/>
      <w:lvlText w:val=""/>
      <w:lvlJc w:val="left"/>
      <w:pPr>
        <w:ind w:left="6168" w:hanging="360"/>
      </w:pPr>
      <w:rPr>
        <w:rFonts w:ascii="Symbol" w:hAnsi="Symbol" w:hint="default"/>
      </w:rPr>
    </w:lvl>
    <w:lvl w:ilvl="7" w:tplc="40090003" w:tentative="1">
      <w:start w:val="1"/>
      <w:numFmt w:val="bullet"/>
      <w:lvlText w:val="o"/>
      <w:lvlJc w:val="left"/>
      <w:pPr>
        <w:ind w:left="6888" w:hanging="360"/>
      </w:pPr>
      <w:rPr>
        <w:rFonts w:ascii="Courier New" w:hAnsi="Courier New" w:hint="default"/>
      </w:rPr>
    </w:lvl>
    <w:lvl w:ilvl="8" w:tplc="40090005" w:tentative="1">
      <w:start w:val="1"/>
      <w:numFmt w:val="bullet"/>
      <w:lvlText w:val=""/>
      <w:lvlJc w:val="left"/>
      <w:pPr>
        <w:ind w:left="7608" w:hanging="360"/>
      </w:pPr>
      <w:rPr>
        <w:rFonts w:ascii="Wingdings" w:hAnsi="Wingdings" w:hint="default"/>
      </w:rPr>
    </w:lvl>
  </w:abstractNum>
  <w:abstractNum w:abstractNumId="125" w15:restartNumberingAfterBreak="0">
    <w:nsid w:val="7F860589"/>
    <w:multiLevelType w:val="multilevel"/>
    <w:tmpl w:val="25685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17003440">
    <w:abstractNumId w:val="1"/>
  </w:num>
  <w:num w:numId="2" w16cid:durableId="123427764">
    <w:abstractNumId w:val="0"/>
  </w:num>
  <w:num w:numId="3" w16cid:durableId="1630932616">
    <w:abstractNumId w:val="114"/>
  </w:num>
  <w:num w:numId="4" w16cid:durableId="1938097233">
    <w:abstractNumId w:val="5"/>
  </w:num>
  <w:num w:numId="5" w16cid:durableId="526453587">
    <w:abstractNumId w:val="91"/>
  </w:num>
  <w:num w:numId="6" w16cid:durableId="589848971">
    <w:abstractNumId w:val="9"/>
  </w:num>
  <w:num w:numId="7" w16cid:durableId="2110931419">
    <w:abstractNumId w:val="85"/>
  </w:num>
  <w:num w:numId="8" w16cid:durableId="1822113375">
    <w:abstractNumId w:val="37"/>
  </w:num>
  <w:num w:numId="9" w16cid:durableId="1410495669">
    <w:abstractNumId w:val="23"/>
  </w:num>
  <w:num w:numId="10" w16cid:durableId="1243560183">
    <w:abstractNumId w:val="27"/>
  </w:num>
  <w:num w:numId="11" w16cid:durableId="382097562">
    <w:abstractNumId w:val="94"/>
  </w:num>
  <w:num w:numId="12" w16cid:durableId="394552227">
    <w:abstractNumId w:val="52"/>
  </w:num>
  <w:num w:numId="13" w16cid:durableId="1618680115">
    <w:abstractNumId w:val="117"/>
  </w:num>
  <w:num w:numId="14" w16cid:durableId="633484768">
    <w:abstractNumId w:val="24"/>
  </w:num>
  <w:num w:numId="15" w16cid:durableId="471797610">
    <w:abstractNumId w:val="15"/>
  </w:num>
  <w:num w:numId="16" w16cid:durableId="725418729">
    <w:abstractNumId w:val="56"/>
  </w:num>
  <w:num w:numId="17" w16cid:durableId="211502086">
    <w:abstractNumId w:val="103"/>
  </w:num>
  <w:num w:numId="18" w16cid:durableId="896623695">
    <w:abstractNumId w:val="43"/>
  </w:num>
  <w:num w:numId="19" w16cid:durableId="1742436888">
    <w:abstractNumId w:val="89"/>
  </w:num>
  <w:num w:numId="20" w16cid:durableId="1171988001">
    <w:abstractNumId w:val="109"/>
  </w:num>
  <w:num w:numId="21" w16cid:durableId="547688719">
    <w:abstractNumId w:val="32"/>
  </w:num>
  <w:num w:numId="22" w16cid:durableId="1233156868">
    <w:abstractNumId w:val="49"/>
  </w:num>
  <w:num w:numId="23" w16cid:durableId="552930877">
    <w:abstractNumId w:val="116"/>
  </w:num>
  <w:num w:numId="24" w16cid:durableId="862592916">
    <w:abstractNumId w:val="35"/>
  </w:num>
  <w:num w:numId="25" w16cid:durableId="835999552">
    <w:abstractNumId w:val="2"/>
  </w:num>
  <w:num w:numId="26" w16cid:durableId="1698919936">
    <w:abstractNumId w:val="67"/>
  </w:num>
  <w:num w:numId="27" w16cid:durableId="1731422055">
    <w:abstractNumId w:val="41"/>
  </w:num>
  <w:num w:numId="28" w16cid:durableId="474564864">
    <w:abstractNumId w:val="68"/>
  </w:num>
  <w:num w:numId="29" w16cid:durableId="1805390527">
    <w:abstractNumId w:val="112"/>
  </w:num>
  <w:num w:numId="30" w16cid:durableId="830213357">
    <w:abstractNumId w:val="38"/>
  </w:num>
  <w:num w:numId="31" w16cid:durableId="83380341">
    <w:abstractNumId w:val="10"/>
  </w:num>
  <w:num w:numId="32" w16cid:durableId="1165051178">
    <w:abstractNumId w:val="47"/>
  </w:num>
  <w:num w:numId="33" w16cid:durableId="1280574169">
    <w:abstractNumId w:val="40"/>
  </w:num>
  <w:num w:numId="34" w16cid:durableId="1213927642">
    <w:abstractNumId w:val="120"/>
  </w:num>
  <w:num w:numId="35" w16cid:durableId="1531921001">
    <w:abstractNumId w:val="70"/>
  </w:num>
  <w:num w:numId="36" w16cid:durableId="37096948">
    <w:abstractNumId w:val="118"/>
  </w:num>
  <w:num w:numId="37" w16cid:durableId="890270233">
    <w:abstractNumId w:val="125"/>
  </w:num>
  <w:num w:numId="38" w16cid:durableId="1220753162">
    <w:abstractNumId w:val="88"/>
  </w:num>
  <w:num w:numId="39" w16cid:durableId="1467119122">
    <w:abstractNumId w:val="105"/>
  </w:num>
  <w:num w:numId="40" w16cid:durableId="1325159234">
    <w:abstractNumId w:val="96"/>
  </w:num>
  <w:num w:numId="41" w16cid:durableId="1130704640">
    <w:abstractNumId w:val="104"/>
  </w:num>
  <w:num w:numId="42" w16cid:durableId="1652101935">
    <w:abstractNumId w:val="106"/>
  </w:num>
  <w:num w:numId="43" w16cid:durableId="353383585">
    <w:abstractNumId w:val="87"/>
  </w:num>
  <w:num w:numId="44" w16cid:durableId="2014185789">
    <w:abstractNumId w:val="21"/>
  </w:num>
  <w:num w:numId="45" w16cid:durableId="477303987">
    <w:abstractNumId w:val="99"/>
  </w:num>
  <w:num w:numId="46" w16cid:durableId="26955408">
    <w:abstractNumId w:val="20"/>
  </w:num>
  <w:num w:numId="47" w16cid:durableId="55783334">
    <w:abstractNumId w:val="63"/>
  </w:num>
  <w:num w:numId="48" w16cid:durableId="2115205743">
    <w:abstractNumId w:val="45"/>
  </w:num>
  <w:num w:numId="49" w16cid:durableId="1008672493">
    <w:abstractNumId w:val="30"/>
  </w:num>
  <w:num w:numId="50" w16cid:durableId="362680048">
    <w:abstractNumId w:val="80"/>
  </w:num>
  <w:num w:numId="51" w16cid:durableId="2005938012">
    <w:abstractNumId w:val="29"/>
  </w:num>
  <w:num w:numId="52" w16cid:durableId="1762677905">
    <w:abstractNumId w:val="13"/>
  </w:num>
  <w:num w:numId="53" w16cid:durableId="1817919318">
    <w:abstractNumId w:val="72"/>
  </w:num>
  <w:num w:numId="54" w16cid:durableId="1189836327">
    <w:abstractNumId w:val="57"/>
  </w:num>
  <w:num w:numId="55" w16cid:durableId="253709444">
    <w:abstractNumId w:val="51"/>
  </w:num>
  <w:num w:numId="56" w16cid:durableId="110634656">
    <w:abstractNumId w:val="122"/>
  </w:num>
  <w:num w:numId="57" w16cid:durableId="941568007">
    <w:abstractNumId w:val="53"/>
  </w:num>
  <w:num w:numId="58" w16cid:durableId="1770268673">
    <w:abstractNumId w:val="123"/>
  </w:num>
  <w:num w:numId="59" w16cid:durableId="2105766050">
    <w:abstractNumId w:val="11"/>
  </w:num>
  <w:num w:numId="60" w16cid:durableId="2109497484">
    <w:abstractNumId w:val="7"/>
  </w:num>
  <w:num w:numId="61" w16cid:durableId="15624926">
    <w:abstractNumId w:val="50"/>
  </w:num>
  <w:num w:numId="62" w16cid:durableId="395512937">
    <w:abstractNumId w:val="74"/>
  </w:num>
  <w:num w:numId="63" w16cid:durableId="1471090521">
    <w:abstractNumId w:val="65"/>
  </w:num>
  <w:num w:numId="64" w16cid:durableId="2020082227">
    <w:abstractNumId w:val="81"/>
  </w:num>
  <w:num w:numId="65" w16cid:durableId="191574835">
    <w:abstractNumId w:val="12"/>
  </w:num>
  <w:num w:numId="66" w16cid:durableId="1581406742">
    <w:abstractNumId w:val="86"/>
  </w:num>
  <w:num w:numId="67" w16cid:durableId="1721828098">
    <w:abstractNumId w:val="100"/>
  </w:num>
  <w:num w:numId="68" w16cid:durableId="1242369531">
    <w:abstractNumId w:val="39"/>
  </w:num>
  <w:num w:numId="69" w16cid:durableId="1380200578">
    <w:abstractNumId w:val="102"/>
  </w:num>
  <w:num w:numId="70" w16cid:durableId="398871828">
    <w:abstractNumId w:val="34"/>
  </w:num>
  <w:num w:numId="71" w16cid:durableId="263850362">
    <w:abstractNumId w:val="75"/>
  </w:num>
  <w:num w:numId="72" w16cid:durableId="1596013411">
    <w:abstractNumId w:val="119"/>
  </w:num>
  <w:num w:numId="73" w16cid:durableId="396362916">
    <w:abstractNumId w:val="33"/>
  </w:num>
  <w:num w:numId="74" w16cid:durableId="1629772724">
    <w:abstractNumId w:val="73"/>
  </w:num>
  <w:num w:numId="75" w16cid:durableId="212926884">
    <w:abstractNumId w:val="71"/>
  </w:num>
  <w:num w:numId="76" w16cid:durableId="1584142952">
    <w:abstractNumId w:val="62"/>
  </w:num>
  <w:num w:numId="77" w16cid:durableId="1696492925">
    <w:abstractNumId w:val="25"/>
  </w:num>
  <w:num w:numId="78" w16cid:durableId="1113592022">
    <w:abstractNumId w:val="44"/>
  </w:num>
  <w:num w:numId="79" w16cid:durableId="892624062">
    <w:abstractNumId w:val="93"/>
  </w:num>
  <w:num w:numId="80" w16cid:durableId="852690942">
    <w:abstractNumId w:val="82"/>
  </w:num>
  <w:num w:numId="81" w16cid:durableId="1055547707">
    <w:abstractNumId w:val="78"/>
  </w:num>
  <w:num w:numId="82" w16cid:durableId="1537884363">
    <w:abstractNumId w:val="22"/>
  </w:num>
  <w:num w:numId="83" w16cid:durableId="1719206512">
    <w:abstractNumId w:val="66"/>
  </w:num>
  <w:num w:numId="84" w16cid:durableId="1181551697">
    <w:abstractNumId w:val="3"/>
  </w:num>
  <w:num w:numId="85" w16cid:durableId="535703323">
    <w:abstractNumId w:val="4"/>
  </w:num>
  <w:num w:numId="86" w16cid:durableId="1518883427">
    <w:abstractNumId w:val="84"/>
  </w:num>
  <w:num w:numId="87" w16cid:durableId="1575697293">
    <w:abstractNumId w:val="97"/>
  </w:num>
  <w:num w:numId="88" w16cid:durableId="335155699">
    <w:abstractNumId w:val="14"/>
  </w:num>
  <w:num w:numId="89" w16cid:durableId="1439326999">
    <w:abstractNumId w:val="124"/>
  </w:num>
  <w:num w:numId="90" w16cid:durableId="645470854">
    <w:abstractNumId w:val="121"/>
  </w:num>
  <w:num w:numId="91" w16cid:durableId="974260821">
    <w:abstractNumId w:val="69"/>
  </w:num>
  <w:num w:numId="92" w16cid:durableId="469631876">
    <w:abstractNumId w:val="31"/>
  </w:num>
  <w:num w:numId="93" w16cid:durableId="1808736956">
    <w:abstractNumId w:val="58"/>
  </w:num>
  <w:num w:numId="94" w16cid:durableId="1095977248">
    <w:abstractNumId w:val="64"/>
  </w:num>
  <w:num w:numId="95" w16cid:durableId="67004151">
    <w:abstractNumId w:val="115"/>
  </w:num>
  <w:num w:numId="96" w16cid:durableId="1326279512">
    <w:abstractNumId w:val="6"/>
  </w:num>
  <w:num w:numId="97" w16cid:durableId="1696349888">
    <w:abstractNumId w:val="83"/>
  </w:num>
  <w:num w:numId="98" w16cid:durableId="147403493">
    <w:abstractNumId w:val="108"/>
  </w:num>
  <w:num w:numId="99" w16cid:durableId="1210649013">
    <w:abstractNumId w:val="18"/>
  </w:num>
  <w:num w:numId="100" w16cid:durableId="60911813">
    <w:abstractNumId w:val="107"/>
  </w:num>
  <w:num w:numId="101" w16cid:durableId="333343861">
    <w:abstractNumId w:val="42"/>
  </w:num>
  <w:num w:numId="102" w16cid:durableId="214392997">
    <w:abstractNumId w:val="111"/>
  </w:num>
  <w:num w:numId="103" w16cid:durableId="1431051502">
    <w:abstractNumId w:val="8"/>
  </w:num>
  <w:num w:numId="104" w16cid:durableId="78716788">
    <w:abstractNumId w:val="110"/>
  </w:num>
  <w:num w:numId="105" w16cid:durableId="1653752294">
    <w:abstractNumId w:val="16"/>
  </w:num>
  <w:num w:numId="106" w16cid:durableId="2040079974">
    <w:abstractNumId w:val="28"/>
  </w:num>
  <w:num w:numId="107" w16cid:durableId="1436483798">
    <w:abstractNumId w:val="95"/>
  </w:num>
  <w:num w:numId="108" w16cid:durableId="1335717675">
    <w:abstractNumId w:val="55"/>
  </w:num>
  <w:num w:numId="109" w16cid:durableId="673338929">
    <w:abstractNumId w:val="79"/>
  </w:num>
  <w:num w:numId="110" w16cid:durableId="737901639">
    <w:abstractNumId w:val="77"/>
  </w:num>
  <w:num w:numId="111" w16cid:durableId="1936551362">
    <w:abstractNumId w:val="54"/>
  </w:num>
  <w:num w:numId="112" w16cid:durableId="1898667752">
    <w:abstractNumId w:val="101"/>
  </w:num>
  <w:num w:numId="113" w16cid:durableId="516777501">
    <w:abstractNumId w:val="59"/>
  </w:num>
  <w:num w:numId="114" w16cid:durableId="1704163913">
    <w:abstractNumId w:val="17"/>
  </w:num>
  <w:num w:numId="115" w16cid:durableId="479880206">
    <w:abstractNumId w:val="48"/>
  </w:num>
  <w:num w:numId="116" w16cid:durableId="1895702565">
    <w:abstractNumId w:val="98"/>
  </w:num>
  <w:num w:numId="117" w16cid:durableId="853570178">
    <w:abstractNumId w:val="113"/>
  </w:num>
  <w:num w:numId="118" w16cid:durableId="1312904575">
    <w:abstractNumId w:val="19"/>
  </w:num>
  <w:num w:numId="119" w16cid:durableId="1814055955">
    <w:abstractNumId w:val="76"/>
  </w:num>
  <w:num w:numId="120" w16cid:durableId="275528532">
    <w:abstractNumId w:val="90"/>
  </w:num>
  <w:num w:numId="121" w16cid:durableId="1943801264">
    <w:abstractNumId w:val="26"/>
  </w:num>
  <w:num w:numId="122" w16cid:durableId="1662469239">
    <w:abstractNumId w:val="92"/>
  </w:num>
  <w:num w:numId="123" w16cid:durableId="981075807">
    <w:abstractNumId w:val="36"/>
  </w:num>
  <w:num w:numId="124" w16cid:durableId="1538547781">
    <w:abstractNumId w:val="46"/>
  </w:num>
  <w:num w:numId="125" w16cid:durableId="1346856962">
    <w:abstractNumId w:val="60"/>
  </w:num>
  <w:num w:numId="126" w16cid:durableId="497963862">
    <w:abstractNumId w:val="6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xNjQzNTUwMrQ0MjFW0lEKTi0uzszPAykwMjCoBQD+5p9DLgAAAA=="/>
  </w:docVars>
  <w:rsids>
    <w:rsidRoot w:val="00FF64E8"/>
    <w:rsid w:val="00000040"/>
    <w:rsid w:val="00000559"/>
    <w:rsid w:val="00000A10"/>
    <w:rsid w:val="00000ACC"/>
    <w:rsid w:val="00001D16"/>
    <w:rsid w:val="000025ED"/>
    <w:rsid w:val="00002A12"/>
    <w:rsid w:val="00002EA8"/>
    <w:rsid w:val="00002FF3"/>
    <w:rsid w:val="0000376A"/>
    <w:rsid w:val="000037A5"/>
    <w:rsid w:val="00003F4E"/>
    <w:rsid w:val="00004118"/>
    <w:rsid w:val="00004CBC"/>
    <w:rsid w:val="00004EFB"/>
    <w:rsid w:val="00004F23"/>
    <w:rsid w:val="00005022"/>
    <w:rsid w:val="00005057"/>
    <w:rsid w:val="00005228"/>
    <w:rsid w:val="00005CF1"/>
    <w:rsid w:val="00006546"/>
    <w:rsid w:val="000074FD"/>
    <w:rsid w:val="00007CB7"/>
    <w:rsid w:val="00007D9B"/>
    <w:rsid w:val="00010D33"/>
    <w:rsid w:val="0001103F"/>
    <w:rsid w:val="0001183A"/>
    <w:rsid w:val="00011946"/>
    <w:rsid w:val="00012099"/>
    <w:rsid w:val="000136B1"/>
    <w:rsid w:val="00013D8E"/>
    <w:rsid w:val="0001415D"/>
    <w:rsid w:val="0001566F"/>
    <w:rsid w:val="00015695"/>
    <w:rsid w:val="00015B63"/>
    <w:rsid w:val="00015B69"/>
    <w:rsid w:val="00015D49"/>
    <w:rsid w:val="00015E31"/>
    <w:rsid w:val="00015E88"/>
    <w:rsid w:val="00016540"/>
    <w:rsid w:val="0001678F"/>
    <w:rsid w:val="00016852"/>
    <w:rsid w:val="00017180"/>
    <w:rsid w:val="000171C4"/>
    <w:rsid w:val="00017459"/>
    <w:rsid w:val="000174AC"/>
    <w:rsid w:val="00017692"/>
    <w:rsid w:val="00021659"/>
    <w:rsid w:val="00021AC1"/>
    <w:rsid w:val="000225B4"/>
    <w:rsid w:val="00023A88"/>
    <w:rsid w:val="00023C54"/>
    <w:rsid w:val="00023D47"/>
    <w:rsid w:val="000247AB"/>
    <w:rsid w:val="0002498D"/>
    <w:rsid w:val="00024C8A"/>
    <w:rsid w:val="00024CF6"/>
    <w:rsid w:val="00024DCF"/>
    <w:rsid w:val="000250B9"/>
    <w:rsid w:val="00025528"/>
    <w:rsid w:val="00025692"/>
    <w:rsid w:val="000258FD"/>
    <w:rsid w:val="000263C2"/>
    <w:rsid w:val="00027702"/>
    <w:rsid w:val="00027E00"/>
    <w:rsid w:val="00027F06"/>
    <w:rsid w:val="00027F86"/>
    <w:rsid w:val="0003045B"/>
    <w:rsid w:val="00030572"/>
    <w:rsid w:val="0003089F"/>
    <w:rsid w:val="00030B21"/>
    <w:rsid w:val="0003176C"/>
    <w:rsid w:val="000327B4"/>
    <w:rsid w:val="00032A05"/>
    <w:rsid w:val="00032C51"/>
    <w:rsid w:val="00032E83"/>
    <w:rsid w:val="00032EC1"/>
    <w:rsid w:val="00033635"/>
    <w:rsid w:val="000348AB"/>
    <w:rsid w:val="000350F0"/>
    <w:rsid w:val="00035156"/>
    <w:rsid w:val="00035347"/>
    <w:rsid w:val="00035454"/>
    <w:rsid w:val="0003578E"/>
    <w:rsid w:val="00036FA4"/>
    <w:rsid w:val="00037899"/>
    <w:rsid w:val="0003795E"/>
    <w:rsid w:val="00037F0C"/>
    <w:rsid w:val="00040384"/>
    <w:rsid w:val="00040A19"/>
    <w:rsid w:val="00041307"/>
    <w:rsid w:val="00042238"/>
    <w:rsid w:val="000429A5"/>
    <w:rsid w:val="000429BF"/>
    <w:rsid w:val="00042C0C"/>
    <w:rsid w:val="00042E5D"/>
    <w:rsid w:val="0004301B"/>
    <w:rsid w:val="00043321"/>
    <w:rsid w:val="00043C70"/>
    <w:rsid w:val="00043E0D"/>
    <w:rsid w:val="000453BB"/>
    <w:rsid w:val="000457D4"/>
    <w:rsid w:val="000457D7"/>
    <w:rsid w:val="000474A4"/>
    <w:rsid w:val="000476D2"/>
    <w:rsid w:val="00050110"/>
    <w:rsid w:val="00050123"/>
    <w:rsid w:val="00050875"/>
    <w:rsid w:val="0005106C"/>
    <w:rsid w:val="00051222"/>
    <w:rsid w:val="00051A21"/>
    <w:rsid w:val="00052E01"/>
    <w:rsid w:val="000531A0"/>
    <w:rsid w:val="0005379C"/>
    <w:rsid w:val="00053B0E"/>
    <w:rsid w:val="00053EAF"/>
    <w:rsid w:val="00053F2A"/>
    <w:rsid w:val="00054621"/>
    <w:rsid w:val="000561D3"/>
    <w:rsid w:val="00056ECA"/>
    <w:rsid w:val="0005718B"/>
    <w:rsid w:val="00057DF4"/>
    <w:rsid w:val="000600DA"/>
    <w:rsid w:val="000604E4"/>
    <w:rsid w:val="0006057E"/>
    <w:rsid w:val="0006078F"/>
    <w:rsid w:val="00060A64"/>
    <w:rsid w:val="00060E0E"/>
    <w:rsid w:val="0006154F"/>
    <w:rsid w:val="00062091"/>
    <w:rsid w:val="00062D75"/>
    <w:rsid w:val="000632B5"/>
    <w:rsid w:val="000639E4"/>
    <w:rsid w:val="00063AEA"/>
    <w:rsid w:val="00063B68"/>
    <w:rsid w:val="00063C24"/>
    <w:rsid w:val="00063C4B"/>
    <w:rsid w:val="000640DA"/>
    <w:rsid w:val="000644F8"/>
    <w:rsid w:val="00064C07"/>
    <w:rsid w:val="0006530A"/>
    <w:rsid w:val="000654F7"/>
    <w:rsid w:val="0006676D"/>
    <w:rsid w:val="00067374"/>
    <w:rsid w:val="00070140"/>
    <w:rsid w:val="00070CE9"/>
    <w:rsid w:val="00070E79"/>
    <w:rsid w:val="0007110E"/>
    <w:rsid w:val="00072BA9"/>
    <w:rsid w:val="000733E6"/>
    <w:rsid w:val="00073BA8"/>
    <w:rsid w:val="0007421E"/>
    <w:rsid w:val="000751A6"/>
    <w:rsid w:val="0007686E"/>
    <w:rsid w:val="00076C23"/>
    <w:rsid w:val="00076CCE"/>
    <w:rsid w:val="00076EE4"/>
    <w:rsid w:val="00077569"/>
    <w:rsid w:val="00080548"/>
    <w:rsid w:val="00080705"/>
    <w:rsid w:val="0008104B"/>
    <w:rsid w:val="00081BA5"/>
    <w:rsid w:val="00081BB7"/>
    <w:rsid w:val="00081EBA"/>
    <w:rsid w:val="0008204A"/>
    <w:rsid w:val="00082992"/>
    <w:rsid w:val="00082B42"/>
    <w:rsid w:val="00082C2A"/>
    <w:rsid w:val="00082D5D"/>
    <w:rsid w:val="00083E4F"/>
    <w:rsid w:val="00084C0E"/>
    <w:rsid w:val="00084E6B"/>
    <w:rsid w:val="000859D5"/>
    <w:rsid w:val="00085C11"/>
    <w:rsid w:val="00085D68"/>
    <w:rsid w:val="00086394"/>
    <w:rsid w:val="00086FAA"/>
    <w:rsid w:val="000879A8"/>
    <w:rsid w:val="000902DE"/>
    <w:rsid w:val="00090522"/>
    <w:rsid w:val="00091886"/>
    <w:rsid w:val="00091D5F"/>
    <w:rsid w:val="00094174"/>
    <w:rsid w:val="00094CDB"/>
    <w:rsid w:val="000952D4"/>
    <w:rsid w:val="00095789"/>
    <w:rsid w:val="00095EB5"/>
    <w:rsid w:val="0009615C"/>
    <w:rsid w:val="00097D66"/>
    <w:rsid w:val="00097F20"/>
    <w:rsid w:val="000A00A6"/>
    <w:rsid w:val="000A03E7"/>
    <w:rsid w:val="000A064A"/>
    <w:rsid w:val="000A079D"/>
    <w:rsid w:val="000A1108"/>
    <w:rsid w:val="000A11A1"/>
    <w:rsid w:val="000A2538"/>
    <w:rsid w:val="000A2631"/>
    <w:rsid w:val="000A2CA4"/>
    <w:rsid w:val="000A3C90"/>
    <w:rsid w:val="000A3FF6"/>
    <w:rsid w:val="000A4EA6"/>
    <w:rsid w:val="000A4F2C"/>
    <w:rsid w:val="000A4FA8"/>
    <w:rsid w:val="000A5922"/>
    <w:rsid w:val="000A5FBC"/>
    <w:rsid w:val="000A6265"/>
    <w:rsid w:val="000A69BB"/>
    <w:rsid w:val="000A6E73"/>
    <w:rsid w:val="000A6EF3"/>
    <w:rsid w:val="000A7047"/>
    <w:rsid w:val="000A725C"/>
    <w:rsid w:val="000A7688"/>
    <w:rsid w:val="000A7862"/>
    <w:rsid w:val="000A796F"/>
    <w:rsid w:val="000B01C0"/>
    <w:rsid w:val="000B041D"/>
    <w:rsid w:val="000B0930"/>
    <w:rsid w:val="000B0B76"/>
    <w:rsid w:val="000B1670"/>
    <w:rsid w:val="000B1983"/>
    <w:rsid w:val="000B19B8"/>
    <w:rsid w:val="000B1CB3"/>
    <w:rsid w:val="000B1CD8"/>
    <w:rsid w:val="000B268C"/>
    <w:rsid w:val="000B315C"/>
    <w:rsid w:val="000B3713"/>
    <w:rsid w:val="000B3ACE"/>
    <w:rsid w:val="000B3EE7"/>
    <w:rsid w:val="000B4A10"/>
    <w:rsid w:val="000B5B69"/>
    <w:rsid w:val="000B6669"/>
    <w:rsid w:val="000B66F3"/>
    <w:rsid w:val="000B679F"/>
    <w:rsid w:val="000B6B56"/>
    <w:rsid w:val="000B7ABB"/>
    <w:rsid w:val="000C045E"/>
    <w:rsid w:val="000C07BD"/>
    <w:rsid w:val="000C07F5"/>
    <w:rsid w:val="000C0ED1"/>
    <w:rsid w:val="000C147E"/>
    <w:rsid w:val="000C19A6"/>
    <w:rsid w:val="000C1A5E"/>
    <w:rsid w:val="000C1D7A"/>
    <w:rsid w:val="000C2814"/>
    <w:rsid w:val="000C35E6"/>
    <w:rsid w:val="000C3B49"/>
    <w:rsid w:val="000C3EB8"/>
    <w:rsid w:val="000C4265"/>
    <w:rsid w:val="000C4940"/>
    <w:rsid w:val="000C49F9"/>
    <w:rsid w:val="000C4A50"/>
    <w:rsid w:val="000C693D"/>
    <w:rsid w:val="000C6A17"/>
    <w:rsid w:val="000C774C"/>
    <w:rsid w:val="000C7780"/>
    <w:rsid w:val="000C7907"/>
    <w:rsid w:val="000C7C07"/>
    <w:rsid w:val="000C7D66"/>
    <w:rsid w:val="000C7F98"/>
    <w:rsid w:val="000D0205"/>
    <w:rsid w:val="000D0209"/>
    <w:rsid w:val="000D06E3"/>
    <w:rsid w:val="000D0BB7"/>
    <w:rsid w:val="000D1833"/>
    <w:rsid w:val="000D1856"/>
    <w:rsid w:val="000D18C5"/>
    <w:rsid w:val="000D19E6"/>
    <w:rsid w:val="000D1BA4"/>
    <w:rsid w:val="000D1EA0"/>
    <w:rsid w:val="000D340B"/>
    <w:rsid w:val="000D4063"/>
    <w:rsid w:val="000D45AD"/>
    <w:rsid w:val="000D4630"/>
    <w:rsid w:val="000D4A32"/>
    <w:rsid w:val="000D4B9D"/>
    <w:rsid w:val="000D528D"/>
    <w:rsid w:val="000D5FE3"/>
    <w:rsid w:val="000D6519"/>
    <w:rsid w:val="000D6E5D"/>
    <w:rsid w:val="000D6F71"/>
    <w:rsid w:val="000D74B3"/>
    <w:rsid w:val="000D7E30"/>
    <w:rsid w:val="000E06F1"/>
    <w:rsid w:val="000E078B"/>
    <w:rsid w:val="000E127F"/>
    <w:rsid w:val="000E1652"/>
    <w:rsid w:val="000E18EC"/>
    <w:rsid w:val="000E1C17"/>
    <w:rsid w:val="000E1D7F"/>
    <w:rsid w:val="000E21E6"/>
    <w:rsid w:val="000E3ABD"/>
    <w:rsid w:val="000E3EDD"/>
    <w:rsid w:val="000E4005"/>
    <w:rsid w:val="000E4547"/>
    <w:rsid w:val="000E577C"/>
    <w:rsid w:val="000E596E"/>
    <w:rsid w:val="000E5A9C"/>
    <w:rsid w:val="000E6584"/>
    <w:rsid w:val="000E6DE0"/>
    <w:rsid w:val="000E6E83"/>
    <w:rsid w:val="000E71EC"/>
    <w:rsid w:val="000E7A7A"/>
    <w:rsid w:val="000F0557"/>
    <w:rsid w:val="000F0D73"/>
    <w:rsid w:val="000F1347"/>
    <w:rsid w:val="000F1739"/>
    <w:rsid w:val="000F1B9C"/>
    <w:rsid w:val="000F1E77"/>
    <w:rsid w:val="000F2CBB"/>
    <w:rsid w:val="000F302C"/>
    <w:rsid w:val="000F35AC"/>
    <w:rsid w:val="000F40DF"/>
    <w:rsid w:val="000F4640"/>
    <w:rsid w:val="000F4F86"/>
    <w:rsid w:val="000F53C7"/>
    <w:rsid w:val="000F5998"/>
    <w:rsid w:val="000F5B57"/>
    <w:rsid w:val="000F5D99"/>
    <w:rsid w:val="000F5EF4"/>
    <w:rsid w:val="000F633F"/>
    <w:rsid w:val="000F67EC"/>
    <w:rsid w:val="000F6B8C"/>
    <w:rsid w:val="000F7803"/>
    <w:rsid w:val="00100B09"/>
    <w:rsid w:val="001016D9"/>
    <w:rsid w:val="00102738"/>
    <w:rsid w:val="00102ED3"/>
    <w:rsid w:val="00103E81"/>
    <w:rsid w:val="00103EEF"/>
    <w:rsid w:val="00104680"/>
    <w:rsid w:val="001049BF"/>
    <w:rsid w:val="00104E84"/>
    <w:rsid w:val="00104FC5"/>
    <w:rsid w:val="001057EC"/>
    <w:rsid w:val="00105B02"/>
    <w:rsid w:val="00105C4C"/>
    <w:rsid w:val="00105F94"/>
    <w:rsid w:val="00106444"/>
    <w:rsid w:val="00106486"/>
    <w:rsid w:val="001074E6"/>
    <w:rsid w:val="00107536"/>
    <w:rsid w:val="0010789B"/>
    <w:rsid w:val="001078BD"/>
    <w:rsid w:val="00107BF8"/>
    <w:rsid w:val="00107D64"/>
    <w:rsid w:val="0011057B"/>
    <w:rsid w:val="00110610"/>
    <w:rsid w:val="00110EAC"/>
    <w:rsid w:val="00110ED3"/>
    <w:rsid w:val="0011188A"/>
    <w:rsid w:val="001120EC"/>
    <w:rsid w:val="0011299B"/>
    <w:rsid w:val="00112EE3"/>
    <w:rsid w:val="0011300D"/>
    <w:rsid w:val="001130EC"/>
    <w:rsid w:val="0011316D"/>
    <w:rsid w:val="00113484"/>
    <w:rsid w:val="001136E6"/>
    <w:rsid w:val="0011373C"/>
    <w:rsid w:val="0011376D"/>
    <w:rsid w:val="00114625"/>
    <w:rsid w:val="00115F6D"/>
    <w:rsid w:val="00116CF6"/>
    <w:rsid w:val="00117698"/>
    <w:rsid w:val="001179F2"/>
    <w:rsid w:val="001201B0"/>
    <w:rsid w:val="00120D65"/>
    <w:rsid w:val="0012152A"/>
    <w:rsid w:val="00121898"/>
    <w:rsid w:val="0012200F"/>
    <w:rsid w:val="001223E0"/>
    <w:rsid w:val="00122962"/>
    <w:rsid w:val="00122A5B"/>
    <w:rsid w:val="00122B5E"/>
    <w:rsid w:val="00122DDD"/>
    <w:rsid w:val="00122E9F"/>
    <w:rsid w:val="00123D42"/>
    <w:rsid w:val="00124A0E"/>
    <w:rsid w:val="00125101"/>
    <w:rsid w:val="00125454"/>
    <w:rsid w:val="00125641"/>
    <w:rsid w:val="00125DB9"/>
    <w:rsid w:val="0012744F"/>
    <w:rsid w:val="00127C5F"/>
    <w:rsid w:val="0013028B"/>
    <w:rsid w:val="00130462"/>
    <w:rsid w:val="001316F5"/>
    <w:rsid w:val="001324C9"/>
    <w:rsid w:val="001337A7"/>
    <w:rsid w:val="00133ACF"/>
    <w:rsid w:val="0013432D"/>
    <w:rsid w:val="00134F51"/>
    <w:rsid w:val="00135155"/>
    <w:rsid w:val="001357D0"/>
    <w:rsid w:val="00137962"/>
    <w:rsid w:val="00137FD3"/>
    <w:rsid w:val="001402DB"/>
    <w:rsid w:val="00140A92"/>
    <w:rsid w:val="00140DF0"/>
    <w:rsid w:val="00141333"/>
    <w:rsid w:val="0014218A"/>
    <w:rsid w:val="001422F1"/>
    <w:rsid w:val="00142DAD"/>
    <w:rsid w:val="00142F3A"/>
    <w:rsid w:val="00143D3A"/>
    <w:rsid w:val="00143EED"/>
    <w:rsid w:val="00144033"/>
    <w:rsid w:val="00144555"/>
    <w:rsid w:val="0014495D"/>
    <w:rsid w:val="00144C1E"/>
    <w:rsid w:val="001464B2"/>
    <w:rsid w:val="00146B93"/>
    <w:rsid w:val="00146DBF"/>
    <w:rsid w:val="001470F9"/>
    <w:rsid w:val="00147189"/>
    <w:rsid w:val="0014718E"/>
    <w:rsid w:val="0014740D"/>
    <w:rsid w:val="0014751B"/>
    <w:rsid w:val="00147602"/>
    <w:rsid w:val="001478CC"/>
    <w:rsid w:val="00150672"/>
    <w:rsid w:val="00150770"/>
    <w:rsid w:val="00150C03"/>
    <w:rsid w:val="00151056"/>
    <w:rsid w:val="00151F57"/>
    <w:rsid w:val="00152A69"/>
    <w:rsid w:val="00152E44"/>
    <w:rsid w:val="00153D32"/>
    <w:rsid w:val="001548A0"/>
    <w:rsid w:val="00154FEF"/>
    <w:rsid w:val="001550EA"/>
    <w:rsid w:val="001554A6"/>
    <w:rsid w:val="001555A3"/>
    <w:rsid w:val="0015592F"/>
    <w:rsid w:val="00155AEE"/>
    <w:rsid w:val="00155B75"/>
    <w:rsid w:val="00155BE1"/>
    <w:rsid w:val="00156EAC"/>
    <w:rsid w:val="00157256"/>
    <w:rsid w:val="001606F3"/>
    <w:rsid w:val="001608D2"/>
    <w:rsid w:val="0016128F"/>
    <w:rsid w:val="001613B4"/>
    <w:rsid w:val="001615B6"/>
    <w:rsid w:val="001621A0"/>
    <w:rsid w:val="0016225E"/>
    <w:rsid w:val="001625A8"/>
    <w:rsid w:val="00163E68"/>
    <w:rsid w:val="001648FF"/>
    <w:rsid w:val="00165319"/>
    <w:rsid w:val="00165D2F"/>
    <w:rsid w:val="001669FF"/>
    <w:rsid w:val="0016763C"/>
    <w:rsid w:val="00167F7E"/>
    <w:rsid w:val="00170EF6"/>
    <w:rsid w:val="001712A7"/>
    <w:rsid w:val="0017153F"/>
    <w:rsid w:val="00171724"/>
    <w:rsid w:val="0017186C"/>
    <w:rsid w:val="00171DAD"/>
    <w:rsid w:val="00171E91"/>
    <w:rsid w:val="001726B3"/>
    <w:rsid w:val="00173361"/>
    <w:rsid w:val="00173BF8"/>
    <w:rsid w:val="00174FDB"/>
    <w:rsid w:val="00175112"/>
    <w:rsid w:val="001758B1"/>
    <w:rsid w:val="00175FFA"/>
    <w:rsid w:val="001768A3"/>
    <w:rsid w:val="00176E54"/>
    <w:rsid w:val="00177115"/>
    <w:rsid w:val="001772B1"/>
    <w:rsid w:val="0017738F"/>
    <w:rsid w:val="001774D3"/>
    <w:rsid w:val="001777AD"/>
    <w:rsid w:val="001802F6"/>
    <w:rsid w:val="001803FC"/>
    <w:rsid w:val="00180454"/>
    <w:rsid w:val="00180552"/>
    <w:rsid w:val="00180603"/>
    <w:rsid w:val="00180DD0"/>
    <w:rsid w:val="001810FA"/>
    <w:rsid w:val="00182AAD"/>
    <w:rsid w:val="00183878"/>
    <w:rsid w:val="001845FD"/>
    <w:rsid w:val="00184BB3"/>
    <w:rsid w:val="00184E29"/>
    <w:rsid w:val="00186214"/>
    <w:rsid w:val="00186FB3"/>
    <w:rsid w:val="00187271"/>
    <w:rsid w:val="001876E6"/>
    <w:rsid w:val="0018794B"/>
    <w:rsid w:val="00187C32"/>
    <w:rsid w:val="001902E8"/>
    <w:rsid w:val="001903BF"/>
    <w:rsid w:val="00190485"/>
    <w:rsid w:val="0019152E"/>
    <w:rsid w:val="001921C8"/>
    <w:rsid w:val="001927BE"/>
    <w:rsid w:val="00192BD0"/>
    <w:rsid w:val="0019332A"/>
    <w:rsid w:val="001936DE"/>
    <w:rsid w:val="0019439F"/>
    <w:rsid w:val="001945EF"/>
    <w:rsid w:val="001945FF"/>
    <w:rsid w:val="00195718"/>
    <w:rsid w:val="0019576A"/>
    <w:rsid w:val="0019603A"/>
    <w:rsid w:val="001962C0"/>
    <w:rsid w:val="00196886"/>
    <w:rsid w:val="00197007"/>
    <w:rsid w:val="0019762D"/>
    <w:rsid w:val="001A0061"/>
    <w:rsid w:val="001A0313"/>
    <w:rsid w:val="001A0519"/>
    <w:rsid w:val="001A0EFD"/>
    <w:rsid w:val="001A0F4D"/>
    <w:rsid w:val="001A13CC"/>
    <w:rsid w:val="001A2179"/>
    <w:rsid w:val="001A27DE"/>
    <w:rsid w:val="001A2CEF"/>
    <w:rsid w:val="001A2D2B"/>
    <w:rsid w:val="001A30C1"/>
    <w:rsid w:val="001A4FFE"/>
    <w:rsid w:val="001A5025"/>
    <w:rsid w:val="001A775C"/>
    <w:rsid w:val="001A7AFB"/>
    <w:rsid w:val="001B098D"/>
    <w:rsid w:val="001B0CA8"/>
    <w:rsid w:val="001B10CE"/>
    <w:rsid w:val="001B15B3"/>
    <w:rsid w:val="001B18B4"/>
    <w:rsid w:val="001B1932"/>
    <w:rsid w:val="001B23C6"/>
    <w:rsid w:val="001B280F"/>
    <w:rsid w:val="001B2939"/>
    <w:rsid w:val="001B2C30"/>
    <w:rsid w:val="001B2C60"/>
    <w:rsid w:val="001B3FA8"/>
    <w:rsid w:val="001B5B6D"/>
    <w:rsid w:val="001B5EE2"/>
    <w:rsid w:val="001B6A75"/>
    <w:rsid w:val="001B6B39"/>
    <w:rsid w:val="001B744E"/>
    <w:rsid w:val="001C0AB7"/>
    <w:rsid w:val="001C1BE2"/>
    <w:rsid w:val="001C200C"/>
    <w:rsid w:val="001C224D"/>
    <w:rsid w:val="001C2839"/>
    <w:rsid w:val="001C3E9B"/>
    <w:rsid w:val="001C4298"/>
    <w:rsid w:val="001C4864"/>
    <w:rsid w:val="001C4C94"/>
    <w:rsid w:val="001C4CA1"/>
    <w:rsid w:val="001C5275"/>
    <w:rsid w:val="001C5761"/>
    <w:rsid w:val="001C5A44"/>
    <w:rsid w:val="001C677C"/>
    <w:rsid w:val="001C6FA5"/>
    <w:rsid w:val="001C799B"/>
    <w:rsid w:val="001C7D2C"/>
    <w:rsid w:val="001D0623"/>
    <w:rsid w:val="001D0657"/>
    <w:rsid w:val="001D0D22"/>
    <w:rsid w:val="001D11E0"/>
    <w:rsid w:val="001D31BD"/>
    <w:rsid w:val="001D341F"/>
    <w:rsid w:val="001D39DC"/>
    <w:rsid w:val="001D4122"/>
    <w:rsid w:val="001D42FE"/>
    <w:rsid w:val="001D430A"/>
    <w:rsid w:val="001D4D06"/>
    <w:rsid w:val="001D583C"/>
    <w:rsid w:val="001D59A2"/>
    <w:rsid w:val="001D61B0"/>
    <w:rsid w:val="001D635E"/>
    <w:rsid w:val="001D6913"/>
    <w:rsid w:val="001D7E6A"/>
    <w:rsid w:val="001E03FF"/>
    <w:rsid w:val="001E0702"/>
    <w:rsid w:val="001E0B98"/>
    <w:rsid w:val="001E1174"/>
    <w:rsid w:val="001E2157"/>
    <w:rsid w:val="001E379C"/>
    <w:rsid w:val="001E394D"/>
    <w:rsid w:val="001E3B3F"/>
    <w:rsid w:val="001E3E22"/>
    <w:rsid w:val="001E413E"/>
    <w:rsid w:val="001E4294"/>
    <w:rsid w:val="001E4339"/>
    <w:rsid w:val="001E484B"/>
    <w:rsid w:val="001E5A14"/>
    <w:rsid w:val="001E605C"/>
    <w:rsid w:val="001E6C7E"/>
    <w:rsid w:val="001E6D1D"/>
    <w:rsid w:val="001E6E2F"/>
    <w:rsid w:val="001F018E"/>
    <w:rsid w:val="001F03C0"/>
    <w:rsid w:val="001F08FF"/>
    <w:rsid w:val="001F0FE0"/>
    <w:rsid w:val="001F1309"/>
    <w:rsid w:val="001F1C26"/>
    <w:rsid w:val="001F2588"/>
    <w:rsid w:val="001F2693"/>
    <w:rsid w:val="001F2E54"/>
    <w:rsid w:val="001F2EC1"/>
    <w:rsid w:val="001F34F3"/>
    <w:rsid w:val="001F3B7D"/>
    <w:rsid w:val="001F3F5D"/>
    <w:rsid w:val="001F459A"/>
    <w:rsid w:val="001F508D"/>
    <w:rsid w:val="001F53A1"/>
    <w:rsid w:val="001F5BE3"/>
    <w:rsid w:val="001F5C97"/>
    <w:rsid w:val="001F5EE8"/>
    <w:rsid w:val="001F61FF"/>
    <w:rsid w:val="001F6A54"/>
    <w:rsid w:val="001F6B8C"/>
    <w:rsid w:val="001F7C11"/>
    <w:rsid w:val="001F7E54"/>
    <w:rsid w:val="002008AF"/>
    <w:rsid w:val="00200E62"/>
    <w:rsid w:val="00201243"/>
    <w:rsid w:val="0020188B"/>
    <w:rsid w:val="00201C06"/>
    <w:rsid w:val="00201F91"/>
    <w:rsid w:val="0020231F"/>
    <w:rsid w:val="002027F7"/>
    <w:rsid w:val="00202DDC"/>
    <w:rsid w:val="00204A81"/>
    <w:rsid w:val="00204D24"/>
    <w:rsid w:val="00207661"/>
    <w:rsid w:val="00210575"/>
    <w:rsid w:val="00210588"/>
    <w:rsid w:val="00211247"/>
    <w:rsid w:val="00211DEC"/>
    <w:rsid w:val="00212220"/>
    <w:rsid w:val="002139C9"/>
    <w:rsid w:val="00214A92"/>
    <w:rsid w:val="00214C73"/>
    <w:rsid w:val="00214EFC"/>
    <w:rsid w:val="00216519"/>
    <w:rsid w:val="002167A9"/>
    <w:rsid w:val="00216C35"/>
    <w:rsid w:val="00217009"/>
    <w:rsid w:val="00217C51"/>
    <w:rsid w:val="002200CC"/>
    <w:rsid w:val="00220BE7"/>
    <w:rsid w:val="002223E7"/>
    <w:rsid w:val="0022304D"/>
    <w:rsid w:val="002234A4"/>
    <w:rsid w:val="00223BDD"/>
    <w:rsid w:val="0022437A"/>
    <w:rsid w:val="00225A3D"/>
    <w:rsid w:val="0022619E"/>
    <w:rsid w:val="00226CA2"/>
    <w:rsid w:val="002279B5"/>
    <w:rsid w:val="0023071A"/>
    <w:rsid w:val="0023095C"/>
    <w:rsid w:val="00230B92"/>
    <w:rsid w:val="00231A76"/>
    <w:rsid w:val="0023217A"/>
    <w:rsid w:val="002327BE"/>
    <w:rsid w:val="00232E47"/>
    <w:rsid w:val="00232ED2"/>
    <w:rsid w:val="00233429"/>
    <w:rsid w:val="00234637"/>
    <w:rsid w:val="00234D1E"/>
    <w:rsid w:val="00234F95"/>
    <w:rsid w:val="00235050"/>
    <w:rsid w:val="0023531C"/>
    <w:rsid w:val="0023533F"/>
    <w:rsid w:val="002358FF"/>
    <w:rsid w:val="00235A2B"/>
    <w:rsid w:val="0023619C"/>
    <w:rsid w:val="002366CC"/>
    <w:rsid w:val="002366ED"/>
    <w:rsid w:val="00236D58"/>
    <w:rsid w:val="00236E37"/>
    <w:rsid w:val="0023777C"/>
    <w:rsid w:val="002379E0"/>
    <w:rsid w:val="00237A70"/>
    <w:rsid w:val="00241C6D"/>
    <w:rsid w:val="00242481"/>
    <w:rsid w:val="00243C3D"/>
    <w:rsid w:val="00243EC5"/>
    <w:rsid w:val="0024444B"/>
    <w:rsid w:val="00244919"/>
    <w:rsid w:val="00244B0A"/>
    <w:rsid w:val="002456CF"/>
    <w:rsid w:val="002458A1"/>
    <w:rsid w:val="002458B0"/>
    <w:rsid w:val="002468DF"/>
    <w:rsid w:val="00246E77"/>
    <w:rsid w:val="00246F80"/>
    <w:rsid w:val="00246FC8"/>
    <w:rsid w:val="00247470"/>
    <w:rsid w:val="002479F4"/>
    <w:rsid w:val="00247CC3"/>
    <w:rsid w:val="00247DE9"/>
    <w:rsid w:val="0025016C"/>
    <w:rsid w:val="002503BC"/>
    <w:rsid w:val="00250597"/>
    <w:rsid w:val="00251533"/>
    <w:rsid w:val="002525A5"/>
    <w:rsid w:val="00252774"/>
    <w:rsid w:val="0025285F"/>
    <w:rsid w:val="00253C18"/>
    <w:rsid w:val="0025400D"/>
    <w:rsid w:val="002547E3"/>
    <w:rsid w:val="00254919"/>
    <w:rsid w:val="00254C73"/>
    <w:rsid w:val="00254F5F"/>
    <w:rsid w:val="00255335"/>
    <w:rsid w:val="0025559A"/>
    <w:rsid w:val="00255CEC"/>
    <w:rsid w:val="002561EE"/>
    <w:rsid w:val="00256656"/>
    <w:rsid w:val="002569EB"/>
    <w:rsid w:val="00256A48"/>
    <w:rsid w:val="0025754C"/>
    <w:rsid w:val="00257A02"/>
    <w:rsid w:val="00257A5E"/>
    <w:rsid w:val="00257AD0"/>
    <w:rsid w:val="00257F75"/>
    <w:rsid w:val="0026002C"/>
    <w:rsid w:val="002600B9"/>
    <w:rsid w:val="0026075A"/>
    <w:rsid w:val="0026141C"/>
    <w:rsid w:val="00261517"/>
    <w:rsid w:val="002615CF"/>
    <w:rsid w:val="002621D9"/>
    <w:rsid w:val="00262966"/>
    <w:rsid w:val="00262C76"/>
    <w:rsid w:val="00262DBA"/>
    <w:rsid w:val="00263047"/>
    <w:rsid w:val="002632E8"/>
    <w:rsid w:val="00263DAC"/>
    <w:rsid w:val="00265340"/>
    <w:rsid w:val="002657B9"/>
    <w:rsid w:val="002663D0"/>
    <w:rsid w:val="002664F9"/>
    <w:rsid w:val="002666B1"/>
    <w:rsid w:val="00267AED"/>
    <w:rsid w:val="00267FF6"/>
    <w:rsid w:val="002701A5"/>
    <w:rsid w:val="002702B3"/>
    <w:rsid w:val="00270806"/>
    <w:rsid w:val="00270D52"/>
    <w:rsid w:val="00270DC3"/>
    <w:rsid w:val="00272731"/>
    <w:rsid w:val="0027273D"/>
    <w:rsid w:val="00272AD9"/>
    <w:rsid w:val="002734A3"/>
    <w:rsid w:val="00274586"/>
    <w:rsid w:val="002748D7"/>
    <w:rsid w:val="00275706"/>
    <w:rsid w:val="0027614C"/>
    <w:rsid w:val="00276BF2"/>
    <w:rsid w:val="00276DCF"/>
    <w:rsid w:val="00276DEB"/>
    <w:rsid w:val="00276F6C"/>
    <w:rsid w:val="00276F86"/>
    <w:rsid w:val="0027717A"/>
    <w:rsid w:val="002773F3"/>
    <w:rsid w:val="00277EC4"/>
    <w:rsid w:val="00280169"/>
    <w:rsid w:val="00280614"/>
    <w:rsid w:val="00280AEC"/>
    <w:rsid w:val="002812D6"/>
    <w:rsid w:val="00281577"/>
    <w:rsid w:val="00281708"/>
    <w:rsid w:val="002818E9"/>
    <w:rsid w:val="002827DA"/>
    <w:rsid w:val="00283C8F"/>
    <w:rsid w:val="00284850"/>
    <w:rsid w:val="002849CB"/>
    <w:rsid w:val="00285326"/>
    <w:rsid w:val="00285A54"/>
    <w:rsid w:val="00285D53"/>
    <w:rsid w:val="00285DAC"/>
    <w:rsid w:val="00286033"/>
    <w:rsid w:val="00286295"/>
    <w:rsid w:val="00286622"/>
    <w:rsid w:val="0028749F"/>
    <w:rsid w:val="00287517"/>
    <w:rsid w:val="00290520"/>
    <w:rsid w:val="00290873"/>
    <w:rsid w:val="00292844"/>
    <w:rsid w:val="00293B19"/>
    <w:rsid w:val="002944D4"/>
    <w:rsid w:val="00294F71"/>
    <w:rsid w:val="0029567A"/>
    <w:rsid w:val="0029573C"/>
    <w:rsid w:val="002958B3"/>
    <w:rsid w:val="00296F82"/>
    <w:rsid w:val="00297BF3"/>
    <w:rsid w:val="00297D1D"/>
    <w:rsid w:val="002A0569"/>
    <w:rsid w:val="002A0F90"/>
    <w:rsid w:val="002A1137"/>
    <w:rsid w:val="002A1699"/>
    <w:rsid w:val="002A204F"/>
    <w:rsid w:val="002A268C"/>
    <w:rsid w:val="002A2CA8"/>
    <w:rsid w:val="002A35FB"/>
    <w:rsid w:val="002A3F81"/>
    <w:rsid w:val="002A4419"/>
    <w:rsid w:val="002A5A89"/>
    <w:rsid w:val="002A609A"/>
    <w:rsid w:val="002A6951"/>
    <w:rsid w:val="002A70FC"/>
    <w:rsid w:val="002A716E"/>
    <w:rsid w:val="002A782F"/>
    <w:rsid w:val="002A7CF1"/>
    <w:rsid w:val="002A7D5C"/>
    <w:rsid w:val="002A7E7F"/>
    <w:rsid w:val="002B10F6"/>
    <w:rsid w:val="002B121F"/>
    <w:rsid w:val="002B1372"/>
    <w:rsid w:val="002B1884"/>
    <w:rsid w:val="002B2D01"/>
    <w:rsid w:val="002B2DFA"/>
    <w:rsid w:val="002B3A3E"/>
    <w:rsid w:val="002B5456"/>
    <w:rsid w:val="002B5B31"/>
    <w:rsid w:val="002B5B74"/>
    <w:rsid w:val="002B62B5"/>
    <w:rsid w:val="002B67E1"/>
    <w:rsid w:val="002B7372"/>
    <w:rsid w:val="002C0694"/>
    <w:rsid w:val="002C09F2"/>
    <w:rsid w:val="002C0DC1"/>
    <w:rsid w:val="002C0E26"/>
    <w:rsid w:val="002C1192"/>
    <w:rsid w:val="002C17BD"/>
    <w:rsid w:val="002C23A1"/>
    <w:rsid w:val="002C23FB"/>
    <w:rsid w:val="002C318D"/>
    <w:rsid w:val="002C31EC"/>
    <w:rsid w:val="002C34F9"/>
    <w:rsid w:val="002C3717"/>
    <w:rsid w:val="002C3A6A"/>
    <w:rsid w:val="002C3C9D"/>
    <w:rsid w:val="002C4484"/>
    <w:rsid w:val="002C4B65"/>
    <w:rsid w:val="002C4CFE"/>
    <w:rsid w:val="002C5FC7"/>
    <w:rsid w:val="002C64DF"/>
    <w:rsid w:val="002C650F"/>
    <w:rsid w:val="002C6702"/>
    <w:rsid w:val="002C796B"/>
    <w:rsid w:val="002C79D0"/>
    <w:rsid w:val="002C7C01"/>
    <w:rsid w:val="002D01C3"/>
    <w:rsid w:val="002D0671"/>
    <w:rsid w:val="002D0722"/>
    <w:rsid w:val="002D130B"/>
    <w:rsid w:val="002D13A7"/>
    <w:rsid w:val="002D2759"/>
    <w:rsid w:val="002D315D"/>
    <w:rsid w:val="002D32A9"/>
    <w:rsid w:val="002D42BD"/>
    <w:rsid w:val="002D43DF"/>
    <w:rsid w:val="002D499F"/>
    <w:rsid w:val="002D4BD4"/>
    <w:rsid w:val="002D5346"/>
    <w:rsid w:val="002D5747"/>
    <w:rsid w:val="002D5899"/>
    <w:rsid w:val="002D58D1"/>
    <w:rsid w:val="002E05BF"/>
    <w:rsid w:val="002E18D3"/>
    <w:rsid w:val="002E1A5F"/>
    <w:rsid w:val="002E1B48"/>
    <w:rsid w:val="002E2EFE"/>
    <w:rsid w:val="002E40F9"/>
    <w:rsid w:val="002E41C5"/>
    <w:rsid w:val="002E5DDC"/>
    <w:rsid w:val="002E6351"/>
    <w:rsid w:val="002E6AB4"/>
    <w:rsid w:val="002E6C54"/>
    <w:rsid w:val="002E6FA3"/>
    <w:rsid w:val="002E72FE"/>
    <w:rsid w:val="002E7A19"/>
    <w:rsid w:val="002E7AF1"/>
    <w:rsid w:val="002E7B7A"/>
    <w:rsid w:val="002F0075"/>
    <w:rsid w:val="002F0191"/>
    <w:rsid w:val="002F0CA0"/>
    <w:rsid w:val="002F1544"/>
    <w:rsid w:val="002F2F61"/>
    <w:rsid w:val="002F44FD"/>
    <w:rsid w:val="002F45A0"/>
    <w:rsid w:val="002F4B06"/>
    <w:rsid w:val="002F57BF"/>
    <w:rsid w:val="002F5AD2"/>
    <w:rsid w:val="002F5B94"/>
    <w:rsid w:val="002F5E4C"/>
    <w:rsid w:val="002F6075"/>
    <w:rsid w:val="002F6239"/>
    <w:rsid w:val="002F68CA"/>
    <w:rsid w:val="002F6A8B"/>
    <w:rsid w:val="002F736D"/>
    <w:rsid w:val="002F758A"/>
    <w:rsid w:val="002F75BE"/>
    <w:rsid w:val="0030044C"/>
    <w:rsid w:val="00300790"/>
    <w:rsid w:val="0030127F"/>
    <w:rsid w:val="00301ED5"/>
    <w:rsid w:val="003024B9"/>
    <w:rsid w:val="003024C8"/>
    <w:rsid w:val="00303B71"/>
    <w:rsid w:val="00303D94"/>
    <w:rsid w:val="003043E5"/>
    <w:rsid w:val="003044DE"/>
    <w:rsid w:val="00304548"/>
    <w:rsid w:val="00304953"/>
    <w:rsid w:val="00304ABC"/>
    <w:rsid w:val="00304FAC"/>
    <w:rsid w:val="0030508A"/>
    <w:rsid w:val="00306182"/>
    <w:rsid w:val="00307155"/>
    <w:rsid w:val="003100B3"/>
    <w:rsid w:val="003116FA"/>
    <w:rsid w:val="00311B7D"/>
    <w:rsid w:val="00311BFE"/>
    <w:rsid w:val="00312195"/>
    <w:rsid w:val="003136DE"/>
    <w:rsid w:val="0031372F"/>
    <w:rsid w:val="00313D02"/>
    <w:rsid w:val="00314538"/>
    <w:rsid w:val="003147E3"/>
    <w:rsid w:val="00314BAA"/>
    <w:rsid w:val="00314E49"/>
    <w:rsid w:val="0031563A"/>
    <w:rsid w:val="00315D19"/>
    <w:rsid w:val="00315EA5"/>
    <w:rsid w:val="0031610C"/>
    <w:rsid w:val="0031651C"/>
    <w:rsid w:val="003166B4"/>
    <w:rsid w:val="00316772"/>
    <w:rsid w:val="003169A4"/>
    <w:rsid w:val="00316D1F"/>
    <w:rsid w:val="00317187"/>
    <w:rsid w:val="0031718A"/>
    <w:rsid w:val="0032136D"/>
    <w:rsid w:val="00321AE9"/>
    <w:rsid w:val="0032217B"/>
    <w:rsid w:val="00322A34"/>
    <w:rsid w:val="00322F46"/>
    <w:rsid w:val="00323D6D"/>
    <w:rsid w:val="00323F0F"/>
    <w:rsid w:val="00324E55"/>
    <w:rsid w:val="0032535F"/>
    <w:rsid w:val="00325510"/>
    <w:rsid w:val="003258CE"/>
    <w:rsid w:val="0032607A"/>
    <w:rsid w:val="00326738"/>
    <w:rsid w:val="00326B37"/>
    <w:rsid w:val="00326D1C"/>
    <w:rsid w:val="00327729"/>
    <w:rsid w:val="00327C1E"/>
    <w:rsid w:val="00327D84"/>
    <w:rsid w:val="003310DB"/>
    <w:rsid w:val="00331DCD"/>
    <w:rsid w:val="00331E6A"/>
    <w:rsid w:val="00332582"/>
    <w:rsid w:val="0033288F"/>
    <w:rsid w:val="00333A4D"/>
    <w:rsid w:val="00333EF0"/>
    <w:rsid w:val="0033471A"/>
    <w:rsid w:val="00335831"/>
    <w:rsid w:val="00335F1E"/>
    <w:rsid w:val="00336A42"/>
    <w:rsid w:val="003372C0"/>
    <w:rsid w:val="00337BE8"/>
    <w:rsid w:val="00337E76"/>
    <w:rsid w:val="00340660"/>
    <w:rsid w:val="00341393"/>
    <w:rsid w:val="00342475"/>
    <w:rsid w:val="00343CDF"/>
    <w:rsid w:val="003447B7"/>
    <w:rsid w:val="0034522C"/>
    <w:rsid w:val="003452E3"/>
    <w:rsid w:val="00345BD2"/>
    <w:rsid w:val="00346764"/>
    <w:rsid w:val="003467A7"/>
    <w:rsid w:val="003473F9"/>
    <w:rsid w:val="003474B4"/>
    <w:rsid w:val="0034768A"/>
    <w:rsid w:val="003477D0"/>
    <w:rsid w:val="003477DE"/>
    <w:rsid w:val="003478FB"/>
    <w:rsid w:val="00347A00"/>
    <w:rsid w:val="0035088F"/>
    <w:rsid w:val="00350CDF"/>
    <w:rsid w:val="00351321"/>
    <w:rsid w:val="0035202E"/>
    <w:rsid w:val="00352219"/>
    <w:rsid w:val="00352349"/>
    <w:rsid w:val="003524D2"/>
    <w:rsid w:val="003528F7"/>
    <w:rsid w:val="00352AEC"/>
    <w:rsid w:val="00353C3A"/>
    <w:rsid w:val="00354060"/>
    <w:rsid w:val="003540B8"/>
    <w:rsid w:val="00355284"/>
    <w:rsid w:val="00355ECE"/>
    <w:rsid w:val="00357024"/>
    <w:rsid w:val="00357FCC"/>
    <w:rsid w:val="00360106"/>
    <w:rsid w:val="003609B1"/>
    <w:rsid w:val="00361805"/>
    <w:rsid w:val="0036253F"/>
    <w:rsid w:val="00362B0B"/>
    <w:rsid w:val="00362B60"/>
    <w:rsid w:val="00363A20"/>
    <w:rsid w:val="00363C32"/>
    <w:rsid w:val="003642FB"/>
    <w:rsid w:val="00364CC4"/>
    <w:rsid w:val="00365216"/>
    <w:rsid w:val="0036523B"/>
    <w:rsid w:val="00365A52"/>
    <w:rsid w:val="003667CB"/>
    <w:rsid w:val="00366818"/>
    <w:rsid w:val="00366BEB"/>
    <w:rsid w:val="003679EB"/>
    <w:rsid w:val="003706C3"/>
    <w:rsid w:val="003713A5"/>
    <w:rsid w:val="0037195E"/>
    <w:rsid w:val="0037296C"/>
    <w:rsid w:val="00372A61"/>
    <w:rsid w:val="00372EA8"/>
    <w:rsid w:val="003739F3"/>
    <w:rsid w:val="00373B6F"/>
    <w:rsid w:val="0037414D"/>
    <w:rsid w:val="00374E2B"/>
    <w:rsid w:val="00374F0C"/>
    <w:rsid w:val="0037531C"/>
    <w:rsid w:val="00375783"/>
    <w:rsid w:val="003758C5"/>
    <w:rsid w:val="00375A49"/>
    <w:rsid w:val="003762CB"/>
    <w:rsid w:val="003770F9"/>
    <w:rsid w:val="00377B42"/>
    <w:rsid w:val="00377E1A"/>
    <w:rsid w:val="00380232"/>
    <w:rsid w:val="00380280"/>
    <w:rsid w:val="00380919"/>
    <w:rsid w:val="00380FAD"/>
    <w:rsid w:val="003815AF"/>
    <w:rsid w:val="00381944"/>
    <w:rsid w:val="00381A58"/>
    <w:rsid w:val="00382333"/>
    <w:rsid w:val="00382355"/>
    <w:rsid w:val="0038323D"/>
    <w:rsid w:val="0038345C"/>
    <w:rsid w:val="00383D28"/>
    <w:rsid w:val="00383D47"/>
    <w:rsid w:val="0038558B"/>
    <w:rsid w:val="00386D28"/>
    <w:rsid w:val="00386E08"/>
    <w:rsid w:val="0038709E"/>
    <w:rsid w:val="00387845"/>
    <w:rsid w:val="00387901"/>
    <w:rsid w:val="00387C57"/>
    <w:rsid w:val="00387DDF"/>
    <w:rsid w:val="003910D8"/>
    <w:rsid w:val="00392927"/>
    <w:rsid w:val="003933A7"/>
    <w:rsid w:val="0039360F"/>
    <w:rsid w:val="0039408D"/>
    <w:rsid w:val="003940D1"/>
    <w:rsid w:val="00394375"/>
    <w:rsid w:val="00394B83"/>
    <w:rsid w:val="00395075"/>
    <w:rsid w:val="00396367"/>
    <w:rsid w:val="00396F16"/>
    <w:rsid w:val="00397E84"/>
    <w:rsid w:val="003A1224"/>
    <w:rsid w:val="003A14A7"/>
    <w:rsid w:val="003A188E"/>
    <w:rsid w:val="003A257C"/>
    <w:rsid w:val="003A2AF5"/>
    <w:rsid w:val="003A3930"/>
    <w:rsid w:val="003A3CA2"/>
    <w:rsid w:val="003A453A"/>
    <w:rsid w:val="003A4C57"/>
    <w:rsid w:val="003A61F8"/>
    <w:rsid w:val="003A6471"/>
    <w:rsid w:val="003A6790"/>
    <w:rsid w:val="003A6A8A"/>
    <w:rsid w:val="003A6C81"/>
    <w:rsid w:val="003A6D87"/>
    <w:rsid w:val="003A72EC"/>
    <w:rsid w:val="003A73C4"/>
    <w:rsid w:val="003A7525"/>
    <w:rsid w:val="003A7F0D"/>
    <w:rsid w:val="003B0311"/>
    <w:rsid w:val="003B0536"/>
    <w:rsid w:val="003B0A42"/>
    <w:rsid w:val="003B0BB0"/>
    <w:rsid w:val="003B0C19"/>
    <w:rsid w:val="003B0CDF"/>
    <w:rsid w:val="003B1433"/>
    <w:rsid w:val="003B1480"/>
    <w:rsid w:val="003B16E8"/>
    <w:rsid w:val="003B2116"/>
    <w:rsid w:val="003B25FD"/>
    <w:rsid w:val="003B2D4D"/>
    <w:rsid w:val="003B2E9B"/>
    <w:rsid w:val="003B30A0"/>
    <w:rsid w:val="003B3305"/>
    <w:rsid w:val="003B389C"/>
    <w:rsid w:val="003B3AD7"/>
    <w:rsid w:val="003B449A"/>
    <w:rsid w:val="003B4A82"/>
    <w:rsid w:val="003B4A96"/>
    <w:rsid w:val="003B4B02"/>
    <w:rsid w:val="003B4F90"/>
    <w:rsid w:val="003B507A"/>
    <w:rsid w:val="003B553A"/>
    <w:rsid w:val="003B63CF"/>
    <w:rsid w:val="003B66D8"/>
    <w:rsid w:val="003B675C"/>
    <w:rsid w:val="003B6898"/>
    <w:rsid w:val="003B69CE"/>
    <w:rsid w:val="003B6D61"/>
    <w:rsid w:val="003B6ECA"/>
    <w:rsid w:val="003B7496"/>
    <w:rsid w:val="003B79F5"/>
    <w:rsid w:val="003C006D"/>
    <w:rsid w:val="003C0362"/>
    <w:rsid w:val="003C0F89"/>
    <w:rsid w:val="003C10C9"/>
    <w:rsid w:val="003C1B57"/>
    <w:rsid w:val="003C2613"/>
    <w:rsid w:val="003C2E9F"/>
    <w:rsid w:val="003C354D"/>
    <w:rsid w:val="003C3C40"/>
    <w:rsid w:val="003C4681"/>
    <w:rsid w:val="003C4A9F"/>
    <w:rsid w:val="003C5178"/>
    <w:rsid w:val="003C6208"/>
    <w:rsid w:val="003C6412"/>
    <w:rsid w:val="003C6AAD"/>
    <w:rsid w:val="003C6B92"/>
    <w:rsid w:val="003C7113"/>
    <w:rsid w:val="003C7DFF"/>
    <w:rsid w:val="003D01D5"/>
    <w:rsid w:val="003D0886"/>
    <w:rsid w:val="003D1677"/>
    <w:rsid w:val="003D24B0"/>
    <w:rsid w:val="003D271D"/>
    <w:rsid w:val="003D3356"/>
    <w:rsid w:val="003D3382"/>
    <w:rsid w:val="003D3706"/>
    <w:rsid w:val="003D4D91"/>
    <w:rsid w:val="003D4DF5"/>
    <w:rsid w:val="003D52B6"/>
    <w:rsid w:val="003D574D"/>
    <w:rsid w:val="003D585E"/>
    <w:rsid w:val="003D6179"/>
    <w:rsid w:val="003D63E7"/>
    <w:rsid w:val="003D6FDD"/>
    <w:rsid w:val="003E054B"/>
    <w:rsid w:val="003E0602"/>
    <w:rsid w:val="003E098D"/>
    <w:rsid w:val="003E1C08"/>
    <w:rsid w:val="003E28C1"/>
    <w:rsid w:val="003E3DF1"/>
    <w:rsid w:val="003E4763"/>
    <w:rsid w:val="003E4A88"/>
    <w:rsid w:val="003E552A"/>
    <w:rsid w:val="003E5935"/>
    <w:rsid w:val="003E627D"/>
    <w:rsid w:val="003E63D5"/>
    <w:rsid w:val="003E67BF"/>
    <w:rsid w:val="003E6D65"/>
    <w:rsid w:val="003E725F"/>
    <w:rsid w:val="003E78D5"/>
    <w:rsid w:val="003F04A4"/>
    <w:rsid w:val="003F0B34"/>
    <w:rsid w:val="003F0EDD"/>
    <w:rsid w:val="003F0FEA"/>
    <w:rsid w:val="003F10FF"/>
    <w:rsid w:val="003F200E"/>
    <w:rsid w:val="003F2695"/>
    <w:rsid w:val="003F434E"/>
    <w:rsid w:val="003F498F"/>
    <w:rsid w:val="003F4A14"/>
    <w:rsid w:val="003F4DC5"/>
    <w:rsid w:val="003F58C9"/>
    <w:rsid w:val="003F6418"/>
    <w:rsid w:val="003F6B87"/>
    <w:rsid w:val="003F731A"/>
    <w:rsid w:val="003F7686"/>
    <w:rsid w:val="003F7985"/>
    <w:rsid w:val="003F7AB8"/>
    <w:rsid w:val="003F7D86"/>
    <w:rsid w:val="003F7F92"/>
    <w:rsid w:val="004005BC"/>
    <w:rsid w:val="00400954"/>
    <w:rsid w:val="004023A7"/>
    <w:rsid w:val="004028A2"/>
    <w:rsid w:val="00402CD8"/>
    <w:rsid w:val="00402E1A"/>
    <w:rsid w:val="00403083"/>
    <w:rsid w:val="004033BE"/>
    <w:rsid w:val="004042BC"/>
    <w:rsid w:val="004052D7"/>
    <w:rsid w:val="0040553B"/>
    <w:rsid w:val="00405AF4"/>
    <w:rsid w:val="00406065"/>
    <w:rsid w:val="0040610C"/>
    <w:rsid w:val="00406311"/>
    <w:rsid w:val="00406536"/>
    <w:rsid w:val="00406771"/>
    <w:rsid w:val="0040705E"/>
    <w:rsid w:val="004076AA"/>
    <w:rsid w:val="00407986"/>
    <w:rsid w:val="004079FB"/>
    <w:rsid w:val="00407CFD"/>
    <w:rsid w:val="00410B71"/>
    <w:rsid w:val="00410BA1"/>
    <w:rsid w:val="00410F47"/>
    <w:rsid w:val="004117E0"/>
    <w:rsid w:val="00411BF1"/>
    <w:rsid w:val="00411E57"/>
    <w:rsid w:val="00411F72"/>
    <w:rsid w:val="0041233E"/>
    <w:rsid w:val="004124F3"/>
    <w:rsid w:val="0041308D"/>
    <w:rsid w:val="00413C45"/>
    <w:rsid w:val="00414014"/>
    <w:rsid w:val="0041528A"/>
    <w:rsid w:val="00417237"/>
    <w:rsid w:val="00420673"/>
    <w:rsid w:val="004209DD"/>
    <w:rsid w:val="00420BEA"/>
    <w:rsid w:val="00420DF4"/>
    <w:rsid w:val="0042106A"/>
    <w:rsid w:val="00421F5C"/>
    <w:rsid w:val="004221DA"/>
    <w:rsid w:val="004222AA"/>
    <w:rsid w:val="00422981"/>
    <w:rsid w:val="004229E3"/>
    <w:rsid w:val="00422A19"/>
    <w:rsid w:val="00422CE9"/>
    <w:rsid w:val="00423308"/>
    <w:rsid w:val="00423694"/>
    <w:rsid w:val="00423763"/>
    <w:rsid w:val="00423968"/>
    <w:rsid w:val="00423F5A"/>
    <w:rsid w:val="00423FF2"/>
    <w:rsid w:val="004245BF"/>
    <w:rsid w:val="00424C16"/>
    <w:rsid w:val="00425369"/>
    <w:rsid w:val="00425C5E"/>
    <w:rsid w:val="00426A23"/>
    <w:rsid w:val="0042741F"/>
    <w:rsid w:val="00427819"/>
    <w:rsid w:val="004279B4"/>
    <w:rsid w:val="00430763"/>
    <w:rsid w:val="004309C1"/>
    <w:rsid w:val="00431537"/>
    <w:rsid w:val="00431A4B"/>
    <w:rsid w:val="00431FCC"/>
    <w:rsid w:val="004320DC"/>
    <w:rsid w:val="004325C1"/>
    <w:rsid w:val="0043286C"/>
    <w:rsid w:val="0043330F"/>
    <w:rsid w:val="004337E2"/>
    <w:rsid w:val="00433A20"/>
    <w:rsid w:val="0043544A"/>
    <w:rsid w:val="004359DA"/>
    <w:rsid w:val="00435F7A"/>
    <w:rsid w:val="00437A01"/>
    <w:rsid w:val="00437A2E"/>
    <w:rsid w:val="00437A72"/>
    <w:rsid w:val="00440A60"/>
    <w:rsid w:val="00440D35"/>
    <w:rsid w:val="004423C1"/>
    <w:rsid w:val="00442475"/>
    <w:rsid w:val="00442924"/>
    <w:rsid w:val="00442C02"/>
    <w:rsid w:val="00442FFB"/>
    <w:rsid w:val="00443992"/>
    <w:rsid w:val="00444197"/>
    <w:rsid w:val="00444DD0"/>
    <w:rsid w:val="0044619E"/>
    <w:rsid w:val="00446310"/>
    <w:rsid w:val="00446485"/>
    <w:rsid w:val="00446BE1"/>
    <w:rsid w:val="00446C8F"/>
    <w:rsid w:val="0044748B"/>
    <w:rsid w:val="00450347"/>
    <w:rsid w:val="00450AD3"/>
    <w:rsid w:val="00450E53"/>
    <w:rsid w:val="00451BBE"/>
    <w:rsid w:val="00452AAB"/>
    <w:rsid w:val="00452D93"/>
    <w:rsid w:val="00453123"/>
    <w:rsid w:val="00453361"/>
    <w:rsid w:val="004537E9"/>
    <w:rsid w:val="00453954"/>
    <w:rsid w:val="00453AB3"/>
    <w:rsid w:val="00453B00"/>
    <w:rsid w:val="00453C7C"/>
    <w:rsid w:val="004543AC"/>
    <w:rsid w:val="00455027"/>
    <w:rsid w:val="00455A80"/>
    <w:rsid w:val="00455C07"/>
    <w:rsid w:val="00456694"/>
    <w:rsid w:val="00456EDE"/>
    <w:rsid w:val="0045709A"/>
    <w:rsid w:val="00457134"/>
    <w:rsid w:val="00461258"/>
    <w:rsid w:val="00461BA0"/>
    <w:rsid w:val="00461BD1"/>
    <w:rsid w:val="00461C7A"/>
    <w:rsid w:val="00462391"/>
    <w:rsid w:val="00462522"/>
    <w:rsid w:val="00462A8E"/>
    <w:rsid w:val="00462BF6"/>
    <w:rsid w:val="00462E8E"/>
    <w:rsid w:val="00463C83"/>
    <w:rsid w:val="00463CD5"/>
    <w:rsid w:val="004641B4"/>
    <w:rsid w:val="00464215"/>
    <w:rsid w:val="00465985"/>
    <w:rsid w:val="00465EC7"/>
    <w:rsid w:val="00466B08"/>
    <w:rsid w:val="00470754"/>
    <w:rsid w:val="00470D5B"/>
    <w:rsid w:val="00470EEE"/>
    <w:rsid w:val="00471859"/>
    <w:rsid w:val="00471FD4"/>
    <w:rsid w:val="004726CA"/>
    <w:rsid w:val="00475603"/>
    <w:rsid w:val="00475D20"/>
    <w:rsid w:val="00476342"/>
    <w:rsid w:val="004763D1"/>
    <w:rsid w:val="004766AE"/>
    <w:rsid w:val="00477583"/>
    <w:rsid w:val="00481580"/>
    <w:rsid w:val="00481CE0"/>
    <w:rsid w:val="00482515"/>
    <w:rsid w:val="004826A1"/>
    <w:rsid w:val="0048291C"/>
    <w:rsid w:val="0048299E"/>
    <w:rsid w:val="00482A18"/>
    <w:rsid w:val="00482B1A"/>
    <w:rsid w:val="004833BF"/>
    <w:rsid w:val="0048355D"/>
    <w:rsid w:val="00483945"/>
    <w:rsid w:val="00484DDC"/>
    <w:rsid w:val="0048519F"/>
    <w:rsid w:val="00485268"/>
    <w:rsid w:val="00486129"/>
    <w:rsid w:val="0048641C"/>
    <w:rsid w:val="004864EB"/>
    <w:rsid w:val="00486784"/>
    <w:rsid w:val="0049052B"/>
    <w:rsid w:val="00490A2A"/>
    <w:rsid w:val="00490C7F"/>
    <w:rsid w:val="00490F55"/>
    <w:rsid w:val="00491493"/>
    <w:rsid w:val="00491563"/>
    <w:rsid w:val="0049165E"/>
    <w:rsid w:val="00492BB0"/>
    <w:rsid w:val="00493381"/>
    <w:rsid w:val="00493DC6"/>
    <w:rsid w:val="00493DE2"/>
    <w:rsid w:val="00494157"/>
    <w:rsid w:val="00494907"/>
    <w:rsid w:val="004950B3"/>
    <w:rsid w:val="004951B8"/>
    <w:rsid w:val="00495904"/>
    <w:rsid w:val="00496739"/>
    <w:rsid w:val="00496C39"/>
    <w:rsid w:val="00496CD4"/>
    <w:rsid w:val="00497897"/>
    <w:rsid w:val="00497D3A"/>
    <w:rsid w:val="00497D88"/>
    <w:rsid w:val="004A01AA"/>
    <w:rsid w:val="004A06A7"/>
    <w:rsid w:val="004A0A76"/>
    <w:rsid w:val="004A249A"/>
    <w:rsid w:val="004A24D3"/>
    <w:rsid w:val="004A254A"/>
    <w:rsid w:val="004A25C3"/>
    <w:rsid w:val="004A2C65"/>
    <w:rsid w:val="004A2DF9"/>
    <w:rsid w:val="004A35E9"/>
    <w:rsid w:val="004A4142"/>
    <w:rsid w:val="004A41C2"/>
    <w:rsid w:val="004A56B7"/>
    <w:rsid w:val="004A5A95"/>
    <w:rsid w:val="004A5E59"/>
    <w:rsid w:val="004A6643"/>
    <w:rsid w:val="004A6DD6"/>
    <w:rsid w:val="004A7179"/>
    <w:rsid w:val="004A7575"/>
    <w:rsid w:val="004B013E"/>
    <w:rsid w:val="004B04EC"/>
    <w:rsid w:val="004B0970"/>
    <w:rsid w:val="004B1572"/>
    <w:rsid w:val="004B1839"/>
    <w:rsid w:val="004B18A7"/>
    <w:rsid w:val="004B1963"/>
    <w:rsid w:val="004B2512"/>
    <w:rsid w:val="004B2697"/>
    <w:rsid w:val="004B3842"/>
    <w:rsid w:val="004B3DCD"/>
    <w:rsid w:val="004B3F52"/>
    <w:rsid w:val="004B4D3F"/>
    <w:rsid w:val="004B4EC6"/>
    <w:rsid w:val="004B50A5"/>
    <w:rsid w:val="004B5468"/>
    <w:rsid w:val="004B5BB9"/>
    <w:rsid w:val="004B6452"/>
    <w:rsid w:val="004B65F9"/>
    <w:rsid w:val="004B757C"/>
    <w:rsid w:val="004B7611"/>
    <w:rsid w:val="004B783D"/>
    <w:rsid w:val="004B7A28"/>
    <w:rsid w:val="004C2222"/>
    <w:rsid w:val="004C316D"/>
    <w:rsid w:val="004C4750"/>
    <w:rsid w:val="004C5578"/>
    <w:rsid w:val="004C5D02"/>
    <w:rsid w:val="004C6084"/>
    <w:rsid w:val="004C6162"/>
    <w:rsid w:val="004C6D3C"/>
    <w:rsid w:val="004C7127"/>
    <w:rsid w:val="004C7298"/>
    <w:rsid w:val="004C77DA"/>
    <w:rsid w:val="004C7F2E"/>
    <w:rsid w:val="004D016B"/>
    <w:rsid w:val="004D02FC"/>
    <w:rsid w:val="004D0ED4"/>
    <w:rsid w:val="004D1864"/>
    <w:rsid w:val="004D1EB8"/>
    <w:rsid w:val="004D1F77"/>
    <w:rsid w:val="004D2CF9"/>
    <w:rsid w:val="004D329F"/>
    <w:rsid w:val="004D38CC"/>
    <w:rsid w:val="004D4482"/>
    <w:rsid w:val="004D45E1"/>
    <w:rsid w:val="004D4AD6"/>
    <w:rsid w:val="004D5FD7"/>
    <w:rsid w:val="004D6468"/>
    <w:rsid w:val="004D7945"/>
    <w:rsid w:val="004D7B78"/>
    <w:rsid w:val="004D7DAA"/>
    <w:rsid w:val="004E071B"/>
    <w:rsid w:val="004E0B98"/>
    <w:rsid w:val="004E0C6C"/>
    <w:rsid w:val="004E0C9B"/>
    <w:rsid w:val="004E105D"/>
    <w:rsid w:val="004E11AA"/>
    <w:rsid w:val="004E15FD"/>
    <w:rsid w:val="004E16D1"/>
    <w:rsid w:val="004E2D5C"/>
    <w:rsid w:val="004E2DBF"/>
    <w:rsid w:val="004E3908"/>
    <w:rsid w:val="004E3B59"/>
    <w:rsid w:val="004E3B9D"/>
    <w:rsid w:val="004E43FF"/>
    <w:rsid w:val="004E5936"/>
    <w:rsid w:val="004E67AC"/>
    <w:rsid w:val="004E73B3"/>
    <w:rsid w:val="004F003B"/>
    <w:rsid w:val="004F0384"/>
    <w:rsid w:val="004F0BAB"/>
    <w:rsid w:val="004F0C17"/>
    <w:rsid w:val="004F10E0"/>
    <w:rsid w:val="004F173F"/>
    <w:rsid w:val="004F4411"/>
    <w:rsid w:val="004F485A"/>
    <w:rsid w:val="004F4C4F"/>
    <w:rsid w:val="004F52FC"/>
    <w:rsid w:val="004F57FF"/>
    <w:rsid w:val="004F5B9D"/>
    <w:rsid w:val="004F609D"/>
    <w:rsid w:val="004F6248"/>
    <w:rsid w:val="004F7034"/>
    <w:rsid w:val="004F7129"/>
    <w:rsid w:val="004F7383"/>
    <w:rsid w:val="004F745C"/>
    <w:rsid w:val="004F76A0"/>
    <w:rsid w:val="00500533"/>
    <w:rsid w:val="00500BDC"/>
    <w:rsid w:val="00501142"/>
    <w:rsid w:val="0050148B"/>
    <w:rsid w:val="00501D4C"/>
    <w:rsid w:val="00502466"/>
    <w:rsid w:val="00502B31"/>
    <w:rsid w:val="005033F1"/>
    <w:rsid w:val="00503ACB"/>
    <w:rsid w:val="00504470"/>
    <w:rsid w:val="00504720"/>
    <w:rsid w:val="0050478D"/>
    <w:rsid w:val="00504F54"/>
    <w:rsid w:val="005054B3"/>
    <w:rsid w:val="0050565B"/>
    <w:rsid w:val="005056F0"/>
    <w:rsid w:val="00505970"/>
    <w:rsid w:val="00505E0A"/>
    <w:rsid w:val="005067C0"/>
    <w:rsid w:val="00507347"/>
    <w:rsid w:val="005074F5"/>
    <w:rsid w:val="005102DF"/>
    <w:rsid w:val="00510DB7"/>
    <w:rsid w:val="00510DD8"/>
    <w:rsid w:val="00511375"/>
    <w:rsid w:val="005116CA"/>
    <w:rsid w:val="005116DA"/>
    <w:rsid w:val="00512087"/>
    <w:rsid w:val="0051249F"/>
    <w:rsid w:val="00512BCD"/>
    <w:rsid w:val="00512DC1"/>
    <w:rsid w:val="00512F2E"/>
    <w:rsid w:val="00513CD8"/>
    <w:rsid w:val="00515A7A"/>
    <w:rsid w:val="00515C39"/>
    <w:rsid w:val="0051643B"/>
    <w:rsid w:val="0051654E"/>
    <w:rsid w:val="005169F2"/>
    <w:rsid w:val="00516A3E"/>
    <w:rsid w:val="00516DBF"/>
    <w:rsid w:val="00516E83"/>
    <w:rsid w:val="00516EFF"/>
    <w:rsid w:val="00516F6B"/>
    <w:rsid w:val="0051727F"/>
    <w:rsid w:val="005178CF"/>
    <w:rsid w:val="00517E21"/>
    <w:rsid w:val="00517FB5"/>
    <w:rsid w:val="0052011A"/>
    <w:rsid w:val="00520713"/>
    <w:rsid w:val="00520CAA"/>
    <w:rsid w:val="00520DC4"/>
    <w:rsid w:val="005212A2"/>
    <w:rsid w:val="005217C5"/>
    <w:rsid w:val="00522959"/>
    <w:rsid w:val="00522FD0"/>
    <w:rsid w:val="00522FD4"/>
    <w:rsid w:val="0052351A"/>
    <w:rsid w:val="00523C79"/>
    <w:rsid w:val="00523F3F"/>
    <w:rsid w:val="005240E4"/>
    <w:rsid w:val="005249F9"/>
    <w:rsid w:val="005253B8"/>
    <w:rsid w:val="00525789"/>
    <w:rsid w:val="0052650C"/>
    <w:rsid w:val="00526781"/>
    <w:rsid w:val="005269BC"/>
    <w:rsid w:val="005271D0"/>
    <w:rsid w:val="00527B94"/>
    <w:rsid w:val="00527ED1"/>
    <w:rsid w:val="00530F13"/>
    <w:rsid w:val="00531236"/>
    <w:rsid w:val="005316C1"/>
    <w:rsid w:val="0053190B"/>
    <w:rsid w:val="0053196F"/>
    <w:rsid w:val="00531F73"/>
    <w:rsid w:val="005327D8"/>
    <w:rsid w:val="00532A6A"/>
    <w:rsid w:val="00532FDE"/>
    <w:rsid w:val="00533774"/>
    <w:rsid w:val="00533799"/>
    <w:rsid w:val="00534704"/>
    <w:rsid w:val="00534D0A"/>
    <w:rsid w:val="00535519"/>
    <w:rsid w:val="00535CA3"/>
    <w:rsid w:val="00536674"/>
    <w:rsid w:val="00536EF0"/>
    <w:rsid w:val="00536FC2"/>
    <w:rsid w:val="005370CC"/>
    <w:rsid w:val="005375A6"/>
    <w:rsid w:val="00540015"/>
    <w:rsid w:val="00540DDA"/>
    <w:rsid w:val="00541301"/>
    <w:rsid w:val="00541D5C"/>
    <w:rsid w:val="00541E0D"/>
    <w:rsid w:val="005427E1"/>
    <w:rsid w:val="00543172"/>
    <w:rsid w:val="00543848"/>
    <w:rsid w:val="0054394C"/>
    <w:rsid w:val="005456B7"/>
    <w:rsid w:val="005460C6"/>
    <w:rsid w:val="00546D23"/>
    <w:rsid w:val="005478C8"/>
    <w:rsid w:val="00547AF3"/>
    <w:rsid w:val="00550425"/>
    <w:rsid w:val="005507F7"/>
    <w:rsid w:val="00550F1E"/>
    <w:rsid w:val="005518DB"/>
    <w:rsid w:val="00551D85"/>
    <w:rsid w:val="00551EA4"/>
    <w:rsid w:val="00552135"/>
    <w:rsid w:val="0055268F"/>
    <w:rsid w:val="005526FC"/>
    <w:rsid w:val="0055358D"/>
    <w:rsid w:val="005545D7"/>
    <w:rsid w:val="00554846"/>
    <w:rsid w:val="0055595D"/>
    <w:rsid w:val="00555FD5"/>
    <w:rsid w:val="0055679C"/>
    <w:rsid w:val="00556CE8"/>
    <w:rsid w:val="005570DD"/>
    <w:rsid w:val="0055749F"/>
    <w:rsid w:val="0055775D"/>
    <w:rsid w:val="005617A7"/>
    <w:rsid w:val="00561A93"/>
    <w:rsid w:val="00561E16"/>
    <w:rsid w:val="00562009"/>
    <w:rsid w:val="00562980"/>
    <w:rsid w:val="00562E6E"/>
    <w:rsid w:val="00563283"/>
    <w:rsid w:val="00563549"/>
    <w:rsid w:val="005639D0"/>
    <w:rsid w:val="00563B0F"/>
    <w:rsid w:val="00563CD0"/>
    <w:rsid w:val="005644E9"/>
    <w:rsid w:val="00564780"/>
    <w:rsid w:val="00565062"/>
    <w:rsid w:val="0056530A"/>
    <w:rsid w:val="005653C3"/>
    <w:rsid w:val="0056557F"/>
    <w:rsid w:val="00565B37"/>
    <w:rsid w:val="00565DDD"/>
    <w:rsid w:val="0056623B"/>
    <w:rsid w:val="00567347"/>
    <w:rsid w:val="00567440"/>
    <w:rsid w:val="0056781C"/>
    <w:rsid w:val="00567F3C"/>
    <w:rsid w:val="00570121"/>
    <w:rsid w:val="00570DB1"/>
    <w:rsid w:val="00571029"/>
    <w:rsid w:val="00571563"/>
    <w:rsid w:val="00572547"/>
    <w:rsid w:val="005728D9"/>
    <w:rsid w:val="00572F9F"/>
    <w:rsid w:val="00573B81"/>
    <w:rsid w:val="00573BFA"/>
    <w:rsid w:val="00574DA3"/>
    <w:rsid w:val="00574FCB"/>
    <w:rsid w:val="00574FDE"/>
    <w:rsid w:val="00576012"/>
    <w:rsid w:val="005773BD"/>
    <w:rsid w:val="005800A4"/>
    <w:rsid w:val="0058010D"/>
    <w:rsid w:val="005803EF"/>
    <w:rsid w:val="0058063C"/>
    <w:rsid w:val="00580AF7"/>
    <w:rsid w:val="00580E4C"/>
    <w:rsid w:val="005821F0"/>
    <w:rsid w:val="00582370"/>
    <w:rsid w:val="00583C4B"/>
    <w:rsid w:val="00584488"/>
    <w:rsid w:val="00584694"/>
    <w:rsid w:val="00584733"/>
    <w:rsid w:val="005848DF"/>
    <w:rsid w:val="00584F73"/>
    <w:rsid w:val="0058553D"/>
    <w:rsid w:val="00585595"/>
    <w:rsid w:val="005860DB"/>
    <w:rsid w:val="005869AC"/>
    <w:rsid w:val="005874E8"/>
    <w:rsid w:val="00587624"/>
    <w:rsid w:val="00587B8A"/>
    <w:rsid w:val="00590A86"/>
    <w:rsid w:val="00590F87"/>
    <w:rsid w:val="0059105F"/>
    <w:rsid w:val="00591EB8"/>
    <w:rsid w:val="0059241B"/>
    <w:rsid w:val="0059275E"/>
    <w:rsid w:val="005927F7"/>
    <w:rsid w:val="00592A67"/>
    <w:rsid w:val="00593128"/>
    <w:rsid w:val="00593A54"/>
    <w:rsid w:val="00593E7F"/>
    <w:rsid w:val="0059466B"/>
    <w:rsid w:val="0059472B"/>
    <w:rsid w:val="00594CF1"/>
    <w:rsid w:val="005953EA"/>
    <w:rsid w:val="0059624B"/>
    <w:rsid w:val="00596769"/>
    <w:rsid w:val="00596EAF"/>
    <w:rsid w:val="00597FA9"/>
    <w:rsid w:val="005A0320"/>
    <w:rsid w:val="005A0343"/>
    <w:rsid w:val="005A2063"/>
    <w:rsid w:val="005A2274"/>
    <w:rsid w:val="005A29AB"/>
    <w:rsid w:val="005A2B9F"/>
    <w:rsid w:val="005A2C60"/>
    <w:rsid w:val="005A3B5F"/>
    <w:rsid w:val="005A42AF"/>
    <w:rsid w:val="005A4A46"/>
    <w:rsid w:val="005A53B6"/>
    <w:rsid w:val="005A547D"/>
    <w:rsid w:val="005A5572"/>
    <w:rsid w:val="005A7217"/>
    <w:rsid w:val="005A764D"/>
    <w:rsid w:val="005A7B82"/>
    <w:rsid w:val="005B0113"/>
    <w:rsid w:val="005B109F"/>
    <w:rsid w:val="005B1436"/>
    <w:rsid w:val="005B148D"/>
    <w:rsid w:val="005B14C1"/>
    <w:rsid w:val="005B1983"/>
    <w:rsid w:val="005B2F8F"/>
    <w:rsid w:val="005B3247"/>
    <w:rsid w:val="005B334B"/>
    <w:rsid w:val="005B3922"/>
    <w:rsid w:val="005B3C1A"/>
    <w:rsid w:val="005B3F5F"/>
    <w:rsid w:val="005B42E6"/>
    <w:rsid w:val="005B43F4"/>
    <w:rsid w:val="005B47B2"/>
    <w:rsid w:val="005B575C"/>
    <w:rsid w:val="005B594B"/>
    <w:rsid w:val="005B5996"/>
    <w:rsid w:val="005B688E"/>
    <w:rsid w:val="005B6B88"/>
    <w:rsid w:val="005B6C77"/>
    <w:rsid w:val="005B720C"/>
    <w:rsid w:val="005B7B24"/>
    <w:rsid w:val="005B7EF4"/>
    <w:rsid w:val="005C00CE"/>
    <w:rsid w:val="005C037A"/>
    <w:rsid w:val="005C0F82"/>
    <w:rsid w:val="005C1184"/>
    <w:rsid w:val="005C1435"/>
    <w:rsid w:val="005C1531"/>
    <w:rsid w:val="005C1C99"/>
    <w:rsid w:val="005C26A4"/>
    <w:rsid w:val="005C2A94"/>
    <w:rsid w:val="005C300B"/>
    <w:rsid w:val="005C303F"/>
    <w:rsid w:val="005C37C0"/>
    <w:rsid w:val="005C4484"/>
    <w:rsid w:val="005C4BE1"/>
    <w:rsid w:val="005C586E"/>
    <w:rsid w:val="005C6163"/>
    <w:rsid w:val="005C619D"/>
    <w:rsid w:val="005C6E0D"/>
    <w:rsid w:val="005C6E1B"/>
    <w:rsid w:val="005C6E30"/>
    <w:rsid w:val="005C7032"/>
    <w:rsid w:val="005C780A"/>
    <w:rsid w:val="005D013A"/>
    <w:rsid w:val="005D0D44"/>
    <w:rsid w:val="005D0DCA"/>
    <w:rsid w:val="005D1FAE"/>
    <w:rsid w:val="005D1FED"/>
    <w:rsid w:val="005D215A"/>
    <w:rsid w:val="005D2318"/>
    <w:rsid w:val="005D2324"/>
    <w:rsid w:val="005D2563"/>
    <w:rsid w:val="005D28B8"/>
    <w:rsid w:val="005D340A"/>
    <w:rsid w:val="005D34B4"/>
    <w:rsid w:val="005D49A3"/>
    <w:rsid w:val="005D4BD4"/>
    <w:rsid w:val="005D5587"/>
    <w:rsid w:val="005D5B46"/>
    <w:rsid w:val="005D6307"/>
    <w:rsid w:val="005D64D2"/>
    <w:rsid w:val="005D757E"/>
    <w:rsid w:val="005E04A9"/>
    <w:rsid w:val="005E0B94"/>
    <w:rsid w:val="005E0CAE"/>
    <w:rsid w:val="005E19BF"/>
    <w:rsid w:val="005E2512"/>
    <w:rsid w:val="005E298A"/>
    <w:rsid w:val="005E3563"/>
    <w:rsid w:val="005E4438"/>
    <w:rsid w:val="005E4B05"/>
    <w:rsid w:val="005E4CBD"/>
    <w:rsid w:val="005E631E"/>
    <w:rsid w:val="005E6517"/>
    <w:rsid w:val="005E6B3F"/>
    <w:rsid w:val="005E6BFD"/>
    <w:rsid w:val="005E6D99"/>
    <w:rsid w:val="005E719F"/>
    <w:rsid w:val="005E7472"/>
    <w:rsid w:val="005E7FC7"/>
    <w:rsid w:val="005F0B84"/>
    <w:rsid w:val="005F0C4E"/>
    <w:rsid w:val="005F0E16"/>
    <w:rsid w:val="005F1B59"/>
    <w:rsid w:val="005F2820"/>
    <w:rsid w:val="005F35AD"/>
    <w:rsid w:val="005F5347"/>
    <w:rsid w:val="005F565D"/>
    <w:rsid w:val="005F6303"/>
    <w:rsid w:val="005F6A31"/>
    <w:rsid w:val="005F7913"/>
    <w:rsid w:val="005F7FA3"/>
    <w:rsid w:val="00600CB1"/>
    <w:rsid w:val="006013F6"/>
    <w:rsid w:val="00602DBB"/>
    <w:rsid w:val="006032FD"/>
    <w:rsid w:val="006033BF"/>
    <w:rsid w:val="00603B4C"/>
    <w:rsid w:val="00603D0E"/>
    <w:rsid w:val="00603F7F"/>
    <w:rsid w:val="00604112"/>
    <w:rsid w:val="006041E8"/>
    <w:rsid w:val="006060BC"/>
    <w:rsid w:val="006065B8"/>
    <w:rsid w:val="006068EA"/>
    <w:rsid w:val="006072CD"/>
    <w:rsid w:val="0060740D"/>
    <w:rsid w:val="0060749D"/>
    <w:rsid w:val="006078EC"/>
    <w:rsid w:val="00607A9A"/>
    <w:rsid w:val="00607C8A"/>
    <w:rsid w:val="00607FED"/>
    <w:rsid w:val="00610CDB"/>
    <w:rsid w:val="00610FDA"/>
    <w:rsid w:val="00611C0F"/>
    <w:rsid w:val="006123C3"/>
    <w:rsid w:val="006124E4"/>
    <w:rsid w:val="00612EB1"/>
    <w:rsid w:val="00612EF6"/>
    <w:rsid w:val="00613DB4"/>
    <w:rsid w:val="00614613"/>
    <w:rsid w:val="00614DF2"/>
    <w:rsid w:val="00615297"/>
    <w:rsid w:val="0061612B"/>
    <w:rsid w:val="00616A9C"/>
    <w:rsid w:val="00616CF0"/>
    <w:rsid w:val="00617E55"/>
    <w:rsid w:val="006206D6"/>
    <w:rsid w:val="00620A52"/>
    <w:rsid w:val="00620E1B"/>
    <w:rsid w:val="00621B32"/>
    <w:rsid w:val="00622144"/>
    <w:rsid w:val="00622773"/>
    <w:rsid w:val="00622B0F"/>
    <w:rsid w:val="00622EAB"/>
    <w:rsid w:val="00622F74"/>
    <w:rsid w:val="00623AA7"/>
    <w:rsid w:val="00623BEC"/>
    <w:rsid w:val="00624E72"/>
    <w:rsid w:val="00624ED4"/>
    <w:rsid w:val="006256DD"/>
    <w:rsid w:val="00625A2F"/>
    <w:rsid w:val="00625BDD"/>
    <w:rsid w:val="0062734F"/>
    <w:rsid w:val="00627542"/>
    <w:rsid w:val="00627B30"/>
    <w:rsid w:val="006302E2"/>
    <w:rsid w:val="00630A9B"/>
    <w:rsid w:val="006313BA"/>
    <w:rsid w:val="0063179A"/>
    <w:rsid w:val="0063262D"/>
    <w:rsid w:val="006328FA"/>
    <w:rsid w:val="00633147"/>
    <w:rsid w:val="00633232"/>
    <w:rsid w:val="00633376"/>
    <w:rsid w:val="006333D0"/>
    <w:rsid w:val="00633BED"/>
    <w:rsid w:val="00633D1E"/>
    <w:rsid w:val="00634BCB"/>
    <w:rsid w:val="00634C74"/>
    <w:rsid w:val="006355EB"/>
    <w:rsid w:val="0063582D"/>
    <w:rsid w:val="00636D97"/>
    <w:rsid w:val="006379F8"/>
    <w:rsid w:val="0064003F"/>
    <w:rsid w:val="006405C5"/>
    <w:rsid w:val="00640F41"/>
    <w:rsid w:val="006419C5"/>
    <w:rsid w:val="00641E3A"/>
    <w:rsid w:val="00641EF7"/>
    <w:rsid w:val="00642197"/>
    <w:rsid w:val="006433E6"/>
    <w:rsid w:val="006434ED"/>
    <w:rsid w:val="00643B1A"/>
    <w:rsid w:val="00644FF0"/>
    <w:rsid w:val="006450D2"/>
    <w:rsid w:val="0064570A"/>
    <w:rsid w:val="0064648E"/>
    <w:rsid w:val="006466CF"/>
    <w:rsid w:val="00647074"/>
    <w:rsid w:val="006472AF"/>
    <w:rsid w:val="006474F8"/>
    <w:rsid w:val="00647838"/>
    <w:rsid w:val="00650268"/>
    <w:rsid w:val="0065040F"/>
    <w:rsid w:val="00650BC3"/>
    <w:rsid w:val="0065102D"/>
    <w:rsid w:val="00651A5F"/>
    <w:rsid w:val="006526BA"/>
    <w:rsid w:val="00652A89"/>
    <w:rsid w:val="0065329E"/>
    <w:rsid w:val="00653941"/>
    <w:rsid w:val="00653CB1"/>
    <w:rsid w:val="006541A0"/>
    <w:rsid w:val="0065485E"/>
    <w:rsid w:val="006549CB"/>
    <w:rsid w:val="0065558D"/>
    <w:rsid w:val="00655697"/>
    <w:rsid w:val="0065627C"/>
    <w:rsid w:val="006573EA"/>
    <w:rsid w:val="006576AE"/>
    <w:rsid w:val="00660596"/>
    <w:rsid w:val="00661883"/>
    <w:rsid w:val="006623AF"/>
    <w:rsid w:val="00662E4F"/>
    <w:rsid w:val="00663B4D"/>
    <w:rsid w:val="00664269"/>
    <w:rsid w:val="0066465E"/>
    <w:rsid w:val="00664987"/>
    <w:rsid w:val="00664D03"/>
    <w:rsid w:val="00664D15"/>
    <w:rsid w:val="00664F07"/>
    <w:rsid w:val="00666F6B"/>
    <w:rsid w:val="006679C9"/>
    <w:rsid w:val="00667A3D"/>
    <w:rsid w:val="00670BEA"/>
    <w:rsid w:val="00670CBE"/>
    <w:rsid w:val="00670D17"/>
    <w:rsid w:val="00670E6E"/>
    <w:rsid w:val="0067108A"/>
    <w:rsid w:val="00671C9B"/>
    <w:rsid w:val="00671F36"/>
    <w:rsid w:val="00672453"/>
    <w:rsid w:val="006725DB"/>
    <w:rsid w:val="006739B0"/>
    <w:rsid w:val="00674375"/>
    <w:rsid w:val="00674403"/>
    <w:rsid w:val="00674618"/>
    <w:rsid w:val="00674901"/>
    <w:rsid w:val="00675417"/>
    <w:rsid w:val="00675715"/>
    <w:rsid w:val="00675F1C"/>
    <w:rsid w:val="00676106"/>
    <w:rsid w:val="00676D5B"/>
    <w:rsid w:val="00676E0D"/>
    <w:rsid w:val="006773B3"/>
    <w:rsid w:val="006773D7"/>
    <w:rsid w:val="00677E5D"/>
    <w:rsid w:val="006814A0"/>
    <w:rsid w:val="00681507"/>
    <w:rsid w:val="00681BE4"/>
    <w:rsid w:val="0068277F"/>
    <w:rsid w:val="00682A87"/>
    <w:rsid w:val="00683901"/>
    <w:rsid w:val="006844A1"/>
    <w:rsid w:val="00684735"/>
    <w:rsid w:val="00684AEF"/>
    <w:rsid w:val="00685026"/>
    <w:rsid w:val="00685117"/>
    <w:rsid w:val="00685B71"/>
    <w:rsid w:val="00685F3A"/>
    <w:rsid w:val="00686696"/>
    <w:rsid w:val="00686E91"/>
    <w:rsid w:val="006871A2"/>
    <w:rsid w:val="00690093"/>
    <w:rsid w:val="006911C1"/>
    <w:rsid w:val="006911E9"/>
    <w:rsid w:val="006922C4"/>
    <w:rsid w:val="00692962"/>
    <w:rsid w:val="00692ABF"/>
    <w:rsid w:val="00692F14"/>
    <w:rsid w:val="006939F4"/>
    <w:rsid w:val="00693D6E"/>
    <w:rsid w:val="00694916"/>
    <w:rsid w:val="00694A2D"/>
    <w:rsid w:val="00694AAC"/>
    <w:rsid w:val="00694B36"/>
    <w:rsid w:val="0069516A"/>
    <w:rsid w:val="0069523D"/>
    <w:rsid w:val="00695252"/>
    <w:rsid w:val="00695501"/>
    <w:rsid w:val="00695C03"/>
    <w:rsid w:val="00695C6C"/>
    <w:rsid w:val="00696424"/>
    <w:rsid w:val="00696499"/>
    <w:rsid w:val="006967B4"/>
    <w:rsid w:val="00696CE4"/>
    <w:rsid w:val="00696DEE"/>
    <w:rsid w:val="00696F77"/>
    <w:rsid w:val="006974E6"/>
    <w:rsid w:val="006A010B"/>
    <w:rsid w:val="006A03EB"/>
    <w:rsid w:val="006A05FA"/>
    <w:rsid w:val="006A10F9"/>
    <w:rsid w:val="006A1598"/>
    <w:rsid w:val="006A172B"/>
    <w:rsid w:val="006A1B88"/>
    <w:rsid w:val="006A3816"/>
    <w:rsid w:val="006A3A6E"/>
    <w:rsid w:val="006A3BCE"/>
    <w:rsid w:val="006A4238"/>
    <w:rsid w:val="006A65D1"/>
    <w:rsid w:val="006A71C1"/>
    <w:rsid w:val="006A77B8"/>
    <w:rsid w:val="006A788D"/>
    <w:rsid w:val="006A7C72"/>
    <w:rsid w:val="006B00FF"/>
    <w:rsid w:val="006B0ABC"/>
    <w:rsid w:val="006B2208"/>
    <w:rsid w:val="006B3327"/>
    <w:rsid w:val="006B3584"/>
    <w:rsid w:val="006B3CC2"/>
    <w:rsid w:val="006B3F34"/>
    <w:rsid w:val="006B602B"/>
    <w:rsid w:val="006B6FCE"/>
    <w:rsid w:val="006B739A"/>
    <w:rsid w:val="006C022B"/>
    <w:rsid w:val="006C1686"/>
    <w:rsid w:val="006C195B"/>
    <w:rsid w:val="006C1C83"/>
    <w:rsid w:val="006C1DDC"/>
    <w:rsid w:val="006C20B3"/>
    <w:rsid w:val="006C2111"/>
    <w:rsid w:val="006C2823"/>
    <w:rsid w:val="006C2B11"/>
    <w:rsid w:val="006C3482"/>
    <w:rsid w:val="006C4153"/>
    <w:rsid w:val="006C4269"/>
    <w:rsid w:val="006C4443"/>
    <w:rsid w:val="006C46A3"/>
    <w:rsid w:val="006C4D2C"/>
    <w:rsid w:val="006C56B7"/>
    <w:rsid w:val="006C5AE5"/>
    <w:rsid w:val="006C62D3"/>
    <w:rsid w:val="006C714F"/>
    <w:rsid w:val="006C7448"/>
    <w:rsid w:val="006C7B24"/>
    <w:rsid w:val="006D0110"/>
    <w:rsid w:val="006D023F"/>
    <w:rsid w:val="006D0E55"/>
    <w:rsid w:val="006D10B8"/>
    <w:rsid w:val="006D1A85"/>
    <w:rsid w:val="006D3CE8"/>
    <w:rsid w:val="006D3D15"/>
    <w:rsid w:val="006D3F78"/>
    <w:rsid w:val="006D52FB"/>
    <w:rsid w:val="006D53CB"/>
    <w:rsid w:val="006D54AC"/>
    <w:rsid w:val="006D63DE"/>
    <w:rsid w:val="006D65AE"/>
    <w:rsid w:val="006D6B8A"/>
    <w:rsid w:val="006D6BBA"/>
    <w:rsid w:val="006D6E04"/>
    <w:rsid w:val="006D7FDC"/>
    <w:rsid w:val="006E0324"/>
    <w:rsid w:val="006E0AF3"/>
    <w:rsid w:val="006E0B21"/>
    <w:rsid w:val="006E1BC6"/>
    <w:rsid w:val="006E1CBF"/>
    <w:rsid w:val="006E3A69"/>
    <w:rsid w:val="006E41B4"/>
    <w:rsid w:val="006E4327"/>
    <w:rsid w:val="006E47CF"/>
    <w:rsid w:val="006E4E7A"/>
    <w:rsid w:val="006E525B"/>
    <w:rsid w:val="006E5625"/>
    <w:rsid w:val="006E5DB9"/>
    <w:rsid w:val="006E77EC"/>
    <w:rsid w:val="006F02D9"/>
    <w:rsid w:val="006F164C"/>
    <w:rsid w:val="006F1C3E"/>
    <w:rsid w:val="006F1DBF"/>
    <w:rsid w:val="006F2113"/>
    <w:rsid w:val="006F2D4C"/>
    <w:rsid w:val="006F342A"/>
    <w:rsid w:val="006F3683"/>
    <w:rsid w:val="006F437B"/>
    <w:rsid w:val="006F441B"/>
    <w:rsid w:val="006F476C"/>
    <w:rsid w:val="006F49D1"/>
    <w:rsid w:val="006F4EEE"/>
    <w:rsid w:val="006F516C"/>
    <w:rsid w:val="006F5ED4"/>
    <w:rsid w:val="006F65F1"/>
    <w:rsid w:val="006F6958"/>
    <w:rsid w:val="006F6BA5"/>
    <w:rsid w:val="006F7051"/>
    <w:rsid w:val="006F769F"/>
    <w:rsid w:val="006F7900"/>
    <w:rsid w:val="006F7B6A"/>
    <w:rsid w:val="006F7FB4"/>
    <w:rsid w:val="00700485"/>
    <w:rsid w:val="00700CBE"/>
    <w:rsid w:val="0070163F"/>
    <w:rsid w:val="00701786"/>
    <w:rsid w:val="00701797"/>
    <w:rsid w:val="00701D5E"/>
    <w:rsid w:val="0070274A"/>
    <w:rsid w:val="00702870"/>
    <w:rsid w:val="00703B82"/>
    <w:rsid w:val="00703CB1"/>
    <w:rsid w:val="00704852"/>
    <w:rsid w:val="00705349"/>
    <w:rsid w:val="00705358"/>
    <w:rsid w:val="0070589C"/>
    <w:rsid w:val="00705E4D"/>
    <w:rsid w:val="00706745"/>
    <w:rsid w:val="00706986"/>
    <w:rsid w:val="00706CDD"/>
    <w:rsid w:val="00707BD9"/>
    <w:rsid w:val="0071042D"/>
    <w:rsid w:val="00710513"/>
    <w:rsid w:val="0071074E"/>
    <w:rsid w:val="00711B56"/>
    <w:rsid w:val="0071334F"/>
    <w:rsid w:val="007133C9"/>
    <w:rsid w:val="0071378E"/>
    <w:rsid w:val="00713890"/>
    <w:rsid w:val="0071482B"/>
    <w:rsid w:val="007151A8"/>
    <w:rsid w:val="00715F52"/>
    <w:rsid w:val="007162C8"/>
    <w:rsid w:val="00716481"/>
    <w:rsid w:val="00716B5D"/>
    <w:rsid w:val="00716FCC"/>
    <w:rsid w:val="007174F0"/>
    <w:rsid w:val="0071758C"/>
    <w:rsid w:val="00717A0C"/>
    <w:rsid w:val="00717CC2"/>
    <w:rsid w:val="00720B44"/>
    <w:rsid w:val="0072102E"/>
    <w:rsid w:val="0072148D"/>
    <w:rsid w:val="00721DE6"/>
    <w:rsid w:val="0072255D"/>
    <w:rsid w:val="007228FC"/>
    <w:rsid w:val="0072299B"/>
    <w:rsid w:val="00722B1D"/>
    <w:rsid w:val="00722CB6"/>
    <w:rsid w:val="007239B3"/>
    <w:rsid w:val="0072430E"/>
    <w:rsid w:val="00724FCC"/>
    <w:rsid w:val="00725B30"/>
    <w:rsid w:val="00726E42"/>
    <w:rsid w:val="007270A7"/>
    <w:rsid w:val="00727574"/>
    <w:rsid w:val="00727814"/>
    <w:rsid w:val="00727A85"/>
    <w:rsid w:val="00730025"/>
    <w:rsid w:val="007301DD"/>
    <w:rsid w:val="007304A1"/>
    <w:rsid w:val="00730E83"/>
    <w:rsid w:val="00731121"/>
    <w:rsid w:val="0073113A"/>
    <w:rsid w:val="00731AA5"/>
    <w:rsid w:val="007320D3"/>
    <w:rsid w:val="00732A6D"/>
    <w:rsid w:val="0073302A"/>
    <w:rsid w:val="00735A14"/>
    <w:rsid w:val="00735BD9"/>
    <w:rsid w:val="0073683B"/>
    <w:rsid w:val="00736A1C"/>
    <w:rsid w:val="00737896"/>
    <w:rsid w:val="007407BC"/>
    <w:rsid w:val="00741011"/>
    <w:rsid w:val="00741087"/>
    <w:rsid w:val="007413BC"/>
    <w:rsid w:val="007414D1"/>
    <w:rsid w:val="007414E7"/>
    <w:rsid w:val="00741C29"/>
    <w:rsid w:val="00741F01"/>
    <w:rsid w:val="00742525"/>
    <w:rsid w:val="007428A7"/>
    <w:rsid w:val="007428B3"/>
    <w:rsid w:val="00742A7F"/>
    <w:rsid w:val="00742F69"/>
    <w:rsid w:val="00743491"/>
    <w:rsid w:val="00743942"/>
    <w:rsid w:val="00744025"/>
    <w:rsid w:val="007445B7"/>
    <w:rsid w:val="007445FA"/>
    <w:rsid w:val="00744B88"/>
    <w:rsid w:val="00744E29"/>
    <w:rsid w:val="00745933"/>
    <w:rsid w:val="007459C9"/>
    <w:rsid w:val="00745AB8"/>
    <w:rsid w:val="00745AEF"/>
    <w:rsid w:val="00745EC4"/>
    <w:rsid w:val="00746822"/>
    <w:rsid w:val="00746841"/>
    <w:rsid w:val="00746A5B"/>
    <w:rsid w:val="00746E52"/>
    <w:rsid w:val="007470CB"/>
    <w:rsid w:val="00747499"/>
    <w:rsid w:val="00747B8A"/>
    <w:rsid w:val="0075016B"/>
    <w:rsid w:val="00750456"/>
    <w:rsid w:val="007508B4"/>
    <w:rsid w:val="00750BBB"/>
    <w:rsid w:val="00750DCB"/>
    <w:rsid w:val="007512F9"/>
    <w:rsid w:val="00751340"/>
    <w:rsid w:val="0075166F"/>
    <w:rsid w:val="00751793"/>
    <w:rsid w:val="007517FB"/>
    <w:rsid w:val="00752C35"/>
    <w:rsid w:val="00753CEB"/>
    <w:rsid w:val="00754802"/>
    <w:rsid w:val="00754D74"/>
    <w:rsid w:val="007550B7"/>
    <w:rsid w:val="00756250"/>
    <w:rsid w:val="0076070E"/>
    <w:rsid w:val="0076085F"/>
    <w:rsid w:val="00762334"/>
    <w:rsid w:val="00762A0B"/>
    <w:rsid w:val="00762FFA"/>
    <w:rsid w:val="0076375C"/>
    <w:rsid w:val="007638E4"/>
    <w:rsid w:val="007642E9"/>
    <w:rsid w:val="00764C42"/>
    <w:rsid w:val="00765A42"/>
    <w:rsid w:val="00765B9B"/>
    <w:rsid w:val="00765D93"/>
    <w:rsid w:val="007662FB"/>
    <w:rsid w:val="0076649F"/>
    <w:rsid w:val="00766502"/>
    <w:rsid w:val="0076664C"/>
    <w:rsid w:val="007673D6"/>
    <w:rsid w:val="00767411"/>
    <w:rsid w:val="0076757F"/>
    <w:rsid w:val="007678F3"/>
    <w:rsid w:val="007700DA"/>
    <w:rsid w:val="00770463"/>
    <w:rsid w:val="00771A8B"/>
    <w:rsid w:val="00771DB3"/>
    <w:rsid w:val="007720D5"/>
    <w:rsid w:val="00772F35"/>
    <w:rsid w:val="00773352"/>
    <w:rsid w:val="007738BE"/>
    <w:rsid w:val="00774008"/>
    <w:rsid w:val="00774139"/>
    <w:rsid w:val="00774583"/>
    <w:rsid w:val="00774829"/>
    <w:rsid w:val="00774A35"/>
    <w:rsid w:val="007755BB"/>
    <w:rsid w:val="0077597F"/>
    <w:rsid w:val="00775ECD"/>
    <w:rsid w:val="00775F41"/>
    <w:rsid w:val="00775FAF"/>
    <w:rsid w:val="00776148"/>
    <w:rsid w:val="007762A9"/>
    <w:rsid w:val="0077751A"/>
    <w:rsid w:val="0077759A"/>
    <w:rsid w:val="0078003C"/>
    <w:rsid w:val="007801CC"/>
    <w:rsid w:val="00780655"/>
    <w:rsid w:val="00780C58"/>
    <w:rsid w:val="00782AB9"/>
    <w:rsid w:val="00783488"/>
    <w:rsid w:val="007836D9"/>
    <w:rsid w:val="00783ABD"/>
    <w:rsid w:val="00783CDC"/>
    <w:rsid w:val="00784023"/>
    <w:rsid w:val="0078478A"/>
    <w:rsid w:val="00784C9D"/>
    <w:rsid w:val="00784D33"/>
    <w:rsid w:val="007852CF"/>
    <w:rsid w:val="007855DA"/>
    <w:rsid w:val="00785C42"/>
    <w:rsid w:val="0078619B"/>
    <w:rsid w:val="00786E64"/>
    <w:rsid w:val="00786F13"/>
    <w:rsid w:val="007876E7"/>
    <w:rsid w:val="00791662"/>
    <w:rsid w:val="00791CA3"/>
    <w:rsid w:val="007930B9"/>
    <w:rsid w:val="00793671"/>
    <w:rsid w:val="00793AB1"/>
    <w:rsid w:val="00793C7B"/>
    <w:rsid w:val="0079436C"/>
    <w:rsid w:val="0079458B"/>
    <w:rsid w:val="00794B5C"/>
    <w:rsid w:val="00794C71"/>
    <w:rsid w:val="007952F3"/>
    <w:rsid w:val="007953E5"/>
    <w:rsid w:val="0079585C"/>
    <w:rsid w:val="0079636A"/>
    <w:rsid w:val="00796A18"/>
    <w:rsid w:val="00796A9F"/>
    <w:rsid w:val="00796D74"/>
    <w:rsid w:val="0079742B"/>
    <w:rsid w:val="007A0061"/>
    <w:rsid w:val="007A089C"/>
    <w:rsid w:val="007A09BB"/>
    <w:rsid w:val="007A0A21"/>
    <w:rsid w:val="007A1AED"/>
    <w:rsid w:val="007A2E33"/>
    <w:rsid w:val="007A3DAF"/>
    <w:rsid w:val="007A46CD"/>
    <w:rsid w:val="007A492B"/>
    <w:rsid w:val="007A50C4"/>
    <w:rsid w:val="007A5C58"/>
    <w:rsid w:val="007A603D"/>
    <w:rsid w:val="007A618C"/>
    <w:rsid w:val="007A6305"/>
    <w:rsid w:val="007A69C4"/>
    <w:rsid w:val="007B011F"/>
    <w:rsid w:val="007B034C"/>
    <w:rsid w:val="007B0A17"/>
    <w:rsid w:val="007B19D8"/>
    <w:rsid w:val="007B1B6F"/>
    <w:rsid w:val="007B1FBE"/>
    <w:rsid w:val="007B21D7"/>
    <w:rsid w:val="007B2A9D"/>
    <w:rsid w:val="007B3761"/>
    <w:rsid w:val="007B3930"/>
    <w:rsid w:val="007B405B"/>
    <w:rsid w:val="007B4189"/>
    <w:rsid w:val="007B4D27"/>
    <w:rsid w:val="007B53CF"/>
    <w:rsid w:val="007B590D"/>
    <w:rsid w:val="007B5CA0"/>
    <w:rsid w:val="007B611D"/>
    <w:rsid w:val="007B6A07"/>
    <w:rsid w:val="007C000C"/>
    <w:rsid w:val="007C04B6"/>
    <w:rsid w:val="007C065B"/>
    <w:rsid w:val="007C0A75"/>
    <w:rsid w:val="007C0E17"/>
    <w:rsid w:val="007C1C9A"/>
    <w:rsid w:val="007C231F"/>
    <w:rsid w:val="007C2764"/>
    <w:rsid w:val="007C2CC7"/>
    <w:rsid w:val="007C36D6"/>
    <w:rsid w:val="007C4275"/>
    <w:rsid w:val="007C4FFE"/>
    <w:rsid w:val="007C5721"/>
    <w:rsid w:val="007C5C2A"/>
    <w:rsid w:val="007C63F4"/>
    <w:rsid w:val="007C6759"/>
    <w:rsid w:val="007C69D7"/>
    <w:rsid w:val="007C72A4"/>
    <w:rsid w:val="007D025D"/>
    <w:rsid w:val="007D0289"/>
    <w:rsid w:val="007D0367"/>
    <w:rsid w:val="007D0E88"/>
    <w:rsid w:val="007D144C"/>
    <w:rsid w:val="007D189B"/>
    <w:rsid w:val="007D1A8B"/>
    <w:rsid w:val="007D1DE3"/>
    <w:rsid w:val="007D2B50"/>
    <w:rsid w:val="007D2C40"/>
    <w:rsid w:val="007D32D9"/>
    <w:rsid w:val="007D384A"/>
    <w:rsid w:val="007D42B0"/>
    <w:rsid w:val="007D5236"/>
    <w:rsid w:val="007D5ECD"/>
    <w:rsid w:val="007D660E"/>
    <w:rsid w:val="007D7B56"/>
    <w:rsid w:val="007D7E91"/>
    <w:rsid w:val="007D7F8C"/>
    <w:rsid w:val="007E0287"/>
    <w:rsid w:val="007E0ED9"/>
    <w:rsid w:val="007E1696"/>
    <w:rsid w:val="007E1B7B"/>
    <w:rsid w:val="007E1D95"/>
    <w:rsid w:val="007E2680"/>
    <w:rsid w:val="007E2708"/>
    <w:rsid w:val="007E2C21"/>
    <w:rsid w:val="007E3018"/>
    <w:rsid w:val="007E385B"/>
    <w:rsid w:val="007E42C1"/>
    <w:rsid w:val="007E4942"/>
    <w:rsid w:val="007E4F46"/>
    <w:rsid w:val="007E4F92"/>
    <w:rsid w:val="007E54C1"/>
    <w:rsid w:val="007E5886"/>
    <w:rsid w:val="007E6126"/>
    <w:rsid w:val="007E65B4"/>
    <w:rsid w:val="007E746B"/>
    <w:rsid w:val="007E7654"/>
    <w:rsid w:val="007E78D2"/>
    <w:rsid w:val="007E7DE2"/>
    <w:rsid w:val="007F07EC"/>
    <w:rsid w:val="007F138A"/>
    <w:rsid w:val="007F16A6"/>
    <w:rsid w:val="007F2301"/>
    <w:rsid w:val="007F2FB9"/>
    <w:rsid w:val="007F3264"/>
    <w:rsid w:val="007F3841"/>
    <w:rsid w:val="007F3A45"/>
    <w:rsid w:val="007F3C60"/>
    <w:rsid w:val="007F402B"/>
    <w:rsid w:val="007F432F"/>
    <w:rsid w:val="007F43D6"/>
    <w:rsid w:val="007F490F"/>
    <w:rsid w:val="007F4BD4"/>
    <w:rsid w:val="007F5DA8"/>
    <w:rsid w:val="007F63DF"/>
    <w:rsid w:val="007F71E4"/>
    <w:rsid w:val="00800040"/>
    <w:rsid w:val="008008F7"/>
    <w:rsid w:val="00801B0F"/>
    <w:rsid w:val="008027AD"/>
    <w:rsid w:val="00802B32"/>
    <w:rsid w:val="00802EAC"/>
    <w:rsid w:val="00803578"/>
    <w:rsid w:val="00804973"/>
    <w:rsid w:val="00804EF7"/>
    <w:rsid w:val="00807309"/>
    <w:rsid w:val="0080771B"/>
    <w:rsid w:val="008103BD"/>
    <w:rsid w:val="008107A8"/>
    <w:rsid w:val="00810D3B"/>
    <w:rsid w:val="008115C0"/>
    <w:rsid w:val="00811835"/>
    <w:rsid w:val="00811ECC"/>
    <w:rsid w:val="00812BB6"/>
    <w:rsid w:val="00812FD8"/>
    <w:rsid w:val="00813403"/>
    <w:rsid w:val="00813845"/>
    <w:rsid w:val="00813F28"/>
    <w:rsid w:val="00813F6B"/>
    <w:rsid w:val="00814657"/>
    <w:rsid w:val="00815517"/>
    <w:rsid w:val="0081578F"/>
    <w:rsid w:val="008159A4"/>
    <w:rsid w:val="00815BB0"/>
    <w:rsid w:val="0081607E"/>
    <w:rsid w:val="00816724"/>
    <w:rsid w:val="008200AB"/>
    <w:rsid w:val="00820270"/>
    <w:rsid w:val="0082050E"/>
    <w:rsid w:val="00820944"/>
    <w:rsid w:val="008226A9"/>
    <w:rsid w:val="00823675"/>
    <w:rsid w:val="00823D60"/>
    <w:rsid w:val="00824D88"/>
    <w:rsid w:val="00825210"/>
    <w:rsid w:val="00825300"/>
    <w:rsid w:val="008253A1"/>
    <w:rsid w:val="00825434"/>
    <w:rsid w:val="008255A7"/>
    <w:rsid w:val="00825EB9"/>
    <w:rsid w:val="00826172"/>
    <w:rsid w:val="008262D2"/>
    <w:rsid w:val="00826466"/>
    <w:rsid w:val="00826A25"/>
    <w:rsid w:val="00826F0C"/>
    <w:rsid w:val="00830110"/>
    <w:rsid w:val="008304CF"/>
    <w:rsid w:val="008308C6"/>
    <w:rsid w:val="00830916"/>
    <w:rsid w:val="00830949"/>
    <w:rsid w:val="00830F2A"/>
    <w:rsid w:val="00831280"/>
    <w:rsid w:val="00831497"/>
    <w:rsid w:val="00831C22"/>
    <w:rsid w:val="00831E42"/>
    <w:rsid w:val="00831EF5"/>
    <w:rsid w:val="008321BD"/>
    <w:rsid w:val="00832CF9"/>
    <w:rsid w:val="00833148"/>
    <w:rsid w:val="00833158"/>
    <w:rsid w:val="00833B4A"/>
    <w:rsid w:val="00833FA5"/>
    <w:rsid w:val="00834238"/>
    <w:rsid w:val="00834AE4"/>
    <w:rsid w:val="00834EAF"/>
    <w:rsid w:val="00836010"/>
    <w:rsid w:val="008374DE"/>
    <w:rsid w:val="0083759D"/>
    <w:rsid w:val="008401DC"/>
    <w:rsid w:val="00840D9C"/>
    <w:rsid w:val="00841263"/>
    <w:rsid w:val="00842CAB"/>
    <w:rsid w:val="00842E9B"/>
    <w:rsid w:val="00843164"/>
    <w:rsid w:val="008433FE"/>
    <w:rsid w:val="00843630"/>
    <w:rsid w:val="0084378B"/>
    <w:rsid w:val="00843C19"/>
    <w:rsid w:val="00843D6B"/>
    <w:rsid w:val="008440FB"/>
    <w:rsid w:val="0084453E"/>
    <w:rsid w:val="00844804"/>
    <w:rsid w:val="008448AB"/>
    <w:rsid w:val="008455C9"/>
    <w:rsid w:val="00845DA4"/>
    <w:rsid w:val="00845EE3"/>
    <w:rsid w:val="008461F3"/>
    <w:rsid w:val="0084671C"/>
    <w:rsid w:val="008469C9"/>
    <w:rsid w:val="00846A14"/>
    <w:rsid w:val="00846D84"/>
    <w:rsid w:val="00847FB5"/>
    <w:rsid w:val="00850386"/>
    <w:rsid w:val="00850C28"/>
    <w:rsid w:val="00850F95"/>
    <w:rsid w:val="00851F07"/>
    <w:rsid w:val="008521E3"/>
    <w:rsid w:val="00852BD5"/>
    <w:rsid w:val="00852FB7"/>
    <w:rsid w:val="00853045"/>
    <w:rsid w:val="0085331D"/>
    <w:rsid w:val="0085363A"/>
    <w:rsid w:val="00853906"/>
    <w:rsid w:val="00853FF6"/>
    <w:rsid w:val="008549B1"/>
    <w:rsid w:val="00855178"/>
    <w:rsid w:val="0085563E"/>
    <w:rsid w:val="00856341"/>
    <w:rsid w:val="00856941"/>
    <w:rsid w:val="00856EA6"/>
    <w:rsid w:val="0085797A"/>
    <w:rsid w:val="00857A9A"/>
    <w:rsid w:val="00857B2E"/>
    <w:rsid w:val="00860467"/>
    <w:rsid w:val="008612EF"/>
    <w:rsid w:val="0086324B"/>
    <w:rsid w:val="00863444"/>
    <w:rsid w:val="008635E7"/>
    <w:rsid w:val="0086378B"/>
    <w:rsid w:val="00863903"/>
    <w:rsid w:val="00863CC3"/>
    <w:rsid w:val="00864FBA"/>
    <w:rsid w:val="008653F2"/>
    <w:rsid w:val="00865533"/>
    <w:rsid w:val="00865D9B"/>
    <w:rsid w:val="00866383"/>
    <w:rsid w:val="0086673E"/>
    <w:rsid w:val="00866816"/>
    <w:rsid w:val="00866AF2"/>
    <w:rsid w:val="00866B22"/>
    <w:rsid w:val="00866D6A"/>
    <w:rsid w:val="008675AA"/>
    <w:rsid w:val="008676B0"/>
    <w:rsid w:val="00867D08"/>
    <w:rsid w:val="008700F9"/>
    <w:rsid w:val="008703E8"/>
    <w:rsid w:val="0087122F"/>
    <w:rsid w:val="00871CEB"/>
    <w:rsid w:val="00872470"/>
    <w:rsid w:val="008724C2"/>
    <w:rsid w:val="00873A52"/>
    <w:rsid w:val="00873C5F"/>
    <w:rsid w:val="00874478"/>
    <w:rsid w:val="00874885"/>
    <w:rsid w:val="00874BAF"/>
    <w:rsid w:val="00874FB6"/>
    <w:rsid w:val="0087598B"/>
    <w:rsid w:val="00875FE0"/>
    <w:rsid w:val="00876EF4"/>
    <w:rsid w:val="0087703E"/>
    <w:rsid w:val="00877240"/>
    <w:rsid w:val="0087747E"/>
    <w:rsid w:val="0087749A"/>
    <w:rsid w:val="0087791A"/>
    <w:rsid w:val="00877DED"/>
    <w:rsid w:val="00877E41"/>
    <w:rsid w:val="0088073F"/>
    <w:rsid w:val="008813B4"/>
    <w:rsid w:val="00881882"/>
    <w:rsid w:val="00881E2C"/>
    <w:rsid w:val="00881FEC"/>
    <w:rsid w:val="00883001"/>
    <w:rsid w:val="0088359A"/>
    <w:rsid w:val="00883D0A"/>
    <w:rsid w:val="0088418D"/>
    <w:rsid w:val="008842BD"/>
    <w:rsid w:val="00884C88"/>
    <w:rsid w:val="00885052"/>
    <w:rsid w:val="00885299"/>
    <w:rsid w:val="00885582"/>
    <w:rsid w:val="00885A7A"/>
    <w:rsid w:val="00885C13"/>
    <w:rsid w:val="008866B9"/>
    <w:rsid w:val="00886CB3"/>
    <w:rsid w:val="00887346"/>
    <w:rsid w:val="0088774D"/>
    <w:rsid w:val="008877BC"/>
    <w:rsid w:val="008877FD"/>
    <w:rsid w:val="00887FF2"/>
    <w:rsid w:val="0089020A"/>
    <w:rsid w:val="008913EF"/>
    <w:rsid w:val="00891565"/>
    <w:rsid w:val="008915B8"/>
    <w:rsid w:val="00891AF6"/>
    <w:rsid w:val="008926BA"/>
    <w:rsid w:val="0089292D"/>
    <w:rsid w:val="00892E38"/>
    <w:rsid w:val="00893527"/>
    <w:rsid w:val="008937BD"/>
    <w:rsid w:val="008938E6"/>
    <w:rsid w:val="00893D9F"/>
    <w:rsid w:val="00894215"/>
    <w:rsid w:val="00894EF0"/>
    <w:rsid w:val="00895D40"/>
    <w:rsid w:val="00895EC1"/>
    <w:rsid w:val="00896761"/>
    <w:rsid w:val="00897263"/>
    <w:rsid w:val="00897AB5"/>
    <w:rsid w:val="00897C14"/>
    <w:rsid w:val="008A095E"/>
    <w:rsid w:val="008A1BE1"/>
    <w:rsid w:val="008A1D24"/>
    <w:rsid w:val="008A2409"/>
    <w:rsid w:val="008A2CA0"/>
    <w:rsid w:val="008A4033"/>
    <w:rsid w:val="008A4CD5"/>
    <w:rsid w:val="008A4DE3"/>
    <w:rsid w:val="008A4EB8"/>
    <w:rsid w:val="008A4FDB"/>
    <w:rsid w:val="008A54A9"/>
    <w:rsid w:val="008A5725"/>
    <w:rsid w:val="008A6270"/>
    <w:rsid w:val="008A7F95"/>
    <w:rsid w:val="008B0595"/>
    <w:rsid w:val="008B0ACB"/>
    <w:rsid w:val="008B0D2D"/>
    <w:rsid w:val="008B19EF"/>
    <w:rsid w:val="008B1ABE"/>
    <w:rsid w:val="008B1E00"/>
    <w:rsid w:val="008B2020"/>
    <w:rsid w:val="008B242B"/>
    <w:rsid w:val="008B28B7"/>
    <w:rsid w:val="008B2E9B"/>
    <w:rsid w:val="008B328C"/>
    <w:rsid w:val="008B3815"/>
    <w:rsid w:val="008B38A7"/>
    <w:rsid w:val="008B41CF"/>
    <w:rsid w:val="008B4249"/>
    <w:rsid w:val="008B4380"/>
    <w:rsid w:val="008B4572"/>
    <w:rsid w:val="008B588E"/>
    <w:rsid w:val="008B5EBA"/>
    <w:rsid w:val="008B5F24"/>
    <w:rsid w:val="008B6ECF"/>
    <w:rsid w:val="008B73D4"/>
    <w:rsid w:val="008B7C13"/>
    <w:rsid w:val="008C116F"/>
    <w:rsid w:val="008C123C"/>
    <w:rsid w:val="008C1492"/>
    <w:rsid w:val="008C18E0"/>
    <w:rsid w:val="008C1E67"/>
    <w:rsid w:val="008C28B6"/>
    <w:rsid w:val="008C32BF"/>
    <w:rsid w:val="008C3958"/>
    <w:rsid w:val="008C3EFC"/>
    <w:rsid w:val="008C41C5"/>
    <w:rsid w:val="008C4392"/>
    <w:rsid w:val="008C49F7"/>
    <w:rsid w:val="008C4EDE"/>
    <w:rsid w:val="008C5269"/>
    <w:rsid w:val="008C5367"/>
    <w:rsid w:val="008C582E"/>
    <w:rsid w:val="008C61F8"/>
    <w:rsid w:val="008C69EF"/>
    <w:rsid w:val="008C7853"/>
    <w:rsid w:val="008C7B96"/>
    <w:rsid w:val="008C7CF5"/>
    <w:rsid w:val="008C7D01"/>
    <w:rsid w:val="008C7E7C"/>
    <w:rsid w:val="008D0861"/>
    <w:rsid w:val="008D114D"/>
    <w:rsid w:val="008D1394"/>
    <w:rsid w:val="008D15C2"/>
    <w:rsid w:val="008D1659"/>
    <w:rsid w:val="008D1865"/>
    <w:rsid w:val="008D2455"/>
    <w:rsid w:val="008D3093"/>
    <w:rsid w:val="008D3164"/>
    <w:rsid w:val="008D471B"/>
    <w:rsid w:val="008D4A40"/>
    <w:rsid w:val="008D4A7B"/>
    <w:rsid w:val="008D4F6B"/>
    <w:rsid w:val="008D5045"/>
    <w:rsid w:val="008D54DD"/>
    <w:rsid w:val="008D57BC"/>
    <w:rsid w:val="008D58C1"/>
    <w:rsid w:val="008D5C7A"/>
    <w:rsid w:val="008D5DCF"/>
    <w:rsid w:val="008D62C5"/>
    <w:rsid w:val="008D64B0"/>
    <w:rsid w:val="008D7D0C"/>
    <w:rsid w:val="008E0A13"/>
    <w:rsid w:val="008E0C6E"/>
    <w:rsid w:val="008E0EE4"/>
    <w:rsid w:val="008E1DC6"/>
    <w:rsid w:val="008E201D"/>
    <w:rsid w:val="008E2FD6"/>
    <w:rsid w:val="008E3715"/>
    <w:rsid w:val="008E3C2B"/>
    <w:rsid w:val="008E428D"/>
    <w:rsid w:val="008E43B3"/>
    <w:rsid w:val="008E58C5"/>
    <w:rsid w:val="008E59C0"/>
    <w:rsid w:val="008E5B77"/>
    <w:rsid w:val="008E5D45"/>
    <w:rsid w:val="008E616D"/>
    <w:rsid w:val="008E618A"/>
    <w:rsid w:val="008E61E4"/>
    <w:rsid w:val="008E74F8"/>
    <w:rsid w:val="008E7667"/>
    <w:rsid w:val="008F08B3"/>
    <w:rsid w:val="008F0F36"/>
    <w:rsid w:val="008F1934"/>
    <w:rsid w:val="008F1F83"/>
    <w:rsid w:val="008F2551"/>
    <w:rsid w:val="008F2C3D"/>
    <w:rsid w:val="008F3F4B"/>
    <w:rsid w:val="008F44BF"/>
    <w:rsid w:val="008F47A2"/>
    <w:rsid w:val="008F4EE5"/>
    <w:rsid w:val="008F5F0C"/>
    <w:rsid w:val="008F60EA"/>
    <w:rsid w:val="008F64DC"/>
    <w:rsid w:val="008F70F2"/>
    <w:rsid w:val="008F7435"/>
    <w:rsid w:val="008F7947"/>
    <w:rsid w:val="008F7D64"/>
    <w:rsid w:val="008F7DEB"/>
    <w:rsid w:val="0090002B"/>
    <w:rsid w:val="0090005E"/>
    <w:rsid w:val="00900285"/>
    <w:rsid w:val="009003FE"/>
    <w:rsid w:val="009013C3"/>
    <w:rsid w:val="0090156A"/>
    <w:rsid w:val="00901951"/>
    <w:rsid w:val="00901EFE"/>
    <w:rsid w:val="009020C3"/>
    <w:rsid w:val="00902236"/>
    <w:rsid w:val="009025C6"/>
    <w:rsid w:val="00902625"/>
    <w:rsid w:val="009028B6"/>
    <w:rsid w:val="00902A6C"/>
    <w:rsid w:val="0090392F"/>
    <w:rsid w:val="00903996"/>
    <w:rsid w:val="00904688"/>
    <w:rsid w:val="009048E0"/>
    <w:rsid w:val="009049DC"/>
    <w:rsid w:val="00904A0A"/>
    <w:rsid w:val="00904A3E"/>
    <w:rsid w:val="00904F35"/>
    <w:rsid w:val="00906575"/>
    <w:rsid w:val="00906EBC"/>
    <w:rsid w:val="00906F85"/>
    <w:rsid w:val="00907D84"/>
    <w:rsid w:val="00907E78"/>
    <w:rsid w:val="00910D45"/>
    <w:rsid w:val="0091120A"/>
    <w:rsid w:val="009117C2"/>
    <w:rsid w:val="00911AB3"/>
    <w:rsid w:val="00911CC8"/>
    <w:rsid w:val="009121D3"/>
    <w:rsid w:val="009134BB"/>
    <w:rsid w:val="009138E3"/>
    <w:rsid w:val="00914050"/>
    <w:rsid w:val="009141E5"/>
    <w:rsid w:val="00914445"/>
    <w:rsid w:val="00914790"/>
    <w:rsid w:val="00914FD1"/>
    <w:rsid w:val="0091525D"/>
    <w:rsid w:val="00915389"/>
    <w:rsid w:val="00915484"/>
    <w:rsid w:val="00915D04"/>
    <w:rsid w:val="009165BB"/>
    <w:rsid w:val="009174DB"/>
    <w:rsid w:val="00917EFC"/>
    <w:rsid w:val="00920003"/>
    <w:rsid w:val="0092026E"/>
    <w:rsid w:val="00920B32"/>
    <w:rsid w:val="00920F4D"/>
    <w:rsid w:val="009210E3"/>
    <w:rsid w:val="00921103"/>
    <w:rsid w:val="009218EF"/>
    <w:rsid w:val="00921986"/>
    <w:rsid w:val="0092223B"/>
    <w:rsid w:val="00922A44"/>
    <w:rsid w:val="00922D90"/>
    <w:rsid w:val="009237CE"/>
    <w:rsid w:val="009245A8"/>
    <w:rsid w:val="00924DA1"/>
    <w:rsid w:val="00925915"/>
    <w:rsid w:val="00925A6D"/>
    <w:rsid w:val="00925ADC"/>
    <w:rsid w:val="00925D0A"/>
    <w:rsid w:val="00926253"/>
    <w:rsid w:val="00926A30"/>
    <w:rsid w:val="00926A49"/>
    <w:rsid w:val="009270CE"/>
    <w:rsid w:val="00927667"/>
    <w:rsid w:val="0092767E"/>
    <w:rsid w:val="009278A6"/>
    <w:rsid w:val="0092795E"/>
    <w:rsid w:val="00930340"/>
    <w:rsid w:val="00931913"/>
    <w:rsid w:val="00932452"/>
    <w:rsid w:val="009328FE"/>
    <w:rsid w:val="00932A57"/>
    <w:rsid w:val="00932C20"/>
    <w:rsid w:val="00932C42"/>
    <w:rsid w:val="00934065"/>
    <w:rsid w:val="009344EE"/>
    <w:rsid w:val="009346A5"/>
    <w:rsid w:val="009357B5"/>
    <w:rsid w:val="00936C81"/>
    <w:rsid w:val="00936E5D"/>
    <w:rsid w:val="0094061D"/>
    <w:rsid w:val="0094167F"/>
    <w:rsid w:val="00941F97"/>
    <w:rsid w:val="00941FEB"/>
    <w:rsid w:val="00943BA0"/>
    <w:rsid w:val="00943D88"/>
    <w:rsid w:val="00943DFA"/>
    <w:rsid w:val="00943ED4"/>
    <w:rsid w:val="00943FB9"/>
    <w:rsid w:val="009440AF"/>
    <w:rsid w:val="0094426A"/>
    <w:rsid w:val="00944DC3"/>
    <w:rsid w:val="00945DEF"/>
    <w:rsid w:val="00946330"/>
    <w:rsid w:val="009466D5"/>
    <w:rsid w:val="00946741"/>
    <w:rsid w:val="009472B6"/>
    <w:rsid w:val="00947321"/>
    <w:rsid w:val="00950B7F"/>
    <w:rsid w:val="00950EF1"/>
    <w:rsid w:val="00950F8B"/>
    <w:rsid w:val="009529B5"/>
    <w:rsid w:val="00952D99"/>
    <w:rsid w:val="009534D9"/>
    <w:rsid w:val="009535A7"/>
    <w:rsid w:val="00954938"/>
    <w:rsid w:val="00954A25"/>
    <w:rsid w:val="00954E8D"/>
    <w:rsid w:val="00955467"/>
    <w:rsid w:val="00956B97"/>
    <w:rsid w:val="0095726E"/>
    <w:rsid w:val="00957300"/>
    <w:rsid w:val="009602F1"/>
    <w:rsid w:val="0096034D"/>
    <w:rsid w:val="00961065"/>
    <w:rsid w:val="009611E8"/>
    <w:rsid w:val="009614C1"/>
    <w:rsid w:val="009615DA"/>
    <w:rsid w:val="00961BB6"/>
    <w:rsid w:val="0096222B"/>
    <w:rsid w:val="009622A7"/>
    <w:rsid w:val="009623C6"/>
    <w:rsid w:val="0096241D"/>
    <w:rsid w:val="00962ED2"/>
    <w:rsid w:val="00963D43"/>
    <w:rsid w:val="009641C8"/>
    <w:rsid w:val="0096428D"/>
    <w:rsid w:val="009643B4"/>
    <w:rsid w:val="0096557C"/>
    <w:rsid w:val="009659CE"/>
    <w:rsid w:val="0096672F"/>
    <w:rsid w:val="00966C9D"/>
    <w:rsid w:val="00966F81"/>
    <w:rsid w:val="00970571"/>
    <w:rsid w:val="0097067C"/>
    <w:rsid w:val="009709B7"/>
    <w:rsid w:val="009709E4"/>
    <w:rsid w:val="00970F44"/>
    <w:rsid w:val="009712A1"/>
    <w:rsid w:val="00971815"/>
    <w:rsid w:val="00971DE4"/>
    <w:rsid w:val="00972DAC"/>
    <w:rsid w:val="00973308"/>
    <w:rsid w:val="00973BB5"/>
    <w:rsid w:val="009741D4"/>
    <w:rsid w:val="00974DBC"/>
    <w:rsid w:val="00974E1C"/>
    <w:rsid w:val="009756A2"/>
    <w:rsid w:val="00975C51"/>
    <w:rsid w:val="00975F6D"/>
    <w:rsid w:val="0097710E"/>
    <w:rsid w:val="009772A0"/>
    <w:rsid w:val="009772B7"/>
    <w:rsid w:val="009773F3"/>
    <w:rsid w:val="00977EC5"/>
    <w:rsid w:val="00980828"/>
    <w:rsid w:val="00980ED9"/>
    <w:rsid w:val="00980F97"/>
    <w:rsid w:val="009810ED"/>
    <w:rsid w:val="00982011"/>
    <w:rsid w:val="00982606"/>
    <w:rsid w:val="009829E0"/>
    <w:rsid w:val="00982D65"/>
    <w:rsid w:val="00983516"/>
    <w:rsid w:val="009840FD"/>
    <w:rsid w:val="009848F2"/>
    <w:rsid w:val="00985479"/>
    <w:rsid w:val="009858CF"/>
    <w:rsid w:val="00985CD1"/>
    <w:rsid w:val="009863E2"/>
    <w:rsid w:val="0098776E"/>
    <w:rsid w:val="00987DFB"/>
    <w:rsid w:val="00990393"/>
    <w:rsid w:val="00990533"/>
    <w:rsid w:val="00990D55"/>
    <w:rsid w:val="009915E2"/>
    <w:rsid w:val="00991A2F"/>
    <w:rsid w:val="0099212C"/>
    <w:rsid w:val="00992329"/>
    <w:rsid w:val="009927D0"/>
    <w:rsid w:val="0099292D"/>
    <w:rsid w:val="00993211"/>
    <w:rsid w:val="00993C35"/>
    <w:rsid w:val="00993DCB"/>
    <w:rsid w:val="00994D40"/>
    <w:rsid w:val="00994FA9"/>
    <w:rsid w:val="0099513C"/>
    <w:rsid w:val="009958CA"/>
    <w:rsid w:val="00995F79"/>
    <w:rsid w:val="0099621E"/>
    <w:rsid w:val="009968B6"/>
    <w:rsid w:val="00996B28"/>
    <w:rsid w:val="00996BA1"/>
    <w:rsid w:val="00996D68"/>
    <w:rsid w:val="00997274"/>
    <w:rsid w:val="00997458"/>
    <w:rsid w:val="009977F4"/>
    <w:rsid w:val="00997CE1"/>
    <w:rsid w:val="009A1727"/>
    <w:rsid w:val="009A1872"/>
    <w:rsid w:val="009A277A"/>
    <w:rsid w:val="009A3C9C"/>
    <w:rsid w:val="009A3D3E"/>
    <w:rsid w:val="009A4EA1"/>
    <w:rsid w:val="009A558B"/>
    <w:rsid w:val="009A5F0D"/>
    <w:rsid w:val="009A7270"/>
    <w:rsid w:val="009A760B"/>
    <w:rsid w:val="009A7681"/>
    <w:rsid w:val="009A7CBC"/>
    <w:rsid w:val="009A7D20"/>
    <w:rsid w:val="009A7F7A"/>
    <w:rsid w:val="009B019E"/>
    <w:rsid w:val="009B03EF"/>
    <w:rsid w:val="009B0AF5"/>
    <w:rsid w:val="009B0D80"/>
    <w:rsid w:val="009B0D99"/>
    <w:rsid w:val="009B1574"/>
    <w:rsid w:val="009B1D59"/>
    <w:rsid w:val="009B2892"/>
    <w:rsid w:val="009B2B29"/>
    <w:rsid w:val="009B2BD4"/>
    <w:rsid w:val="009B2FC7"/>
    <w:rsid w:val="009B357F"/>
    <w:rsid w:val="009B39BB"/>
    <w:rsid w:val="009B3A02"/>
    <w:rsid w:val="009B3FC3"/>
    <w:rsid w:val="009B468D"/>
    <w:rsid w:val="009B4814"/>
    <w:rsid w:val="009B50EA"/>
    <w:rsid w:val="009B63C1"/>
    <w:rsid w:val="009B6F69"/>
    <w:rsid w:val="009B7B85"/>
    <w:rsid w:val="009B7F81"/>
    <w:rsid w:val="009C0359"/>
    <w:rsid w:val="009C0913"/>
    <w:rsid w:val="009C0A14"/>
    <w:rsid w:val="009C0AF9"/>
    <w:rsid w:val="009C13B5"/>
    <w:rsid w:val="009C144B"/>
    <w:rsid w:val="009C1FF8"/>
    <w:rsid w:val="009C20E4"/>
    <w:rsid w:val="009C2F27"/>
    <w:rsid w:val="009C3C3B"/>
    <w:rsid w:val="009C435D"/>
    <w:rsid w:val="009C43EF"/>
    <w:rsid w:val="009C4E39"/>
    <w:rsid w:val="009C4F6D"/>
    <w:rsid w:val="009C5D33"/>
    <w:rsid w:val="009C68B1"/>
    <w:rsid w:val="009C70F1"/>
    <w:rsid w:val="009C76A0"/>
    <w:rsid w:val="009D0146"/>
    <w:rsid w:val="009D06BC"/>
    <w:rsid w:val="009D096A"/>
    <w:rsid w:val="009D0C94"/>
    <w:rsid w:val="009D2096"/>
    <w:rsid w:val="009D20F4"/>
    <w:rsid w:val="009D2147"/>
    <w:rsid w:val="009D26FD"/>
    <w:rsid w:val="009D3559"/>
    <w:rsid w:val="009D421C"/>
    <w:rsid w:val="009D4E34"/>
    <w:rsid w:val="009D51B6"/>
    <w:rsid w:val="009D5DA8"/>
    <w:rsid w:val="009D7CE4"/>
    <w:rsid w:val="009D7F02"/>
    <w:rsid w:val="009E094A"/>
    <w:rsid w:val="009E0AF0"/>
    <w:rsid w:val="009E1236"/>
    <w:rsid w:val="009E1DE6"/>
    <w:rsid w:val="009E211F"/>
    <w:rsid w:val="009E246F"/>
    <w:rsid w:val="009E24D1"/>
    <w:rsid w:val="009E26C4"/>
    <w:rsid w:val="009E2A19"/>
    <w:rsid w:val="009E3106"/>
    <w:rsid w:val="009E3346"/>
    <w:rsid w:val="009E39DA"/>
    <w:rsid w:val="009E3AF7"/>
    <w:rsid w:val="009E4300"/>
    <w:rsid w:val="009E4609"/>
    <w:rsid w:val="009E4968"/>
    <w:rsid w:val="009E516F"/>
    <w:rsid w:val="009E557D"/>
    <w:rsid w:val="009E5E45"/>
    <w:rsid w:val="009E625C"/>
    <w:rsid w:val="009E6AE3"/>
    <w:rsid w:val="009E720D"/>
    <w:rsid w:val="009E747C"/>
    <w:rsid w:val="009E7CC0"/>
    <w:rsid w:val="009F088E"/>
    <w:rsid w:val="009F10A4"/>
    <w:rsid w:val="009F10AD"/>
    <w:rsid w:val="009F1F40"/>
    <w:rsid w:val="009F25F0"/>
    <w:rsid w:val="009F2615"/>
    <w:rsid w:val="009F26B2"/>
    <w:rsid w:val="009F32C2"/>
    <w:rsid w:val="009F333A"/>
    <w:rsid w:val="009F3DFD"/>
    <w:rsid w:val="009F4017"/>
    <w:rsid w:val="009F474A"/>
    <w:rsid w:val="009F4A35"/>
    <w:rsid w:val="009F6256"/>
    <w:rsid w:val="009F7134"/>
    <w:rsid w:val="009F73B1"/>
    <w:rsid w:val="00A00647"/>
    <w:rsid w:val="00A00AE4"/>
    <w:rsid w:val="00A00D82"/>
    <w:rsid w:val="00A01E4B"/>
    <w:rsid w:val="00A020EB"/>
    <w:rsid w:val="00A02148"/>
    <w:rsid w:val="00A02364"/>
    <w:rsid w:val="00A034C8"/>
    <w:rsid w:val="00A0364E"/>
    <w:rsid w:val="00A03751"/>
    <w:rsid w:val="00A03B75"/>
    <w:rsid w:val="00A04475"/>
    <w:rsid w:val="00A04503"/>
    <w:rsid w:val="00A05242"/>
    <w:rsid w:val="00A0674F"/>
    <w:rsid w:val="00A0741B"/>
    <w:rsid w:val="00A0751C"/>
    <w:rsid w:val="00A07BFC"/>
    <w:rsid w:val="00A10330"/>
    <w:rsid w:val="00A1099A"/>
    <w:rsid w:val="00A112ED"/>
    <w:rsid w:val="00A12398"/>
    <w:rsid w:val="00A12DA4"/>
    <w:rsid w:val="00A132E2"/>
    <w:rsid w:val="00A1389A"/>
    <w:rsid w:val="00A13DBA"/>
    <w:rsid w:val="00A1416A"/>
    <w:rsid w:val="00A141A0"/>
    <w:rsid w:val="00A14BFE"/>
    <w:rsid w:val="00A156DB"/>
    <w:rsid w:val="00A159F4"/>
    <w:rsid w:val="00A15D3A"/>
    <w:rsid w:val="00A16BB1"/>
    <w:rsid w:val="00A16D42"/>
    <w:rsid w:val="00A175CE"/>
    <w:rsid w:val="00A20034"/>
    <w:rsid w:val="00A203BC"/>
    <w:rsid w:val="00A21342"/>
    <w:rsid w:val="00A213F1"/>
    <w:rsid w:val="00A21703"/>
    <w:rsid w:val="00A21785"/>
    <w:rsid w:val="00A21A60"/>
    <w:rsid w:val="00A220F4"/>
    <w:rsid w:val="00A22686"/>
    <w:rsid w:val="00A230FD"/>
    <w:rsid w:val="00A23B76"/>
    <w:rsid w:val="00A23C6C"/>
    <w:rsid w:val="00A23EE1"/>
    <w:rsid w:val="00A248FB"/>
    <w:rsid w:val="00A250F1"/>
    <w:rsid w:val="00A261EB"/>
    <w:rsid w:val="00A26929"/>
    <w:rsid w:val="00A2710B"/>
    <w:rsid w:val="00A27341"/>
    <w:rsid w:val="00A27354"/>
    <w:rsid w:val="00A27527"/>
    <w:rsid w:val="00A30032"/>
    <w:rsid w:val="00A30A17"/>
    <w:rsid w:val="00A31754"/>
    <w:rsid w:val="00A32511"/>
    <w:rsid w:val="00A3352C"/>
    <w:rsid w:val="00A34264"/>
    <w:rsid w:val="00A34534"/>
    <w:rsid w:val="00A34B11"/>
    <w:rsid w:val="00A35391"/>
    <w:rsid w:val="00A3542F"/>
    <w:rsid w:val="00A3545E"/>
    <w:rsid w:val="00A35C13"/>
    <w:rsid w:val="00A369A3"/>
    <w:rsid w:val="00A36BC0"/>
    <w:rsid w:val="00A3713F"/>
    <w:rsid w:val="00A37528"/>
    <w:rsid w:val="00A37783"/>
    <w:rsid w:val="00A37F06"/>
    <w:rsid w:val="00A40872"/>
    <w:rsid w:val="00A40AD1"/>
    <w:rsid w:val="00A4124F"/>
    <w:rsid w:val="00A412C1"/>
    <w:rsid w:val="00A413DB"/>
    <w:rsid w:val="00A413FF"/>
    <w:rsid w:val="00A41A8C"/>
    <w:rsid w:val="00A427EE"/>
    <w:rsid w:val="00A4282A"/>
    <w:rsid w:val="00A428C5"/>
    <w:rsid w:val="00A42ECA"/>
    <w:rsid w:val="00A43070"/>
    <w:rsid w:val="00A433D8"/>
    <w:rsid w:val="00A4504B"/>
    <w:rsid w:val="00A45138"/>
    <w:rsid w:val="00A454CE"/>
    <w:rsid w:val="00A45850"/>
    <w:rsid w:val="00A4656C"/>
    <w:rsid w:val="00A46FCF"/>
    <w:rsid w:val="00A47B42"/>
    <w:rsid w:val="00A47BEC"/>
    <w:rsid w:val="00A509CA"/>
    <w:rsid w:val="00A50F3F"/>
    <w:rsid w:val="00A517F0"/>
    <w:rsid w:val="00A530CD"/>
    <w:rsid w:val="00A540E2"/>
    <w:rsid w:val="00A54906"/>
    <w:rsid w:val="00A55333"/>
    <w:rsid w:val="00A55816"/>
    <w:rsid w:val="00A55ACA"/>
    <w:rsid w:val="00A56A04"/>
    <w:rsid w:val="00A5781F"/>
    <w:rsid w:val="00A57BEB"/>
    <w:rsid w:val="00A60705"/>
    <w:rsid w:val="00A60AC5"/>
    <w:rsid w:val="00A60B74"/>
    <w:rsid w:val="00A60EAD"/>
    <w:rsid w:val="00A6158F"/>
    <w:rsid w:val="00A6161C"/>
    <w:rsid w:val="00A61CAF"/>
    <w:rsid w:val="00A61FB7"/>
    <w:rsid w:val="00A62136"/>
    <w:rsid w:val="00A6216F"/>
    <w:rsid w:val="00A624C3"/>
    <w:rsid w:val="00A624EA"/>
    <w:rsid w:val="00A64B6C"/>
    <w:rsid w:val="00A64B94"/>
    <w:rsid w:val="00A65908"/>
    <w:rsid w:val="00A65981"/>
    <w:rsid w:val="00A65D57"/>
    <w:rsid w:val="00A66701"/>
    <w:rsid w:val="00A66FD0"/>
    <w:rsid w:val="00A67073"/>
    <w:rsid w:val="00A67FD5"/>
    <w:rsid w:val="00A7002F"/>
    <w:rsid w:val="00A70295"/>
    <w:rsid w:val="00A707B1"/>
    <w:rsid w:val="00A71AF9"/>
    <w:rsid w:val="00A71C33"/>
    <w:rsid w:val="00A722C4"/>
    <w:rsid w:val="00A7293F"/>
    <w:rsid w:val="00A742E9"/>
    <w:rsid w:val="00A742EA"/>
    <w:rsid w:val="00A745A6"/>
    <w:rsid w:val="00A745F5"/>
    <w:rsid w:val="00A7483F"/>
    <w:rsid w:val="00A74F0D"/>
    <w:rsid w:val="00A75207"/>
    <w:rsid w:val="00A76056"/>
    <w:rsid w:val="00A76ABD"/>
    <w:rsid w:val="00A77204"/>
    <w:rsid w:val="00A77F7E"/>
    <w:rsid w:val="00A806EE"/>
    <w:rsid w:val="00A8085C"/>
    <w:rsid w:val="00A8104F"/>
    <w:rsid w:val="00A812BF"/>
    <w:rsid w:val="00A81466"/>
    <w:rsid w:val="00A81980"/>
    <w:rsid w:val="00A81A64"/>
    <w:rsid w:val="00A81FA5"/>
    <w:rsid w:val="00A82259"/>
    <w:rsid w:val="00A8253C"/>
    <w:rsid w:val="00A837BC"/>
    <w:rsid w:val="00A83E22"/>
    <w:rsid w:val="00A84887"/>
    <w:rsid w:val="00A8517F"/>
    <w:rsid w:val="00A852E9"/>
    <w:rsid w:val="00A85775"/>
    <w:rsid w:val="00A8688A"/>
    <w:rsid w:val="00A869A5"/>
    <w:rsid w:val="00A86C6C"/>
    <w:rsid w:val="00A87222"/>
    <w:rsid w:val="00A87476"/>
    <w:rsid w:val="00A874E4"/>
    <w:rsid w:val="00A87596"/>
    <w:rsid w:val="00A87735"/>
    <w:rsid w:val="00A877DC"/>
    <w:rsid w:val="00A90016"/>
    <w:rsid w:val="00A90609"/>
    <w:rsid w:val="00A906DA"/>
    <w:rsid w:val="00A9144A"/>
    <w:rsid w:val="00A91831"/>
    <w:rsid w:val="00A919A7"/>
    <w:rsid w:val="00A923EA"/>
    <w:rsid w:val="00A92EA7"/>
    <w:rsid w:val="00A932FB"/>
    <w:rsid w:val="00A935C2"/>
    <w:rsid w:val="00A94167"/>
    <w:rsid w:val="00A9459F"/>
    <w:rsid w:val="00A949F1"/>
    <w:rsid w:val="00A9587F"/>
    <w:rsid w:val="00A964C1"/>
    <w:rsid w:val="00A9716B"/>
    <w:rsid w:val="00A9775A"/>
    <w:rsid w:val="00A97873"/>
    <w:rsid w:val="00A97DC0"/>
    <w:rsid w:val="00AA017B"/>
    <w:rsid w:val="00AA0D8C"/>
    <w:rsid w:val="00AA11D7"/>
    <w:rsid w:val="00AA1205"/>
    <w:rsid w:val="00AA1864"/>
    <w:rsid w:val="00AA24A2"/>
    <w:rsid w:val="00AA29B8"/>
    <w:rsid w:val="00AA31B0"/>
    <w:rsid w:val="00AA3203"/>
    <w:rsid w:val="00AA371B"/>
    <w:rsid w:val="00AA3B44"/>
    <w:rsid w:val="00AA3F25"/>
    <w:rsid w:val="00AA40D2"/>
    <w:rsid w:val="00AA4366"/>
    <w:rsid w:val="00AA5105"/>
    <w:rsid w:val="00AA54B9"/>
    <w:rsid w:val="00AA57DC"/>
    <w:rsid w:val="00AA7142"/>
    <w:rsid w:val="00AB04B4"/>
    <w:rsid w:val="00AB18AF"/>
    <w:rsid w:val="00AB1A94"/>
    <w:rsid w:val="00AB1AC8"/>
    <w:rsid w:val="00AB22A5"/>
    <w:rsid w:val="00AB2358"/>
    <w:rsid w:val="00AB3291"/>
    <w:rsid w:val="00AB3566"/>
    <w:rsid w:val="00AB3B52"/>
    <w:rsid w:val="00AB3B5D"/>
    <w:rsid w:val="00AB42EA"/>
    <w:rsid w:val="00AB55CC"/>
    <w:rsid w:val="00AB5731"/>
    <w:rsid w:val="00AB5DBD"/>
    <w:rsid w:val="00AB5EE1"/>
    <w:rsid w:val="00AB626A"/>
    <w:rsid w:val="00AB62AA"/>
    <w:rsid w:val="00AB6885"/>
    <w:rsid w:val="00AB7EC3"/>
    <w:rsid w:val="00AC01C7"/>
    <w:rsid w:val="00AC10CD"/>
    <w:rsid w:val="00AC13B4"/>
    <w:rsid w:val="00AC173D"/>
    <w:rsid w:val="00AC1915"/>
    <w:rsid w:val="00AC1938"/>
    <w:rsid w:val="00AC1E56"/>
    <w:rsid w:val="00AC1E60"/>
    <w:rsid w:val="00AC22FB"/>
    <w:rsid w:val="00AC27AE"/>
    <w:rsid w:val="00AC27DB"/>
    <w:rsid w:val="00AC35C1"/>
    <w:rsid w:val="00AC35DF"/>
    <w:rsid w:val="00AC38A6"/>
    <w:rsid w:val="00AC4968"/>
    <w:rsid w:val="00AC4A8A"/>
    <w:rsid w:val="00AC4FF4"/>
    <w:rsid w:val="00AC506B"/>
    <w:rsid w:val="00AC5098"/>
    <w:rsid w:val="00AC54B8"/>
    <w:rsid w:val="00AC6672"/>
    <w:rsid w:val="00AC7199"/>
    <w:rsid w:val="00AC7422"/>
    <w:rsid w:val="00AC7C53"/>
    <w:rsid w:val="00AD032E"/>
    <w:rsid w:val="00AD068A"/>
    <w:rsid w:val="00AD0844"/>
    <w:rsid w:val="00AD0ECE"/>
    <w:rsid w:val="00AD0F0A"/>
    <w:rsid w:val="00AD14E1"/>
    <w:rsid w:val="00AD2074"/>
    <w:rsid w:val="00AD21A4"/>
    <w:rsid w:val="00AD2B1B"/>
    <w:rsid w:val="00AD3135"/>
    <w:rsid w:val="00AD3BDE"/>
    <w:rsid w:val="00AD507F"/>
    <w:rsid w:val="00AD513E"/>
    <w:rsid w:val="00AD5693"/>
    <w:rsid w:val="00AD59FE"/>
    <w:rsid w:val="00AD77DE"/>
    <w:rsid w:val="00AD7F3E"/>
    <w:rsid w:val="00AE10AF"/>
    <w:rsid w:val="00AE1149"/>
    <w:rsid w:val="00AE1427"/>
    <w:rsid w:val="00AE144A"/>
    <w:rsid w:val="00AE1670"/>
    <w:rsid w:val="00AE1D1C"/>
    <w:rsid w:val="00AE3067"/>
    <w:rsid w:val="00AE4AF3"/>
    <w:rsid w:val="00AE5175"/>
    <w:rsid w:val="00AE5725"/>
    <w:rsid w:val="00AE5B4F"/>
    <w:rsid w:val="00AE61EE"/>
    <w:rsid w:val="00AE64D6"/>
    <w:rsid w:val="00AE6DF5"/>
    <w:rsid w:val="00AE7194"/>
    <w:rsid w:val="00AE7B1B"/>
    <w:rsid w:val="00AE7CD8"/>
    <w:rsid w:val="00AF11D6"/>
    <w:rsid w:val="00AF1448"/>
    <w:rsid w:val="00AF14CB"/>
    <w:rsid w:val="00AF25B3"/>
    <w:rsid w:val="00AF26CF"/>
    <w:rsid w:val="00AF2AE2"/>
    <w:rsid w:val="00AF2B97"/>
    <w:rsid w:val="00AF3314"/>
    <w:rsid w:val="00AF43A3"/>
    <w:rsid w:val="00AF46E6"/>
    <w:rsid w:val="00AF4AAC"/>
    <w:rsid w:val="00AF4B48"/>
    <w:rsid w:val="00AF5004"/>
    <w:rsid w:val="00AF59EC"/>
    <w:rsid w:val="00AF5C77"/>
    <w:rsid w:val="00B00690"/>
    <w:rsid w:val="00B00883"/>
    <w:rsid w:val="00B00B95"/>
    <w:rsid w:val="00B010F7"/>
    <w:rsid w:val="00B0132A"/>
    <w:rsid w:val="00B013E8"/>
    <w:rsid w:val="00B02393"/>
    <w:rsid w:val="00B02532"/>
    <w:rsid w:val="00B04557"/>
    <w:rsid w:val="00B04E37"/>
    <w:rsid w:val="00B04E63"/>
    <w:rsid w:val="00B04F83"/>
    <w:rsid w:val="00B05051"/>
    <w:rsid w:val="00B05BB1"/>
    <w:rsid w:val="00B05E7C"/>
    <w:rsid w:val="00B06DBB"/>
    <w:rsid w:val="00B06F93"/>
    <w:rsid w:val="00B07387"/>
    <w:rsid w:val="00B10494"/>
    <w:rsid w:val="00B11149"/>
    <w:rsid w:val="00B11424"/>
    <w:rsid w:val="00B115C0"/>
    <w:rsid w:val="00B11959"/>
    <w:rsid w:val="00B1219D"/>
    <w:rsid w:val="00B124AE"/>
    <w:rsid w:val="00B12DB8"/>
    <w:rsid w:val="00B13B9D"/>
    <w:rsid w:val="00B13C73"/>
    <w:rsid w:val="00B13DC7"/>
    <w:rsid w:val="00B14199"/>
    <w:rsid w:val="00B147EB"/>
    <w:rsid w:val="00B14F7F"/>
    <w:rsid w:val="00B161F2"/>
    <w:rsid w:val="00B16E80"/>
    <w:rsid w:val="00B16F41"/>
    <w:rsid w:val="00B17288"/>
    <w:rsid w:val="00B17333"/>
    <w:rsid w:val="00B2038D"/>
    <w:rsid w:val="00B20C29"/>
    <w:rsid w:val="00B21056"/>
    <w:rsid w:val="00B21572"/>
    <w:rsid w:val="00B21701"/>
    <w:rsid w:val="00B21EEC"/>
    <w:rsid w:val="00B2205E"/>
    <w:rsid w:val="00B22261"/>
    <w:rsid w:val="00B242D6"/>
    <w:rsid w:val="00B2458D"/>
    <w:rsid w:val="00B245DB"/>
    <w:rsid w:val="00B2488B"/>
    <w:rsid w:val="00B24DC1"/>
    <w:rsid w:val="00B25132"/>
    <w:rsid w:val="00B255AD"/>
    <w:rsid w:val="00B26291"/>
    <w:rsid w:val="00B26EBC"/>
    <w:rsid w:val="00B27106"/>
    <w:rsid w:val="00B2736B"/>
    <w:rsid w:val="00B27DA6"/>
    <w:rsid w:val="00B27E29"/>
    <w:rsid w:val="00B3148A"/>
    <w:rsid w:val="00B31FE5"/>
    <w:rsid w:val="00B322BB"/>
    <w:rsid w:val="00B3326A"/>
    <w:rsid w:val="00B3329B"/>
    <w:rsid w:val="00B33362"/>
    <w:rsid w:val="00B345A2"/>
    <w:rsid w:val="00B34A2E"/>
    <w:rsid w:val="00B34A63"/>
    <w:rsid w:val="00B35154"/>
    <w:rsid w:val="00B358B7"/>
    <w:rsid w:val="00B35F3F"/>
    <w:rsid w:val="00B36053"/>
    <w:rsid w:val="00B36631"/>
    <w:rsid w:val="00B36A5D"/>
    <w:rsid w:val="00B36ADC"/>
    <w:rsid w:val="00B36E26"/>
    <w:rsid w:val="00B377FA"/>
    <w:rsid w:val="00B40E6D"/>
    <w:rsid w:val="00B413F6"/>
    <w:rsid w:val="00B41DBD"/>
    <w:rsid w:val="00B42252"/>
    <w:rsid w:val="00B42689"/>
    <w:rsid w:val="00B4277A"/>
    <w:rsid w:val="00B42C31"/>
    <w:rsid w:val="00B432D9"/>
    <w:rsid w:val="00B43492"/>
    <w:rsid w:val="00B446E0"/>
    <w:rsid w:val="00B44D8F"/>
    <w:rsid w:val="00B44EFF"/>
    <w:rsid w:val="00B4658E"/>
    <w:rsid w:val="00B467A4"/>
    <w:rsid w:val="00B46F9D"/>
    <w:rsid w:val="00B4732F"/>
    <w:rsid w:val="00B47402"/>
    <w:rsid w:val="00B50764"/>
    <w:rsid w:val="00B50D31"/>
    <w:rsid w:val="00B5112F"/>
    <w:rsid w:val="00B5304E"/>
    <w:rsid w:val="00B53480"/>
    <w:rsid w:val="00B5381C"/>
    <w:rsid w:val="00B53CE3"/>
    <w:rsid w:val="00B54448"/>
    <w:rsid w:val="00B54546"/>
    <w:rsid w:val="00B54991"/>
    <w:rsid w:val="00B54B4B"/>
    <w:rsid w:val="00B54B80"/>
    <w:rsid w:val="00B55382"/>
    <w:rsid w:val="00B556D6"/>
    <w:rsid w:val="00B56049"/>
    <w:rsid w:val="00B56154"/>
    <w:rsid w:val="00B5623A"/>
    <w:rsid w:val="00B60945"/>
    <w:rsid w:val="00B60AD8"/>
    <w:rsid w:val="00B60ADC"/>
    <w:rsid w:val="00B60B42"/>
    <w:rsid w:val="00B62187"/>
    <w:rsid w:val="00B6237F"/>
    <w:rsid w:val="00B63466"/>
    <w:rsid w:val="00B63704"/>
    <w:rsid w:val="00B63C69"/>
    <w:rsid w:val="00B63E02"/>
    <w:rsid w:val="00B63FB3"/>
    <w:rsid w:val="00B655E7"/>
    <w:rsid w:val="00B657E9"/>
    <w:rsid w:val="00B663D9"/>
    <w:rsid w:val="00B66B2D"/>
    <w:rsid w:val="00B67507"/>
    <w:rsid w:val="00B67ED2"/>
    <w:rsid w:val="00B71F82"/>
    <w:rsid w:val="00B7212E"/>
    <w:rsid w:val="00B72EB0"/>
    <w:rsid w:val="00B735B3"/>
    <w:rsid w:val="00B73C22"/>
    <w:rsid w:val="00B73CB8"/>
    <w:rsid w:val="00B73F15"/>
    <w:rsid w:val="00B74120"/>
    <w:rsid w:val="00B7438A"/>
    <w:rsid w:val="00B74CE2"/>
    <w:rsid w:val="00B75323"/>
    <w:rsid w:val="00B757DF"/>
    <w:rsid w:val="00B76BB8"/>
    <w:rsid w:val="00B771B4"/>
    <w:rsid w:val="00B77C67"/>
    <w:rsid w:val="00B77C7E"/>
    <w:rsid w:val="00B77EE5"/>
    <w:rsid w:val="00B80657"/>
    <w:rsid w:val="00B81D29"/>
    <w:rsid w:val="00B81F9F"/>
    <w:rsid w:val="00B82515"/>
    <w:rsid w:val="00B829C3"/>
    <w:rsid w:val="00B83E23"/>
    <w:rsid w:val="00B83EDD"/>
    <w:rsid w:val="00B841FE"/>
    <w:rsid w:val="00B8430D"/>
    <w:rsid w:val="00B849C7"/>
    <w:rsid w:val="00B84A9C"/>
    <w:rsid w:val="00B84B28"/>
    <w:rsid w:val="00B8505F"/>
    <w:rsid w:val="00B8548E"/>
    <w:rsid w:val="00B85F27"/>
    <w:rsid w:val="00B86583"/>
    <w:rsid w:val="00B90038"/>
    <w:rsid w:val="00B904CD"/>
    <w:rsid w:val="00B90E17"/>
    <w:rsid w:val="00B9171B"/>
    <w:rsid w:val="00B9203C"/>
    <w:rsid w:val="00B92490"/>
    <w:rsid w:val="00B9250A"/>
    <w:rsid w:val="00B92B5E"/>
    <w:rsid w:val="00B92CA0"/>
    <w:rsid w:val="00B92D3B"/>
    <w:rsid w:val="00B92F29"/>
    <w:rsid w:val="00B935FB"/>
    <w:rsid w:val="00B93608"/>
    <w:rsid w:val="00B93C49"/>
    <w:rsid w:val="00B93C99"/>
    <w:rsid w:val="00B93FCF"/>
    <w:rsid w:val="00B94473"/>
    <w:rsid w:val="00B94D12"/>
    <w:rsid w:val="00B9534A"/>
    <w:rsid w:val="00B95641"/>
    <w:rsid w:val="00B95F76"/>
    <w:rsid w:val="00B9639D"/>
    <w:rsid w:val="00B9652D"/>
    <w:rsid w:val="00B96748"/>
    <w:rsid w:val="00B968E0"/>
    <w:rsid w:val="00B96F7E"/>
    <w:rsid w:val="00B97C0D"/>
    <w:rsid w:val="00BA0533"/>
    <w:rsid w:val="00BA0C12"/>
    <w:rsid w:val="00BA0D70"/>
    <w:rsid w:val="00BA1B76"/>
    <w:rsid w:val="00BA2608"/>
    <w:rsid w:val="00BA2EAE"/>
    <w:rsid w:val="00BA3494"/>
    <w:rsid w:val="00BA3F73"/>
    <w:rsid w:val="00BA43D9"/>
    <w:rsid w:val="00BA4CA6"/>
    <w:rsid w:val="00BA5266"/>
    <w:rsid w:val="00BA5B58"/>
    <w:rsid w:val="00BA5C16"/>
    <w:rsid w:val="00BA60C7"/>
    <w:rsid w:val="00BA622A"/>
    <w:rsid w:val="00BA7141"/>
    <w:rsid w:val="00BA7623"/>
    <w:rsid w:val="00BA77D2"/>
    <w:rsid w:val="00BB0412"/>
    <w:rsid w:val="00BB0444"/>
    <w:rsid w:val="00BB071A"/>
    <w:rsid w:val="00BB1657"/>
    <w:rsid w:val="00BB1916"/>
    <w:rsid w:val="00BB1C4B"/>
    <w:rsid w:val="00BB225B"/>
    <w:rsid w:val="00BB2323"/>
    <w:rsid w:val="00BB3C21"/>
    <w:rsid w:val="00BB40B3"/>
    <w:rsid w:val="00BB4C5C"/>
    <w:rsid w:val="00BB4D1D"/>
    <w:rsid w:val="00BB4ED8"/>
    <w:rsid w:val="00BB5166"/>
    <w:rsid w:val="00BB5910"/>
    <w:rsid w:val="00BB62AB"/>
    <w:rsid w:val="00BB6607"/>
    <w:rsid w:val="00BB6B2A"/>
    <w:rsid w:val="00BB6B4F"/>
    <w:rsid w:val="00BB7AE8"/>
    <w:rsid w:val="00BB7D16"/>
    <w:rsid w:val="00BB7DF4"/>
    <w:rsid w:val="00BC0186"/>
    <w:rsid w:val="00BC0C2C"/>
    <w:rsid w:val="00BC0F33"/>
    <w:rsid w:val="00BC20E9"/>
    <w:rsid w:val="00BC2D1D"/>
    <w:rsid w:val="00BC3D9F"/>
    <w:rsid w:val="00BC49B0"/>
    <w:rsid w:val="00BC4A11"/>
    <w:rsid w:val="00BC5840"/>
    <w:rsid w:val="00BC6426"/>
    <w:rsid w:val="00BC78A9"/>
    <w:rsid w:val="00BD02DF"/>
    <w:rsid w:val="00BD1975"/>
    <w:rsid w:val="00BD236A"/>
    <w:rsid w:val="00BD3383"/>
    <w:rsid w:val="00BD36AA"/>
    <w:rsid w:val="00BD3D17"/>
    <w:rsid w:val="00BD3FD3"/>
    <w:rsid w:val="00BD4097"/>
    <w:rsid w:val="00BD4E61"/>
    <w:rsid w:val="00BD4F79"/>
    <w:rsid w:val="00BD5476"/>
    <w:rsid w:val="00BD5561"/>
    <w:rsid w:val="00BD5961"/>
    <w:rsid w:val="00BD6101"/>
    <w:rsid w:val="00BD777A"/>
    <w:rsid w:val="00BD7DD4"/>
    <w:rsid w:val="00BE0689"/>
    <w:rsid w:val="00BE07EB"/>
    <w:rsid w:val="00BE0D37"/>
    <w:rsid w:val="00BE23FF"/>
    <w:rsid w:val="00BE2DB3"/>
    <w:rsid w:val="00BE357E"/>
    <w:rsid w:val="00BE3D5D"/>
    <w:rsid w:val="00BE3D8B"/>
    <w:rsid w:val="00BE4116"/>
    <w:rsid w:val="00BE43A7"/>
    <w:rsid w:val="00BE48BA"/>
    <w:rsid w:val="00BE4938"/>
    <w:rsid w:val="00BE4E5F"/>
    <w:rsid w:val="00BE512B"/>
    <w:rsid w:val="00BE5D97"/>
    <w:rsid w:val="00BE641A"/>
    <w:rsid w:val="00BE6AE7"/>
    <w:rsid w:val="00BE6E94"/>
    <w:rsid w:val="00BE7846"/>
    <w:rsid w:val="00BE7AD6"/>
    <w:rsid w:val="00BE7E86"/>
    <w:rsid w:val="00BF1B28"/>
    <w:rsid w:val="00BF1F41"/>
    <w:rsid w:val="00BF21EC"/>
    <w:rsid w:val="00BF2567"/>
    <w:rsid w:val="00BF2830"/>
    <w:rsid w:val="00BF288A"/>
    <w:rsid w:val="00BF32B2"/>
    <w:rsid w:val="00BF3345"/>
    <w:rsid w:val="00BF42A8"/>
    <w:rsid w:val="00BF499F"/>
    <w:rsid w:val="00BF575B"/>
    <w:rsid w:val="00BF606C"/>
    <w:rsid w:val="00BF726A"/>
    <w:rsid w:val="00BF7899"/>
    <w:rsid w:val="00BF7FB7"/>
    <w:rsid w:val="00C0092D"/>
    <w:rsid w:val="00C00A35"/>
    <w:rsid w:val="00C01055"/>
    <w:rsid w:val="00C0129F"/>
    <w:rsid w:val="00C019FF"/>
    <w:rsid w:val="00C01B1D"/>
    <w:rsid w:val="00C01BA4"/>
    <w:rsid w:val="00C032C2"/>
    <w:rsid w:val="00C03723"/>
    <w:rsid w:val="00C037EB"/>
    <w:rsid w:val="00C03BD1"/>
    <w:rsid w:val="00C0581B"/>
    <w:rsid w:val="00C05B52"/>
    <w:rsid w:val="00C06475"/>
    <w:rsid w:val="00C0686D"/>
    <w:rsid w:val="00C06D92"/>
    <w:rsid w:val="00C06FBE"/>
    <w:rsid w:val="00C06FED"/>
    <w:rsid w:val="00C072FB"/>
    <w:rsid w:val="00C07D03"/>
    <w:rsid w:val="00C1025F"/>
    <w:rsid w:val="00C1045F"/>
    <w:rsid w:val="00C119A1"/>
    <w:rsid w:val="00C11E0A"/>
    <w:rsid w:val="00C12007"/>
    <w:rsid w:val="00C12636"/>
    <w:rsid w:val="00C13ED2"/>
    <w:rsid w:val="00C14054"/>
    <w:rsid w:val="00C1431E"/>
    <w:rsid w:val="00C14C9B"/>
    <w:rsid w:val="00C1529E"/>
    <w:rsid w:val="00C1542A"/>
    <w:rsid w:val="00C16A93"/>
    <w:rsid w:val="00C17E73"/>
    <w:rsid w:val="00C17EAC"/>
    <w:rsid w:val="00C17F48"/>
    <w:rsid w:val="00C20DA5"/>
    <w:rsid w:val="00C21178"/>
    <w:rsid w:val="00C23108"/>
    <w:rsid w:val="00C236E0"/>
    <w:rsid w:val="00C2517C"/>
    <w:rsid w:val="00C2528A"/>
    <w:rsid w:val="00C25B84"/>
    <w:rsid w:val="00C278C2"/>
    <w:rsid w:val="00C279AD"/>
    <w:rsid w:val="00C279B4"/>
    <w:rsid w:val="00C30729"/>
    <w:rsid w:val="00C30B27"/>
    <w:rsid w:val="00C30CD0"/>
    <w:rsid w:val="00C30ED8"/>
    <w:rsid w:val="00C30EF1"/>
    <w:rsid w:val="00C32118"/>
    <w:rsid w:val="00C33997"/>
    <w:rsid w:val="00C33E45"/>
    <w:rsid w:val="00C34108"/>
    <w:rsid w:val="00C34A1B"/>
    <w:rsid w:val="00C34F1F"/>
    <w:rsid w:val="00C356FE"/>
    <w:rsid w:val="00C36293"/>
    <w:rsid w:val="00C37417"/>
    <w:rsid w:val="00C37662"/>
    <w:rsid w:val="00C37A3D"/>
    <w:rsid w:val="00C401F7"/>
    <w:rsid w:val="00C404F6"/>
    <w:rsid w:val="00C40647"/>
    <w:rsid w:val="00C40D57"/>
    <w:rsid w:val="00C4172C"/>
    <w:rsid w:val="00C41CC9"/>
    <w:rsid w:val="00C41EDC"/>
    <w:rsid w:val="00C42030"/>
    <w:rsid w:val="00C4346A"/>
    <w:rsid w:val="00C43768"/>
    <w:rsid w:val="00C439D0"/>
    <w:rsid w:val="00C43C1B"/>
    <w:rsid w:val="00C445DB"/>
    <w:rsid w:val="00C44C32"/>
    <w:rsid w:val="00C450BE"/>
    <w:rsid w:val="00C45221"/>
    <w:rsid w:val="00C45ABF"/>
    <w:rsid w:val="00C474A3"/>
    <w:rsid w:val="00C47504"/>
    <w:rsid w:val="00C4784A"/>
    <w:rsid w:val="00C47E55"/>
    <w:rsid w:val="00C50186"/>
    <w:rsid w:val="00C501B4"/>
    <w:rsid w:val="00C50DBF"/>
    <w:rsid w:val="00C518E4"/>
    <w:rsid w:val="00C51AE3"/>
    <w:rsid w:val="00C51E9A"/>
    <w:rsid w:val="00C52245"/>
    <w:rsid w:val="00C539BB"/>
    <w:rsid w:val="00C551F6"/>
    <w:rsid w:val="00C55E41"/>
    <w:rsid w:val="00C570E5"/>
    <w:rsid w:val="00C57539"/>
    <w:rsid w:val="00C57BC9"/>
    <w:rsid w:val="00C606C8"/>
    <w:rsid w:val="00C607CD"/>
    <w:rsid w:val="00C60BA8"/>
    <w:rsid w:val="00C60F51"/>
    <w:rsid w:val="00C610D2"/>
    <w:rsid w:val="00C61594"/>
    <w:rsid w:val="00C61CC1"/>
    <w:rsid w:val="00C62A2C"/>
    <w:rsid w:val="00C62EA0"/>
    <w:rsid w:val="00C6331F"/>
    <w:rsid w:val="00C63B1C"/>
    <w:rsid w:val="00C646FB"/>
    <w:rsid w:val="00C64ACB"/>
    <w:rsid w:val="00C65555"/>
    <w:rsid w:val="00C65C98"/>
    <w:rsid w:val="00C661F4"/>
    <w:rsid w:val="00C663BD"/>
    <w:rsid w:val="00C67818"/>
    <w:rsid w:val="00C70D9E"/>
    <w:rsid w:val="00C70F64"/>
    <w:rsid w:val="00C7111A"/>
    <w:rsid w:val="00C7126A"/>
    <w:rsid w:val="00C712FF"/>
    <w:rsid w:val="00C71727"/>
    <w:rsid w:val="00C71F99"/>
    <w:rsid w:val="00C72354"/>
    <w:rsid w:val="00C72F22"/>
    <w:rsid w:val="00C73E90"/>
    <w:rsid w:val="00C7461E"/>
    <w:rsid w:val="00C7515D"/>
    <w:rsid w:val="00C752A5"/>
    <w:rsid w:val="00C75353"/>
    <w:rsid w:val="00C753A7"/>
    <w:rsid w:val="00C7644C"/>
    <w:rsid w:val="00C76E1C"/>
    <w:rsid w:val="00C7721E"/>
    <w:rsid w:val="00C777D0"/>
    <w:rsid w:val="00C77D5E"/>
    <w:rsid w:val="00C807D0"/>
    <w:rsid w:val="00C80E77"/>
    <w:rsid w:val="00C810BD"/>
    <w:rsid w:val="00C81398"/>
    <w:rsid w:val="00C8169E"/>
    <w:rsid w:val="00C81C15"/>
    <w:rsid w:val="00C8331A"/>
    <w:rsid w:val="00C834D6"/>
    <w:rsid w:val="00C8417C"/>
    <w:rsid w:val="00C84D2B"/>
    <w:rsid w:val="00C85040"/>
    <w:rsid w:val="00C85060"/>
    <w:rsid w:val="00C85374"/>
    <w:rsid w:val="00C8591E"/>
    <w:rsid w:val="00C85AF5"/>
    <w:rsid w:val="00C85F2E"/>
    <w:rsid w:val="00C86228"/>
    <w:rsid w:val="00C862C8"/>
    <w:rsid w:val="00C86E5A"/>
    <w:rsid w:val="00C87082"/>
    <w:rsid w:val="00C870A0"/>
    <w:rsid w:val="00C875E5"/>
    <w:rsid w:val="00C87A2B"/>
    <w:rsid w:val="00C901C1"/>
    <w:rsid w:val="00C90716"/>
    <w:rsid w:val="00C90E6C"/>
    <w:rsid w:val="00C91781"/>
    <w:rsid w:val="00C921DF"/>
    <w:rsid w:val="00C92B80"/>
    <w:rsid w:val="00C93E51"/>
    <w:rsid w:val="00C940B8"/>
    <w:rsid w:val="00C94DE7"/>
    <w:rsid w:val="00C9511B"/>
    <w:rsid w:val="00C954A2"/>
    <w:rsid w:val="00C96C86"/>
    <w:rsid w:val="00C970A3"/>
    <w:rsid w:val="00C97383"/>
    <w:rsid w:val="00C978C0"/>
    <w:rsid w:val="00C979DA"/>
    <w:rsid w:val="00C97AEE"/>
    <w:rsid w:val="00C97B65"/>
    <w:rsid w:val="00C97F17"/>
    <w:rsid w:val="00CA07F9"/>
    <w:rsid w:val="00CA09DB"/>
    <w:rsid w:val="00CA13B1"/>
    <w:rsid w:val="00CA2691"/>
    <w:rsid w:val="00CA2E7F"/>
    <w:rsid w:val="00CA2FEC"/>
    <w:rsid w:val="00CA394D"/>
    <w:rsid w:val="00CA3F66"/>
    <w:rsid w:val="00CA4936"/>
    <w:rsid w:val="00CA4A5E"/>
    <w:rsid w:val="00CA4A8A"/>
    <w:rsid w:val="00CA4BE6"/>
    <w:rsid w:val="00CA4D74"/>
    <w:rsid w:val="00CA4E13"/>
    <w:rsid w:val="00CA4E49"/>
    <w:rsid w:val="00CA54F8"/>
    <w:rsid w:val="00CA593B"/>
    <w:rsid w:val="00CA63C4"/>
    <w:rsid w:val="00CA6931"/>
    <w:rsid w:val="00CA697A"/>
    <w:rsid w:val="00CA6A78"/>
    <w:rsid w:val="00CA716F"/>
    <w:rsid w:val="00CB082C"/>
    <w:rsid w:val="00CB1022"/>
    <w:rsid w:val="00CB1079"/>
    <w:rsid w:val="00CB16CD"/>
    <w:rsid w:val="00CB2133"/>
    <w:rsid w:val="00CB29A3"/>
    <w:rsid w:val="00CB2A3B"/>
    <w:rsid w:val="00CB3399"/>
    <w:rsid w:val="00CB34B3"/>
    <w:rsid w:val="00CB352E"/>
    <w:rsid w:val="00CB382D"/>
    <w:rsid w:val="00CB3D25"/>
    <w:rsid w:val="00CB40C6"/>
    <w:rsid w:val="00CB45ED"/>
    <w:rsid w:val="00CB5242"/>
    <w:rsid w:val="00CB5B51"/>
    <w:rsid w:val="00CB7F59"/>
    <w:rsid w:val="00CC00D8"/>
    <w:rsid w:val="00CC038C"/>
    <w:rsid w:val="00CC0822"/>
    <w:rsid w:val="00CC0B52"/>
    <w:rsid w:val="00CC0E20"/>
    <w:rsid w:val="00CC141B"/>
    <w:rsid w:val="00CC17FB"/>
    <w:rsid w:val="00CC1970"/>
    <w:rsid w:val="00CC1B17"/>
    <w:rsid w:val="00CC3009"/>
    <w:rsid w:val="00CC36F6"/>
    <w:rsid w:val="00CC3C2E"/>
    <w:rsid w:val="00CC3F99"/>
    <w:rsid w:val="00CC4017"/>
    <w:rsid w:val="00CC4907"/>
    <w:rsid w:val="00CC49B7"/>
    <w:rsid w:val="00CC4A03"/>
    <w:rsid w:val="00CC54AC"/>
    <w:rsid w:val="00CC5524"/>
    <w:rsid w:val="00CC5B37"/>
    <w:rsid w:val="00CC5C43"/>
    <w:rsid w:val="00CC607F"/>
    <w:rsid w:val="00CC646F"/>
    <w:rsid w:val="00CC65C6"/>
    <w:rsid w:val="00CC6A87"/>
    <w:rsid w:val="00CC7134"/>
    <w:rsid w:val="00CC74C9"/>
    <w:rsid w:val="00CC75EE"/>
    <w:rsid w:val="00CD03E0"/>
    <w:rsid w:val="00CD0FA6"/>
    <w:rsid w:val="00CD1625"/>
    <w:rsid w:val="00CD222B"/>
    <w:rsid w:val="00CD2F68"/>
    <w:rsid w:val="00CD4736"/>
    <w:rsid w:val="00CD5919"/>
    <w:rsid w:val="00CD5C44"/>
    <w:rsid w:val="00CD60EA"/>
    <w:rsid w:val="00CD7D18"/>
    <w:rsid w:val="00CE06FE"/>
    <w:rsid w:val="00CE0DC9"/>
    <w:rsid w:val="00CE11F1"/>
    <w:rsid w:val="00CE12EE"/>
    <w:rsid w:val="00CE189D"/>
    <w:rsid w:val="00CE1DBA"/>
    <w:rsid w:val="00CE315A"/>
    <w:rsid w:val="00CE33E3"/>
    <w:rsid w:val="00CE376C"/>
    <w:rsid w:val="00CE3A31"/>
    <w:rsid w:val="00CE3DF4"/>
    <w:rsid w:val="00CE4F16"/>
    <w:rsid w:val="00CE63CB"/>
    <w:rsid w:val="00CE679C"/>
    <w:rsid w:val="00CE6C2D"/>
    <w:rsid w:val="00CE6CDB"/>
    <w:rsid w:val="00CE71F8"/>
    <w:rsid w:val="00CF0B37"/>
    <w:rsid w:val="00CF0D3A"/>
    <w:rsid w:val="00CF0EAB"/>
    <w:rsid w:val="00CF1467"/>
    <w:rsid w:val="00CF2A28"/>
    <w:rsid w:val="00CF2A52"/>
    <w:rsid w:val="00CF2FE0"/>
    <w:rsid w:val="00CF3D62"/>
    <w:rsid w:val="00CF481A"/>
    <w:rsid w:val="00CF4A22"/>
    <w:rsid w:val="00CF4F1F"/>
    <w:rsid w:val="00CF5027"/>
    <w:rsid w:val="00CF5DB1"/>
    <w:rsid w:val="00D0031C"/>
    <w:rsid w:val="00D00E8C"/>
    <w:rsid w:val="00D01D9A"/>
    <w:rsid w:val="00D01DBB"/>
    <w:rsid w:val="00D0294A"/>
    <w:rsid w:val="00D02A72"/>
    <w:rsid w:val="00D02C49"/>
    <w:rsid w:val="00D03951"/>
    <w:rsid w:val="00D03AAA"/>
    <w:rsid w:val="00D05CF8"/>
    <w:rsid w:val="00D062DF"/>
    <w:rsid w:val="00D06BBC"/>
    <w:rsid w:val="00D07590"/>
    <w:rsid w:val="00D076D4"/>
    <w:rsid w:val="00D07B4F"/>
    <w:rsid w:val="00D10124"/>
    <w:rsid w:val="00D109C1"/>
    <w:rsid w:val="00D11942"/>
    <w:rsid w:val="00D1211E"/>
    <w:rsid w:val="00D121F4"/>
    <w:rsid w:val="00D128B9"/>
    <w:rsid w:val="00D12D5C"/>
    <w:rsid w:val="00D12F43"/>
    <w:rsid w:val="00D12FDB"/>
    <w:rsid w:val="00D134DA"/>
    <w:rsid w:val="00D13ECC"/>
    <w:rsid w:val="00D1468D"/>
    <w:rsid w:val="00D14F12"/>
    <w:rsid w:val="00D16422"/>
    <w:rsid w:val="00D167DA"/>
    <w:rsid w:val="00D16856"/>
    <w:rsid w:val="00D16D55"/>
    <w:rsid w:val="00D17235"/>
    <w:rsid w:val="00D17314"/>
    <w:rsid w:val="00D1742C"/>
    <w:rsid w:val="00D200EC"/>
    <w:rsid w:val="00D206C0"/>
    <w:rsid w:val="00D20839"/>
    <w:rsid w:val="00D21089"/>
    <w:rsid w:val="00D21317"/>
    <w:rsid w:val="00D21B81"/>
    <w:rsid w:val="00D21C70"/>
    <w:rsid w:val="00D223D1"/>
    <w:rsid w:val="00D229DE"/>
    <w:rsid w:val="00D232BB"/>
    <w:rsid w:val="00D235B4"/>
    <w:rsid w:val="00D23E81"/>
    <w:rsid w:val="00D2401A"/>
    <w:rsid w:val="00D2477F"/>
    <w:rsid w:val="00D247FB"/>
    <w:rsid w:val="00D24BB1"/>
    <w:rsid w:val="00D250F5"/>
    <w:rsid w:val="00D2587E"/>
    <w:rsid w:val="00D25897"/>
    <w:rsid w:val="00D25E3C"/>
    <w:rsid w:val="00D26D55"/>
    <w:rsid w:val="00D2748A"/>
    <w:rsid w:val="00D278DD"/>
    <w:rsid w:val="00D27A79"/>
    <w:rsid w:val="00D27B92"/>
    <w:rsid w:val="00D307C8"/>
    <w:rsid w:val="00D308EE"/>
    <w:rsid w:val="00D30A63"/>
    <w:rsid w:val="00D31855"/>
    <w:rsid w:val="00D320F8"/>
    <w:rsid w:val="00D3258F"/>
    <w:rsid w:val="00D334D8"/>
    <w:rsid w:val="00D34809"/>
    <w:rsid w:val="00D356E3"/>
    <w:rsid w:val="00D35BCF"/>
    <w:rsid w:val="00D361E9"/>
    <w:rsid w:val="00D36900"/>
    <w:rsid w:val="00D36BA1"/>
    <w:rsid w:val="00D37C48"/>
    <w:rsid w:val="00D403E8"/>
    <w:rsid w:val="00D4043D"/>
    <w:rsid w:val="00D40E91"/>
    <w:rsid w:val="00D41F86"/>
    <w:rsid w:val="00D428F9"/>
    <w:rsid w:val="00D43523"/>
    <w:rsid w:val="00D43704"/>
    <w:rsid w:val="00D4550C"/>
    <w:rsid w:val="00D45652"/>
    <w:rsid w:val="00D45B26"/>
    <w:rsid w:val="00D45D28"/>
    <w:rsid w:val="00D45E71"/>
    <w:rsid w:val="00D463B7"/>
    <w:rsid w:val="00D46B77"/>
    <w:rsid w:val="00D470A0"/>
    <w:rsid w:val="00D4714C"/>
    <w:rsid w:val="00D47903"/>
    <w:rsid w:val="00D5239A"/>
    <w:rsid w:val="00D52780"/>
    <w:rsid w:val="00D5369E"/>
    <w:rsid w:val="00D53FD0"/>
    <w:rsid w:val="00D54324"/>
    <w:rsid w:val="00D5478E"/>
    <w:rsid w:val="00D54859"/>
    <w:rsid w:val="00D54BD9"/>
    <w:rsid w:val="00D56569"/>
    <w:rsid w:val="00D57159"/>
    <w:rsid w:val="00D57258"/>
    <w:rsid w:val="00D573FD"/>
    <w:rsid w:val="00D5789C"/>
    <w:rsid w:val="00D60317"/>
    <w:rsid w:val="00D60A93"/>
    <w:rsid w:val="00D60C45"/>
    <w:rsid w:val="00D60FA9"/>
    <w:rsid w:val="00D61394"/>
    <w:rsid w:val="00D61A59"/>
    <w:rsid w:val="00D61B1F"/>
    <w:rsid w:val="00D61DCA"/>
    <w:rsid w:val="00D6213B"/>
    <w:rsid w:val="00D6273A"/>
    <w:rsid w:val="00D6295A"/>
    <w:rsid w:val="00D632AE"/>
    <w:rsid w:val="00D638FB"/>
    <w:rsid w:val="00D64911"/>
    <w:rsid w:val="00D64F2F"/>
    <w:rsid w:val="00D65213"/>
    <w:rsid w:val="00D6587A"/>
    <w:rsid w:val="00D65A89"/>
    <w:rsid w:val="00D661AA"/>
    <w:rsid w:val="00D66516"/>
    <w:rsid w:val="00D669EC"/>
    <w:rsid w:val="00D67CF0"/>
    <w:rsid w:val="00D70FED"/>
    <w:rsid w:val="00D71104"/>
    <w:rsid w:val="00D71D64"/>
    <w:rsid w:val="00D71E24"/>
    <w:rsid w:val="00D722B1"/>
    <w:rsid w:val="00D72610"/>
    <w:rsid w:val="00D72AD3"/>
    <w:rsid w:val="00D72D74"/>
    <w:rsid w:val="00D73129"/>
    <w:rsid w:val="00D745AD"/>
    <w:rsid w:val="00D74883"/>
    <w:rsid w:val="00D74936"/>
    <w:rsid w:val="00D751CC"/>
    <w:rsid w:val="00D7534D"/>
    <w:rsid w:val="00D7543E"/>
    <w:rsid w:val="00D7584F"/>
    <w:rsid w:val="00D75EE5"/>
    <w:rsid w:val="00D76BEC"/>
    <w:rsid w:val="00D7709F"/>
    <w:rsid w:val="00D7713D"/>
    <w:rsid w:val="00D77E4F"/>
    <w:rsid w:val="00D77F3F"/>
    <w:rsid w:val="00D77F92"/>
    <w:rsid w:val="00D8002C"/>
    <w:rsid w:val="00D80216"/>
    <w:rsid w:val="00D80290"/>
    <w:rsid w:val="00D80A65"/>
    <w:rsid w:val="00D8101A"/>
    <w:rsid w:val="00D8113C"/>
    <w:rsid w:val="00D81255"/>
    <w:rsid w:val="00D81BF6"/>
    <w:rsid w:val="00D81D06"/>
    <w:rsid w:val="00D82069"/>
    <w:rsid w:val="00D8236E"/>
    <w:rsid w:val="00D824D0"/>
    <w:rsid w:val="00D82589"/>
    <w:rsid w:val="00D82693"/>
    <w:rsid w:val="00D82A9C"/>
    <w:rsid w:val="00D82FA7"/>
    <w:rsid w:val="00D832BB"/>
    <w:rsid w:val="00D83A66"/>
    <w:rsid w:val="00D84330"/>
    <w:rsid w:val="00D84C33"/>
    <w:rsid w:val="00D84EE5"/>
    <w:rsid w:val="00D84FB9"/>
    <w:rsid w:val="00D85DBE"/>
    <w:rsid w:val="00D85DC0"/>
    <w:rsid w:val="00D861B8"/>
    <w:rsid w:val="00D87703"/>
    <w:rsid w:val="00D87C36"/>
    <w:rsid w:val="00D87D05"/>
    <w:rsid w:val="00D909A6"/>
    <w:rsid w:val="00D90C0E"/>
    <w:rsid w:val="00D91C89"/>
    <w:rsid w:val="00D9215E"/>
    <w:rsid w:val="00D92419"/>
    <w:rsid w:val="00D92DCE"/>
    <w:rsid w:val="00D937F0"/>
    <w:rsid w:val="00D93BC3"/>
    <w:rsid w:val="00D93C65"/>
    <w:rsid w:val="00D93C76"/>
    <w:rsid w:val="00D9450D"/>
    <w:rsid w:val="00D952F2"/>
    <w:rsid w:val="00D9536E"/>
    <w:rsid w:val="00D96779"/>
    <w:rsid w:val="00D97D9C"/>
    <w:rsid w:val="00D97E48"/>
    <w:rsid w:val="00D97FF2"/>
    <w:rsid w:val="00DA000B"/>
    <w:rsid w:val="00DA064D"/>
    <w:rsid w:val="00DA0746"/>
    <w:rsid w:val="00DA1B1B"/>
    <w:rsid w:val="00DA2136"/>
    <w:rsid w:val="00DA232F"/>
    <w:rsid w:val="00DA2525"/>
    <w:rsid w:val="00DA25D1"/>
    <w:rsid w:val="00DA2F63"/>
    <w:rsid w:val="00DA34AF"/>
    <w:rsid w:val="00DA38FA"/>
    <w:rsid w:val="00DA5378"/>
    <w:rsid w:val="00DA5BBF"/>
    <w:rsid w:val="00DA5F24"/>
    <w:rsid w:val="00DA64AD"/>
    <w:rsid w:val="00DB0447"/>
    <w:rsid w:val="00DB0962"/>
    <w:rsid w:val="00DB0B92"/>
    <w:rsid w:val="00DB1718"/>
    <w:rsid w:val="00DB1729"/>
    <w:rsid w:val="00DB1E96"/>
    <w:rsid w:val="00DB1EE5"/>
    <w:rsid w:val="00DB203F"/>
    <w:rsid w:val="00DB2276"/>
    <w:rsid w:val="00DB231D"/>
    <w:rsid w:val="00DB2D3B"/>
    <w:rsid w:val="00DB2E55"/>
    <w:rsid w:val="00DB3C9E"/>
    <w:rsid w:val="00DB3DE7"/>
    <w:rsid w:val="00DB3E0E"/>
    <w:rsid w:val="00DB3E6B"/>
    <w:rsid w:val="00DB3FB5"/>
    <w:rsid w:val="00DB3FBB"/>
    <w:rsid w:val="00DB4034"/>
    <w:rsid w:val="00DB428A"/>
    <w:rsid w:val="00DB471A"/>
    <w:rsid w:val="00DB492F"/>
    <w:rsid w:val="00DB4CE7"/>
    <w:rsid w:val="00DB58E3"/>
    <w:rsid w:val="00DB5B66"/>
    <w:rsid w:val="00DB61FD"/>
    <w:rsid w:val="00DB6A2F"/>
    <w:rsid w:val="00DB74AB"/>
    <w:rsid w:val="00DC00D2"/>
    <w:rsid w:val="00DC0736"/>
    <w:rsid w:val="00DC0855"/>
    <w:rsid w:val="00DC0C94"/>
    <w:rsid w:val="00DC13DC"/>
    <w:rsid w:val="00DC1760"/>
    <w:rsid w:val="00DC1B6A"/>
    <w:rsid w:val="00DC2A18"/>
    <w:rsid w:val="00DC2BEB"/>
    <w:rsid w:val="00DC2CE8"/>
    <w:rsid w:val="00DC2E01"/>
    <w:rsid w:val="00DC3378"/>
    <w:rsid w:val="00DC357A"/>
    <w:rsid w:val="00DC37EA"/>
    <w:rsid w:val="00DC41B2"/>
    <w:rsid w:val="00DC43DE"/>
    <w:rsid w:val="00DC444F"/>
    <w:rsid w:val="00DC47C0"/>
    <w:rsid w:val="00DC510D"/>
    <w:rsid w:val="00DC529C"/>
    <w:rsid w:val="00DC61D2"/>
    <w:rsid w:val="00DC6E77"/>
    <w:rsid w:val="00DC70BE"/>
    <w:rsid w:val="00DC7134"/>
    <w:rsid w:val="00DD0CBC"/>
    <w:rsid w:val="00DD0F4D"/>
    <w:rsid w:val="00DD1AD7"/>
    <w:rsid w:val="00DD1FB6"/>
    <w:rsid w:val="00DD20EA"/>
    <w:rsid w:val="00DD234B"/>
    <w:rsid w:val="00DD2572"/>
    <w:rsid w:val="00DD2760"/>
    <w:rsid w:val="00DD2819"/>
    <w:rsid w:val="00DD2EFA"/>
    <w:rsid w:val="00DD2F08"/>
    <w:rsid w:val="00DD3137"/>
    <w:rsid w:val="00DD34BB"/>
    <w:rsid w:val="00DD34E3"/>
    <w:rsid w:val="00DD383C"/>
    <w:rsid w:val="00DD3995"/>
    <w:rsid w:val="00DD3CBA"/>
    <w:rsid w:val="00DD3FFA"/>
    <w:rsid w:val="00DD41DA"/>
    <w:rsid w:val="00DD436F"/>
    <w:rsid w:val="00DD456F"/>
    <w:rsid w:val="00DD5606"/>
    <w:rsid w:val="00DD62A5"/>
    <w:rsid w:val="00DD76CC"/>
    <w:rsid w:val="00DD7957"/>
    <w:rsid w:val="00DE01F8"/>
    <w:rsid w:val="00DE05AC"/>
    <w:rsid w:val="00DE0894"/>
    <w:rsid w:val="00DE10D0"/>
    <w:rsid w:val="00DE26A4"/>
    <w:rsid w:val="00DE2C7F"/>
    <w:rsid w:val="00DE311C"/>
    <w:rsid w:val="00DE36F1"/>
    <w:rsid w:val="00DE46A4"/>
    <w:rsid w:val="00DE49D3"/>
    <w:rsid w:val="00DE4A4B"/>
    <w:rsid w:val="00DE4F41"/>
    <w:rsid w:val="00DE5060"/>
    <w:rsid w:val="00DE50D8"/>
    <w:rsid w:val="00DE514F"/>
    <w:rsid w:val="00DE5940"/>
    <w:rsid w:val="00DE5C85"/>
    <w:rsid w:val="00DE5DB3"/>
    <w:rsid w:val="00DE5FBB"/>
    <w:rsid w:val="00DE6574"/>
    <w:rsid w:val="00DE706A"/>
    <w:rsid w:val="00DE77D8"/>
    <w:rsid w:val="00DE7818"/>
    <w:rsid w:val="00DE7AE8"/>
    <w:rsid w:val="00DF0063"/>
    <w:rsid w:val="00DF0F90"/>
    <w:rsid w:val="00DF1143"/>
    <w:rsid w:val="00DF1346"/>
    <w:rsid w:val="00DF1A40"/>
    <w:rsid w:val="00DF1E40"/>
    <w:rsid w:val="00DF1E8C"/>
    <w:rsid w:val="00DF23CF"/>
    <w:rsid w:val="00DF29B7"/>
    <w:rsid w:val="00DF2FE9"/>
    <w:rsid w:val="00DF35FD"/>
    <w:rsid w:val="00DF60B6"/>
    <w:rsid w:val="00DF673E"/>
    <w:rsid w:val="00DF6DA4"/>
    <w:rsid w:val="00DF754B"/>
    <w:rsid w:val="00DF7BB1"/>
    <w:rsid w:val="00E00362"/>
    <w:rsid w:val="00E003E6"/>
    <w:rsid w:val="00E005FC"/>
    <w:rsid w:val="00E006F0"/>
    <w:rsid w:val="00E010E6"/>
    <w:rsid w:val="00E014BF"/>
    <w:rsid w:val="00E018A6"/>
    <w:rsid w:val="00E025B0"/>
    <w:rsid w:val="00E02E62"/>
    <w:rsid w:val="00E02F6D"/>
    <w:rsid w:val="00E034FD"/>
    <w:rsid w:val="00E0428B"/>
    <w:rsid w:val="00E04598"/>
    <w:rsid w:val="00E04C28"/>
    <w:rsid w:val="00E053C9"/>
    <w:rsid w:val="00E055F3"/>
    <w:rsid w:val="00E069E0"/>
    <w:rsid w:val="00E06A9C"/>
    <w:rsid w:val="00E078D3"/>
    <w:rsid w:val="00E07B88"/>
    <w:rsid w:val="00E07BC7"/>
    <w:rsid w:val="00E102A4"/>
    <w:rsid w:val="00E10BC7"/>
    <w:rsid w:val="00E10F06"/>
    <w:rsid w:val="00E118AF"/>
    <w:rsid w:val="00E11B7F"/>
    <w:rsid w:val="00E11D1E"/>
    <w:rsid w:val="00E11EB0"/>
    <w:rsid w:val="00E1394C"/>
    <w:rsid w:val="00E14092"/>
    <w:rsid w:val="00E14907"/>
    <w:rsid w:val="00E152FE"/>
    <w:rsid w:val="00E168D5"/>
    <w:rsid w:val="00E16CAA"/>
    <w:rsid w:val="00E172A1"/>
    <w:rsid w:val="00E1755F"/>
    <w:rsid w:val="00E1797C"/>
    <w:rsid w:val="00E20BF5"/>
    <w:rsid w:val="00E22011"/>
    <w:rsid w:val="00E244B6"/>
    <w:rsid w:val="00E24907"/>
    <w:rsid w:val="00E259BB"/>
    <w:rsid w:val="00E26382"/>
    <w:rsid w:val="00E265A0"/>
    <w:rsid w:val="00E266C9"/>
    <w:rsid w:val="00E26A5B"/>
    <w:rsid w:val="00E27079"/>
    <w:rsid w:val="00E2799D"/>
    <w:rsid w:val="00E27EC0"/>
    <w:rsid w:val="00E27EDE"/>
    <w:rsid w:val="00E306D0"/>
    <w:rsid w:val="00E308D7"/>
    <w:rsid w:val="00E3094E"/>
    <w:rsid w:val="00E30AC3"/>
    <w:rsid w:val="00E316E7"/>
    <w:rsid w:val="00E31D28"/>
    <w:rsid w:val="00E332FA"/>
    <w:rsid w:val="00E334F1"/>
    <w:rsid w:val="00E336B9"/>
    <w:rsid w:val="00E33CB2"/>
    <w:rsid w:val="00E340BF"/>
    <w:rsid w:val="00E34604"/>
    <w:rsid w:val="00E348F7"/>
    <w:rsid w:val="00E35069"/>
    <w:rsid w:val="00E3698A"/>
    <w:rsid w:val="00E36CA0"/>
    <w:rsid w:val="00E379D6"/>
    <w:rsid w:val="00E37F57"/>
    <w:rsid w:val="00E40D43"/>
    <w:rsid w:val="00E418CA"/>
    <w:rsid w:val="00E41FEE"/>
    <w:rsid w:val="00E42476"/>
    <w:rsid w:val="00E427A9"/>
    <w:rsid w:val="00E43EC7"/>
    <w:rsid w:val="00E44D56"/>
    <w:rsid w:val="00E44FF4"/>
    <w:rsid w:val="00E45259"/>
    <w:rsid w:val="00E45383"/>
    <w:rsid w:val="00E459D2"/>
    <w:rsid w:val="00E45ECF"/>
    <w:rsid w:val="00E45F5A"/>
    <w:rsid w:val="00E46891"/>
    <w:rsid w:val="00E4696B"/>
    <w:rsid w:val="00E47732"/>
    <w:rsid w:val="00E47BF0"/>
    <w:rsid w:val="00E50997"/>
    <w:rsid w:val="00E51479"/>
    <w:rsid w:val="00E51DF8"/>
    <w:rsid w:val="00E5278B"/>
    <w:rsid w:val="00E52DA4"/>
    <w:rsid w:val="00E52F88"/>
    <w:rsid w:val="00E531B3"/>
    <w:rsid w:val="00E532ED"/>
    <w:rsid w:val="00E53DEA"/>
    <w:rsid w:val="00E5450E"/>
    <w:rsid w:val="00E55451"/>
    <w:rsid w:val="00E56008"/>
    <w:rsid w:val="00E571E6"/>
    <w:rsid w:val="00E57547"/>
    <w:rsid w:val="00E575A3"/>
    <w:rsid w:val="00E57EFE"/>
    <w:rsid w:val="00E6047D"/>
    <w:rsid w:val="00E60A46"/>
    <w:rsid w:val="00E60AF2"/>
    <w:rsid w:val="00E60BBB"/>
    <w:rsid w:val="00E60C29"/>
    <w:rsid w:val="00E621CC"/>
    <w:rsid w:val="00E6439E"/>
    <w:rsid w:val="00E64409"/>
    <w:rsid w:val="00E64DA0"/>
    <w:rsid w:val="00E65C62"/>
    <w:rsid w:val="00E65DC2"/>
    <w:rsid w:val="00E66DE9"/>
    <w:rsid w:val="00E66F7E"/>
    <w:rsid w:val="00E676C0"/>
    <w:rsid w:val="00E67704"/>
    <w:rsid w:val="00E67AC4"/>
    <w:rsid w:val="00E67B74"/>
    <w:rsid w:val="00E70537"/>
    <w:rsid w:val="00E707C2"/>
    <w:rsid w:val="00E7104E"/>
    <w:rsid w:val="00E71A89"/>
    <w:rsid w:val="00E729B3"/>
    <w:rsid w:val="00E72C11"/>
    <w:rsid w:val="00E72D11"/>
    <w:rsid w:val="00E72E05"/>
    <w:rsid w:val="00E7305C"/>
    <w:rsid w:val="00E739B9"/>
    <w:rsid w:val="00E73D54"/>
    <w:rsid w:val="00E75065"/>
    <w:rsid w:val="00E76002"/>
    <w:rsid w:val="00E761C2"/>
    <w:rsid w:val="00E7621B"/>
    <w:rsid w:val="00E766C8"/>
    <w:rsid w:val="00E768EC"/>
    <w:rsid w:val="00E779DB"/>
    <w:rsid w:val="00E77D45"/>
    <w:rsid w:val="00E812D3"/>
    <w:rsid w:val="00E822DD"/>
    <w:rsid w:val="00E82B1A"/>
    <w:rsid w:val="00E82E16"/>
    <w:rsid w:val="00E8309C"/>
    <w:rsid w:val="00E83109"/>
    <w:rsid w:val="00E83B1C"/>
    <w:rsid w:val="00E83BF9"/>
    <w:rsid w:val="00E842BC"/>
    <w:rsid w:val="00E8466A"/>
    <w:rsid w:val="00E84BF0"/>
    <w:rsid w:val="00E854C8"/>
    <w:rsid w:val="00E854F5"/>
    <w:rsid w:val="00E876B3"/>
    <w:rsid w:val="00E87893"/>
    <w:rsid w:val="00E87B5D"/>
    <w:rsid w:val="00E87B7A"/>
    <w:rsid w:val="00E87BFD"/>
    <w:rsid w:val="00E87F38"/>
    <w:rsid w:val="00E9036F"/>
    <w:rsid w:val="00E903BE"/>
    <w:rsid w:val="00E904B5"/>
    <w:rsid w:val="00E90B78"/>
    <w:rsid w:val="00E91175"/>
    <w:rsid w:val="00E916C2"/>
    <w:rsid w:val="00E91705"/>
    <w:rsid w:val="00E91A5B"/>
    <w:rsid w:val="00E91E47"/>
    <w:rsid w:val="00E922EB"/>
    <w:rsid w:val="00E92386"/>
    <w:rsid w:val="00E923B6"/>
    <w:rsid w:val="00E92E21"/>
    <w:rsid w:val="00E93B10"/>
    <w:rsid w:val="00E93FCB"/>
    <w:rsid w:val="00E942CF"/>
    <w:rsid w:val="00E9474D"/>
    <w:rsid w:val="00E947A6"/>
    <w:rsid w:val="00E95AED"/>
    <w:rsid w:val="00E95E99"/>
    <w:rsid w:val="00E96338"/>
    <w:rsid w:val="00E967A6"/>
    <w:rsid w:val="00E9701F"/>
    <w:rsid w:val="00E9728D"/>
    <w:rsid w:val="00E97936"/>
    <w:rsid w:val="00E97E77"/>
    <w:rsid w:val="00EA00BF"/>
    <w:rsid w:val="00EA1191"/>
    <w:rsid w:val="00EA1881"/>
    <w:rsid w:val="00EA1966"/>
    <w:rsid w:val="00EA248A"/>
    <w:rsid w:val="00EA2E93"/>
    <w:rsid w:val="00EA31A6"/>
    <w:rsid w:val="00EA31EF"/>
    <w:rsid w:val="00EA3796"/>
    <w:rsid w:val="00EA3C3B"/>
    <w:rsid w:val="00EA4742"/>
    <w:rsid w:val="00EA4998"/>
    <w:rsid w:val="00EA52B9"/>
    <w:rsid w:val="00EA5711"/>
    <w:rsid w:val="00EA5A33"/>
    <w:rsid w:val="00EA6233"/>
    <w:rsid w:val="00EA6409"/>
    <w:rsid w:val="00EA7379"/>
    <w:rsid w:val="00EA74D5"/>
    <w:rsid w:val="00EA7885"/>
    <w:rsid w:val="00EA7DAA"/>
    <w:rsid w:val="00EB0710"/>
    <w:rsid w:val="00EB0DF7"/>
    <w:rsid w:val="00EB179D"/>
    <w:rsid w:val="00EB1F7C"/>
    <w:rsid w:val="00EB251D"/>
    <w:rsid w:val="00EB2BEC"/>
    <w:rsid w:val="00EB312C"/>
    <w:rsid w:val="00EB37D6"/>
    <w:rsid w:val="00EB37DA"/>
    <w:rsid w:val="00EB394B"/>
    <w:rsid w:val="00EB4980"/>
    <w:rsid w:val="00EB4E3B"/>
    <w:rsid w:val="00EB4F00"/>
    <w:rsid w:val="00EB4F14"/>
    <w:rsid w:val="00EB4F51"/>
    <w:rsid w:val="00EB5320"/>
    <w:rsid w:val="00EB5386"/>
    <w:rsid w:val="00EB5724"/>
    <w:rsid w:val="00EB59D9"/>
    <w:rsid w:val="00EB5E38"/>
    <w:rsid w:val="00EB61C1"/>
    <w:rsid w:val="00EB6200"/>
    <w:rsid w:val="00EB7441"/>
    <w:rsid w:val="00EB774D"/>
    <w:rsid w:val="00EB7B6E"/>
    <w:rsid w:val="00EB7BB8"/>
    <w:rsid w:val="00EB7D23"/>
    <w:rsid w:val="00EC0270"/>
    <w:rsid w:val="00EC04DA"/>
    <w:rsid w:val="00EC0A54"/>
    <w:rsid w:val="00EC20DF"/>
    <w:rsid w:val="00EC22BC"/>
    <w:rsid w:val="00EC288C"/>
    <w:rsid w:val="00EC2D91"/>
    <w:rsid w:val="00EC2EBA"/>
    <w:rsid w:val="00EC34C1"/>
    <w:rsid w:val="00EC3600"/>
    <w:rsid w:val="00EC40AF"/>
    <w:rsid w:val="00EC4116"/>
    <w:rsid w:val="00EC483A"/>
    <w:rsid w:val="00EC5FA6"/>
    <w:rsid w:val="00EC60D2"/>
    <w:rsid w:val="00EC61A0"/>
    <w:rsid w:val="00EC75DB"/>
    <w:rsid w:val="00EC7BA5"/>
    <w:rsid w:val="00ED03CD"/>
    <w:rsid w:val="00ED088D"/>
    <w:rsid w:val="00ED15F7"/>
    <w:rsid w:val="00ED1E63"/>
    <w:rsid w:val="00ED2AEB"/>
    <w:rsid w:val="00ED2E82"/>
    <w:rsid w:val="00ED3677"/>
    <w:rsid w:val="00ED3A40"/>
    <w:rsid w:val="00ED3A97"/>
    <w:rsid w:val="00ED3C61"/>
    <w:rsid w:val="00ED48F5"/>
    <w:rsid w:val="00ED4DAA"/>
    <w:rsid w:val="00ED5376"/>
    <w:rsid w:val="00ED5B44"/>
    <w:rsid w:val="00ED5F17"/>
    <w:rsid w:val="00ED616A"/>
    <w:rsid w:val="00ED653E"/>
    <w:rsid w:val="00ED65ED"/>
    <w:rsid w:val="00ED69F4"/>
    <w:rsid w:val="00ED78C6"/>
    <w:rsid w:val="00ED7F2A"/>
    <w:rsid w:val="00EE0768"/>
    <w:rsid w:val="00EE0F79"/>
    <w:rsid w:val="00EE1198"/>
    <w:rsid w:val="00EE2B23"/>
    <w:rsid w:val="00EE3C91"/>
    <w:rsid w:val="00EE3E7C"/>
    <w:rsid w:val="00EE4269"/>
    <w:rsid w:val="00EE49FE"/>
    <w:rsid w:val="00EE4A73"/>
    <w:rsid w:val="00EE54CD"/>
    <w:rsid w:val="00EE596E"/>
    <w:rsid w:val="00EE5C37"/>
    <w:rsid w:val="00EE66D2"/>
    <w:rsid w:val="00EE6C6C"/>
    <w:rsid w:val="00EE6E1E"/>
    <w:rsid w:val="00EE705C"/>
    <w:rsid w:val="00EE7707"/>
    <w:rsid w:val="00EF2263"/>
    <w:rsid w:val="00EF2797"/>
    <w:rsid w:val="00EF31DF"/>
    <w:rsid w:val="00EF328C"/>
    <w:rsid w:val="00EF35C9"/>
    <w:rsid w:val="00EF3CA0"/>
    <w:rsid w:val="00EF3D2A"/>
    <w:rsid w:val="00EF465A"/>
    <w:rsid w:val="00EF5758"/>
    <w:rsid w:val="00EF670C"/>
    <w:rsid w:val="00EF6F6F"/>
    <w:rsid w:val="00EF7257"/>
    <w:rsid w:val="00EF75A5"/>
    <w:rsid w:val="00EF76E2"/>
    <w:rsid w:val="00F00201"/>
    <w:rsid w:val="00F002FB"/>
    <w:rsid w:val="00F00CE7"/>
    <w:rsid w:val="00F0236D"/>
    <w:rsid w:val="00F02A15"/>
    <w:rsid w:val="00F02CF2"/>
    <w:rsid w:val="00F02DC5"/>
    <w:rsid w:val="00F03156"/>
    <w:rsid w:val="00F035C0"/>
    <w:rsid w:val="00F03C1C"/>
    <w:rsid w:val="00F046DF"/>
    <w:rsid w:val="00F04AF9"/>
    <w:rsid w:val="00F04B7E"/>
    <w:rsid w:val="00F05194"/>
    <w:rsid w:val="00F05217"/>
    <w:rsid w:val="00F053DB"/>
    <w:rsid w:val="00F05DB1"/>
    <w:rsid w:val="00F05EC6"/>
    <w:rsid w:val="00F05FDB"/>
    <w:rsid w:val="00F0680F"/>
    <w:rsid w:val="00F06972"/>
    <w:rsid w:val="00F06D2C"/>
    <w:rsid w:val="00F06DE3"/>
    <w:rsid w:val="00F06F0B"/>
    <w:rsid w:val="00F073B7"/>
    <w:rsid w:val="00F0798E"/>
    <w:rsid w:val="00F1094C"/>
    <w:rsid w:val="00F10D0A"/>
    <w:rsid w:val="00F11413"/>
    <w:rsid w:val="00F117BD"/>
    <w:rsid w:val="00F11DBB"/>
    <w:rsid w:val="00F125BC"/>
    <w:rsid w:val="00F12819"/>
    <w:rsid w:val="00F1283A"/>
    <w:rsid w:val="00F12E2B"/>
    <w:rsid w:val="00F1331B"/>
    <w:rsid w:val="00F13425"/>
    <w:rsid w:val="00F1385F"/>
    <w:rsid w:val="00F13D18"/>
    <w:rsid w:val="00F146EA"/>
    <w:rsid w:val="00F1508C"/>
    <w:rsid w:val="00F152D9"/>
    <w:rsid w:val="00F1666D"/>
    <w:rsid w:val="00F169FA"/>
    <w:rsid w:val="00F17CA9"/>
    <w:rsid w:val="00F203C5"/>
    <w:rsid w:val="00F20B0E"/>
    <w:rsid w:val="00F20E77"/>
    <w:rsid w:val="00F20ED3"/>
    <w:rsid w:val="00F21CAC"/>
    <w:rsid w:val="00F23055"/>
    <w:rsid w:val="00F23516"/>
    <w:rsid w:val="00F23AA1"/>
    <w:rsid w:val="00F242E0"/>
    <w:rsid w:val="00F269E4"/>
    <w:rsid w:val="00F26C74"/>
    <w:rsid w:val="00F273EE"/>
    <w:rsid w:val="00F27B8D"/>
    <w:rsid w:val="00F308A4"/>
    <w:rsid w:val="00F30A83"/>
    <w:rsid w:val="00F3114A"/>
    <w:rsid w:val="00F313E2"/>
    <w:rsid w:val="00F316AB"/>
    <w:rsid w:val="00F3236B"/>
    <w:rsid w:val="00F32DD2"/>
    <w:rsid w:val="00F333BE"/>
    <w:rsid w:val="00F336E0"/>
    <w:rsid w:val="00F34816"/>
    <w:rsid w:val="00F3482D"/>
    <w:rsid w:val="00F35216"/>
    <w:rsid w:val="00F3662F"/>
    <w:rsid w:val="00F36DD9"/>
    <w:rsid w:val="00F36F44"/>
    <w:rsid w:val="00F370C3"/>
    <w:rsid w:val="00F37161"/>
    <w:rsid w:val="00F37B96"/>
    <w:rsid w:val="00F37E6D"/>
    <w:rsid w:val="00F37F3B"/>
    <w:rsid w:val="00F37F67"/>
    <w:rsid w:val="00F402C6"/>
    <w:rsid w:val="00F409B9"/>
    <w:rsid w:val="00F420DE"/>
    <w:rsid w:val="00F4211C"/>
    <w:rsid w:val="00F425B0"/>
    <w:rsid w:val="00F434F7"/>
    <w:rsid w:val="00F43A47"/>
    <w:rsid w:val="00F44162"/>
    <w:rsid w:val="00F44361"/>
    <w:rsid w:val="00F445CB"/>
    <w:rsid w:val="00F448B8"/>
    <w:rsid w:val="00F44FC0"/>
    <w:rsid w:val="00F45422"/>
    <w:rsid w:val="00F45923"/>
    <w:rsid w:val="00F45936"/>
    <w:rsid w:val="00F466A9"/>
    <w:rsid w:val="00F468DF"/>
    <w:rsid w:val="00F4760F"/>
    <w:rsid w:val="00F47F4D"/>
    <w:rsid w:val="00F50760"/>
    <w:rsid w:val="00F51330"/>
    <w:rsid w:val="00F51BA4"/>
    <w:rsid w:val="00F51E0B"/>
    <w:rsid w:val="00F52188"/>
    <w:rsid w:val="00F52220"/>
    <w:rsid w:val="00F52C69"/>
    <w:rsid w:val="00F53378"/>
    <w:rsid w:val="00F5368F"/>
    <w:rsid w:val="00F53BFF"/>
    <w:rsid w:val="00F54618"/>
    <w:rsid w:val="00F546E5"/>
    <w:rsid w:val="00F54DFD"/>
    <w:rsid w:val="00F55DED"/>
    <w:rsid w:val="00F57E0D"/>
    <w:rsid w:val="00F60273"/>
    <w:rsid w:val="00F60355"/>
    <w:rsid w:val="00F607DD"/>
    <w:rsid w:val="00F60B5F"/>
    <w:rsid w:val="00F6139E"/>
    <w:rsid w:val="00F61736"/>
    <w:rsid w:val="00F620A8"/>
    <w:rsid w:val="00F62A58"/>
    <w:rsid w:val="00F62B02"/>
    <w:rsid w:val="00F634E7"/>
    <w:rsid w:val="00F635E8"/>
    <w:rsid w:val="00F63D32"/>
    <w:rsid w:val="00F63E23"/>
    <w:rsid w:val="00F63E66"/>
    <w:rsid w:val="00F63F79"/>
    <w:rsid w:val="00F647A1"/>
    <w:rsid w:val="00F64823"/>
    <w:rsid w:val="00F64C2F"/>
    <w:rsid w:val="00F66167"/>
    <w:rsid w:val="00F669C2"/>
    <w:rsid w:val="00F67070"/>
    <w:rsid w:val="00F6731A"/>
    <w:rsid w:val="00F67C40"/>
    <w:rsid w:val="00F67CD8"/>
    <w:rsid w:val="00F705B3"/>
    <w:rsid w:val="00F70664"/>
    <w:rsid w:val="00F70C7C"/>
    <w:rsid w:val="00F70CA4"/>
    <w:rsid w:val="00F70CA8"/>
    <w:rsid w:val="00F70CD4"/>
    <w:rsid w:val="00F72FB1"/>
    <w:rsid w:val="00F73F1B"/>
    <w:rsid w:val="00F75775"/>
    <w:rsid w:val="00F76890"/>
    <w:rsid w:val="00F77114"/>
    <w:rsid w:val="00F77A5F"/>
    <w:rsid w:val="00F806A7"/>
    <w:rsid w:val="00F80856"/>
    <w:rsid w:val="00F809ED"/>
    <w:rsid w:val="00F819EF"/>
    <w:rsid w:val="00F822FD"/>
    <w:rsid w:val="00F826C8"/>
    <w:rsid w:val="00F83012"/>
    <w:rsid w:val="00F833B1"/>
    <w:rsid w:val="00F83CBF"/>
    <w:rsid w:val="00F84002"/>
    <w:rsid w:val="00F8413F"/>
    <w:rsid w:val="00F8463E"/>
    <w:rsid w:val="00F84CBD"/>
    <w:rsid w:val="00F8512B"/>
    <w:rsid w:val="00F851E2"/>
    <w:rsid w:val="00F853B8"/>
    <w:rsid w:val="00F85B34"/>
    <w:rsid w:val="00F85EC4"/>
    <w:rsid w:val="00F90090"/>
    <w:rsid w:val="00F90C20"/>
    <w:rsid w:val="00F90E03"/>
    <w:rsid w:val="00F911E3"/>
    <w:rsid w:val="00F912AC"/>
    <w:rsid w:val="00F91932"/>
    <w:rsid w:val="00F92102"/>
    <w:rsid w:val="00F925E5"/>
    <w:rsid w:val="00F92C41"/>
    <w:rsid w:val="00F93388"/>
    <w:rsid w:val="00F9366D"/>
    <w:rsid w:val="00F941C9"/>
    <w:rsid w:val="00F948B9"/>
    <w:rsid w:val="00F94903"/>
    <w:rsid w:val="00F94B5D"/>
    <w:rsid w:val="00F94C25"/>
    <w:rsid w:val="00F95AD5"/>
    <w:rsid w:val="00F9714F"/>
    <w:rsid w:val="00F97473"/>
    <w:rsid w:val="00F97856"/>
    <w:rsid w:val="00F97862"/>
    <w:rsid w:val="00F978A0"/>
    <w:rsid w:val="00F97F21"/>
    <w:rsid w:val="00FA0A70"/>
    <w:rsid w:val="00FA1657"/>
    <w:rsid w:val="00FA170D"/>
    <w:rsid w:val="00FA2AFE"/>
    <w:rsid w:val="00FA2F09"/>
    <w:rsid w:val="00FA3A1D"/>
    <w:rsid w:val="00FA3A7E"/>
    <w:rsid w:val="00FA5F7C"/>
    <w:rsid w:val="00FA6244"/>
    <w:rsid w:val="00FA69EA"/>
    <w:rsid w:val="00FA703E"/>
    <w:rsid w:val="00FA71CF"/>
    <w:rsid w:val="00FA74C4"/>
    <w:rsid w:val="00FA7863"/>
    <w:rsid w:val="00FA7BEE"/>
    <w:rsid w:val="00FA7D48"/>
    <w:rsid w:val="00FB0CE8"/>
    <w:rsid w:val="00FB2416"/>
    <w:rsid w:val="00FB25CB"/>
    <w:rsid w:val="00FB26AB"/>
    <w:rsid w:val="00FB278D"/>
    <w:rsid w:val="00FB2871"/>
    <w:rsid w:val="00FB3C2E"/>
    <w:rsid w:val="00FB443B"/>
    <w:rsid w:val="00FB44D8"/>
    <w:rsid w:val="00FB45D6"/>
    <w:rsid w:val="00FB6C99"/>
    <w:rsid w:val="00FB6E03"/>
    <w:rsid w:val="00FB72B7"/>
    <w:rsid w:val="00FB7387"/>
    <w:rsid w:val="00FB7655"/>
    <w:rsid w:val="00FB7665"/>
    <w:rsid w:val="00FC0238"/>
    <w:rsid w:val="00FC0B5A"/>
    <w:rsid w:val="00FC17EB"/>
    <w:rsid w:val="00FC18A8"/>
    <w:rsid w:val="00FC1BC2"/>
    <w:rsid w:val="00FC2B38"/>
    <w:rsid w:val="00FC3B63"/>
    <w:rsid w:val="00FC3C46"/>
    <w:rsid w:val="00FC3D17"/>
    <w:rsid w:val="00FC456E"/>
    <w:rsid w:val="00FC489C"/>
    <w:rsid w:val="00FC4D9E"/>
    <w:rsid w:val="00FC5751"/>
    <w:rsid w:val="00FC5955"/>
    <w:rsid w:val="00FC642C"/>
    <w:rsid w:val="00FC67DA"/>
    <w:rsid w:val="00FC7C33"/>
    <w:rsid w:val="00FD0FCF"/>
    <w:rsid w:val="00FD1B1F"/>
    <w:rsid w:val="00FD1D6C"/>
    <w:rsid w:val="00FD2139"/>
    <w:rsid w:val="00FD28D2"/>
    <w:rsid w:val="00FD2C27"/>
    <w:rsid w:val="00FD2E97"/>
    <w:rsid w:val="00FD32B5"/>
    <w:rsid w:val="00FD3876"/>
    <w:rsid w:val="00FD390E"/>
    <w:rsid w:val="00FD431D"/>
    <w:rsid w:val="00FD43D1"/>
    <w:rsid w:val="00FD48F1"/>
    <w:rsid w:val="00FD588E"/>
    <w:rsid w:val="00FD59B4"/>
    <w:rsid w:val="00FD639C"/>
    <w:rsid w:val="00FD6564"/>
    <w:rsid w:val="00FD66EF"/>
    <w:rsid w:val="00FD687B"/>
    <w:rsid w:val="00FD6CEA"/>
    <w:rsid w:val="00FD6F2D"/>
    <w:rsid w:val="00FD7095"/>
    <w:rsid w:val="00FD719B"/>
    <w:rsid w:val="00FE06E9"/>
    <w:rsid w:val="00FE0703"/>
    <w:rsid w:val="00FE31E9"/>
    <w:rsid w:val="00FE31F2"/>
    <w:rsid w:val="00FE344E"/>
    <w:rsid w:val="00FE347B"/>
    <w:rsid w:val="00FE35CC"/>
    <w:rsid w:val="00FE37F8"/>
    <w:rsid w:val="00FE3A88"/>
    <w:rsid w:val="00FE3AD9"/>
    <w:rsid w:val="00FE47A6"/>
    <w:rsid w:val="00FE47C6"/>
    <w:rsid w:val="00FE4B24"/>
    <w:rsid w:val="00FE59C2"/>
    <w:rsid w:val="00FE66E6"/>
    <w:rsid w:val="00FF016F"/>
    <w:rsid w:val="00FF0B49"/>
    <w:rsid w:val="00FF0C8F"/>
    <w:rsid w:val="00FF0E17"/>
    <w:rsid w:val="00FF11B1"/>
    <w:rsid w:val="00FF15C6"/>
    <w:rsid w:val="00FF2231"/>
    <w:rsid w:val="00FF261A"/>
    <w:rsid w:val="00FF3182"/>
    <w:rsid w:val="00FF4B4D"/>
    <w:rsid w:val="00FF4F2E"/>
    <w:rsid w:val="00FF5AD8"/>
    <w:rsid w:val="00FF5C38"/>
    <w:rsid w:val="00FF5CC6"/>
    <w:rsid w:val="00FF5EF8"/>
    <w:rsid w:val="00FF6247"/>
    <w:rsid w:val="00FF64E8"/>
    <w:rsid w:val="00FF7010"/>
    <w:rsid w:val="00FF74CA"/>
    <w:rsid w:val="00FF7ABE"/>
    <w:rsid w:val="00FF7D3A"/>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06A161"/>
  <w15:docId w15:val="{97646E63-0B56-4C68-AC90-15CCFF10C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299E"/>
    <w:rPr>
      <w:rFonts w:ascii="Times New Roman" w:eastAsia="Times New Roman" w:hAnsi="Times New Roman" w:cs="Times New Roman"/>
    </w:rPr>
  </w:style>
  <w:style w:type="paragraph" w:styleId="Heading1">
    <w:name w:val="heading 1"/>
    <w:basedOn w:val="Normal"/>
    <w:link w:val="Heading1Char"/>
    <w:uiPriority w:val="9"/>
    <w:qFormat/>
    <w:pPr>
      <w:ind w:left="100"/>
      <w:outlineLvl w:val="0"/>
    </w:pPr>
    <w:rPr>
      <w:b/>
      <w:bCs/>
      <w:sz w:val="24"/>
      <w:szCs w:val="24"/>
      <w:u w:val="single" w:color="000000"/>
    </w:rPr>
  </w:style>
  <w:style w:type="paragraph" w:styleId="Heading2">
    <w:name w:val="heading 2"/>
    <w:basedOn w:val="Normal"/>
    <w:next w:val="Normal"/>
    <w:link w:val="Heading2Char"/>
    <w:uiPriority w:val="9"/>
    <w:unhideWhenUsed/>
    <w:qFormat/>
    <w:rsid w:val="00D2401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E10F06"/>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E10F06"/>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5B47B2"/>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450AD3"/>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F1467"/>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420673"/>
    <w:pPr>
      <w:keepNext/>
      <w:keepLines/>
      <w:widowControl/>
      <w:autoSpaceDE/>
      <w:autoSpaceDN/>
      <w:spacing w:line="259" w:lineRule="auto"/>
      <w:outlineLvl w:val="7"/>
    </w:pPr>
    <w:rPr>
      <w:rFonts w:asciiTheme="minorHAnsi" w:eastAsiaTheme="majorEastAsia" w:hAnsiTheme="minorHAnsi"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420673"/>
    <w:pPr>
      <w:keepNext/>
      <w:keepLines/>
      <w:widowControl/>
      <w:autoSpaceDE/>
      <w:autoSpaceDN/>
      <w:spacing w:line="259" w:lineRule="auto"/>
      <w:outlineLvl w:val="8"/>
    </w:pPr>
    <w:rPr>
      <w:rFonts w:asciiTheme="minorHAnsi" w:eastAsiaTheme="majorEastAsia" w:hAnsiTheme="minorHAnsi" w:cstheme="majorBidi"/>
      <w:color w:val="272727" w:themeColor="text1" w:themeTint="D8"/>
      <w:kern w:val="2"/>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72"/>
      <w:ind w:left="100"/>
      <w:jc w:val="both"/>
    </w:pPr>
    <w:rPr>
      <w:sz w:val="24"/>
      <w:szCs w:val="24"/>
    </w:rPr>
  </w:style>
  <w:style w:type="paragraph" w:styleId="Title">
    <w:name w:val="Title"/>
    <w:basedOn w:val="Normal"/>
    <w:link w:val="TitleChar"/>
    <w:uiPriority w:val="10"/>
    <w:qFormat/>
    <w:pPr>
      <w:spacing w:before="59"/>
      <w:ind w:left="470" w:right="483"/>
      <w:jc w:val="center"/>
    </w:pPr>
    <w:rPr>
      <w:b/>
      <w:bCs/>
      <w:sz w:val="32"/>
      <w:szCs w:val="32"/>
      <w:u w:val="single" w:color="000000"/>
    </w:rPr>
  </w:style>
  <w:style w:type="paragraph" w:styleId="ListParagraph">
    <w:name w:val="List Paragraph"/>
    <w:aliases w:val="TOC style,Resume Title,Bullet Style,Citation List,List Paragraph1"/>
    <w:basedOn w:val="Normal"/>
    <w:link w:val="ListParagraphChar"/>
    <w:uiPriority w:val="34"/>
    <w:qFormat/>
  </w:style>
  <w:style w:type="paragraph" w:customStyle="1" w:styleId="TableParagraph">
    <w:name w:val="Table Paragraph"/>
    <w:basedOn w:val="Normal"/>
    <w:uiPriority w:val="1"/>
    <w:qFormat/>
  </w:style>
  <w:style w:type="paragraph" w:customStyle="1" w:styleId="Default">
    <w:name w:val="Default"/>
    <w:link w:val="DefaultChar"/>
    <w:qFormat/>
    <w:rsid w:val="00B63704"/>
    <w:pPr>
      <w:widowControl/>
      <w:adjustRightInd w:val="0"/>
    </w:pPr>
    <w:rPr>
      <w:rFonts w:ascii="Times New Roman" w:hAnsi="Times New Roman" w:cs="Times New Roman"/>
      <w:color w:val="000000"/>
      <w:sz w:val="24"/>
      <w:szCs w:val="24"/>
      <w:lang w:bidi="hi-IN"/>
    </w:rPr>
  </w:style>
  <w:style w:type="character" w:customStyle="1" w:styleId="DefaultChar">
    <w:name w:val="Default Char"/>
    <w:basedOn w:val="DefaultParagraphFont"/>
    <w:link w:val="Default"/>
    <w:rsid w:val="00B63704"/>
    <w:rPr>
      <w:rFonts w:ascii="Times New Roman" w:hAnsi="Times New Roman" w:cs="Times New Roman"/>
      <w:color w:val="000000"/>
      <w:sz w:val="24"/>
      <w:szCs w:val="24"/>
      <w:lang w:bidi="hi-IN"/>
    </w:rPr>
  </w:style>
  <w:style w:type="character" w:customStyle="1" w:styleId="BodyTextChar">
    <w:name w:val="Body Text Char"/>
    <w:basedOn w:val="DefaultParagraphFont"/>
    <w:link w:val="BodyText"/>
    <w:uiPriority w:val="1"/>
    <w:rsid w:val="00B63704"/>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63704"/>
    <w:pPr>
      <w:tabs>
        <w:tab w:val="center" w:pos="4513"/>
        <w:tab w:val="right" w:pos="9026"/>
      </w:tabs>
    </w:pPr>
  </w:style>
  <w:style w:type="character" w:customStyle="1" w:styleId="HeaderChar">
    <w:name w:val="Header Char"/>
    <w:basedOn w:val="DefaultParagraphFont"/>
    <w:link w:val="Header"/>
    <w:uiPriority w:val="99"/>
    <w:rsid w:val="00B63704"/>
    <w:rPr>
      <w:rFonts w:ascii="Times New Roman" w:eastAsia="Times New Roman" w:hAnsi="Times New Roman" w:cs="Times New Roman"/>
    </w:rPr>
  </w:style>
  <w:style w:type="paragraph" w:styleId="Footer">
    <w:name w:val="footer"/>
    <w:basedOn w:val="Normal"/>
    <w:link w:val="FooterChar"/>
    <w:uiPriority w:val="99"/>
    <w:unhideWhenUsed/>
    <w:rsid w:val="00B63704"/>
    <w:pPr>
      <w:tabs>
        <w:tab w:val="center" w:pos="4513"/>
        <w:tab w:val="right" w:pos="9026"/>
      </w:tabs>
    </w:pPr>
  </w:style>
  <w:style w:type="character" w:customStyle="1" w:styleId="FooterChar">
    <w:name w:val="Footer Char"/>
    <w:basedOn w:val="DefaultParagraphFont"/>
    <w:link w:val="Footer"/>
    <w:uiPriority w:val="99"/>
    <w:rsid w:val="00B63704"/>
    <w:rPr>
      <w:rFonts w:ascii="Times New Roman" w:eastAsia="Times New Roman" w:hAnsi="Times New Roman" w:cs="Times New Roman"/>
    </w:rPr>
  </w:style>
  <w:style w:type="character" w:styleId="Hyperlink">
    <w:name w:val="Hyperlink"/>
    <w:basedOn w:val="DefaultParagraphFont"/>
    <w:uiPriority w:val="99"/>
    <w:unhideWhenUsed/>
    <w:rsid w:val="00B63704"/>
    <w:rPr>
      <w:color w:val="0000FF" w:themeColor="hyperlink"/>
      <w:u w:val="single"/>
    </w:rPr>
  </w:style>
  <w:style w:type="paragraph" w:styleId="NormalWeb">
    <w:name w:val="Normal (Web)"/>
    <w:basedOn w:val="Normal"/>
    <w:uiPriority w:val="99"/>
    <w:qFormat/>
    <w:rsid w:val="00B63704"/>
    <w:pPr>
      <w:widowControl/>
      <w:autoSpaceDE/>
      <w:autoSpaceDN/>
      <w:spacing w:before="100" w:beforeAutospacing="1" w:after="100" w:afterAutospacing="1"/>
    </w:pPr>
    <w:rPr>
      <w:sz w:val="24"/>
      <w:szCs w:val="24"/>
    </w:rPr>
  </w:style>
  <w:style w:type="character" w:styleId="UnresolvedMention">
    <w:name w:val="Unresolved Mention"/>
    <w:basedOn w:val="DefaultParagraphFont"/>
    <w:uiPriority w:val="99"/>
    <w:semiHidden/>
    <w:unhideWhenUsed/>
    <w:rsid w:val="003D63E7"/>
    <w:rPr>
      <w:color w:val="605E5C"/>
      <w:shd w:val="clear" w:color="auto" w:fill="E1DFDD"/>
    </w:rPr>
  </w:style>
  <w:style w:type="table" w:customStyle="1" w:styleId="GridTable2-Accent51">
    <w:name w:val="Grid Table 2 - Accent 51"/>
    <w:basedOn w:val="TableNormal"/>
    <w:next w:val="GridTable2-Accent5"/>
    <w:uiPriority w:val="47"/>
    <w:rsid w:val="002701A5"/>
    <w:pPr>
      <w:widowControl/>
      <w:autoSpaceDE/>
      <w:autoSpaceDN/>
    </w:pPr>
    <w:rPr>
      <w:lang w:val="en-IN" w:bidi="ml-IN"/>
    </w:rPr>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2-Accent5">
    <w:name w:val="Grid Table 2 Accent 5"/>
    <w:basedOn w:val="TableNormal"/>
    <w:uiPriority w:val="47"/>
    <w:rsid w:val="002701A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Heading2Char">
    <w:name w:val="Heading 2 Char"/>
    <w:basedOn w:val="DefaultParagraphFont"/>
    <w:link w:val="Heading2"/>
    <w:uiPriority w:val="9"/>
    <w:rsid w:val="00D2401A"/>
    <w:rPr>
      <w:rFonts w:asciiTheme="majorHAnsi" w:eastAsiaTheme="majorEastAsia" w:hAnsiTheme="majorHAnsi" w:cstheme="majorBidi"/>
      <w:color w:val="365F91" w:themeColor="accent1" w:themeShade="BF"/>
      <w:sz w:val="26"/>
      <w:szCs w:val="26"/>
    </w:rPr>
  </w:style>
  <w:style w:type="numbering" w:customStyle="1" w:styleId="NoList1">
    <w:name w:val="No List1"/>
    <w:next w:val="NoList"/>
    <w:uiPriority w:val="99"/>
    <w:semiHidden/>
    <w:unhideWhenUsed/>
    <w:rsid w:val="00D2401A"/>
  </w:style>
  <w:style w:type="character" w:customStyle="1" w:styleId="FollowedHyperlink1">
    <w:name w:val="FollowedHyperlink1"/>
    <w:basedOn w:val="DefaultParagraphFont"/>
    <w:uiPriority w:val="99"/>
    <w:semiHidden/>
    <w:unhideWhenUsed/>
    <w:rsid w:val="00D2401A"/>
    <w:rPr>
      <w:color w:val="954F72"/>
      <w:u w:val="single"/>
    </w:rPr>
  </w:style>
  <w:style w:type="character" w:styleId="FollowedHyperlink">
    <w:name w:val="FollowedHyperlink"/>
    <w:basedOn w:val="DefaultParagraphFont"/>
    <w:uiPriority w:val="99"/>
    <w:semiHidden/>
    <w:unhideWhenUsed/>
    <w:rsid w:val="00D2401A"/>
    <w:rPr>
      <w:color w:val="800080" w:themeColor="followedHyperlink"/>
      <w:u w:val="single"/>
    </w:rPr>
  </w:style>
  <w:style w:type="table" w:styleId="TableGrid">
    <w:name w:val="Table Grid"/>
    <w:basedOn w:val="TableNormal"/>
    <w:uiPriority w:val="39"/>
    <w:qFormat/>
    <w:rsid w:val="008A57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g-binding">
    <w:name w:val="ng-binding"/>
    <w:basedOn w:val="DefaultParagraphFont"/>
    <w:rsid w:val="005067C0"/>
  </w:style>
  <w:style w:type="character" w:customStyle="1" w:styleId="Heading1Char">
    <w:name w:val="Heading 1 Char"/>
    <w:basedOn w:val="DefaultParagraphFont"/>
    <w:link w:val="Heading1"/>
    <w:uiPriority w:val="9"/>
    <w:qFormat/>
    <w:rsid w:val="0048299E"/>
    <w:rPr>
      <w:rFonts w:ascii="Times New Roman" w:eastAsia="Times New Roman" w:hAnsi="Times New Roman" w:cs="Times New Roman"/>
      <w:b/>
      <w:bCs/>
      <w:sz w:val="24"/>
      <w:szCs w:val="24"/>
      <w:u w:val="single" w:color="000000"/>
    </w:rPr>
  </w:style>
  <w:style w:type="character" w:customStyle="1" w:styleId="TitleChar">
    <w:name w:val="Title Char"/>
    <w:basedOn w:val="DefaultParagraphFont"/>
    <w:link w:val="Title"/>
    <w:uiPriority w:val="10"/>
    <w:rsid w:val="0048299E"/>
    <w:rPr>
      <w:rFonts w:ascii="Times New Roman" w:eastAsia="Times New Roman" w:hAnsi="Times New Roman" w:cs="Times New Roman"/>
      <w:b/>
      <w:bCs/>
      <w:sz w:val="32"/>
      <w:szCs w:val="32"/>
      <w:u w:val="single" w:color="000000"/>
    </w:rPr>
  </w:style>
  <w:style w:type="character" w:customStyle="1" w:styleId="Heading3Char">
    <w:name w:val="Heading 3 Char"/>
    <w:basedOn w:val="DefaultParagraphFont"/>
    <w:link w:val="Heading3"/>
    <w:uiPriority w:val="9"/>
    <w:rsid w:val="00E10F06"/>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E10F06"/>
    <w:rPr>
      <w:rFonts w:asciiTheme="majorHAnsi" w:eastAsiaTheme="majorEastAsia" w:hAnsiTheme="majorHAnsi" w:cstheme="majorBidi"/>
      <w:i/>
      <w:iCs/>
      <w:color w:val="365F91" w:themeColor="accent1" w:themeShade="BF"/>
    </w:rPr>
  </w:style>
  <w:style w:type="table" w:customStyle="1" w:styleId="TableGrid1">
    <w:name w:val="Table Grid1"/>
    <w:basedOn w:val="TableNormal"/>
    <w:next w:val="TableGrid"/>
    <w:uiPriority w:val="39"/>
    <w:rsid w:val="00170EF6"/>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630A9B"/>
    <w:rPr>
      <w:i/>
      <w:iCs/>
    </w:rPr>
  </w:style>
  <w:style w:type="table" w:customStyle="1" w:styleId="TableGrid2">
    <w:name w:val="Table Grid2"/>
    <w:basedOn w:val="TableNormal"/>
    <w:next w:val="TableGrid"/>
    <w:uiPriority w:val="39"/>
    <w:rsid w:val="00FD28D2"/>
    <w:pPr>
      <w:widowControl/>
      <w:autoSpaceDE/>
      <w:autoSpaceDN/>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81A64"/>
    <w:pPr>
      <w:widowControl/>
      <w:autoSpaceDE/>
      <w:autoSpaceDN/>
    </w:pPr>
    <w:rPr>
      <w:rFonts w:asciiTheme="minorHAnsi" w:eastAsiaTheme="minorEastAsia" w:hAnsiTheme="minorHAnsi" w:cstheme="minorBidi"/>
      <w:sz w:val="20"/>
      <w:szCs w:val="20"/>
    </w:rPr>
  </w:style>
  <w:style w:type="character" w:customStyle="1" w:styleId="FootnoteTextChar">
    <w:name w:val="Footnote Text Char"/>
    <w:basedOn w:val="DefaultParagraphFont"/>
    <w:link w:val="FootnoteText"/>
    <w:uiPriority w:val="99"/>
    <w:semiHidden/>
    <w:rsid w:val="00A81A64"/>
    <w:rPr>
      <w:rFonts w:eastAsiaTheme="minorEastAsia"/>
      <w:sz w:val="20"/>
      <w:szCs w:val="20"/>
    </w:rPr>
  </w:style>
  <w:style w:type="table" w:styleId="PlainTable2">
    <w:name w:val="Plain Table 2"/>
    <w:basedOn w:val="TableNormal"/>
    <w:uiPriority w:val="42"/>
    <w:rsid w:val="00563549"/>
    <w:pPr>
      <w:widowControl/>
      <w:autoSpaceDE/>
      <w:autoSpaceDN/>
    </w:pPr>
    <w:rPr>
      <w:lang w:val="en-IN" w:bidi="gu-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5Char">
    <w:name w:val="Heading 5 Char"/>
    <w:basedOn w:val="DefaultParagraphFont"/>
    <w:link w:val="Heading5"/>
    <w:uiPriority w:val="9"/>
    <w:semiHidden/>
    <w:rsid w:val="005B47B2"/>
    <w:rPr>
      <w:rFonts w:asciiTheme="majorHAnsi" w:eastAsiaTheme="majorEastAsia" w:hAnsiTheme="majorHAnsi" w:cstheme="majorBidi"/>
      <w:color w:val="365F91" w:themeColor="accent1" w:themeShade="BF"/>
    </w:rPr>
  </w:style>
  <w:style w:type="character" w:customStyle="1" w:styleId="y2iqfc">
    <w:name w:val="y2iqfc"/>
    <w:basedOn w:val="DefaultParagraphFont"/>
    <w:rsid w:val="00CC75EE"/>
  </w:style>
  <w:style w:type="table" w:customStyle="1" w:styleId="TableGrid3">
    <w:name w:val="Table Grid3"/>
    <w:basedOn w:val="TableNormal"/>
    <w:next w:val="TableGrid"/>
    <w:uiPriority w:val="59"/>
    <w:rsid w:val="001A0061"/>
    <w:pPr>
      <w:widowControl/>
      <w:autoSpaceDE/>
      <w:autoSpaceDN/>
    </w:pPr>
    <w:rPr>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4">
    <w:name w:val="Table Grid4"/>
    <w:basedOn w:val="TableNormal"/>
    <w:next w:val="TableGrid"/>
    <w:uiPriority w:val="59"/>
    <w:rsid w:val="00A877DC"/>
    <w:pPr>
      <w:widowControl/>
      <w:autoSpaceDE/>
      <w:autoSpaceDN/>
    </w:pPr>
    <w:rPr>
      <w:lang w:bidi="gu-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6Char">
    <w:name w:val="Heading 6 Char"/>
    <w:basedOn w:val="DefaultParagraphFont"/>
    <w:link w:val="Heading6"/>
    <w:uiPriority w:val="9"/>
    <w:semiHidden/>
    <w:rsid w:val="00450AD3"/>
    <w:rPr>
      <w:rFonts w:asciiTheme="majorHAnsi" w:eastAsiaTheme="majorEastAsia" w:hAnsiTheme="majorHAnsi" w:cstheme="majorBidi"/>
      <w:color w:val="243F60" w:themeColor="accent1" w:themeShade="7F"/>
    </w:rPr>
  </w:style>
  <w:style w:type="character" w:customStyle="1" w:styleId="ref-journal">
    <w:name w:val="ref-journal"/>
    <w:basedOn w:val="DefaultParagraphFont"/>
    <w:rsid w:val="004C316D"/>
  </w:style>
  <w:style w:type="character" w:customStyle="1" w:styleId="ref-vol">
    <w:name w:val="ref-vol"/>
    <w:basedOn w:val="DefaultParagraphFont"/>
    <w:rsid w:val="004C316D"/>
  </w:style>
  <w:style w:type="paragraph" w:styleId="NoSpacing">
    <w:name w:val="No Spacing"/>
    <w:aliases w:val="CIFE Para"/>
    <w:uiPriority w:val="1"/>
    <w:qFormat/>
    <w:rsid w:val="00297BF3"/>
    <w:pPr>
      <w:widowControl/>
      <w:autoSpaceDE/>
      <w:autoSpaceDN/>
    </w:pPr>
    <w:rPr>
      <w:lang w:val="en-GB"/>
    </w:rPr>
  </w:style>
  <w:style w:type="numbering" w:customStyle="1" w:styleId="NoList2">
    <w:name w:val="No List2"/>
    <w:next w:val="NoList"/>
    <w:uiPriority w:val="99"/>
    <w:semiHidden/>
    <w:unhideWhenUsed/>
    <w:rsid w:val="00BE6E94"/>
  </w:style>
  <w:style w:type="table" w:customStyle="1" w:styleId="TableGrid5">
    <w:name w:val="Table Grid5"/>
    <w:basedOn w:val="TableNormal"/>
    <w:next w:val="TableGrid"/>
    <w:uiPriority w:val="39"/>
    <w:unhideWhenUsed/>
    <w:rsid w:val="00674901"/>
    <w:pPr>
      <w:widowControl/>
      <w:autoSpaceDE/>
      <w:autoSpaceDN/>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AC27AE"/>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D01DBB"/>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8">
    <w:name w:val="Table Grid8"/>
    <w:basedOn w:val="TableNormal"/>
    <w:next w:val="TableGrid"/>
    <w:uiPriority w:val="39"/>
    <w:rsid w:val="00EC22BC"/>
    <w:pPr>
      <w:widowControl/>
      <w:autoSpaceDE/>
      <w:autoSpaceDN/>
    </w:pPr>
    <w:rPr>
      <w:lang w:bidi="gu-I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rsid w:val="00050110"/>
    <w:pPr>
      <w:widowControl/>
      <w:numPr>
        <w:numId w:val="1"/>
      </w:numPr>
      <w:autoSpaceDE/>
      <w:autoSpaceDN/>
      <w:spacing w:after="200" w:line="276" w:lineRule="auto"/>
      <w:contextualSpacing/>
    </w:pPr>
    <w:rPr>
      <w:rFonts w:ascii="Cambria" w:eastAsia="MS Mincho" w:hAnsi="Cambria" w:cs="SimSun"/>
    </w:rPr>
  </w:style>
  <w:style w:type="table" w:customStyle="1" w:styleId="TableGrid9">
    <w:name w:val="Table Grid9"/>
    <w:basedOn w:val="TableNormal"/>
    <w:next w:val="TableGrid"/>
    <w:uiPriority w:val="59"/>
    <w:rsid w:val="001470F9"/>
    <w:pPr>
      <w:widowControl/>
      <w:autoSpaceDE/>
      <w:autoSpaceDN/>
    </w:pPr>
    <w:rPr>
      <w:rFonts w:eastAsiaTheme="minorEastAsia"/>
      <w:lang w:bidi="te-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0">
    <w:name w:val="Table Grid10"/>
    <w:basedOn w:val="TableNormal"/>
    <w:next w:val="TableGrid"/>
    <w:uiPriority w:val="39"/>
    <w:rsid w:val="005D4BD4"/>
    <w:pPr>
      <w:widowControl/>
      <w:autoSpaceDE/>
      <w:autoSpaceDN/>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TOC style Char,Resume Title Char,Bullet Style Char,Citation List Char,List Paragraph1 Char"/>
    <w:basedOn w:val="DefaultParagraphFont"/>
    <w:link w:val="ListParagraph"/>
    <w:uiPriority w:val="34"/>
    <w:locked/>
    <w:rsid w:val="00082D5D"/>
    <w:rPr>
      <w:rFonts w:ascii="Times New Roman" w:eastAsia="Times New Roman" w:hAnsi="Times New Roman" w:cs="Times New Roman"/>
    </w:rPr>
  </w:style>
  <w:style w:type="character" w:styleId="Strong">
    <w:name w:val="Strong"/>
    <w:basedOn w:val="DefaultParagraphFont"/>
    <w:uiPriority w:val="22"/>
    <w:qFormat/>
    <w:rsid w:val="00082D5D"/>
    <w:rPr>
      <w:b/>
      <w:bCs/>
    </w:rPr>
  </w:style>
  <w:style w:type="table" w:customStyle="1" w:styleId="TableGrid11">
    <w:name w:val="Table Grid11"/>
    <w:basedOn w:val="TableNormal"/>
    <w:next w:val="TableGrid"/>
    <w:uiPriority w:val="39"/>
    <w:rsid w:val="008A1BE1"/>
    <w:pPr>
      <w:widowControl/>
      <w:autoSpaceDE/>
      <w:autoSpaceDN/>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E904B5"/>
    <w:rPr>
      <w:vertAlign w:val="superscript"/>
    </w:rPr>
  </w:style>
  <w:style w:type="paragraph" w:styleId="ListBullet2">
    <w:name w:val="List Bullet 2"/>
    <w:basedOn w:val="Normal"/>
    <w:uiPriority w:val="99"/>
    <w:semiHidden/>
    <w:unhideWhenUsed/>
    <w:rsid w:val="007F432F"/>
    <w:pPr>
      <w:numPr>
        <w:numId w:val="2"/>
      </w:numPr>
      <w:contextualSpacing/>
    </w:pPr>
  </w:style>
  <w:style w:type="paragraph" w:styleId="Caption">
    <w:name w:val="caption"/>
    <w:basedOn w:val="Normal"/>
    <w:next w:val="Normal"/>
    <w:uiPriority w:val="35"/>
    <w:unhideWhenUsed/>
    <w:qFormat/>
    <w:rsid w:val="00C23108"/>
    <w:pPr>
      <w:widowControl/>
      <w:autoSpaceDE/>
      <w:autoSpaceDN/>
      <w:spacing w:after="200"/>
    </w:pPr>
    <w:rPr>
      <w:rFonts w:asciiTheme="minorHAnsi" w:eastAsiaTheme="minorEastAsia" w:hAnsiTheme="minorHAnsi" w:cstheme="minorBidi"/>
      <w:i/>
      <w:iCs/>
      <w:color w:val="1F497D" w:themeColor="text2"/>
      <w:sz w:val="18"/>
      <w:szCs w:val="18"/>
      <w:lang w:val="en-IN" w:eastAsia="zh-CN"/>
    </w:rPr>
  </w:style>
  <w:style w:type="paragraph" w:styleId="Bibliography">
    <w:name w:val="Bibliography"/>
    <w:basedOn w:val="Normal"/>
    <w:next w:val="Normal"/>
    <w:uiPriority w:val="37"/>
    <w:semiHidden/>
    <w:unhideWhenUsed/>
    <w:rsid w:val="00180454"/>
    <w:pPr>
      <w:widowControl/>
      <w:autoSpaceDE/>
      <w:autoSpaceDN/>
      <w:spacing w:after="160" w:line="259" w:lineRule="auto"/>
    </w:pPr>
    <w:rPr>
      <w:rFonts w:asciiTheme="minorHAnsi" w:eastAsiaTheme="minorHAnsi" w:hAnsiTheme="minorHAnsi" w:cs="Latha"/>
      <w:kern w:val="2"/>
      <w:lang w:val="en-IN" w:bidi="ta-IN"/>
      <w14:ligatures w14:val="standardContextual"/>
    </w:rPr>
  </w:style>
  <w:style w:type="table" w:customStyle="1" w:styleId="TableGrid12">
    <w:name w:val="Table Grid12"/>
    <w:basedOn w:val="TableNormal"/>
    <w:next w:val="TableGrid"/>
    <w:uiPriority w:val="59"/>
    <w:rsid w:val="00236E37"/>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4-Accent1">
    <w:name w:val="Grid Table 4 Accent 1"/>
    <w:basedOn w:val="TableNormal"/>
    <w:uiPriority w:val="49"/>
    <w:rsid w:val="00A4504B"/>
    <w:pPr>
      <w:widowControl/>
      <w:autoSpaceDE/>
      <w:autoSpaceDN/>
    </w:pPr>
    <w:rPr>
      <w:rFonts w:eastAsiaTheme="minorEastAsia"/>
      <w:kern w:val="2"/>
      <w:lang w:val="en-GB" w:eastAsia="en-GB"/>
      <w14:ligatures w14:val="standardContextual"/>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13">
    <w:name w:val="Table Grid13"/>
    <w:basedOn w:val="TableNormal"/>
    <w:next w:val="TableGrid"/>
    <w:uiPriority w:val="59"/>
    <w:rsid w:val="009643B4"/>
    <w:pPr>
      <w:widowControl/>
      <w:autoSpaceDE/>
      <w:autoSpaceDN/>
    </w:pPr>
    <w:rPr>
      <w:szCs w:val="20"/>
      <w:lang w:bidi="hi-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ody">
    <w:name w:val="Body"/>
    <w:rsid w:val="002F0191"/>
    <w:pPr>
      <w:widowControl/>
      <w:pBdr>
        <w:top w:val="nil"/>
        <w:left w:val="nil"/>
        <w:bottom w:val="nil"/>
        <w:right w:val="nil"/>
        <w:between w:val="nil"/>
        <w:bar w:val="nil"/>
      </w:pBdr>
      <w:autoSpaceDE/>
      <w:autoSpaceDN/>
    </w:pPr>
    <w:rPr>
      <w:rFonts w:ascii="Times New Roman" w:eastAsia="Arial Unicode MS" w:hAnsi="Times New Roman" w:cs="Arial Unicode MS"/>
      <w:color w:val="000000"/>
      <w:sz w:val="24"/>
      <w:szCs w:val="24"/>
      <w:u w:color="000000"/>
      <w:bdr w:val="nil"/>
      <w:lang w:eastAsia="en-GB" w:bidi="hi-IN"/>
      <w14:textOutline w14:w="0" w14:cap="flat" w14:cmpd="sng" w14:algn="ctr">
        <w14:noFill/>
        <w14:prstDash w14:val="solid"/>
        <w14:bevel/>
      </w14:textOutline>
    </w:rPr>
  </w:style>
  <w:style w:type="character" w:customStyle="1" w:styleId="ls13">
    <w:name w:val="ls13"/>
    <w:basedOn w:val="DefaultParagraphFont"/>
    <w:rsid w:val="00AF5004"/>
  </w:style>
  <w:style w:type="paragraph" w:customStyle="1" w:styleId="selectable-text">
    <w:name w:val="selectable-text"/>
    <w:basedOn w:val="Normal"/>
    <w:rsid w:val="00A40872"/>
    <w:pPr>
      <w:widowControl/>
      <w:autoSpaceDE/>
      <w:autoSpaceDN/>
      <w:spacing w:before="100" w:beforeAutospacing="1" w:after="100" w:afterAutospacing="1"/>
    </w:pPr>
    <w:rPr>
      <w:sz w:val="24"/>
      <w:szCs w:val="24"/>
      <w:lang w:val="en-IN" w:eastAsia="en-IN"/>
    </w:rPr>
  </w:style>
  <w:style w:type="table" w:customStyle="1" w:styleId="TableGrid14">
    <w:name w:val="Table Grid14"/>
    <w:basedOn w:val="TableNormal"/>
    <w:next w:val="TableGrid"/>
    <w:uiPriority w:val="59"/>
    <w:rsid w:val="00106444"/>
    <w:pPr>
      <w:widowControl/>
      <w:autoSpaceDE/>
      <w:autoSpaceDN/>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
    <w:name w:val="Table Grid15"/>
    <w:basedOn w:val="TableNormal"/>
    <w:next w:val="TableGrid"/>
    <w:uiPriority w:val="59"/>
    <w:rsid w:val="00E90B78"/>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6">
    <w:name w:val="Table Grid16"/>
    <w:basedOn w:val="TableNormal"/>
    <w:next w:val="TableGrid"/>
    <w:rsid w:val="00D52780"/>
    <w:pPr>
      <w:autoSpaceDE/>
      <w:autoSpaceDN/>
      <w:jc w:val="both"/>
    </w:pPr>
    <w:rPr>
      <w:rFonts w:ascii="Times New Roman" w:eastAsia="SimSu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A1416A"/>
    <w:pPr>
      <w:widowControl/>
      <w:numPr>
        <w:ilvl w:val="1"/>
      </w:numPr>
      <w:autoSpaceDE/>
      <w:autoSpaceDN/>
      <w:spacing w:after="240"/>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A1416A"/>
    <w:rPr>
      <w:rFonts w:asciiTheme="majorHAnsi" w:eastAsiaTheme="majorEastAsia" w:hAnsiTheme="majorHAnsi" w:cstheme="majorBidi"/>
      <w:color w:val="404040" w:themeColor="text1" w:themeTint="BF"/>
      <w:sz w:val="30"/>
      <w:szCs w:val="30"/>
    </w:rPr>
  </w:style>
  <w:style w:type="character" w:styleId="CommentReference">
    <w:name w:val="annotation reference"/>
    <w:basedOn w:val="DefaultParagraphFont"/>
    <w:uiPriority w:val="99"/>
    <w:semiHidden/>
    <w:unhideWhenUsed/>
    <w:rsid w:val="00EF5758"/>
    <w:rPr>
      <w:sz w:val="16"/>
      <w:szCs w:val="16"/>
    </w:rPr>
  </w:style>
  <w:style w:type="paragraph" w:styleId="CommentText">
    <w:name w:val="annotation text"/>
    <w:basedOn w:val="Normal"/>
    <w:link w:val="CommentTextChar"/>
    <w:uiPriority w:val="99"/>
    <w:unhideWhenUsed/>
    <w:rsid w:val="00EF5758"/>
    <w:rPr>
      <w:sz w:val="20"/>
      <w:szCs w:val="20"/>
    </w:rPr>
  </w:style>
  <w:style w:type="character" w:customStyle="1" w:styleId="CommentTextChar">
    <w:name w:val="Comment Text Char"/>
    <w:basedOn w:val="DefaultParagraphFont"/>
    <w:link w:val="CommentText"/>
    <w:uiPriority w:val="99"/>
    <w:rsid w:val="00EF575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F5758"/>
    <w:rPr>
      <w:b/>
      <w:bCs/>
    </w:rPr>
  </w:style>
  <w:style w:type="character" w:customStyle="1" w:styleId="CommentSubjectChar">
    <w:name w:val="Comment Subject Char"/>
    <w:basedOn w:val="CommentTextChar"/>
    <w:link w:val="CommentSubject"/>
    <w:uiPriority w:val="99"/>
    <w:semiHidden/>
    <w:rsid w:val="00EF5758"/>
    <w:rPr>
      <w:rFonts w:ascii="Times New Roman" w:eastAsia="Times New Roman" w:hAnsi="Times New Roman" w:cs="Times New Roman"/>
      <w:b/>
      <w:bCs/>
      <w:sz w:val="20"/>
      <w:szCs w:val="20"/>
    </w:rPr>
  </w:style>
  <w:style w:type="character" w:customStyle="1" w:styleId="A5">
    <w:name w:val="A5"/>
    <w:uiPriority w:val="99"/>
    <w:rsid w:val="00490A2A"/>
    <w:rPr>
      <w:rFonts w:cs="Cambria"/>
      <w:color w:val="000000"/>
      <w:sz w:val="18"/>
      <w:szCs w:val="18"/>
    </w:rPr>
  </w:style>
  <w:style w:type="character" w:customStyle="1" w:styleId="Heading7Char">
    <w:name w:val="Heading 7 Char"/>
    <w:basedOn w:val="DefaultParagraphFont"/>
    <w:link w:val="Heading7"/>
    <w:uiPriority w:val="9"/>
    <w:semiHidden/>
    <w:rsid w:val="00CF1467"/>
    <w:rPr>
      <w:rFonts w:asciiTheme="majorHAnsi" w:eastAsiaTheme="majorEastAsia" w:hAnsiTheme="majorHAnsi" w:cstheme="majorBidi"/>
      <w:i/>
      <w:iCs/>
      <w:color w:val="243F60" w:themeColor="accent1" w:themeShade="7F"/>
    </w:rPr>
  </w:style>
  <w:style w:type="paragraph" w:styleId="BodyText2">
    <w:name w:val="Body Text 2"/>
    <w:basedOn w:val="Normal"/>
    <w:link w:val="BodyText2Char"/>
    <w:uiPriority w:val="99"/>
    <w:semiHidden/>
    <w:unhideWhenUsed/>
    <w:rsid w:val="00CF1467"/>
    <w:pPr>
      <w:spacing w:after="120" w:line="480" w:lineRule="auto"/>
    </w:pPr>
  </w:style>
  <w:style w:type="character" w:customStyle="1" w:styleId="BodyText2Char">
    <w:name w:val="Body Text 2 Char"/>
    <w:basedOn w:val="DefaultParagraphFont"/>
    <w:link w:val="BodyText2"/>
    <w:uiPriority w:val="99"/>
    <w:semiHidden/>
    <w:rsid w:val="00CF1467"/>
    <w:rPr>
      <w:rFonts w:ascii="Times New Roman" w:eastAsia="Times New Roman" w:hAnsi="Times New Roman" w:cs="Times New Roman"/>
    </w:rPr>
  </w:style>
  <w:style w:type="paragraph" w:styleId="BodyTextIndent2">
    <w:name w:val="Body Text Indent 2"/>
    <w:basedOn w:val="Normal"/>
    <w:link w:val="BodyTextIndent2Char"/>
    <w:uiPriority w:val="99"/>
    <w:unhideWhenUsed/>
    <w:rsid w:val="00CF1467"/>
    <w:pPr>
      <w:spacing w:after="120" w:line="480" w:lineRule="auto"/>
      <w:ind w:left="283"/>
    </w:pPr>
  </w:style>
  <w:style w:type="character" w:customStyle="1" w:styleId="BodyTextIndent2Char">
    <w:name w:val="Body Text Indent 2 Char"/>
    <w:basedOn w:val="DefaultParagraphFont"/>
    <w:link w:val="BodyTextIndent2"/>
    <w:uiPriority w:val="99"/>
    <w:rsid w:val="00CF1467"/>
    <w:rPr>
      <w:rFonts w:ascii="Times New Roman" w:eastAsia="Times New Roman" w:hAnsi="Times New Roman" w:cs="Times New Roman"/>
    </w:rPr>
  </w:style>
  <w:style w:type="paragraph" w:styleId="BodyText3">
    <w:name w:val="Body Text 3"/>
    <w:basedOn w:val="Normal"/>
    <w:link w:val="BodyText3Char"/>
    <w:uiPriority w:val="99"/>
    <w:semiHidden/>
    <w:unhideWhenUsed/>
    <w:rsid w:val="00CF1467"/>
    <w:pPr>
      <w:spacing w:after="120"/>
    </w:pPr>
    <w:rPr>
      <w:sz w:val="16"/>
      <w:szCs w:val="16"/>
    </w:rPr>
  </w:style>
  <w:style w:type="character" w:customStyle="1" w:styleId="BodyText3Char">
    <w:name w:val="Body Text 3 Char"/>
    <w:basedOn w:val="DefaultParagraphFont"/>
    <w:link w:val="BodyText3"/>
    <w:uiPriority w:val="99"/>
    <w:semiHidden/>
    <w:rsid w:val="00CF1467"/>
    <w:rPr>
      <w:rFonts w:ascii="Times New Roman" w:eastAsia="Times New Roman" w:hAnsi="Times New Roman" w:cs="Times New Roman"/>
      <w:sz w:val="16"/>
      <w:szCs w:val="16"/>
    </w:rPr>
  </w:style>
  <w:style w:type="table" w:customStyle="1" w:styleId="TableGrid17">
    <w:name w:val="Table Grid17"/>
    <w:basedOn w:val="TableNormal"/>
    <w:next w:val="TableGrid"/>
    <w:uiPriority w:val="39"/>
    <w:rsid w:val="00982D65"/>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8">
    <w:name w:val="Table Grid18"/>
    <w:basedOn w:val="TableNormal"/>
    <w:next w:val="TableGrid"/>
    <w:uiPriority w:val="39"/>
    <w:rsid w:val="00982D65"/>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9">
    <w:name w:val="Table Grid19"/>
    <w:basedOn w:val="TableNormal"/>
    <w:next w:val="TableGrid"/>
    <w:uiPriority w:val="59"/>
    <w:rsid w:val="00F6731A"/>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39"/>
    <w:rsid w:val="00A3713F"/>
    <w:pPr>
      <w:widowControl/>
      <w:autoSpaceDE/>
      <w:autoSpaceDN/>
    </w:pPr>
    <w:rPr>
      <w:rFonts w:ascii="Calibri" w:eastAsia="Calibri" w:hAnsi="Calibri" w:cs="SimSun"/>
      <w:kern w:val="2"/>
      <w:lang w:val="en-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FirstIndent">
    <w:name w:val="Body Text First Indent"/>
    <w:basedOn w:val="BodyText"/>
    <w:link w:val="BodyTextFirstIndentChar"/>
    <w:uiPriority w:val="99"/>
    <w:unhideWhenUsed/>
    <w:rsid w:val="003C0362"/>
    <w:pPr>
      <w:spacing w:before="0"/>
      <w:ind w:left="0" w:firstLine="360"/>
      <w:jc w:val="left"/>
    </w:pPr>
    <w:rPr>
      <w:sz w:val="22"/>
      <w:szCs w:val="22"/>
    </w:rPr>
  </w:style>
  <w:style w:type="character" w:customStyle="1" w:styleId="BodyTextFirstIndentChar">
    <w:name w:val="Body Text First Indent Char"/>
    <w:basedOn w:val="BodyTextChar"/>
    <w:link w:val="BodyTextFirstIndent"/>
    <w:uiPriority w:val="99"/>
    <w:rsid w:val="003C0362"/>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3C0362"/>
    <w:pPr>
      <w:spacing w:after="120"/>
      <w:ind w:left="283"/>
    </w:pPr>
  </w:style>
  <w:style w:type="character" w:customStyle="1" w:styleId="BodyTextIndentChar">
    <w:name w:val="Body Text Indent Char"/>
    <w:basedOn w:val="DefaultParagraphFont"/>
    <w:link w:val="BodyTextIndent"/>
    <w:uiPriority w:val="99"/>
    <w:semiHidden/>
    <w:rsid w:val="003C0362"/>
    <w:rPr>
      <w:rFonts w:ascii="Times New Roman" w:eastAsia="Times New Roman" w:hAnsi="Times New Roman" w:cs="Times New Roman"/>
    </w:rPr>
  </w:style>
  <w:style w:type="paragraph" w:styleId="BodyTextFirstIndent2">
    <w:name w:val="Body Text First Indent 2"/>
    <w:basedOn w:val="BodyTextIndent"/>
    <w:link w:val="BodyTextFirstIndent2Char"/>
    <w:uiPriority w:val="99"/>
    <w:unhideWhenUsed/>
    <w:rsid w:val="003C0362"/>
    <w:pPr>
      <w:spacing w:after="0"/>
      <w:ind w:left="360" w:firstLine="360"/>
    </w:pPr>
  </w:style>
  <w:style w:type="character" w:customStyle="1" w:styleId="BodyTextFirstIndent2Char">
    <w:name w:val="Body Text First Indent 2 Char"/>
    <w:basedOn w:val="BodyTextIndentChar"/>
    <w:link w:val="BodyTextFirstIndent2"/>
    <w:uiPriority w:val="99"/>
    <w:rsid w:val="003C0362"/>
    <w:rPr>
      <w:rFonts w:ascii="Times New Roman" w:eastAsia="Times New Roman" w:hAnsi="Times New Roman" w:cs="Times New Roman"/>
    </w:rPr>
  </w:style>
  <w:style w:type="character" w:styleId="SubtleReference">
    <w:name w:val="Subtle Reference"/>
    <w:basedOn w:val="DefaultParagraphFont"/>
    <w:uiPriority w:val="31"/>
    <w:qFormat/>
    <w:rsid w:val="00426A23"/>
    <w:rPr>
      <w:smallCaps/>
      <w:color w:val="5A5A5A" w:themeColor="text1" w:themeTint="A5"/>
    </w:rPr>
  </w:style>
  <w:style w:type="table" w:customStyle="1" w:styleId="TableGrid21">
    <w:name w:val="Table Grid21"/>
    <w:basedOn w:val="TableNormal"/>
    <w:next w:val="TableGrid"/>
    <w:uiPriority w:val="59"/>
    <w:rsid w:val="001B1932"/>
    <w:pPr>
      <w:widowControl/>
      <w:autoSpaceDE/>
      <w:autoSpaceDN/>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
    <w:name w:val="fontstyle0"/>
    <w:basedOn w:val="DefaultParagraphFont"/>
    <w:rsid w:val="004F76A0"/>
  </w:style>
  <w:style w:type="character" w:customStyle="1" w:styleId="fontstyle2">
    <w:name w:val="fontstyle2"/>
    <w:basedOn w:val="DefaultParagraphFont"/>
    <w:rsid w:val="004F76A0"/>
  </w:style>
  <w:style w:type="character" w:customStyle="1" w:styleId="nowrap">
    <w:name w:val="nowrap"/>
    <w:basedOn w:val="DefaultParagraphFont"/>
    <w:rsid w:val="00BF21EC"/>
  </w:style>
  <w:style w:type="table" w:styleId="TableGridLight">
    <w:name w:val="Grid Table Light"/>
    <w:basedOn w:val="TableNormal"/>
    <w:uiPriority w:val="40"/>
    <w:rsid w:val="001C2839"/>
    <w:pPr>
      <w:widowControl/>
      <w:autoSpaceDE/>
      <w:autoSpaceDN/>
    </w:pPr>
    <w:rPr>
      <w:kern w:val="2"/>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MediumShading2-Accent2">
    <w:name w:val="Medium Shading 2 Accent 2"/>
    <w:basedOn w:val="TableNormal"/>
    <w:uiPriority w:val="64"/>
    <w:rsid w:val="00707BD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ff2">
    <w:name w:val="ff2"/>
    <w:basedOn w:val="DefaultParagraphFont"/>
    <w:rsid w:val="00FE31E9"/>
  </w:style>
  <w:style w:type="character" w:customStyle="1" w:styleId="ff9">
    <w:name w:val="ff9"/>
    <w:basedOn w:val="DefaultParagraphFont"/>
    <w:rsid w:val="00FE31E9"/>
  </w:style>
  <w:style w:type="character" w:customStyle="1" w:styleId="redactor-invisible-space">
    <w:name w:val="redactor-invisible-space"/>
    <w:basedOn w:val="DefaultParagraphFont"/>
    <w:rsid w:val="00A9587F"/>
  </w:style>
  <w:style w:type="paragraph" w:customStyle="1" w:styleId="pb-2">
    <w:name w:val="pb-2"/>
    <w:basedOn w:val="Normal"/>
    <w:rsid w:val="007D5ECD"/>
    <w:pPr>
      <w:widowControl/>
      <w:autoSpaceDE/>
      <w:autoSpaceDN/>
      <w:spacing w:before="100" w:beforeAutospacing="1" w:after="100" w:afterAutospacing="1"/>
    </w:pPr>
    <w:rPr>
      <w:sz w:val="24"/>
      <w:szCs w:val="24"/>
      <w:lang w:val="en-IN" w:eastAsia="en-IN"/>
    </w:rPr>
  </w:style>
  <w:style w:type="character" w:customStyle="1" w:styleId="issue-underline">
    <w:name w:val="issue-underline"/>
    <w:basedOn w:val="DefaultParagraphFont"/>
    <w:rsid w:val="007D5ECD"/>
  </w:style>
  <w:style w:type="paragraph" w:styleId="BalloonText">
    <w:name w:val="Balloon Text"/>
    <w:basedOn w:val="Normal"/>
    <w:link w:val="BalloonTextChar"/>
    <w:uiPriority w:val="99"/>
    <w:semiHidden/>
    <w:unhideWhenUsed/>
    <w:rsid w:val="00C67818"/>
    <w:pPr>
      <w:widowControl/>
      <w:autoSpaceDE/>
      <w:autoSpaceDN/>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C67818"/>
    <w:rPr>
      <w:rFonts w:ascii="Tahoma" w:hAnsi="Tahoma" w:cs="Tahoma"/>
      <w:sz w:val="16"/>
      <w:szCs w:val="16"/>
    </w:rPr>
  </w:style>
  <w:style w:type="paragraph" w:customStyle="1" w:styleId="Pa7">
    <w:name w:val="Pa7"/>
    <w:basedOn w:val="Normal"/>
    <w:next w:val="Normal"/>
    <w:uiPriority w:val="99"/>
    <w:rsid w:val="00C67818"/>
    <w:pPr>
      <w:widowControl/>
      <w:adjustRightInd w:val="0"/>
      <w:spacing w:line="221" w:lineRule="atLeast"/>
    </w:pPr>
    <w:rPr>
      <w:rFonts w:ascii="Minion Pro" w:eastAsiaTheme="minorHAnsi" w:hAnsi="Minion Pro" w:cstheme="minorBidi"/>
      <w:sz w:val="24"/>
      <w:szCs w:val="24"/>
      <w:lang w:bidi="hi-IN"/>
    </w:rPr>
  </w:style>
  <w:style w:type="character" w:customStyle="1" w:styleId="UnresolvedMention1">
    <w:name w:val="Unresolved Mention1"/>
    <w:basedOn w:val="DefaultParagraphFont"/>
    <w:uiPriority w:val="99"/>
    <w:semiHidden/>
    <w:unhideWhenUsed/>
    <w:rsid w:val="00C67818"/>
    <w:rPr>
      <w:color w:val="605E5C"/>
      <w:shd w:val="clear" w:color="auto" w:fill="E1DFDD"/>
    </w:rPr>
  </w:style>
  <w:style w:type="character" w:customStyle="1" w:styleId="name">
    <w:name w:val="name"/>
    <w:basedOn w:val="DefaultParagraphFont"/>
    <w:rsid w:val="00C67818"/>
  </w:style>
  <w:style w:type="character" w:customStyle="1" w:styleId="surname">
    <w:name w:val="surname"/>
    <w:basedOn w:val="DefaultParagraphFont"/>
    <w:rsid w:val="00C67818"/>
  </w:style>
  <w:style w:type="character" w:customStyle="1" w:styleId="given-names">
    <w:name w:val="given-names"/>
    <w:basedOn w:val="DefaultParagraphFont"/>
    <w:rsid w:val="00C67818"/>
  </w:style>
  <w:style w:type="character" w:customStyle="1" w:styleId="suffix">
    <w:name w:val="suffix"/>
    <w:basedOn w:val="DefaultParagraphFont"/>
    <w:rsid w:val="00C67818"/>
  </w:style>
  <w:style w:type="character" w:customStyle="1" w:styleId="year">
    <w:name w:val="year"/>
    <w:basedOn w:val="DefaultParagraphFont"/>
    <w:rsid w:val="00C67818"/>
  </w:style>
  <w:style w:type="character" w:customStyle="1" w:styleId="article-title">
    <w:name w:val="article-title"/>
    <w:basedOn w:val="DefaultParagraphFont"/>
    <w:rsid w:val="00C67818"/>
  </w:style>
  <w:style w:type="character" w:customStyle="1" w:styleId="source">
    <w:name w:val="source"/>
    <w:basedOn w:val="DefaultParagraphFont"/>
    <w:rsid w:val="00C67818"/>
  </w:style>
  <w:style w:type="character" w:customStyle="1" w:styleId="volume">
    <w:name w:val="volume"/>
    <w:basedOn w:val="DefaultParagraphFont"/>
    <w:rsid w:val="00C67818"/>
  </w:style>
  <w:style w:type="character" w:customStyle="1" w:styleId="fpage">
    <w:name w:val="fpage"/>
    <w:basedOn w:val="DefaultParagraphFont"/>
    <w:rsid w:val="00C67818"/>
  </w:style>
  <w:style w:type="character" w:customStyle="1" w:styleId="lpage">
    <w:name w:val="lpage"/>
    <w:basedOn w:val="DefaultParagraphFont"/>
    <w:rsid w:val="00C67818"/>
  </w:style>
  <w:style w:type="paragraph" w:styleId="HTMLPreformatted">
    <w:name w:val="HTML Preformatted"/>
    <w:basedOn w:val="Normal"/>
    <w:link w:val="HTMLPreformattedChar"/>
    <w:uiPriority w:val="99"/>
    <w:semiHidden/>
    <w:unhideWhenUsed/>
    <w:rsid w:val="00C6781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bidi="hi-IN"/>
    </w:rPr>
  </w:style>
  <w:style w:type="character" w:customStyle="1" w:styleId="HTMLPreformattedChar">
    <w:name w:val="HTML Preformatted Char"/>
    <w:basedOn w:val="DefaultParagraphFont"/>
    <w:link w:val="HTMLPreformatted"/>
    <w:uiPriority w:val="99"/>
    <w:semiHidden/>
    <w:rsid w:val="00C67818"/>
    <w:rPr>
      <w:rFonts w:ascii="Courier New" w:eastAsia="Times New Roman" w:hAnsi="Courier New" w:cs="Courier New"/>
      <w:sz w:val="20"/>
      <w:szCs w:val="20"/>
      <w:lang w:bidi="hi-IN"/>
    </w:rPr>
  </w:style>
  <w:style w:type="character" w:customStyle="1" w:styleId="word">
    <w:name w:val="word"/>
    <w:basedOn w:val="DefaultParagraphFont"/>
    <w:rsid w:val="00C67818"/>
  </w:style>
  <w:style w:type="character" w:customStyle="1" w:styleId="space">
    <w:name w:val="space"/>
    <w:basedOn w:val="DefaultParagraphFont"/>
    <w:rsid w:val="00C67818"/>
  </w:style>
  <w:style w:type="character" w:customStyle="1" w:styleId="citation-doi">
    <w:name w:val="citation-doi"/>
    <w:basedOn w:val="DefaultParagraphFont"/>
    <w:rsid w:val="0015592F"/>
  </w:style>
  <w:style w:type="character" w:customStyle="1" w:styleId="element-invisible">
    <w:name w:val="element-invisible"/>
    <w:basedOn w:val="DefaultParagraphFont"/>
    <w:rsid w:val="007151A8"/>
  </w:style>
  <w:style w:type="character" w:customStyle="1" w:styleId="html-italic">
    <w:name w:val="html-italic"/>
    <w:basedOn w:val="DefaultParagraphFont"/>
    <w:rsid w:val="00C30EF1"/>
  </w:style>
  <w:style w:type="character" w:customStyle="1" w:styleId="None">
    <w:name w:val="None"/>
    <w:rsid w:val="00275706"/>
  </w:style>
  <w:style w:type="paragraph" w:customStyle="1" w:styleId="BodyAA">
    <w:name w:val="Body A A"/>
    <w:rsid w:val="00275706"/>
    <w:pPr>
      <w:widowControl/>
      <w:pBdr>
        <w:top w:val="nil"/>
        <w:left w:val="nil"/>
        <w:bottom w:val="nil"/>
        <w:right w:val="nil"/>
        <w:between w:val="nil"/>
        <w:bar w:val="nil"/>
      </w:pBdr>
      <w:autoSpaceDE/>
      <w:autoSpaceDN/>
      <w:spacing w:line="360" w:lineRule="auto"/>
    </w:pPr>
    <w:rPr>
      <w:rFonts w:ascii="Times New Roman" w:eastAsia="Times New Roman" w:hAnsi="Times New Roman" w:cs="Times New Roman"/>
      <w:color w:val="000000"/>
      <w:sz w:val="24"/>
      <w:szCs w:val="24"/>
      <w:u w:color="000000"/>
      <w:bdr w:val="nil"/>
      <w:lang w:eastAsia="en-IN"/>
    </w:rPr>
  </w:style>
  <w:style w:type="character" w:customStyle="1" w:styleId="topic-highlight">
    <w:name w:val="topic-highlight"/>
    <w:basedOn w:val="DefaultParagraphFont"/>
    <w:rsid w:val="00C92B80"/>
  </w:style>
  <w:style w:type="table" w:styleId="LightShading">
    <w:name w:val="Light Shading"/>
    <w:basedOn w:val="TableNormal"/>
    <w:uiPriority w:val="60"/>
    <w:rsid w:val="00F8463E"/>
    <w:pPr>
      <w:widowControl/>
      <w:autoSpaceDE/>
      <w:autoSpaceDN/>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2">
    <w:name w:val="Table Grid22"/>
    <w:basedOn w:val="TableNormal"/>
    <w:next w:val="TableGrid"/>
    <w:uiPriority w:val="59"/>
    <w:rsid w:val="00610CDB"/>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element-citation">
    <w:name w:val="element-citation"/>
    <w:basedOn w:val="DefaultParagraphFont"/>
    <w:rsid w:val="0028749F"/>
  </w:style>
  <w:style w:type="paragraph" w:customStyle="1" w:styleId="p">
    <w:name w:val="p"/>
    <w:basedOn w:val="Normal"/>
    <w:rsid w:val="00CA716F"/>
    <w:pPr>
      <w:widowControl/>
      <w:autoSpaceDE/>
      <w:autoSpaceDN/>
      <w:spacing w:before="100" w:beforeAutospacing="1" w:after="100" w:afterAutospacing="1"/>
    </w:pPr>
    <w:rPr>
      <w:color w:val="C0504D" w:themeColor="accent2"/>
      <w:sz w:val="24"/>
      <w:szCs w:val="24"/>
      <w:lang w:val="en-IN" w:eastAsia="en-IN"/>
    </w:rPr>
  </w:style>
  <w:style w:type="table" w:customStyle="1" w:styleId="TableGrid0">
    <w:name w:val="TableGrid"/>
    <w:rsid w:val="00904A3E"/>
    <w:pPr>
      <w:widowControl/>
      <w:autoSpaceDE/>
      <w:autoSpaceDN/>
    </w:pPr>
    <w:rPr>
      <w:rFonts w:eastAsiaTheme="minorEastAsia"/>
    </w:rPr>
    <w:tblPr>
      <w:tblCellMar>
        <w:top w:w="0" w:type="dxa"/>
        <w:left w:w="0" w:type="dxa"/>
        <w:bottom w:w="0" w:type="dxa"/>
        <w:right w:w="0" w:type="dxa"/>
      </w:tblCellMar>
    </w:tblPr>
  </w:style>
  <w:style w:type="character" w:customStyle="1" w:styleId="css-0">
    <w:name w:val="css-0"/>
    <w:basedOn w:val="DefaultParagraphFont"/>
    <w:rsid w:val="007A1AED"/>
  </w:style>
  <w:style w:type="character" w:customStyle="1" w:styleId="ref-title">
    <w:name w:val="ref-title"/>
    <w:basedOn w:val="DefaultParagraphFont"/>
    <w:rsid w:val="007A1AED"/>
  </w:style>
  <w:style w:type="character" w:customStyle="1" w:styleId="ref-iss">
    <w:name w:val="ref-iss"/>
    <w:basedOn w:val="DefaultParagraphFont"/>
    <w:rsid w:val="007A1AED"/>
  </w:style>
  <w:style w:type="character" w:customStyle="1" w:styleId="markedcontent">
    <w:name w:val="markedcontent"/>
    <w:basedOn w:val="DefaultParagraphFont"/>
    <w:rsid w:val="004028A2"/>
  </w:style>
  <w:style w:type="table" w:customStyle="1" w:styleId="TableGrid23">
    <w:name w:val="Table Grid23"/>
    <w:basedOn w:val="TableNormal"/>
    <w:next w:val="TableGrid"/>
    <w:uiPriority w:val="59"/>
    <w:rsid w:val="00701D5E"/>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
    <w:name w:val="Grid Table 1 Light"/>
    <w:basedOn w:val="TableNormal"/>
    <w:uiPriority w:val="46"/>
    <w:rsid w:val="002D42B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24">
    <w:name w:val="Table Grid24"/>
    <w:basedOn w:val="TableNormal"/>
    <w:next w:val="TableGrid"/>
    <w:uiPriority w:val="59"/>
    <w:rsid w:val="003528F7"/>
    <w:pPr>
      <w:widowControl/>
      <w:autoSpaceDE/>
      <w:autoSpaceDN/>
    </w:pPr>
    <w:rPr>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5">
    <w:name w:val="Table Grid25"/>
    <w:basedOn w:val="TableNormal"/>
    <w:next w:val="TableGrid"/>
    <w:uiPriority w:val="59"/>
    <w:rsid w:val="00225A3D"/>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6">
    <w:name w:val="Table Grid26"/>
    <w:basedOn w:val="TableNormal"/>
    <w:next w:val="TableGrid"/>
    <w:uiPriority w:val="59"/>
    <w:rsid w:val="007304A1"/>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9">
    <w:name w:val="Pa9"/>
    <w:basedOn w:val="Normal"/>
    <w:next w:val="Normal"/>
    <w:uiPriority w:val="99"/>
    <w:rsid w:val="00982011"/>
    <w:pPr>
      <w:widowControl/>
      <w:adjustRightInd w:val="0"/>
      <w:spacing w:line="221" w:lineRule="atLeast"/>
    </w:pPr>
    <w:rPr>
      <w:rFonts w:ascii="Shne Krftig" w:eastAsiaTheme="minorHAnsi" w:hAnsi="Shne Krftig" w:cstheme="minorBidi"/>
      <w:sz w:val="24"/>
      <w:szCs w:val="24"/>
    </w:rPr>
  </w:style>
  <w:style w:type="table" w:customStyle="1" w:styleId="TableGrid27">
    <w:name w:val="Table Grid27"/>
    <w:basedOn w:val="TableNormal"/>
    <w:next w:val="TableGrid"/>
    <w:uiPriority w:val="59"/>
    <w:rsid w:val="006E1CBF"/>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8">
    <w:name w:val="Table Grid28"/>
    <w:basedOn w:val="TableNormal"/>
    <w:next w:val="TableGrid"/>
    <w:uiPriority w:val="59"/>
    <w:rsid w:val="00D2108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9">
    <w:name w:val="Table Grid29"/>
    <w:basedOn w:val="TableNormal"/>
    <w:next w:val="TableGrid"/>
    <w:uiPriority w:val="39"/>
    <w:rsid w:val="00E942CF"/>
    <w:pPr>
      <w:widowControl/>
      <w:autoSpaceDE/>
      <w:autoSpaceDN/>
    </w:pPr>
    <w:rPr>
      <w:kern w:val="2"/>
      <w:szCs w:val="20"/>
      <w:lang w:val="en-IN" w:bidi="hi-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16763C"/>
    <w:pPr>
      <w:autoSpaceDE/>
      <w:autoSpaceDN/>
    </w:pPr>
    <w:rPr>
      <w:rFonts w:ascii="Times New Roman" w:eastAsia="Times New Roman" w:hAnsi="Times New Roman" w:cs="Times New Roman"/>
      <w:color w:val="000000"/>
      <w:sz w:val="24"/>
      <w:szCs w:val="24"/>
    </w:rPr>
  </w:style>
  <w:style w:type="character" w:styleId="SubtleEmphasis">
    <w:name w:val="Subtle Emphasis"/>
    <w:uiPriority w:val="19"/>
    <w:qFormat/>
    <w:rsid w:val="0016763C"/>
    <w:rPr>
      <w:i/>
      <w:iCs/>
      <w:color w:val="808080"/>
    </w:rPr>
  </w:style>
  <w:style w:type="table" w:customStyle="1" w:styleId="TableGrid30">
    <w:name w:val="Table Grid30"/>
    <w:basedOn w:val="TableNormal"/>
    <w:next w:val="TableGrid"/>
    <w:uiPriority w:val="59"/>
    <w:rsid w:val="00A906DA"/>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5Dark-Accent5">
    <w:name w:val="Grid Table 5 Dark Accent 5"/>
    <w:basedOn w:val="TableNormal"/>
    <w:uiPriority w:val="50"/>
    <w:rsid w:val="00A8688A"/>
    <w:pPr>
      <w:widowControl/>
      <w:autoSpaceDE/>
      <w:autoSpaceDN/>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fontstyle01">
    <w:name w:val="fontstyle01"/>
    <w:qFormat/>
    <w:rsid w:val="009013C3"/>
    <w:rPr>
      <w:rFonts w:ascii="MinionPro-Regular" w:hAnsi="MinionPro-Regular" w:hint="default"/>
      <w:color w:val="242021"/>
      <w:sz w:val="20"/>
      <w:szCs w:val="20"/>
    </w:rPr>
  </w:style>
  <w:style w:type="paragraph" w:customStyle="1" w:styleId="paragraph">
    <w:name w:val="paragraph"/>
    <w:basedOn w:val="Normal"/>
    <w:rsid w:val="00B14F7F"/>
    <w:pPr>
      <w:widowControl/>
      <w:autoSpaceDE/>
      <w:autoSpaceDN/>
      <w:spacing w:before="100" w:beforeAutospacing="1" w:after="100" w:afterAutospacing="1"/>
    </w:pPr>
    <w:rPr>
      <w:sz w:val="24"/>
      <w:szCs w:val="24"/>
      <w:lang w:val="en-IN" w:eastAsia="en-IN"/>
    </w:rPr>
  </w:style>
  <w:style w:type="character" w:customStyle="1" w:styleId="normaltextrun">
    <w:name w:val="normaltextrun"/>
    <w:basedOn w:val="DefaultParagraphFont"/>
    <w:rsid w:val="00B14F7F"/>
  </w:style>
  <w:style w:type="character" w:customStyle="1" w:styleId="eop">
    <w:name w:val="eop"/>
    <w:basedOn w:val="DefaultParagraphFont"/>
    <w:rsid w:val="00B14F7F"/>
  </w:style>
  <w:style w:type="table" w:customStyle="1" w:styleId="TableGrid31">
    <w:name w:val="Table Grid31"/>
    <w:basedOn w:val="TableNormal"/>
    <w:next w:val="TableGrid"/>
    <w:uiPriority w:val="59"/>
    <w:rsid w:val="007C4275"/>
    <w:pPr>
      <w:widowControl/>
      <w:autoSpaceDE/>
      <w:autoSpaceDN/>
    </w:pPr>
    <w:rPr>
      <w:lang w:bidi="te-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2">
    <w:name w:val="Table Grid32"/>
    <w:basedOn w:val="TableNormal"/>
    <w:next w:val="TableGrid"/>
    <w:uiPriority w:val="59"/>
    <w:rsid w:val="003762CB"/>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react-xocs-alternative-link">
    <w:name w:val="react-xocs-alternative-link"/>
    <w:basedOn w:val="DefaultParagraphFont"/>
    <w:rsid w:val="00536674"/>
  </w:style>
  <w:style w:type="character" w:customStyle="1" w:styleId="given-name">
    <w:name w:val="given-name"/>
    <w:basedOn w:val="DefaultParagraphFont"/>
    <w:rsid w:val="00536674"/>
  </w:style>
  <w:style w:type="character" w:customStyle="1" w:styleId="text">
    <w:name w:val="text"/>
    <w:basedOn w:val="DefaultParagraphFont"/>
    <w:rsid w:val="00536674"/>
  </w:style>
  <w:style w:type="character" w:customStyle="1" w:styleId="css-rh820s">
    <w:name w:val="css-rh820s"/>
    <w:basedOn w:val="DefaultParagraphFont"/>
    <w:rsid w:val="0029573C"/>
  </w:style>
  <w:style w:type="character" w:customStyle="1" w:styleId="css-1eh0vfs">
    <w:name w:val="css-1eh0vfs"/>
    <w:basedOn w:val="DefaultParagraphFont"/>
    <w:rsid w:val="0029573C"/>
  </w:style>
  <w:style w:type="character" w:customStyle="1" w:styleId="css-1ber87j">
    <w:name w:val="css-1ber87j"/>
    <w:basedOn w:val="DefaultParagraphFont"/>
    <w:rsid w:val="0029573C"/>
  </w:style>
  <w:style w:type="character" w:customStyle="1" w:styleId="css-2yp7ui">
    <w:name w:val="css-2yp7ui"/>
    <w:basedOn w:val="DefaultParagraphFont"/>
    <w:rsid w:val="0029573C"/>
  </w:style>
  <w:style w:type="character" w:customStyle="1" w:styleId="css-15iwe0d">
    <w:name w:val="css-15iwe0d"/>
    <w:basedOn w:val="DefaultParagraphFont"/>
    <w:rsid w:val="0029573C"/>
  </w:style>
  <w:style w:type="character" w:customStyle="1" w:styleId="mw-headline">
    <w:name w:val="mw-headline"/>
    <w:basedOn w:val="DefaultParagraphFont"/>
    <w:rsid w:val="000D0BB7"/>
  </w:style>
  <w:style w:type="character" w:customStyle="1" w:styleId="CharacterStyle5">
    <w:name w:val="Character Style 5"/>
    <w:uiPriority w:val="99"/>
    <w:rsid w:val="002D0671"/>
    <w:rPr>
      <w:sz w:val="24"/>
    </w:rPr>
  </w:style>
  <w:style w:type="character" w:customStyle="1" w:styleId="ref-lnk">
    <w:name w:val="ref-lnk"/>
    <w:basedOn w:val="DefaultParagraphFont"/>
    <w:rsid w:val="00151056"/>
  </w:style>
  <w:style w:type="numbering" w:customStyle="1" w:styleId="NoList3">
    <w:name w:val="No List3"/>
    <w:next w:val="NoList"/>
    <w:uiPriority w:val="99"/>
    <w:semiHidden/>
    <w:unhideWhenUsed/>
    <w:rsid w:val="009968B6"/>
  </w:style>
  <w:style w:type="table" w:customStyle="1" w:styleId="TableGrid33">
    <w:name w:val="Table Grid33"/>
    <w:basedOn w:val="TableNormal"/>
    <w:next w:val="TableGrid"/>
    <w:uiPriority w:val="59"/>
    <w:rsid w:val="009968B6"/>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igpopup-sensitive-area">
    <w:name w:val="figpopup-sensitive-area"/>
    <w:basedOn w:val="DefaultParagraphFont"/>
    <w:rsid w:val="009968B6"/>
  </w:style>
  <w:style w:type="character" w:customStyle="1" w:styleId="anchor-text">
    <w:name w:val="anchor-text"/>
    <w:basedOn w:val="DefaultParagraphFont"/>
    <w:rsid w:val="00D36BA1"/>
  </w:style>
  <w:style w:type="character" w:styleId="BookTitle">
    <w:name w:val="Book Title"/>
    <w:basedOn w:val="DefaultParagraphFont"/>
    <w:uiPriority w:val="33"/>
    <w:qFormat/>
    <w:rsid w:val="00147189"/>
    <w:rPr>
      <w:b/>
      <w:bCs/>
      <w:i/>
      <w:iCs/>
      <w:spacing w:val="5"/>
    </w:rPr>
  </w:style>
  <w:style w:type="table" w:customStyle="1" w:styleId="TableGrid34">
    <w:name w:val="Table Grid34"/>
    <w:basedOn w:val="TableNormal"/>
    <w:next w:val="TableGrid"/>
    <w:uiPriority w:val="39"/>
    <w:rsid w:val="00147189"/>
    <w:pPr>
      <w:widowControl/>
      <w:autoSpaceDE/>
      <w:autoSpaceDN/>
    </w:pPr>
    <w:rPr>
      <w:kern w:val="2"/>
      <w:lang w:val="en-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59"/>
    <w:rsid w:val="00885582"/>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2">
    <w:name w:val="A2"/>
    <w:uiPriority w:val="99"/>
    <w:rsid w:val="00DE2C7F"/>
    <w:rPr>
      <w:rFonts w:cs="Minion Pro"/>
      <w:color w:val="211D1E"/>
      <w:sz w:val="20"/>
      <w:szCs w:val="20"/>
    </w:rPr>
  </w:style>
  <w:style w:type="character" w:customStyle="1" w:styleId="A7">
    <w:name w:val="A7"/>
    <w:uiPriority w:val="99"/>
    <w:rsid w:val="00DE2C7F"/>
    <w:rPr>
      <w:rFonts w:cs="Minion Pro"/>
      <w:color w:val="221E1F"/>
      <w:sz w:val="16"/>
      <w:szCs w:val="16"/>
    </w:rPr>
  </w:style>
  <w:style w:type="table" w:customStyle="1" w:styleId="TableGrid36">
    <w:name w:val="Table Grid36"/>
    <w:basedOn w:val="TableNormal"/>
    <w:next w:val="TableGrid"/>
    <w:uiPriority w:val="39"/>
    <w:rsid w:val="00EA4998"/>
    <w:pPr>
      <w:widowControl/>
      <w:autoSpaceDE/>
      <w:autoSpaceDN/>
    </w:pPr>
    <w:rPr>
      <w:rFonts w:eastAsiaTheme="minorEastAsia"/>
      <w:szCs w:val="20"/>
      <w:lang w:bidi="hi-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7">
    <w:name w:val="Table Grid37"/>
    <w:basedOn w:val="TableNormal"/>
    <w:next w:val="TableGrid"/>
    <w:uiPriority w:val="59"/>
    <w:rsid w:val="00267FF6"/>
    <w:pPr>
      <w:widowControl/>
      <w:autoSpaceDE/>
      <w:autoSpaceDN/>
    </w:pPr>
    <w:rPr>
      <w:szCs w:val="20"/>
      <w:lang w:bidi="hi-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D-TXT">
    <w:name w:val="B-D-TXT"/>
    <w:basedOn w:val="Normal"/>
    <w:rsid w:val="006472AF"/>
    <w:pPr>
      <w:widowControl/>
      <w:autoSpaceDE/>
      <w:autoSpaceDN/>
      <w:spacing w:before="60" w:after="60" w:line="480" w:lineRule="auto"/>
      <w:ind w:firstLine="720"/>
      <w:jc w:val="both"/>
    </w:pPr>
    <w:rPr>
      <w:sz w:val="26"/>
      <w:szCs w:val="26"/>
    </w:rPr>
  </w:style>
  <w:style w:type="character" w:customStyle="1" w:styleId="epub-date">
    <w:name w:val="epub-date"/>
    <w:basedOn w:val="DefaultParagraphFont"/>
    <w:rsid w:val="006472AF"/>
  </w:style>
  <w:style w:type="character" w:customStyle="1" w:styleId="kwd-text">
    <w:name w:val="kwd-text"/>
    <w:basedOn w:val="DefaultParagraphFont"/>
    <w:rsid w:val="00A722C4"/>
  </w:style>
  <w:style w:type="paragraph" w:customStyle="1" w:styleId="Pa0">
    <w:name w:val="Pa0"/>
    <w:basedOn w:val="Default"/>
    <w:next w:val="Default"/>
    <w:uiPriority w:val="99"/>
    <w:rsid w:val="003C6B92"/>
    <w:pPr>
      <w:spacing w:line="241" w:lineRule="atLeast"/>
    </w:pPr>
    <w:rPr>
      <w:rFonts w:ascii="TradeGothic CondEighteen" w:eastAsia="Calibri" w:hAnsi="TradeGothic CondEighteen" w:cs="Shruti"/>
      <w:color w:val="auto"/>
      <w:lang w:bidi="gu-IN"/>
    </w:rPr>
  </w:style>
  <w:style w:type="character" w:customStyle="1" w:styleId="Heading8Char">
    <w:name w:val="Heading 8 Char"/>
    <w:basedOn w:val="DefaultParagraphFont"/>
    <w:link w:val="Heading8"/>
    <w:uiPriority w:val="9"/>
    <w:semiHidden/>
    <w:rsid w:val="00420673"/>
    <w:rPr>
      <w:rFonts w:eastAsiaTheme="majorEastAsia" w:cstheme="majorBidi"/>
      <w:i/>
      <w:iCs/>
      <w:color w:val="272727" w:themeColor="text1" w:themeTint="D8"/>
      <w:kern w:val="2"/>
      <w14:ligatures w14:val="standardContextual"/>
    </w:rPr>
  </w:style>
  <w:style w:type="character" w:customStyle="1" w:styleId="Heading9Char">
    <w:name w:val="Heading 9 Char"/>
    <w:basedOn w:val="DefaultParagraphFont"/>
    <w:link w:val="Heading9"/>
    <w:uiPriority w:val="9"/>
    <w:semiHidden/>
    <w:rsid w:val="00420673"/>
    <w:rPr>
      <w:rFonts w:eastAsiaTheme="majorEastAsia" w:cstheme="majorBidi"/>
      <w:color w:val="272727" w:themeColor="text1" w:themeTint="D8"/>
      <w:kern w:val="2"/>
      <w14:ligatures w14:val="standardContextual"/>
    </w:rPr>
  </w:style>
  <w:style w:type="paragraph" w:styleId="Quote">
    <w:name w:val="Quote"/>
    <w:basedOn w:val="Normal"/>
    <w:next w:val="Normal"/>
    <w:link w:val="QuoteChar"/>
    <w:uiPriority w:val="29"/>
    <w:qFormat/>
    <w:rsid w:val="00420673"/>
    <w:pPr>
      <w:widowControl/>
      <w:autoSpaceDE/>
      <w:autoSpaceDN/>
      <w:spacing w:before="160" w:after="160" w:line="259" w:lineRule="auto"/>
      <w:jc w:val="center"/>
    </w:pPr>
    <w:rPr>
      <w:rFonts w:asciiTheme="minorHAnsi" w:eastAsiaTheme="minorHAnsi" w:hAnsiTheme="minorHAnsi" w:cstheme="minorBidi"/>
      <w:i/>
      <w:iCs/>
      <w:color w:val="404040" w:themeColor="text1" w:themeTint="BF"/>
      <w:kern w:val="2"/>
      <w14:ligatures w14:val="standardContextual"/>
    </w:rPr>
  </w:style>
  <w:style w:type="character" w:customStyle="1" w:styleId="QuoteChar">
    <w:name w:val="Quote Char"/>
    <w:basedOn w:val="DefaultParagraphFont"/>
    <w:link w:val="Quote"/>
    <w:uiPriority w:val="29"/>
    <w:rsid w:val="00420673"/>
    <w:rPr>
      <w:i/>
      <w:iCs/>
      <w:color w:val="404040" w:themeColor="text1" w:themeTint="BF"/>
      <w:kern w:val="2"/>
      <w14:ligatures w14:val="standardContextual"/>
    </w:rPr>
  </w:style>
  <w:style w:type="character" w:styleId="IntenseEmphasis">
    <w:name w:val="Intense Emphasis"/>
    <w:basedOn w:val="DefaultParagraphFont"/>
    <w:uiPriority w:val="21"/>
    <w:qFormat/>
    <w:rsid w:val="00420673"/>
    <w:rPr>
      <w:i/>
      <w:iCs/>
      <w:color w:val="365F91" w:themeColor="accent1" w:themeShade="BF"/>
    </w:rPr>
  </w:style>
  <w:style w:type="paragraph" w:styleId="IntenseQuote">
    <w:name w:val="Intense Quote"/>
    <w:basedOn w:val="Normal"/>
    <w:next w:val="Normal"/>
    <w:link w:val="IntenseQuoteChar"/>
    <w:uiPriority w:val="30"/>
    <w:qFormat/>
    <w:rsid w:val="00420673"/>
    <w:pPr>
      <w:widowControl/>
      <w:pBdr>
        <w:top w:val="single" w:sz="4" w:space="10" w:color="365F91" w:themeColor="accent1" w:themeShade="BF"/>
        <w:bottom w:val="single" w:sz="4" w:space="10" w:color="365F91" w:themeColor="accent1" w:themeShade="BF"/>
      </w:pBdr>
      <w:autoSpaceDE/>
      <w:autoSpaceDN/>
      <w:spacing w:before="360" w:after="360" w:line="259" w:lineRule="auto"/>
      <w:ind w:left="864" w:right="864"/>
      <w:jc w:val="center"/>
    </w:pPr>
    <w:rPr>
      <w:rFonts w:asciiTheme="minorHAnsi" w:eastAsiaTheme="minorHAnsi" w:hAnsiTheme="minorHAnsi" w:cstheme="minorBidi"/>
      <w:i/>
      <w:iCs/>
      <w:color w:val="365F91" w:themeColor="accent1" w:themeShade="BF"/>
      <w:kern w:val="2"/>
      <w14:ligatures w14:val="standardContextual"/>
    </w:rPr>
  </w:style>
  <w:style w:type="character" w:customStyle="1" w:styleId="IntenseQuoteChar">
    <w:name w:val="Intense Quote Char"/>
    <w:basedOn w:val="DefaultParagraphFont"/>
    <w:link w:val="IntenseQuote"/>
    <w:uiPriority w:val="30"/>
    <w:rsid w:val="00420673"/>
    <w:rPr>
      <w:i/>
      <w:iCs/>
      <w:color w:val="365F91" w:themeColor="accent1" w:themeShade="BF"/>
      <w:kern w:val="2"/>
      <w14:ligatures w14:val="standardContextual"/>
    </w:rPr>
  </w:style>
  <w:style w:type="character" w:styleId="IntenseReference">
    <w:name w:val="Intense Reference"/>
    <w:basedOn w:val="DefaultParagraphFont"/>
    <w:uiPriority w:val="32"/>
    <w:qFormat/>
    <w:rsid w:val="00420673"/>
    <w:rPr>
      <w:b/>
      <w:bCs/>
      <w:smallCaps/>
      <w:color w:val="365F91" w:themeColor="accent1" w:themeShade="BF"/>
      <w:spacing w:val="5"/>
    </w:rPr>
  </w:style>
  <w:style w:type="character" w:customStyle="1" w:styleId="gd">
    <w:name w:val="gd"/>
    <w:basedOn w:val="DefaultParagraphFont"/>
    <w:rsid w:val="00CA4E13"/>
  </w:style>
  <w:style w:type="table" w:styleId="GridTable4-Accent5">
    <w:name w:val="Grid Table 4 Accent 5"/>
    <w:basedOn w:val="TableNormal"/>
    <w:uiPriority w:val="49"/>
    <w:rsid w:val="00FC456E"/>
    <w:pPr>
      <w:widowControl/>
      <w:autoSpaceDE/>
      <w:autoSpaceDN/>
    </w:pPr>
    <w:rPr>
      <w:rFonts w:cs="Mangal"/>
      <w:kern w:val="2"/>
      <w:szCs w:val="20"/>
      <w:lang w:bidi="hi-IN"/>
      <w14:ligatures w14:val="standardContextual"/>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hgkelc">
    <w:name w:val="hgkelc"/>
    <w:basedOn w:val="DefaultParagraphFont"/>
    <w:rsid w:val="00F035C0"/>
  </w:style>
  <w:style w:type="character" w:customStyle="1" w:styleId="authors-list-item">
    <w:name w:val="authors-list-item"/>
    <w:basedOn w:val="DefaultParagraphFont"/>
    <w:rsid w:val="00F035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38643">
      <w:bodyDiv w:val="1"/>
      <w:marLeft w:val="0"/>
      <w:marRight w:val="0"/>
      <w:marTop w:val="0"/>
      <w:marBottom w:val="0"/>
      <w:divBdr>
        <w:top w:val="none" w:sz="0" w:space="0" w:color="auto"/>
        <w:left w:val="none" w:sz="0" w:space="0" w:color="auto"/>
        <w:bottom w:val="none" w:sz="0" w:space="0" w:color="auto"/>
        <w:right w:val="none" w:sz="0" w:space="0" w:color="auto"/>
      </w:divBdr>
    </w:div>
    <w:div w:id="47412996">
      <w:bodyDiv w:val="1"/>
      <w:marLeft w:val="0"/>
      <w:marRight w:val="0"/>
      <w:marTop w:val="0"/>
      <w:marBottom w:val="0"/>
      <w:divBdr>
        <w:top w:val="none" w:sz="0" w:space="0" w:color="auto"/>
        <w:left w:val="none" w:sz="0" w:space="0" w:color="auto"/>
        <w:bottom w:val="none" w:sz="0" w:space="0" w:color="auto"/>
        <w:right w:val="none" w:sz="0" w:space="0" w:color="auto"/>
      </w:divBdr>
    </w:div>
    <w:div w:id="49159802">
      <w:bodyDiv w:val="1"/>
      <w:marLeft w:val="0"/>
      <w:marRight w:val="0"/>
      <w:marTop w:val="0"/>
      <w:marBottom w:val="0"/>
      <w:divBdr>
        <w:top w:val="none" w:sz="0" w:space="0" w:color="auto"/>
        <w:left w:val="none" w:sz="0" w:space="0" w:color="auto"/>
        <w:bottom w:val="none" w:sz="0" w:space="0" w:color="auto"/>
        <w:right w:val="none" w:sz="0" w:space="0" w:color="auto"/>
      </w:divBdr>
    </w:div>
    <w:div w:id="60296618">
      <w:bodyDiv w:val="1"/>
      <w:marLeft w:val="0"/>
      <w:marRight w:val="0"/>
      <w:marTop w:val="0"/>
      <w:marBottom w:val="0"/>
      <w:divBdr>
        <w:top w:val="none" w:sz="0" w:space="0" w:color="auto"/>
        <w:left w:val="none" w:sz="0" w:space="0" w:color="auto"/>
        <w:bottom w:val="none" w:sz="0" w:space="0" w:color="auto"/>
        <w:right w:val="none" w:sz="0" w:space="0" w:color="auto"/>
      </w:divBdr>
      <w:divsChild>
        <w:div w:id="1779519701">
          <w:marLeft w:val="0"/>
          <w:marRight w:val="0"/>
          <w:marTop w:val="0"/>
          <w:marBottom w:val="0"/>
          <w:divBdr>
            <w:top w:val="none" w:sz="0" w:space="0" w:color="auto"/>
            <w:left w:val="none" w:sz="0" w:space="0" w:color="auto"/>
            <w:bottom w:val="none" w:sz="0" w:space="0" w:color="auto"/>
            <w:right w:val="none" w:sz="0" w:space="0" w:color="auto"/>
          </w:divBdr>
          <w:divsChild>
            <w:div w:id="2092121644">
              <w:marLeft w:val="0"/>
              <w:marRight w:val="0"/>
              <w:marTop w:val="0"/>
              <w:marBottom w:val="0"/>
              <w:divBdr>
                <w:top w:val="none" w:sz="0" w:space="0" w:color="auto"/>
                <w:left w:val="none" w:sz="0" w:space="0" w:color="auto"/>
                <w:bottom w:val="none" w:sz="0" w:space="0" w:color="auto"/>
                <w:right w:val="none" w:sz="0" w:space="0" w:color="auto"/>
              </w:divBdr>
            </w:div>
            <w:div w:id="1083527098">
              <w:marLeft w:val="0"/>
              <w:marRight w:val="0"/>
              <w:marTop w:val="0"/>
              <w:marBottom w:val="0"/>
              <w:divBdr>
                <w:top w:val="none" w:sz="0" w:space="0" w:color="auto"/>
                <w:left w:val="none" w:sz="0" w:space="0" w:color="auto"/>
                <w:bottom w:val="none" w:sz="0" w:space="0" w:color="auto"/>
                <w:right w:val="none" w:sz="0" w:space="0" w:color="auto"/>
              </w:divBdr>
            </w:div>
            <w:div w:id="1103576491">
              <w:marLeft w:val="0"/>
              <w:marRight w:val="0"/>
              <w:marTop w:val="0"/>
              <w:marBottom w:val="0"/>
              <w:divBdr>
                <w:top w:val="none" w:sz="0" w:space="0" w:color="auto"/>
                <w:left w:val="none" w:sz="0" w:space="0" w:color="auto"/>
                <w:bottom w:val="none" w:sz="0" w:space="0" w:color="auto"/>
                <w:right w:val="none" w:sz="0" w:space="0" w:color="auto"/>
              </w:divBdr>
            </w:div>
            <w:div w:id="1806117727">
              <w:marLeft w:val="0"/>
              <w:marRight w:val="0"/>
              <w:marTop w:val="0"/>
              <w:marBottom w:val="0"/>
              <w:divBdr>
                <w:top w:val="none" w:sz="0" w:space="0" w:color="auto"/>
                <w:left w:val="none" w:sz="0" w:space="0" w:color="auto"/>
                <w:bottom w:val="none" w:sz="0" w:space="0" w:color="auto"/>
                <w:right w:val="none" w:sz="0" w:space="0" w:color="auto"/>
              </w:divBdr>
              <w:divsChild>
                <w:div w:id="1627736284">
                  <w:marLeft w:val="0"/>
                  <w:marRight w:val="0"/>
                  <w:marTop w:val="0"/>
                  <w:marBottom w:val="0"/>
                  <w:divBdr>
                    <w:top w:val="none" w:sz="0" w:space="0" w:color="auto"/>
                    <w:left w:val="none" w:sz="0" w:space="0" w:color="auto"/>
                    <w:bottom w:val="none" w:sz="0" w:space="0" w:color="auto"/>
                    <w:right w:val="none" w:sz="0" w:space="0" w:color="auto"/>
                  </w:divBdr>
                </w:div>
                <w:div w:id="852259060">
                  <w:marLeft w:val="0"/>
                  <w:marRight w:val="0"/>
                  <w:marTop w:val="0"/>
                  <w:marBottom w:val="0"/>
                  <w:divBdr>
                    <w:top w:val="none" w:sz="0" w:space="0" w:color="auto"/>
                    <w:left w:val="none" w:sz="0" w:space="0" w:color="auto"/>
                    <w:bottom w:val="none" w:sz="0" w:space="0" w:color="auto"/>
                    <w:right w:val="none" w:sz="0" w:space="0" w:color="auto"/>
                  </w:divBdr>
                </w:div>
                <w:div w:id="1673799192">
                  <w:marLeft w:val="0"/>
                  <w:marRight w:val="0"/>
                  <w:marTop w:val="0"/>
                  <w:marBottom w:val="0"/>
                  <w:divBdr>
                    <w:top w:val="none" w:sz="0" w:space="0" w:color="auto"/>
                    <w:left w:val="none" w:sz="0" w:space="0" w:color="auto"/>
                    <w:bottom w:val="none" w:sz="0" w:space="0" w:color="auto"/>
                    <w:right w:val="none" w:sz="0" w:space="0" w:color="auto"/>
                  </w:divBdr>
                </w:div>
                <w:div w:id="1921983303">
                  <w:marLeft w:val="0"/>
                  <w:marRight w:val="0"/>
                  <w:marTop w:val="0"/>
                  <w:marBottom w:val="0"/>
                  <w:divBdr>
                    <w:top w:val="none" w:sz="0" w:space="0" w:color="auto"/>
                    <w:left w:val="none" w:sz="0" w:space="0" w:color="auto"/>
                    <w:bottom w:val="none" w:sz="0" w:space="0" w:color="auto"/>
                    <w:right w:val="none" w:sz="0" w:space="0" w:color="auto"/>
                  </w:divBdr>
                </w:div>
                <w:div w:id="115099028">
                  <w:marLeft w:val="0"/>
                  <w:marRight w:val="0"/>
                  <w:marTop w:val="0"/>
                  <w:marBottom w:val="0"/>
                  <w:divBdr>
                    <w:top w:val="none" w:sz="0" w:space="0" w:color="auto"/>
                    <w:left w:val="none" w:sz="0" w:space="0" w:color="auto"/>
                    <w:bottom w:val="none" w:sz="0" w:space="0" w:color="auto"/>
                    <w:right w:val="none" w:sz="0" w:space="0" w:color="auto"/>
                  </w:divBdr>
                  <w:divsChild>
                    <w:div w:id="1621297847">
                      <w:marLeft w:val="0"/>
                      <w:marRight w:val="0"/>
                      <w:marTop w:val="0"/>
                      <w:marBottom w:val="0"/>
                      <w:divBdr>
                        <w:top w:val="none" w:sz="0" w:space="0" w:color="auto"/>
                        <w:left w:val="none" w:sz="0" w:space="0" w:color="auto"/>
                        <w:bottom w:val="none" w:sz="0" w:space="0" w:color="auto"/>
                        <w:right w:val="none" w:sz="0" w:space="0" w:color="auto"/>
                      </w:divBdr>
                      <w:divsChild>
                        <w:div w:id="1714228595">
                          <w:marLeft w:val="0"/>
                          <w:marRight w:val="0"/>
                          <w:marTop w:val="0"/>
                          <w:marBottom w:val="0"/>
                          <w:divBdr>
                            <w:top w:val="none" w:sz="0" w:space="0" w:color="auto"/>
                            <w:left w:val="none" w:sz="0" w:space="0" w:color="auto"/>
                            <w:bottom w:val="none" w:sz="0" w:space="0" w:color="auto"/>
                            <w:right w:val="none" w:sz="0" w:space="0" w:color="auto"/>
                          </w:divBdr>
                        </w:div>
                        <w:div w:id="1982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28309">
      <w:bodyDiv w:val="1"/>
      <w:marLeft w:val="0"/>
      <w:marRight w:val="0"/>
      <w:marTop w:val="0"/>
      <w:marBottom w:val="0"/>
      <w:divBdr>
        <w:top w:val="none" w:sz="0" w:space="0" w:color="auto"/>
        <w:left w:val="none" w:sz="0" w:space="0" w:color="auto"/>
        <w:bottom w:val="none" w:sz="0" w:space="0" w:color="auto"/>
        <w:right w:val="none" w:sz="0" w:space="0" w:color="auto"/>
      </w:divBdr>
      <w:divsChild>
        <w:div w:id="1861503193">
          <w:marLeft w:val="0"/>
          <w:marRight w:val="0"/>
          <w:marTop w:val="0"/>
          <w:marBottom w:val="0"/>
          <w:divBdr>
            <w:top w:val="single" w:sz="2" w:space="0" w:color="E3E3E3"/>
            <w:left w:val="single" w:sz="2" w:space="0" w:color="E3E3E3"/>
            <w:bottom w:val="single" w:sz="2" w:space="0" w:color="E3E3E3"/>
            <w:right w:val="single" w:sz="2" w:space="0" w:color="E3E3E3"/>
          </w:divBdr>
          <w:divsChild>
            <w:div w:id="1362390083">
              <w:marLeft w:val="0"/>
              <w:marRight w:val="0"/>
              <w:marTop w:val="0"/>
              <w:marBottom w:val="0"/>
              <w:divBdr>
                <w:top w:val="single" w:sz="2" w:space="0" w:color="E3E3E3"/>
                <w:left w:val="single" w:sz="2" w:space="0" w:color="E3E3E3"/>
                <w:bottom w:val="single" w:sz="2" w:space="0" w:color="E3E3E3"/>
                <w:right w:val="single" w:sz="2" w:space="0" w:color="E3E3E3"/>
              </w:divBdr>
              <w:divsChild>
                <w:div w:id="2110587042">
                  <w:marLeft w:val="0"/>
                  <w:marRight w:val="0"/>
                  <w:marTop w:val="0"/>
                  <w:marBottom w:val="0"/>
                  <w:divBdr>
                    <w:top w:val="single" w:sz="2" w:space="0" w:color="E3E3E3"/>
                    <w:left w:val="single" w:sz="2" w:space="0" w:color="E3E3E3"/>
                    <w:bottom w:val="single" w:sz="2" w:space="0" w:color="E3E3E3"/>
                    <w:right w:val="single" w:sz="2" w:space="0" w:color="E3E3E3"/>
                  </w:divBdr>
                  <w:divsChild>
                    <w:div w:id="819079374">
                      <w:marLeft w:val="0"/>
                      <w:marRight w:val="0"/>
                      <w:marTop w:val="0"/>
                      <w:marBottom w:val="0"/>
                      <w:divBdr>
                        <w:top w:val="single" w:sz="2" w:space="0" w:color="E3E3E3"/>
                        <w:left w:val="single" w:sz="2" w:space="0" w:color="E3E3E3"/>
                        <w:bottom w:val="single" w:sz="2" w:space="0" w:color="E3E3E3"/>
                        <w:right w:val="single" w:sz="2" w:space="0" w:color="E3E3E3"/>
                      </w:divBdr>
                      <w:divsChild>
                        <w:div w:id="804080840">
                          <w:marLeft w:val="0"/>
                          <w:marRight w:val="0"/>
                          <w:marTop w:val="0"/>
                          <w:marBottom w:val="0"/>
                          <w:divBdr>
                            <w:top w:val="single" w:sz="2" w:space="0" w:color="E3E3E3"/>
                            <w:left w:val="single" w:sz="2" w:space="0" w:color="E3E3E3"/>
                            <w:bottom w:val="single" w:sz="2" w:space="0" w:color="E3E3E3"/>
                            <w:right w:val="single" w:sz="2" w:space="0" w:color="E3E3E3"/>
                          </w:divBdr>
                          <w:divsChild>
                            <w:div w:id="297226807">
                              <w:marLeft w:val="0"/>
                              <w:marRight w:val="0"/>
                              <w:marTop w:val="100"/>
                              <w:marBottom w:val="100"/>
                              <w:divBdr>
                                <w:top w:val="single" w:sz="2" w:space="0" w:color="E3E3E3"/>
                                <w:left w:val="single" w:sz="2" w:space="0" w:color="E3E3E3"/>
                                <w:bottom w:val="single" w:sz="2" w:space="0" w:color="E3E3E3"/>
                                <w:right w:val="single" w:sz="2" w:space="0" w:color="E3E3E3"/>
                              </w:divBdr>
                              <w:divsChild>
                                <w:div w:id="1950773867">
                                  <w:marLeft w:val="0"/>
                                  <w:marRight w:val="0"/>
                                  <w:marTop w:val="0"/>
                                  <w:marBottom w:val="0"/>
                                  <w:divBdr>
                                    <w:top w:val="single" w:sz="2" w:space="0" w:color="E3E3E3"/>
                                    <w:left w:val="single" w:sz="2" w:space="0" w:color="E3E3E3"/>
                                    <w:bottom w:val="single" w:sz="2" w:space="0" w:color="E3E3E3"/>
                                    <w:right w:val="single" w:sz="2" w:space="0" w:color="E3E3E3"/>
                                  </w:divBdr>
                                  <w:divsChild>
                                    <w:div w:id="504713391">
                                      <w:marLeft w:val="0"/>
                                      <w:marRight w:val="0"/>
                                      <w:marTop w:val="0"/>
                                      <w:marBottom w:val="0"/>
                                      <w:divBdr>
                                        <w:top w:val="single" w:sz="2" w:space="0" w:color="E3E3E3"/>
                                        <w:left w:val="single" w:sz="2" w:space="0" w:color="E3E3E3"/>
                                        <w:bottom w:val="single" w:sz="2" w:space="0" w:color="E3E3E3"/>
                                        <w:right w:val="single" w:sz="2" w:space="0" w:color="E3E3E3"/>
                                      </w:divBdr>
                                      <w:divsChild>
                                        <w:div w:id="1800996848">
                                          <w:marLeft w:val="0"/>
                                          <w:marRight w:val="0"/>
                                          <w:marTop w:val="0"/>
                                          <w:marBottom w:val="0"/>
                                          <w:divBdr>
                                            <w:top w:val="single" w:sz="2" w:space="0" w:color="E3E3E3"/>
                                            <w:left w:val="single" w:sz="2" w:space="0" w:color="E3E3E3"/>
                                            <w:bottom w:val="single" w:sz="2" w:space="0" w:color="E3E3E3"/>
                                            <w:right w:val="single" w:sz="2" w:space="0" w:color="E3E3E3"/>
                                          </w:divBdr>
                                          <w:divsChild>
                                            <w:div w:id="1547059347">
                                              <w:marLeft w:val="0"/>
                                              <w:marRight w:val="0"/>
                                              <w:marTop w:val="0"/>
                                              <w:marBottom w:val="0"/>
                                              <w:divBdr>
                                                <w:top w:val="single" w:sz="2" w:space="0" w:color="E3E3E3"/>
                                                <w:left w:val="single" w:sz="2" w:space="0" w:color="E3E3E3"/>
                                                <w:bottom w:val="single" w:sz="2" w:space="0" w:color="E3E3E3"/>
                                                <w:right w:val="single" w:sz="2" w:space="0" w:color="E3E3E3"/>
                                              </w:divBdr>
                                              <w:divsChild>
                                                <w:div w:id="1715159841">
                                                  <w:marLeft w:val="0"/>
                                                  <w:marRight w:val="0"/>
                                                  <w:marTop w:val="0"/>
                                                  <w:marBottom w:val="0"/>
                                                  <w:divBdr>
                                                    <w:top w:val="single" w:sz="2" w:space="0" w:color="E3E3E3"/>
                                                    <w:left w:val="single" w:sz="2" w:space="0" w:color="E3E3E3"/>
                                                    <w:bottom w:val="single" w:sz="2" w:space="0" w:color="E3E3E3"/>
                                                    <w:right w:val="single" w:sz="2" w:space="0" w:color="E3E3E3"/>
                                                  </w:divBdr>
                                                  <w:divsChild>
                                                    <w:div w:id="21065333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407456531">
          <w:marLeft w:val="0"/>
          <w:marRight w:val="0"/>
          <w:marTop w:val="0"/>
          <w:marBottom w:val="0"/>
          <w:divBdr>
            <w:top w:val="none" w:sz="0" w:space="0" w:color="auto"/>
            <w:left w:val="none" w:sz="0" w:space="0" w:color="auto"/>
            <w:bottom w:val="none" w:sz="0" w:space="0" w:color="auto"/>
            <w:right w:val="none" w:sz="0" w:space="0" w:color="auto"/>
          </w:divBdr>
        </w:div>
      </w:divsChild>
    </w:div>
    <w:div w:id="96949179">
      <w:bodyDiv w:val="1"/>
      <w:marLeft w:val="0"/>
      <w:marRight w:val="0"/>
      <w:marTop w:val="0"/>
      <w:marBottom w:val="0"/>
      <w:divBdr>
        <w:top w:val="none" w:sz="0" w:space="0" w:color="auto"/>
        <w:left w:val="none" w:sz="0" w:space="0" w:color="auto"/>
        <w:bottom w:val="none" w:sz="0" w:space="0" w:color="auto"/>
        <w:right w:val="none" w:sz="0" w:space="0" w:color="auto"/>
      </w:divBdr>
      <w:divsChild>
        <w:div w:id="594099189">
          <w:marLeft w:val="0"/>
          <w:marRight w:val="0"/>
          <w:marTop w:val="0"/>
          <w:marBottom w:val="0"/>
          <w:divBdr>
            <w:top w:val="single" w:sz="2" w:space="0" w:color="D9D9E3"/>
            <w:left w:val="single" w:sz="2" w:space="0" w:color="D9D9E3"/>
            <w:bottom w:val="single" w:sz="2" w:space="0" w:color="D9D9E3"/>
            <w:right w:val="single" w:sz="2" w:space="0" w:color="D9D9E3"/>
          </w:divBdr>
          <w:divsChild>
            <w:div w:id="1601990781">
              <w:marLeft w:val="0"/>
              <w:marRight w:val="0"/>
              <w:marTop w:val="0"/>
              <w:marBottom w:val="0"/>
              <w:divBdr>
                <w:top w:val="single" w:sz="2" w:space="0" w:color="D9D9E3"/>
                <w:left w:val="single" w:sz="2" w:space="0" w:color="D9D9E3"/>
                <w:bottom w:val="single" w:sz="2" w:space="0" w:color="D9D9E3"/>
                <w:right w:val="single" w:sz="2" w:space="0" w:color="D9D9E3"/>
              </w:divBdr>
              <w:divsChild>
                <w:div w:id="1807313523">
                  <w:marLeft w:val="0"/>
                  <w:marRight w:val="0"/>
                  <w:marTop w:val="0"/>
                  <w:marBottom w:val="0"/>
                  <w:divBdr>
                    <w:top w:val="single" w:sz="2" w:space="0" w:color="D9D9E3"/>
                    <w:left w:val="single" w:sz="2" w:space="0" w:color="D9D9E3"/>
                    <w:bottom w:val="single" w:sz="2" w:space="0" w:color="D9D9E3"/>
                    <w:right w:val="single" w:sz="2" w:space="0" w:color="D9D9E3"/>
                  </w:divBdr>
                  <w:divsChild>
                    <w:div w:id="932788861">
                      <w:marLeft w:val="0"/>
                      <w:marRight w:val="0"/>
                      <w:marTop w:val="0"/>
                      <w:marBottom w:val="0"/>
                      <w:divBdr>
                        <w:top w:val="single" w:sz="2" w:space="0" w:color="D9D9E3"/>
                        <w:left w:val="single" w:sz="2" w:space="0" w:color="D9D9E3"/>
                        <w:bottom w:val="single" w:sz="2" w:space="0" w:color="D9D9E3"/>
                        <w:right w:val="single" w:sz="2" w:space="0" w:color="D9D9E3"/>
                      </w:divBdr>
                      <w:divsChild>
                        <w:div w:id="402679239">
                          <w:marLeft w:val="0"/>
                          <w:marRight w:val="0"/>
                          <w:marTop w:val="0"/>
                          <w:marBottom w:val="0"/>
                          <w:divBdr>
                            <w:top w:val="single" w:sz="2" w:space="0" w:color="D9D9E3"/>
                            <w:left w:val="single" w:sz="2" w:space="0" w:color="D9D9E3"/>
                            <w:bottom w:val="single" w:sz="2" w:space="0" w:color="D9D9E3"/>
                            <w:right w:val="single" w:sz="2" w:space="0" w:color="D9D9E3"/>
                          </w:divBdr>
                          <w:divsChild>
                            <w:div w:id="65360731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6326081">
                                  <w:marLeft w:val="0"/>
                                  <w:marRight w:val="0"/>
                                  <w:marTop w:val="0"/>
                                  <w:marBottom w:val="0"/>
                                  <w:divBdr>
                                    <w:top w:val="single" w:sz="2" w:space="0" w:color="D9D9E3"/>
                                    <w:left w:val="single" w:sz="2" w:space="0" w:color="D9D9E3"/>
                                    <w:bottom w:val="single" w:sz="2" w:space="0" w:color="D9D9E3"/>
                                    <w:right w:val="single" w:sz="2" w:space="0" w:color="D9D9E3"/>
                                  </w:divBdr>
                                  <w:divsChild>
                                    <w:div w:id="538978009">
                                      <w:marLeft w:val="0"/>
                                      <w:marRight w:val="0"/>
                                      <w:marTop w:val="0"/>
                                      <w:marBottom w:val="0"/>
                                      <w:divBdr>
                                        <w:top w:val="single" w:sz="2" w:space="0" w:color="D9D9E3"/>
                                        <w:left w:val="single" w:sz="2" w:space="0" w:color="D9D9E3"/>
                                        <w:bottom w:val="single" w:sz="2" w:space="0" w:color="D9D9E3"/>
                                        <w:right w:val="single" w:sz="2" w:space="0" w:color="D9D9E3"/>
                                      </w:divBdr>
                                      <w:divsChild>
                                        <w:div w:id="175120003">
                                          <w:marLeft w:val="0"/>
                                          <w:marRight w:val="0"/>
                                          <w:marTop w:val="0"/>
                                          <w:marBottom w:val="0"/>
                                          <w:divBdr>
                                            <w:top w:val="single" w:sz="2" w:space="0" w:color="D9D9E3"/>
                                            <w:left w:val="single" w:sz="2" w:space="0" w:color="D9D9E3"/>
                                            <w:bottom w:val="single" w:sz="2" w:space="0" w:color="D9D9E3"/>
                                            <w:right w:val="single" w:sz="2" w:space="0" w:color="D9D9E3"/>
                                          </w:divBdr>
                                          <w:divsChild>
                                            <w:div w:id="1962108769">
                                              <w:marLeft w:val="0"/>
                                              <w:marRight w:val="0"/>
                                              <w:marTop w:val="0"/>
                                              <w:marBottom w:val="0"/>
                                              <w:divBdr>
                                                <w:top w:val="single" w:sz="2" w:space="0" w:color="D9D9E3"/>
                                                <w:left w:val="single" w:sz="2" w:space="0" w:color="D9D9E3"/>
                                                <w:bottom w:val="single" w:sz="2" w:space="0" w:color="D9D9E3"/>
                                                <w:right w:val="single" w:sz="2" w:space="0" w:color="D9D9E3"/>
                                              </w:divBdr>
                                              <w:divsChild>
                                                <w:div w:id="1445222903">
                                                  <w:marLeft w:val="0"/>
                                                  <w:marRight w:val="0"/>
                                                  <w:marTop w:val="0"/>
                                                  <w:marBottom w:val="0"/>
                                                  <w:divBdr>
                                                    <w:top w:val="single" w:sz="2" w:space="0" w:color="D9D9E3"/>
                                                    <w:left w:val="single" w:sz="2" w:space="0" w:color="D9D9E3"/>
                                                    <w:bottom w:val="single" w:sz="2" w:space="0" w:color="D9D9E3"/>
                                                    <w:right w:val="single" w:sz="2" w:space="0" w:color="D9D9E3"/>
                                                  </w:divBdr>
                                                  <w:divsChild>
                                                    <w:div w:id="7428786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085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9399263">
      <w:bodyDiv w:val="1"/>
      <w:marLeft w:val="0"/>
      <w:marRight w:val="0"/>
      <w:marTop w:val="0"/>
      <w:marBottom w:val="0"/>
      <w:divBdr>
        <w:top w:val="none" w:sz="0" w:space="0" w:color="auto"/>
        <w:left w:val="none" w:sz="0" w:space="0" w:color="auto"/>
        <w:bottom w:val="none" w:sz="0" w:space="0" w:color="auto"/>
        <w:right w:val="none" w:sz="0" w:space="0" w:color="auto"/>
      </w:divBdr>
    </w:div>
    <w:div w:id="180552392">
      <w:bodyDiv w:val="1"/>
      <w:marLeft w:val="0"/>
      <w:marRight w:val="0"/>
      <w:marTop w:val="0"/>
      <w:marBottom w:val="0"/>
      <w:divBdr>
        <w:top w:val="none" w:sz="0" w:space="0" w:color="auto"/>
        <w:left w:val="none" w:sz="0" w:space="0" w:color="auto"/>
        <w:bottom w:val="none" w:sz="0" w:space="0" w:color="auto"/>
        <w:right w:val="none" w:sz="0" w:space="0" w:color="auto"/>
      </w:divBdr>
      <w:divsChild>
        <w:div w:id="1126629650">
          <w:marLeft w:val="0"/>
          <w:marRight w:val="0"/>
          <w:marTop w:val="0"/>
          <w:marBottom w:val="0"/>
          <w:divBdr>
            <w:top w:val="none" w:sz="0" w:space="0" w:color="auto"/>
            <w:left w:val="none" w:sz="0" w:space="0" w:color="auto"/>
            <w:bottom w:val="none" w:sz="0" w:space="0" w:color="auto"/>
            <w:right w:val="none" w:sz="0" w:space="0" w:color="auto"/>
          </w:divBdr>
        </w:div>
        <w:div w:id="165675289">
          <w:marLeft w:val="0"/>
          <w:marRight w:val="0"/>
          <w:marTop w:val="0"/>
          <w:marBottom w:val="0"/>
          <w:divBdr>
            <w:top w:val="none" w:sz="0" w:space="0" w:color="auto"/>
            <w:left w:val="none" w:sz="0" w:space="0" w:color="auto"/>
            <w:bottom w:val="none" w:sz="0" w:space="0" w:color="auto"/>
            <w:right w:val="none" w:sz="0" w:space="0" w:color="auto"/>
          </w:divBdr>
        </w:div>
        <w:div w:id="599097034">
          <w:marLeft w:val="0"/>
          <w:marRight w:val="0"/>
          <w:marTop w:val="0"/>
          <w:marBottom w:val="0"/>
          <w:divBdr>
            <w:top w:val="none" w:sz="0" w:space="0" w:color="auto"/>
            <w:left w:val="none" w:sz="0" w:space="0" w:color="auto"/>
            <w:bottom w:val="none" w:sz="0" w:space="0" w:color="auto"/>
            <w:right w:val="none" w:sz="0" w:space="0" w:color="auto"/>
          </w:divBdr>
        </w:div>
        <w:div w:id="923487771">
          <w:marLeft w:val="0"/>
          <w:marRight w:val="0"/>
          <w:marTop w:val="0"/>
          <w:marBottom w:val="0"/>
          <w:divBdr>
            <w:top w:val="none" w:sz="0" w:space="0" w:color="auto"/>
            <w:left w:val="none" w:sz="0" w:space="0" w:color="auto"/>
            <w:bottom w:val="none" w:sz="0" w:space="0" w:color="auto"/>
            <w:right w:val="none" w:sz="0" w:space="0" w:color="auto"/>
          </w:divBdr>
          <w:divsChild>
            <w:div w:id="1185903848">
              <w:marLeft w:val="0"/>
              <w:marRight w:val="0"/>
              <w:marTop w:val="0"/>
              <w:marBottom w:val="0"/>
              <w:divBdr>
                <w:top w:val="none" w:sz="0" w:space="0" w:color="auto"/>
                <w:left w:val="none" w:sz="0" w:space="0" w:color="auto"/>
                <w:bottom w:val="none" w:sz="0" w:space="0" w:color="auto"/>
                <w:right w:val="none" w:sz="0" w:space="0" w:color="auto"/>
              </w:divBdr>
            </w:div>
            <w:div w:id="399258992">
              <w:marLeft w:val="0"/>
              <w:marRight w:val="0"/>
              <w:marTop w:val="0"/>
              <w:marBottom w:val="0"/>
              <w:divBdr>
                <w:top w:val="none" w:sz="0" w:space="0" w:color="auto"/>
                <w:left w:val="none" w:sz="0" w:space="0" w:color="auto"/>
                <w:bottom w:val="none" w:sz="0" w:space="0" w:color="auto"/>
                <w:right w:val="none" w:sz="0" w:space="0" w:color="auto"/>
              </w:divBdr>
            </w:div>
            <w:div w:id="752706747">
              <w:marLeft w:val="0"/>
              <w:marRight w:val="0"/>
              <w:marTop w:val="0"/>
              <w:marBottom w:val="0"/>
              <w:divBdr>
                <w:top w:val="none" w:sz="0" w:space="0" w:color="auto"/>
                <w:left w:val="none" w:sz="0" w:space="0" w:color="auto"/>
                <w:bottom w:val="none" w:sz="0" w:space="0" w:color="auto"/>
                <w:right w:val="none" w:sz="0" w:space="0" w:color="auto"/>
              </w:divBdr>
            </w:div>
            <w:div w:id="1985313539">
              <w:marLeft w:val="0"/>
              <w:marRight w:val="0"/>
              <w:marTop w:val="0"/>
              <w:marBottom w:val="0"/>
              <w:divBdr>
                <w:top w:val="none" w:sz="0" w:space="0" w:color="auto"/>
                <w:left w:val="none" w:sz="0" w:space="0" w:color="auto"/>
                <w:bottom w:val="none" w:sz="0" w:space="0" w:color="auto"/>
                <w:right w:val="none" w:sz="0" w:space="0" w:color="auto"/>
              </w:divBdr>
            </w:div>
            <w:div w:id="2053457172">
              <w:marLeft w:val="0"/>
              <w:marRight w:val="0"/>
              <w:marTop w:val="0"/>
              <w:marBottom w:val="0"/>
              <w:divBdr>
                <w:top w:val="none" w:sz="0" w:space="0" w:color="auto"/>
                <w:left w:val="none" w:sz="0" w:space="0" w:color="auto"/>
                <w:bottom w:val="none" w:sz="0" w:space="0" w:color="auto"/>
                <w:right w:val="none" w:sz="0" w:space="0" w:color="auto"/>
              </w:divBdr>
              <w:divsChild>
                <w:div w:id="1999260547">
                  <w:marLeft w:val="0"/>
                  <w:marRight w:val="0"/>
                  <w:marTop w:val="0"/>
                  <w:marBottom w:val="0"/>
                  <w:divBdr>
                    <w:top w:val="none" w:sz="0" w:space="0" w:color="auto"/>
                    <w:left w:val="none" w:sz="0" w:space="0" w:color="auto"/>
                    <w:bottom w:val="none" w:sz="0" w:space="0" w:color="auto"/>
                    <w:right w:val="none" w:sz="0" w:space="0" w:color="auto"/>
                  </w:divBdr>
                  <w:divsChild>
                    <w:div w:id="1290476426">
                      <w:marLeft w:val="0"/>
                      <w:marRight w:val="0"/>
                      <w:marTop w:val="0"/>
                      <w:marBottom w:val="0"/>
                      <w:divBdr>
                        <w:top w:val="none" w:sz="0" w:space="0" w:color="auto"/>
                        <w:left w:val="none" w:sz="0" w:space="0" w:color="auto"/>
                        <w:bottom w:val="none" w:sz="0" w:space="0" w:color="auto"/>
                        <w:right w:val="none" w:sz="0" w:space="0" w:color="auto"/>
                      </w:divBdr>
                    </w:div>
                    <w:div w:id="209512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3956632">
      <w:bodyDiv w:val="1"/>
      <w:marLeft w:val="0"/>
      <w:marRight w:val="0"/>
      <w:marTop w:val="0"/>
      <w:marBottom w:val="0"/>
      <w:divBdr>
        <w:top w:val="none" w:sz="0" w:space="0" w:color="auto"/>
        <w:left w:val="none" w:sz="0" w:space="0" w:color="auto"/>
        <w:bottom w:val="none" w:sz="0" w:space="0" w:color="auto"/>
        <w:right w:val="none" w:sz="0" w:space="0" w:color="auto"/>
      </w:divBdr>
    </w:div>
    <w:div w:id="264120723">
      <w:bodyDiv w:val="1"/>
      <w:marLeft w:val="0"/>
      <w:marRight w:val="0"/>
      <w:marTop w:val="0"/>
      <w:marBottom w:val="0"/>
      <w:divBdr>
        <w:top w:val="none" w:sz="0" w:space="0" w:color="auto"/>
        <w:left w:val="none" w:sz="0" w:space="0" w:color="auto"/>
        <w:bottom w:val="none" w:sz="0" w:space="0" w:color="auto"/>
        <w:right w:val="none" w:sz="0" w:space="0" w:color="auto"/>
      </w:divBdr>
      <w:divsChild>
        <w:div w:id="1537934313">
          <w:marLeft w:val="0"/>
          <w:marRight w:val="0"/>
          <w:marTop w:val="0"/>
          <w:marBottom w:val="0"/>
          <w:divBdr>
            <w:top w:val="none" w:sz="0" w:space="0" w:color="auto"/>
            <w:left w:val="none" w:sz="0" w:space="0" w:color="auto"/>
            <w:bottom w:val="none" w:sz="0" w:space="0" w:color="auto"/>
            <w:right w:val="none" w:sz="0" w:space="0" w:color="auto"/>
          </w:divBdr>
        </w:div>
        <w:div w:id="2015452291">
          <w:marLeft w:val="0"/>
          <w:marRight w:val="0"/>
          <w:marTop w:val="0"/>
          <w:marBottom w:val="0"/>
          <w:divBdr>
            <w:top w:val="none" w:sz="0" w:space="0" w:color="auto"/>
            <w:left w:val="none" w:sz="0" w:space="0" w:color="auto"/>
            <w:bottom w:val="none" w:sz="0" w:space="0" w:color="auto"/>
            <w:right w:val="none" w:sz="0" w:space="0" w:color="auto"/>
          </w:divBdr>
        </w:div>
        <w:div w:id="945191339">
          <w:marLeft w:val="0"/>
          <w:marRight w:val="0"/>
          <w:marTop w:val="0"/>
          <w:marBottom w:val="0"/>
          <w:divBdr>
            <w:top w:val="none" w:sz="0" w:space="0" w:color="auto"/>
            <w:left w:val="none" w:sz="0" w:space="0" w:color="auto"/>
            <w:bottom w:val="none" w:sz="0" w:space="0" w:color="auto"/>
            <w:right w:val="none" w:sz="0" w:space="0" w:color="auto"/>
          </w:divBdr>
        </w:div>
      </w:divsChild>
    </w:div>
    <w:div w:id="297342881">
      <w:bodyDiv w:val="1"/>
      <w:marLeft w:val="0"/>
      <w:marRight w:val="0"/>
      <w:marTop w:val="0"/>
      <w:marBottom w:val="0"/>
      <w:divBdr>
        <w:top w:val="none" w:sz="0" w:space="0" w:color="auto"/>
        <w:left w:val="none" w:sz="0" w:space="0" w:color="auto"/>
        <w:bottom w:val="none" w:sz="0" w:space="0" w:color="auto"/>
        <w:right w:val="none" w:sz="0" w:space="0" w:color="auto"/>
      </w:divBdr>
      <w:divsChild>
        <w:div w:id="751775852">
          <w:marLeft w:val="0"/>
          <w:marRight w:val="0"/>
          <w:marTop w:val="0"/>
          <w:marBottom w:val="480"/>
          <w:divBdr>
            <w:top w:val="none" w:sz="0" w:space="0" w:color="auto"/>
            <w:left w:val="none" w:sz="0" w:space="0" w:color="auto"/>
            <w:bottom w:val="none" w:sz="0" w:space="0" w:color="auto"/>
            <w:right w:val="none" w:sz="0" w:space="0" w:color="auto"/>
          </w:divBdr>
        </w:div>
      </w:divsChild>
    </w:div>
    <w:div w:id="346950879">
      <w:bodyDiv w:val="1"/>
      <w:marLeft w:val="0"/>
      <w:marRight w:val="0"/>
      <w:marTop w:val="0"/>
      <w:marBottom w:val="0"/>
      <w:divBdr>
        <w:top w:val="none" w:sz="0" w:space="0" w:color="auto"/>
        <w:left w:val="none" w:sz="0" w:space="0" w:color="auto"/>
        <w:bottom w:val="none" w:sz="0" w:space="0" w:color="auto"/>
        <w:right w:val="none" w:sz="0" w:space="0" w:color="auto"/>
      </w:divBdr>
    </w:div>
    <w:div w:id="409161292">
      <w:bodyDiv w:val="1"/>
      <w:marLeft w:val="0"/>
      <w:marRight w:val="0"/>
      <w:marTop w:val="0"/>
      <w:marBottom w:val="0"/>
      <w:divBdr>
        <w:top w:val="none" w:sz="0" w:space="0" w:color="auto"/>
        <w:left w:val="none" w:sz="0" w:space="0" w:color="auto"/>
        <w:bottom w:val="none" w:sz="0" w:space="0" w:color="auto"/>
        <w:right w:val="none" w:sz="0" w:space="0" w:color="auto"/>
      </w:divBdr>
      <w:divsChild>
        <w:div w:id="661857291">
          <w:marLeft w:val="0"/>
          <w:marRight w:val="0"/>
          <w:marTop w:val="0"/>
          <w:marBottom w:val="480"/>
          <w:divBdr>
            <w:top w:val="none" w:sz="0" w:space="0" w:color="auto"/>
            <w:left w:val="none" w:sz="0" w:space="0" w:color="auto"/>
            <w:bottom w:val="none" w:sz="0" w:space="0" w:color="auto"/>
            <w:right w:val="none" w:sz="0" w:space="0" w:color="auto"/>
          </w:divBdr>
        </w:div>
      </w:divsChild>
    </w:div>
    <w:div w:id="411007545">
      <w:bodyDiv w:val="1"/>
      <w:marLeft w:val="0"/>
      <w:marRight w:val="0"/>
      <w:marTop w:val="0"/>
      <w:marBottom w:val="0"/>
      <w:divBdr>
        <w:top w:val="none" w:sz="0" w:space="0" w:color="auto"/>
        <w:left w:val="none" w:sz="0" w:space="0" w:color="auto"/>
        <w:bottom w:val="none" w:sz="0" w:space="0" w:color="auto"/>
        <w:right w:val="none" w:sz="0" w:space="0" w:color="auto"/>
      </w:divBdr>
    </w:div>
    <w:div w:id="425426345">
      <w:bodyDiv w:val="1"/>
      <w:marLeft w:val="0"/>
      <w:marRight w:val="0"/>
      <w:marTop w:val="0"/>
      <w:marBottom w:val="0"/>
      <w:divBdr>
        <w:top w:val="none" w:sz="0" w:space="0" w:color="auto"/>
        <w:left w:val="none" w:sz="0" w:space="0" w:color="auto"/>
        <w:bottom w:val="none" w:sz="0" w:space="0" w:color="auto"/>
        <w:right w:val="none" w:sz="0" w:space="0" w:color="auto"/>
      </w:divBdr>
      <w:divsChild>
        <w:div w:id="999190140">
          <w:marLeft w:val="0"/>
          <w:marRight w:val="0"/>
          <w:marTop w:val="0"/>
          <w:marBottom w:val="480"/>
          <w:divBdr>
            <w:top w:val="none" w:sz="0" w:space="0" w:color="auto"/>
            <w:left w:val="none" w:sz="0" w:space="0" w:color="auto"/>
            <w:bottom w:val="none" w:sz="0" w:space="0" w:color="auto"/>
            <w:right w:val="none" w:sz="0" w:space="0" w:color="auto"/>
          </w:divBdr>
        </w:div>
      </w:divsChild>
    </w:div>
    <w:div w:id="432752321">
      <w:bodyDiv w:val="1"/>
      <w:marLeft w:val="0"/>
      <w:marRight w:val="0"/>
      <w:marTop w:val="0"/>
      <w:marBottom w:val="0"/>
      <w:divBdr>
        <w:top w:val="none" w:sz="0" w:space="0" w:color="auto"/>
        <w:left w:val="none" w:sz="0" w:space="0" w:color="auto"/>
        <w:bottom w:val="none" w:sz="0" w:space="0" w:color="auto"/>
        <w:right w:val="none" w:sz="0" w:space="0" w:color="auto"/>
      </w:divBdr>
    </w:div>
    <w:div w:id="453669361">
      <w:bodyDiv w:val="1"/>
      <w:marLeft w:val="0"/>
      <w:marRight w:val="0"/>
      <w:marTop w:val="0"/>
      <w:marBottom w:val="0"/>
      <w:divBdr>
        <w:top w:val="none" w:sz="0" w:space="0" w:color="auto"/>
        <w:left w:val="none" w:sz="0" w:space="0" w:color="auto"/>
        <w:bottom w:val="none" w:sz="0" w:space="0" w:color="auto"/>
        <w:right w:val="none" w:sz="0" w:space="0" w:color="auto"/>
      </w:divBdr>
      <w:divsChild>
        <w:div w:id="104621018">
          <w:marLeft w:val="0"/>
          <w:marRight w:val="0"/>
          <w:marTop w:val="0"/>
          <w:marBottom w:val="480"/>
          <w:divBdr>
            <w:top w:val="none" w:sz="0" w:space="0" w:color="auto"/>
            <w:left w:val="none" w:sz="0" w:space="0" w:color="auto"/>
            <w:bottom w:val="none" w:sz="0" w:space="0" w:color="auto"/>
            <w:right w:val="none" w:sz="0" w:space="0" w:color="auto"/>
          </w:divBdr>
        </w:div>
      </w:divsChild>
    </w:div>
    <w:div w:id="454644351">
      <w:bodyDiv w:val="1"/>
      <w:marLeft w:val="0"/>
      <w:marRight w:val="0"/>
      <w:marTop w:val="0"/>
      <w:marBottom w:val="0"/>
      <w:divBdr>
        <w:top w:val="none" w:sz="0" w:space="0" w:color="auto"/>
        <w:left w:val="none" w:sz="0" w:space="0" w:color="auto"/>
        <w:bottom w:val="none" w:sz="0" w:space="0" w:color="auto"/>
        <w:right w:val="none" w:sz="0" w:space="0" w:color="auto"/>
      </w:divBdr>
    </w:div>
    <w:div w:id="473833926">
      <w:bodyDiv w:val="1"/>
      <w:marLeft w:val="0"/>
      <w:marRight w:val="0"/>
      <w:marTop w:val="0"/>
      <w:marBottom w:val="0"/>
      <w:divBdr>
        <w:top w:val="none" w:sz="0" w:space="0" w:color="auto"/>
        <w:left w:val="none" w:sz="0" w:space="0" w:color="auto"/>
        <w:bottom w:val="none" w:sz="0" w:space="0" w:color="auto"/>
        <w:right w:val="none" w:sz="0" w:space="0" w:color="auto"/>
      </w:divBdr>
      <w:divsChild>
        <w:div w:id="1563368087">
          <w:marLeft w:val="0"/>
          <w:marRight w:val="0"/>
          <w:marTop w:val="0"/>
          <w:marBottom w:val="0"/>
          <w:divBdr>
            <w:top w:val="single" w:sz="2" w:space="0" w:color="E3E3E3"/>
            <w:left w:val="single" w:sz="2" w:space="0" w:color="E3E3E3"/>
            <w:bottom w:val="single" w:sz="2" w:space="0" w:color="E3E3E3"/>
            <w:right w:val="single" w:sz="2" w:space="0" w:color="E3E3E3"/>
          </w:divBdr>
          <w:divsChild>
            <w:div w:id="963851213">
              <w:marLeft w:val="0"/>
              <w:marRight w:val="0"/>
              <w:marTop w:val="0"/>
              <w:marBottom w:val="0"/>
              <w:divBdr>
                <w:top w:val="single" w:sz="2" w:space="0" w:color="E3E3E3"/>
                <w:left w:val="single" w:sz="2" w:space="0" w:color="E3E3E3"/>
                <w:bottom w:val="single" w:sz="2" w:space="0" w:color="E3E3E3"/>
                <w:right w:val="single" w:sz="2" w:space="0" w:color="E3E3E3"/>
              </w:divBdr>
              <w:divsChild>
                <w:div w:id="56167449">
                  <w:marLeft w:val="0"/>
                  <w:marRight w:val="0"/>
                  <w:marTop w:val="0"/>
                  <w:marBottom w:val="0"/>
                  <w:divBdr>
                    <w:top w:val="single" w:sz="2" w:space="0" w:color="E3E3E3"/>
                    <w:left w:val="single" w:sz="2" w:space="0" w:color="E3E3E3"/>
                    <w:bottom w:val="single" w:sz="2" w:space="0" w:color="E3E3E3"/>
                    <w:right w:val="single" w:sz="2" w:space="0" w:color="E3E3E3"/>
                  </w:divBdr>
                  <w:divsChild>
                    <w:div w:id="458496605">
                      <w:marLeft w:val="0"/>
                      <w:marRight w:val="0"/>
                      <w:marTop w:val="0"/>
                      <w:marBottom w:val="0"/>
                      <w:divBdr>
                        <w:top w:val="single" w:sz="2" w:space="0" w:color="E3E3E3"/>
                        <w:left w:val="single" w:sz="2" w:space="0" w:color="E3E3E3"/>
                        <w:bottom w:val="single" w:sz="2" w:space="0" w:color="E3E3E3"/>
                        <w:right w:val="single" w:sz="2" w:space="0" w:color="E3E3E3"/>
                      </w:divBdr>
                      <w:divsChild>
                        <w:div w:id="1537694437">
                          <w:marLeft w:val="0"/>
                          <w:marRight w:val="0"/>
                          <w:marTop w:val="0"/>
                          <w:marBottom w:val="0"/>
                          <w:divBdr>
                            <w:top w:val="single" w:sz="2" w:space="0" w:color="E3E3E3"/>
                            <w:left w:val="single" w:sz="2" w:space="0" w:color="E3E3E3"/>
                            <w:bottom w:val="single" w:sz="2" w:space="0" w:color="E3E3E3"/>
                            <w:right w:val="single" w:sz="2" w:space="0" w:color="E3E3E3"/>
                          </w:divBdr>
                          <w:divsChild>
                            <w:div w:id="2034069668">
                              <w:marLeft w:val="0"/>
                              <w:marRight w:val="0"/>
                              <w:marTop w:val="100"/>
                              <w:marBottom w:val="100"/>
                              <w:divBdr>
                                <w:top w:val="single" w:sz="2" w:space="0" w:color="E3E3E3"/>
                                <w:left w:val="single" w:sz="2" w:space="0" w:color="E3E3E3"/>
                                <w:bottom w:val="single" w:sz="2" w:space="0" w:color="E3E3E3"/>
                                <w:right w:val="single" w:sz="2" w:space="0" w:color="E3E3E3"/>
                              </w:divBdr>
                              <w:divsChild>
                                <w:div w:id="222059443">
                                  <w:marLeft w:val="0"/>
                                  <w:marRight w:val="0"/>
                                  <w:marTop w:val="0"/>
                                  <w:marBottom w:val="0"/>
                                  <w:divBdr>
                                    <w:top w:val="single" w:sz="2" w:space="0" w:color="E3E3E3"/>
                                    <w:left w:val="single" w:sz="2" w:space="0" w:color="E3E3E3"/>
                                    <w:bottom w:val="single" w:sz="2" w:space="0" w:color="E3E3E3"/>
                                    <w:right w:val="single" w:sz="2" w:space="0" w:color="E3E3E3"/>
                                  </w:divBdr>
                                  <w:divsChild>
                                    <w:div w:id="1714385445">
                                      <w:marLeft w:val="0"/>
                                      <w:marRight w:val="0"/>
                                      <w:marTop w:val="0"/>
                                      <w:marBottom w:val="0"/>
                                      <w:divBdr>
                                        <w:top w:val="single" w:sz="2" w:space="0" w:color="E3E3E3"/>
                                        <w:left w:val="single" w:sz="2" w:space="0" w:color="E3E3E3"/>
                                        <w:bottom w:val="single" w:sz="2" w:space="0" w:color="E3E3E3"/>
                                        <w:right w:val="single" w:sz="2" w:space="0" w:color="E3E3E3"/>
                                      </w:divBdr>
                                      <w:divsChild>
                                        <w:div w:id="1865750686">
                                          <w:marLeft w:val="0"/>
                                          <w:marRight w:val="0"/>
                                          <w:marTop w:val="0"/>
                                          <w:marBottom w:val="0"/>
                                          <w:divBdr>
                                            <w:top w:val="single" w:sz="2" w:space="0" w:color="E3E3E3"/>
                                            <w:left w:val="single" w:sz="2" w:space="0" w:color="E3E3E3"/>
                                            <w:bottom w:val="single" w:sz="2" w:space="0" w:color="E3E3E3"/>
                                            <w:right w:val="single" w:sz="2" w:space="0" w:color="E3E3E3"/>
                                          </w:divBdr>
                                          <w:divsChild>
                                            <w:div w:id="1402679896">
                                              <w:marLeft w:val="0"/>
                                              <w:marRight w:val="0"/>
                                              <w:marTop w:val="0"/>
                                              <w:marBottom w:val="0"/>
                                              <w:divBdr>
                                                <w:top w:val="single" w:sz="2" w:space="0" w:color="E3E3E3"/>
                                                <w:left w:val="single" w:sz="2" w:space="0" w:color="E3E3E3"/>
                                                <w:bottom w:val="single" w:sz="2" w:space="0" w:color="E3E3E3"/>
                                                <w:right w:val="single" w:sz="2" w:space="0" w:color="E3E3E3"/>
                                              </w:divBdr>
                                              <w:divsChild>
                                                <w:div w:id="73010926">
                                                  <w:marLeft w:val="0"/>
                                                  <w:marRight w:val="0"/>
                                                  <w:marTop w:val="0"/>
                                                  <w:marBottom w:val="0"/>
                                                  <w:divBdr>
                                                    <w:top w:val="single" w:sz="2" w:space="0" w:color="E3E3E3"/>
                                                    <w:left w:val="single" w:sz="2" w:space="0" w:color="E3E3E3"/>
                                                    <w:bottom w:val="single" w:sz="2" w:space="0" w:color="E3E3E3"/>
                                                    <w:right w:val="single" w:sz="2" w:space="0" w:color="E3E3E3"/>
                                                  </w:divBdr>
                                                  <w:divsChild>
                                                    <w:div w:id="12980307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517424755">
          <w:marLeft w:val="0"/>
          <w:marRight w:val="0"/>
          <w:marTop w:val="0"/>
          <w:marBottom w:val="0"/>
          <w:divBdr>
            <w:top w:val="none" w:sz="0" w:space="0" w:color="auto"/>
            <w:left w:val="none" w:sz="0" w:space="0" w:color="auto"/>
            <w:bottom w:val="none" w:sz="0" w:space="0" w:color="auto"/>
            <w:right w:val="none" w:sz="0" w:space="0" w:color="auto"/>
          </w:divBdr>
        </w:div>
      </w:divsChild>
    </w:div>
    <w:div w:id="539636518">
      <w:bodyDiv w:val="1"/>
      <w:marLeft w:val="0"/>
      <w:marRight w:val="0"/>
      <w:marTop w:val="0"/>
      <w:marBottom w:val="0"/>
      <w:divBdr>
        <w:top w:val="none" w:sz="0" w:space="0" w:color="auto"/>
        <w:left w:val="none" w:sz="0" w:space="0" w:color="auto"/>
        <w:bottom w:val="none" w:sz="0" w:space="0" w:color="auto"/>
        <w:right w:val="none" w:sz="0" w:space="0" w:color="auto"/>
      </w:divBdr>
      <w:divsChild>
        <w:div w:id="1173109056">
          <w:marLeft w:val="0"/>
          <w:marRight w:val="0"/>
          <w:marTop w:val="0"/>
          <w:marBottom w:val="0"/>
          <w:divBdr>
            <w:top w:val="single" w:sz="6" w:space="0" w:color="E3E3E3"/>
            <w:left w:val="single" w:sz="6" w:space="0" w:color="E3E3E3"/>
            <w:bottom w:val="single" w:sz="6" w:space="0" w:color="E3E3E3"/>
            <w:right w:val="single" w:sz="6" w:space="0" w:color="E3E3E3"/>
          </w:divBdr>
          <w:divsChild>
            <w:div w:id="526791181">
              <w:marLeft w:val="-15"/>
              <w:marRight w:val="-15"/>
              <w:marTop w:val="0"/>
              <w:marBottom w:val="0"/>
              <w:divBdr>
                <w:top w:val="none" w:sz="0" w:space="0" w:color="auto"/>
                <w:left w:val="none" w:sz="0" w:space="0" w:color="auto"/>
                <w:bottom w:val="none" w:sz="0" w:space="0" w:color="auto"/>
                <w:right w:val="none" w:sz="0" w:space="0" w:color="auto"/>
              </w:divBdr>
              <w:divsChild>
                <w:div w:id="760181188">
                  <w:marLeft w:val="0"/>
                  <w:marRight w:val="0"/>
                  <w:marTop w:val="0"/>
                  <w:marBottom w:val="0"/>
                  <w:divBdr>
                    <w:top w:val="none" w:sz="0" w:space="0" w:color="auto"/>
                    <w:left w:val="none" w:sz="0" w:space="0" w:color="auto"/>
                    <w:bottom w:val="none" w:sz="0" w:space="0" w:color="auto"/>
                    <w:right w:val="none" w:sz="0" w:space="0" w:color="auto"/>
                  </w:divBdr>
                  <w:divsChild>
                    <w:div w:id="42368740">
                      <w:marLeft w:val="0"/>
                      <w:marRight w:val="0"/>
                      <w:marTop w:val="0"/>
                      <w:marBottom w:val="0"/>
                      <w:divBdr>
                        <w:top w:val="none" w:sz="0" w:space="0" w:color="auto"/>
                        <w:left w:val="none" w:sz="0" w:space="0" w:color="auto"/>
                        <w:bottom w:val="none" w:sz="0" w:space="0" w:color="auto"/>
                        <w:right w:val="none" w:sz="0" w:space="0" w:color="auto"/>
                      </w:divBdr>
                      <w:divsChild>
                        <w:div w:id="98382121">
                          <w:marLeft w:val="0"/>
                          <w:marRight w:val="0"/>
                          <w:marTop w:val="0"/>
                          <w:marBottom w:val="480"/>
                          <w:divBdr>
                            <w:top w:val="none" w:sz="0" w:space="0" w:color="auto"/>
                            <w:left w:val="none" w:sz="0" w:space="0" w:color="auto"/>
                            <w:bottom w:val="none" w:sz="0" w:space="0" w:color="auto"/>
                            <w:right w:val="none" w:sz="0" w:space="0" w:color="auto"/>
                          </w:divBdr>
                        </w:div>
                        <w:div w:id="1843277740">
                          <w:marLeft w:val="0"/>
                          <w:marRight w:val="0"/>
                          <w:marTop w:val="0"/>
                          <w:marBottom w:val="0"/>
                          <w:divBdr>
                            <w:top w:val="none" w:sz="0" w:space="0" w:color="auto"/>
                            <w:left w:val="none" w:sz="0" w:space="0" w:color="auto"/>
                            <w:bottom w:val="none" w:sz="0" w:space="0" w:color="auto"/>
                            <w:right w:val="none" w:sz="0" w:space="0" w:color="auto"/>
                          </w:divBdr>
                          <w:divsChild>
                            <w:div w:id="2106879904">
                              <w:marLeft w:val="0"/>
                              <w:marRight w:val="0"/>
                              <w:marTop w:val="0"/>
                              <w:marBottom w:val="0"/>
                              <w:divBdr>
                                <w:top w:val="none" w:sz="0" w:space="0" w:color="auto"/>
                                <w:left w:val="none" w:sz="0" w:space="0" w:color="auto"/>
                                <w:bottom w:val="none" w:sz="0" w:space="0" w:color="auto"/>
                                <w:right w:val="none" w:sz="0" w:space="0" w:color="auto"/>
                              </w:divBdr>
                              <w:divsChild>
                                <w:div w:id="199754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8641803">
      <w:bodyDiv w:val="1"/>
      <w:marLeft w:val="0"/>
      <w:marRight w:val="0"/>
      <w:marTop w:val="0"/>
      <w:marBottom w:val="0"/>
      <w:divBdr>
        <w:top w:val="none" w:sz="0" w:space="0" w:color="auto"/>
        <w:left w:val="none" w:sz="0" w:space="0" w:color="auto"/>
        <w:bottom w:val="none" w:sz="0" w:space="0" w:color="auto"/>
        <w:right w:val="none" w:sz="0" w:space="0" w:color="auto"/>
      </w:divBdr>
      <w:divsChild>
        <w:div w:id="437944267">
          <w:marLeft w:val="0"/>
          <w:marRight w:val="0"/>
          <w:marTop w:val="0"/>
          <w:marBottom w:val="480"/>
          <w:divBdr>
            <w:top w:val="none" w:sz="0" w:space="0" w:color="auto"/>
            <w:left w:val="none" w:sz="0" w:space="0" w:color="auto"/>
            <w:bottom w:val="none" w:sz="0" w:space="0" w:color="auto"/>
            <w:right w:val="none" w:sz="0" w:space="0" w:color="auto"/>
          </w:divBdr>
        </w:div>
      </w:divsChild>
    </w:div>
    <w:div w:id="613905266">
      <w:bodyDiv w:val="1"/>
      <w:marLeft w:val="0"/>
      <w:marRight w:val="0"/>
      <w:marTop w:val="0"/>
      <w:marBottom w:val="0"/>
      <w:divBdr>
        <w:top w:val="none" w:sz="0" w:space="0" w:color="auto"/>
        <w:left w:val="none" w:sz="0" w:space="0" w:color="auto"/>
        <w:bottom w:val="none" w:sz="0" w:space="0" w:color="auto"/>
        <w:right w:val="none" w:sz="0" w:space="0" w:color="auto"/>
      </w:divBdr>
      <w:divsChild>
        <w:div w:id="1222911492">
          <w:marLeft w:val="0"/>
          <w:marRight w:val="0"/>
          <w:marTop w:val="0"/>
          <w:marBottom w:val="0"/>
          <w:divBdr>
            <w:top w:val="single" w:sz="2" w:space="0" w:color="E3E3E3"/>
            <w:left w:val="single" w:sz="2" w:space="0" w:color="E3E3E3"/>
            <w:bottom w:val="single" w:sz="2" w:space="0" w:color="E3E3E3"/>
            <w:right w:val="single" w:sz="2" w:space="0" w:color="E3E3E3"/>
          </w:divBdr>
          <w:divsChild>
            <w:div w:id="2137794187">
              <w:marLeft w:val="0"/>
              <w:marRight w:val="0"/>
              <w:marTop w:val="0"/>
              <w:marBottom w:val="0"/>
              <w:divBdr>
                <w:top w:val="single" w:sz="2" w:space="0" w:color="E3E3E3"/>
                <w:left w:val="single" w:sz="2" w:space="0" w:color="E3E3E3"/>
                <w:bottom w:val="single" w:sz="2" w:space="0" w:color="E3E3E3"/>
                <w:right w:val="single" w:sz="2" w:space="0" w:color="E3E3E3"/>
              </w:divBdr>
              <w:divsChild>
                <w:div w:id="1462571319">
                  <w:marLeft w:val="0"/>
                  <w:marRight w:val="0"/>
                  <w:marTop w:val="0"/>
                  <w:marBottom w:val="0"/>
                  <w:divBdr>
                    <w:top w:val="single" w:sz="2" w:space="0" w:color="E3E3E3"/>
                    <w:left w:val="single" w:sz="2" w:space="0" w:color="E3E3E3"/>
                    <w:bottom w:val="single" w:sz="2" w:space="0" w:color="E3E3E3"/>
                    <w:right w:val="single" w:sz="2" w:space="0" w:color="E3E3E3"/>
                  </w:divBdr>
                  <w:divsChild>
                    <w:div w:id="140463709">
                      <w:marLeft w:val="0"/>
                      <w:marRight w:val="0"/>
                      <w:marTop w:val="0"/>
                      <w:marBottom w:val="0"/>
                      <w:divBdr>
                        <w:top w:val="single" w:sz="2" w:space="0" w:color="E3E3E3"/>
                        <w:left w:val="single" w:sz="2" w:space="0" w:color="E3E3E3"/>
                        <w:bottom w:val="single" w:sz="2" w:space="0" w:color="E3E3E3"/>
                        <w:right w:val="single" w:sz="2" w:space="0" w:color="E3E3E3"/>
                      </w:divBdr>
                      <w:divsChild>
                        <w:div w:id="1428115905">
                          <w:marLeft w:val="0"/>
                          <w:marRight w:val="0"/>
                          <w:marTop w:val="0"/>
                          <w:marBottom w:val="0"/>
                          <w:divBdr>
                            <w:top w:val="single" w:sz="2" w:space="0" w:color="E3E3E3"/>
                            <w:left w:val="single" w:sz="2" w:space="0" w:color="E3E3E3"/>
                            <w:bottom w:val="single" w:sz="2" w:space="0" w:color="E3E3E3"/>
                            <w:right w:val="single" w:sz="2" w:space="0" w:color="E3E3E3"/>
                          </w:divBdr>
                          <w:divsChild>
                            <w:div w:id="219898886">
                              <w:marLeft w:val="0"/>
                              <w:marRight w:val="0"/>
                              <w:marTop w:val="100"/>
                              <w:marBottom w:val="100"/>
                              <w:divBdr>
                                <w:top w:val="single" w:sz="2" w:space="0" w:color="E3E3E3"/>
                                <w:left w:val="single" w:sz="2" w:space="0" w:color="E3E3E3"/>
                                <w:bottom w:val="single" w:sz="2" w:space="0" w:color="E3E3E3"/>
                                <w:right w:val="single" w:sz="2" w:space="0" w:color="E3E3E3"/>
                              </w:divBdr>
                              <w:divsChild>
                                <w:div w:id="315424862">
                                  <w:marLeft w:val="0"/>
                                  <w:marRight w:val="0"/>
                                  <w:marTop w:val="0"/>
                                  <w:marBottom w:val="0"/>
                                  <w:divBdr>
                                    <w:top w:val="single" w:sz="2" w:space="0" w:color="E3E3E3"/>
                                    <w:left w:val="single" w:sz="2" w:space="0" w:color="E3E3E3"/>
                                    <w:bottom w:val="single" w:sz="2" w:space="0" w:color="E3E3E3"/>
                                    <w:right w:val="single" w:sz="2" w:space="0" w:color="E3E3E3"/>
                                  </w:divBdr>
                                  <w:divsChild>
                                    <w:div w:id="52772859">
                                      <w:marLeft w:val="0"/>
                                      <w:marRight w:val="0"/>
                                      <w:marTop w:val="0"/>
                                      <w:marBottom w:val="0"/>
                                      <w:divBdr>
                                        <w:top w:val="single" w:sz="2" w:space="0" w:color="E3E3E3"/>
                                        <w:left w:val="single" w:sz="2" w:space="0" w:color="E3E3E3"/>
                                        <w:bottom w:val="single" w:sz="2" w:space="0" w:color="E3E3E3"/>
                                        <w:right w:val="single" w:sz="2" w:space="0" w:color="E3E3E3"/>
                                      </w:divBdr>
                                      <w:divsChild>
                                        <w:div w:id="190848636">
                                          <w:marLeft w:val="0"/>
                                          <w:marRight w:val="0"/>
                                          <w:marTop w:val="0"/>
                                          <w:marBottom w:val="0"/>
                                          <w:divBdr>
                                            <w:top w:val="single" w:sz="2" w:space="0" w:color="E3E3E3"/>
                                            <w:left w:val="single" w:sz="2" w:space="0" w:color="E3E3E3"/>
                                            <w:bottom w:val="single" w:sz="2" w:space="0" w:color="E3E3E3"/>
                                            <w:right w:val="single" w:sz="2" w:space="0" w:color="E3E3E3"/>
                                          </w:divBdr>
                                          <w:divsChild>
                                            <w:div w:id="1805925921">
                                              <w:marLeft w:val="0"/>
                                              <w:marRight w:val="0"/>
                                              <w:marTop w:val="0"/>
                                              <w:marBottom w:val="0"/>
                                              <w:divBdr>
                                                <w:top w:val="single" w:sz="2" w:space="0" w:color="E3E3E3"/>
                                                <w:left w:val="single" w:sz="2" w:space="0" w:color="E3E3E3"/>
                                                <w:bottom w:val="single" w:sz="2" w:space="0" w:color="E3E3E3"/>
                                                <w:right w:val="single" w:sz="2" w:space="0" w:color="E3E3E3"/>
                                              </w:divBdr>
                                              <w:divsChild>
                                                <w:div w:id="1288513471">
                                                  <w:marLeft w:val="0"/>
                                                  <w:marRight w:val="0"/>
                                                  <w:marTop w:val="0"/>
                                                  <w:marBottom w:val="0"/>
                                                  <w:divBdr>
                                                    <w:top w:val="single" w:sz="2" w:space="0" w:color="E3E3E3"/>
                                                    <w:left w:val="single" w:sz="2" w:space="0" w:color="E3E3E3"/>
                                                    <w:bottom w:val="single" w:sz="2" w:space="0" w:color="E3E3E3"/>
                                                    <w:right w:val="single" w:sz="2" w:space="0" w:color="E3E3E3"/>
                                                  </w:divBdr>
                                                  <w:divsChild>
                                                    <w:div w:id="8524923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856770489">
          <w:marLeft w:val="0"/>
          <w:marRight w:val="0"/>
          <w:marTop w:val="0"/>
          <w:marBottom w:val="0"/>
          <w:divBdr>
            <w:top w:val="none" w:sz="0" w:space="0" w:color="auto"/>
            <w:left w:val="none" w:sz="0" w:space="0" w:color="auto"/>
            <w:bottom w:val="none" w:sz="0" w:space="0" w:color="auto"/>
            <w:right w:val="none" w:sz="0" w:space="0" w:color="auto"/>
          </w:divBdr>
        </w:div>
      </w:divsChild>
    </w:div>
    <w:div w:id="618999866">
      <w:bodyDiv w:val="1"/>
      <w:marLeft w:val="0"/>
      <w:marRight w:val="0"/>
      <w:marTop w:val="0"/>
      <w:marBottom w:val="0"/>
      <w:divBdr>
        <w:top w:val="none" w:sz="0" w:space="0" w:color="auto"/>
        <w:left w:val="none" w:sz="0" w:space="0" w:color="auto"/>
        <w:bottom w:val="none" w:sz="0" w:space="0" w:color="auto"/>
        <w:right w:val="none" w:sz="0" w:space="0" w:color="auto"/>
      </w:divBdr>
    </w:div>
    <w:div w:id="657077099">
      <w:bodyDiv w:val="1"/>
      <w:marLeft w:val="0"/>
      <w:marRight w:val="0"/>
      <w:marTop w:val="0"/>
      <w:marBottom w:val="0"/>
      <w:divBdr>
        <w:top w:val="none" w:sz="0" w:space="0" w:color="auto"/>
        <w:left w:val="none" w:sz="0" w:space="0" w:color="auto"/>
        <w:bottom w:val="none" w:sz="0" w:space="0" w:color="auto"/>
        <w:right w:val="none" w:sz="0" w:space="0" w:color="auto"/>
      </w:divBdr>
    </w:div>
    <w:div w:id="716856890">
      <w:bodyDiv w:val="1"/>
      <w:marLeft w:val="0"/>
      <w:marRight w:val="0"/>
      <w:marTop w:val="0"/>
      <w:marBottom w:val="0"/>
      <w:divBdr>
        <w:top w:val="none" w:sz="0" w:space="0" w:color="auto"/>
        <w:left w:val="none" w:sz="0" w:space="0" w:color="auto"/>
        <w:bottom w:val="none" w:sz="0" w:space="0" w:color="auto"/>
        <w:right w:val="none" w:sz="0" w:space="0" w:color="auto"/>
      </w:divBdr>
    </w:div>
    <w:div w:id="739056191">
      <w:bodyDiv w:val="1"/>
      <w:marLeft w:val="0"/>
      <w:marRight w:val="0"/>
      <w:marTop w:val="0"/>
      <w:marBottom w:val="0"/>
      <w:divBdr>
        <w:top w:val="none" w:sz="0" w:space="0" w:color="auto"/>
        <w:left w:val="none" w:sz="0" w:space="0" w:color="auto"/>
        <w:bottom w:val="none" w:sz="0" w:space="0" w:color="auto"/>
        <w:right w:val="none" w:sz="0" w:space="0" w:color="auto"/>
      </w:divBdr>
      <w:divsChild>
        <w:div w:id="1725104424">
          <w:marLeft w:val="0"/>
          <w:marRight w:val="0"/>
          <w:marTop w:val="120"/>
          <w:marBottom w:val="0"/>
          <w:divBdr>
            <w:top w:val="none" w:sz="0" w:space="0" w:color="auto"/>
            <w:left w:val="none" w:sz="0" w:space="0" w:color="auto"/>
            <w:bottom w:val="none" w:sz="0" w:space="0" w:color="auto"/>
            <w:right w:val="none" w:sz="0" w:space="0" w:color="auto"/>
          </w:divBdr>
          <w:divsChild>
            <w:div w:id="353651757">
              <w:marLeft w:val="0"/>
              <w:marRight w:val="0"/>
              <w:marTop w:val="0"/>
              <w:marBottom w:val="0"/>
              <w:divBdr>
                <w:top w:val="none" w:sz="0" w:space="0" w:color="auto"/>
                <w:left w:val="none" w:sz="0" w:space="0" w:color="auto"/>
                <w:bottom w:val="none" w:sz="0" w:space="0" w:color="auto"/>
                <w:right w:val="none" w:sz="0" w:space="0" w:color="auto"/>
              </w:divBdr>
              <w:divsChild>
                <w:div w:id="1841966554">
                  <w:marLeft w:val="0"/>
                  <w:marRight w:val="0"/>
                  <w:marTop w:val="0"/>
                  <w:marBottom w:val="0"/>
                  <w:divBdr>
                    <w:top w:val="none" w:sz="0" w:space="0" w:color="auto"/>
                    <w:left w:val="none" w:sz="0" w:space="0" w:color="auto"/>
                    <w:bottom w:val="none" w:sz="0" w:space="0" w:color="auto"/>
                    <w:right w:val="none" w:sz="0" w:space="0" w:color="auto"/>
                  </w:divBdr>
                  <w:divsChild>
                    <w:div w:id="557742892">
                      <w:marLeft w:val="0"/>
                      <w:marRight w:val="0"/>
                      <w:marTop w:val="0"/>
                      <w:marBottom w:val="0"/>
                      <w:divBdr>
                        <w:top w:val="none" w:sz="0" w:space="0" w:color="auto"/>
                        <w:left w:val="none" w:sz="0" w:space="0" w:color="auto"/>
                        <w:bottom w:val="none" w:sz="0" w:space="0" w:color="auto"/>
                        <w:right w:val="none" w:sz="0" w:space="0" w:color="auto"/>
                      </w:divBdr>
                      <w:divsChild>
                        <w:div w:id="151529469">
                          <w:marLeft w:val="0"/>
                          <w:marRight w:val="0"/>
                          <w:marTop w:val="0"/>
                          <w:marBottom w:val="0"/>
                          <w:divBdr>
                            <w:top w:val="none" w:sz="0" w:space="0" w:color="auto"/>
                            <w:left w:val="none" w:sz="0" w:space="0" w:color="auto"/>
                            <w:bottom w:val="none" w:sz="0" w:space="0" w:color="auto"/>
                            <w:right w:val="none" w:sz="0" w:space="0" w:color="auto"/>
                          </w:divBdr>
                          <w:divsChild>
                            <w:div w:id="1890335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5229012">
      <w:bodyDiv w:val="1"/>
      <w:marLeft w:val="0"/>
      <w:marRight w:val="0"/>
      <w:marTop w:val="0"/>
      <w:marBottom w:val="0"/>
      <w:divBdr>
        <w:top w:val="none" w:sz="0" w:space="0" w:color="auto"/>
        <w:left w:val="none" w:sz="0" w:space="0" w:color="auto"/>
        <w:bottom w:val="none" w:sz="0" w:space="0" w:color="auto"/>
        <w:right w:val="none" w:sz="0" w:space="0" w:color="auto"/>
      </w:divBdr>
    </w:div>
    <w:div w:id="745422796">
      <w:bodyDiv w:val="1"/>
      <w:marLeft w:val="0"/>
      <w:marRight w:val="0"/>
      <w:marTop w:val="0"/>
      <w:marBottom w:val="0"/>
      <w:divBdr>
        <w:top w:val="none" w:sz="0" w:space="0" w:color="auto"/>
        <w:left w:val="none" w:sz="0" w:space="0" w:color="auto"/>
        <w:bottom w:val="none" w:sz="0" w:space="0" w:color="auto"/>
        <w:right w:val="none" w:sz="0" w:space="0" w:color="auto"/>
      </w:divBdr>
    </w:div>
    <w:div w:id="752236720">
      <w:bodyDiv w:val="1"/>
      <w:marLeft w:val="0"/>
      <w:marRight w:val="0"/>
      <w:marTop w:val="0"/>
      <w:marBottom w:val="0"/>
      <w:divBdr>
        <w:top w:val="none" w:sz="0" w:space="0" w:color="auto"/>
        <w:left w:val="none" w:sz="0" w:space="0" w:color="auto"/>
        <w:bottom w:val="none" w:sz="0" w:space="0" w:color="auto"/>
        <w:right w:val="none" w:sz="0" w:space="0" w:color="auto"/>
      </w:divBdr>
    </w:div>
    <w:div w:id="761297057">
      <w:bodyDiv w:val="1"/>
      <w:marLeft w:val="0"/>
      <w:marRight w:val="0"/>
      <w:marTop w:val="0"/>
      <w:marBottom w:val="0"/>
      <w:divBdr>
        <w:top w:val="none" w:sz="0" w:space="0" w:color="auto"/>
        <w:left w:val="none" w:sz="0" w:space="0" w:color="auto"/>
        <w:bottom w:val="none" w:sz="0" w:space="0" w:color="auto"/>
        <w:right w:val="none" w:sz="0" w:space="0" w:color="auto"/>
      </w:divBdr>
    </w:div>
    <w:div w:id="797334109">
      <w:bodyDiv w:val="1"/>
      <w:marLeft w:val="0"/>
      <w:marRight w:val="0"/>
      <w:marTop w:val="0"/>
      <w:marBottom w:val="0"/>
      <w:divBdr>
        <w:top w:val="none" w:sz="0" w:space="0" w:color="auto"/>
        <w:left w:val="none" w:sz="0" w:space="0" w:color="auto"/>
        <w:bottom w:val="none" w:sz="0" w:space="0" w:color="auto"/>
        <w:right w:val="none" w:sz="0" w:space="0" w:color="auto"/>
      </w:divBdr>
    </w:div>
    <w:div w:id="855116914">
      <w:bodyDiv w:val="1"/>
      <w:marLeft w:val="0"/>
      <w:marRight w:val="0"/>
      <w:marTop w:val="0"/>
      <w:marBottom w:val="0"/>
      <w:divBdr>
        <w:top w:val="none" w:sz="0" w:space="0" w:color="auto"/>
        <w:left w:val="none" w:sz="0" w:space="0" w:color="auto"/>
        <w:bottom w:val="none" w:sz="0" w:space="0" w:color="auto"/>
        <w:right w:val="none" w:sz="0" w:space="0" w:color="auto"/>
      </w:divBdr>
    </w:div>
    <w:div w:id="909265246">
      <w:bodyDiv w:val="1"/>
      <w:marLeft w:val="0"/>
      <w:marRight w:val="0"/>
      <w:marTop w:val="0"/>
      <w:marBottom w:val="0"/>
      <w:divBdr>
        <w:top w:val="none" w:sz="0" w:space="0" w:color="auto"/>
        <w:left w:val="none" w:sz="0" w:space="0" w:color="auto"/>
        <w:bottom w:val="none" w:sz="0" w:space="0" w:color="auto"/>
        <w:right w:val="none" w:sz="0" w:space="0" w:color="auto"/>
      </w:divBdr>
      <w:divsChild>
        <w:div w:id="1370912968">
          <w:marLeft w:val="0"/>
          <w:marRight w:val="0"/>
          <w:marTop w:val="0"/>
          <w:marBottom w:val="0"/>
          <w:divBdr>
            <w:top w:val="none" w:sz="0" w:space="0" w:color="auto"/>
            <w:left w:val="none" w:sz="0" w:space="0" w:color="auto"/>
            <w:bottom w:val="none" w:sz="0" w:space="0" w:color="auto"/>
            <w:right w:val="none" w:sz="0" w:space="0" w:color="auto"/>
          </w:divBdr>
        </w:div>
      </w:divsChild>
    </w:div>
    <w:div w:id="963123755">
      <w:bodyDiv w:val="1"/>
      <w:marLeft w:val="0"/>
      <w:marRight w:val="0"/>
      <w:marTop w:val="0"/>
      <w:marBottom w:val="0"/>
      <w:divBdr>
        <w:top w:val="none" w:sz="0" w:space="0" w:color="auto"/>
        <w:left w:val="none" w:sz="0" w:space="0" w:color="auto"/>
        <w:bottom w:val="none" w:sz="0" w:space="0" w:color="auto"/>
        <w:right w:val="none" w:sz="0" w:space="0" w:color="auto"/>
      </w:divBdr>
    </w:div>
    <w:div w:id="1015301808">
      <w:bodyDiv w:val="1"/>
      <w:marLeft w:val="0"/>
      <w:marRight w:val="0"/>
      <w:marTop w:val="0"/>
      <w:marBottom w:val="0"/>
      <w:divBdr>
        <w:top w:val="none" w:sz="0" w:space="0" w:color="auto"/>
        <w:left w:val="none" w:sz="0" w:space="0" w:color="auto"/>
        <w:bottom w:val="none" w:sz="0" w:space="0" w:color="auto"/>
        <w:right w:val="none" w:sz="0" w:space="0" w:color="auto"/>
      </w:divBdr>
    </w:div>
    <w:div w:id="1083337626">
      <w:bodyDiv w:val="1"/>
      <w:marLeft w:val="0"/>
      <w:marRight w:val="0"/>
      <w:marTop w:val="0"/>
      <w:marBottom w:val="0"/>
      <w:divBdr>
        <w:top w:val="none" w:sz="0" w:space="0" w:color="auto"/>
        <w:left w:val="none" w:sz="0" w:space="0" w:color="auto"/>
        <w:bottom w:val="none" w:sz="0" w:space="0" w:color="auto"/>
        <w:right w:val="none" w:sz="0" w:space="0" w:color="auto"/>
      </w:divBdr>
    </w:div>
    <w:div w:id="1118911554">
      <w:bodyDiv w:val="1"/>
      <w:marLeft w:val="0"/>
      <w:marRight w:val="0"/>
      <w:marTop w:val="0"/>
      <w:marBottom w:val="0"/>
      <w:divBdr>
        <w:top w:val="none" w:sz="0" w:space="0" w:color="auto"/>
        <w:left w:val="none" w:sz="0" w:space="0" w:color="auto"/>
        <w:bottom w:val="none" w:sz="0" w:space="0" w:color="auto"/>
        <w:right w:val="none" w:sz="0" w:space="0" w:color="auto"/>
      </w:divBdr>
    </w:div>
    <w:div w:id="1143809464">
      <w:bodyDiv w:val="1"/>
      <w:marLeft w:val="0"/>
      <w:marRight w:val="0"/>
      <w:marTop w:val="0"/>
      <w:marBottom w:val="0"/>
      <w:divBdr>
        <w:top w:val="none" w:sz="0" w:space="0" w:color="auto"/>
        <w:left w:val="none" w:sz="0" w:space="0" w:color="auto"/>
        <w:bottom w:val="none" w:sz="0" w:space="0" w:color="auto"/>
        <w:right w:val="none" w:sz="0" w:space="0" w:color="auto"/>
      </w:divBdr>
    </w:div>
    <w:div w:id="1149977538">
      <w:bodyDiv w:val="1"/>
      <w:marLeft w:val="0"/>
      <w:marRight w:val="0"/>
      <w:marTop w:val="0"/>
      <w:marBottom w:val="0"/>
      <w:divBdr>
        <w:top w:val="none" w:sz="0" w:space="0" w:color="auto"/>
        <w:left w:val="none" w:sz="0" w:space="0" w:color="auto"/>
        <w:bottom w:val="none" w:sz="0" w:space="0" w:color="auto"/>
        <w:right w:val="none" w:sz="0" w:space="0" w:color="auto"/>
      </w:divBdr>
      <w:divsChild>
        <w:div w:id="1607467429">
          <w:marLeft w:val="0"/>
          <w:marRight w:val="0"/>
          <w:marTop w:val="0"/>
          <w:marBottom w:val="480"/>
          <w:divBdr>
            <w:top w:val="none" w:sz="0" w:space="0" w:color="auto"/>
            <w:left w:val="none" w:sz="0" w:space="0" w:color="auto"/>
            <w:bottom w:val="none" w:sz="0" w:space="0" w:color="auto"/>
            <w:right w:val="none" w:sz="0" w:space="0" w:color="auto"/>
          </w:divBdr>
        </w:div>
      </w:divsChild>
    </w:div>
    <w:div w:id="1199008398">
      <w:bodyDiv w:val="1"/>
      <w:marLeft w:val="0"/>
      <w:marRight w:val="0"/>
      <w:marTop w:val="0"/>
      <w:marBottom w:val="0"/>
      <w:divBdr>
        <w:top w:val="none" w:sz="0" w:space="0" w:color="auto"/>
        <w:left w:val="none" w:sz="0" w:space="0" w:color="auto"/>
        <w:bottom w:val="none" w:sz="0" w:space="0" w:color="auto"/>
        <w:right w:val="none" w:sz="0" w:space="0" w:color="auto"/>
      </w:divBdr>
    </w:div>
    <w:div w:id="1205674052">
      <w:bodyDiv w:val="1"/>
      <w:marLeft w:val="0"/>
      <w:marRight w:val="0"/>
      <w:marTop w:val="0"/>
      <w:marBottom w:val="0"/>
      <w:divBdr>
        <w:top w:val="none" w:sz="0" w:space="0" w:color="auto"/>
        <w:left w:val="none" w:sz="0" w:space="0" w:color="auto"/>
        <w:bottom w:val="none" w:sz="0" w:space="0" w:color="auto"/>
        <w:right w:val="none" w:sz="0" w:space="0" w:color="auto"/>
      </w:divBdr>
    </w:div>
    <w:div w:id="1215700678">
      <w:bodyDiv w:val="1"/>
      <w:marLeft w:val="0"/>
      <w:marRight w:val="0"/>
      <w:marTop w:val="0"/>
      <w:marBottom w:val="0"/>
      <w:divBdr>
        <w:top w:val="none" w:sz="0" w:space="0" w:color="auto"/>
        <w:left w:val="none" w:sz="0" w:space="0" w:color="auto"/>
        <w:bottom w:val="none" w:sz="0" w:space="0" w:color="auto"/>
        <w:right w:val="none" w:sz="0" w:space="0" w:color="auto"/>
      </w:divBdr>
    </w:div>
    <w:div w:id="1271165861">
      <w:bodyDiv w:val="1"/>
      <w:marLeft w:val="0"/>
      <w:marRight w:val="0"/>
      <w:marTop w:val="0"/>
      <w:marBottom w:val="0"/>
      <w:divBdr>
        <w:top w:val="none" w:sz="0" w:space="0" w:color="auto"/>
        <w:left w:val="none" w:sz="0" w:space="0" w:color="auto"/>
        <w:bottom w:val="none" w:sz="0" w:space="0" w:color="auto"/>
        <w:right w:val="none" w:sz="0" w:space="0" w:color="auto"/>
      </w:divBdr>
      <w:divsChild>
        <w:div w:id="1705017213">
          <w:marLeft w:val="0"/>
          <w:marRight w:val="0"/>
          <w:marTop w:val="0"/>
          <w:marBottom w:val="0"/>
          <w:divBdr>
            <w:top w:val="none" w:sz="0" w:space="0" w:color="auto"/>
            <w:left w:val="none" w:sz="0" w:space="0" w:color="auto"/>
            <w:bottom w:val="none" w:sz="0" w:space="0" w:color="auto"/>
            <w:right w:val="none" w:sz="0" w:space="0" w:color="auto"/>
          </w:divBdr>
        </w:div>
        <w:div w:id="367686795">
          <w:marLeft w:val="0"/>
          <w:marRight w:val="0"/>
          <w:marTop w:val="0"/>
          <w:marBottom w:val="0"/>
          <w:divBdr>
            <w:top w:val="none" w:sz="0" w:space="0" w:color="auto"/>
            <w:left w:val="none" w:sz="0" w:space="0" w:color="auto"/>
            <w:bottom w:val="none" w:sz="0" w:space="0" w:color="auto"/>
            <w:right w:val="none" w:sz="0" w:space="0" w:color="auto"/>
          </w:divBdr>
        </w:div>
        <w:div w:id="850530906">
          <w:marLeft w:val="0"/>
          <w:marRight w:val="0"/>
          <w:marTop w:val="0"/>
          <w:marBottom w:val="0"/>
          <w:divBdr>
            <w:top w:val="none" w:sz="0" w:space="0" w:color="auto"/>
            <w:left w:val="none" w:sz="0" w:space="0" w:color="auto"/>
            <w:bottom w:val="none" w:sz="0" w:space="0" w:color="auto"/>
            <w:right w:val="none" w:sz="0" w:space="0" w:color="auto"/>
          </w:divBdr>
        </w:div>
        <w:div w:id="2121340975">
          <w:marLeft w:val="0"/>
          <w:marRight w:val="0"/>
          <w:marTop w:val="0"/>
          <w:marBottom w:val="0"/>
          <w:divBdr>
            <w:top w:val="none" w:sz="0" w:space="0" w:color="auto"/>
            <w:left w:val="none" w:sz="0" w:space="0" w:color="auto"/>
            <w:bottom w:val="none" w:sz="0" w:space="0" w:color="auto"/>
            <w:right w:val="none" w:sz="0" w:space="0" w:color="auto"/>
          </w:divBdr>
          <w:divsChild>
            <w:div w:id="362444068">
              <w:marLeft w:val="0"/>
              <w:marRight w:val="0"/>
              <w:marTop w:val="0"/>
              <w:marBottom w:val="0"/>
              <w:divBdr>
                <w:top w:val="none" w:sz="0" w:space="0" w:color="auto"/>
                <w:left w:val="none" w:sz="0" w:space="0" w:color="auto"/>
                <w:bottom w:val="none" w:sz="0" w:space="0" w:color="auto"/>
                <w:right w:val="none" w:sz="0" w:space="0" w:color="auto"/>
              </w:divBdr>
            </w:div>
            <w:div w:id="138697758">
              <w:marLeft w:val="0"/>
              <w:marRight w:val="0"/>
              <w:marTop w:val="0"/>
              <w:marBottom w:val="0"/>
              <w:divBdr>
                <w:top w:val="none" w:sz="0" w:space="0" w:color="auto"/>
                <w:left w:val="none" w:sz="0" w:space="0" w:color="auto"/>
                <w:bottom w:val="none" w:sz="0" w:space="0" w:color="auto"/>
                <w:right w:val="none" w:sz="0" w:space="0" w:color="auto"/>
              </w:divBdr>
            </w:div>
            <w:div w:id="278993858">
              <w:marLeft w:val="0"/>
              <w:marRight w:val="0"/>
              <w:marTop w:val="0"/>
              <w:marBottom w:val="0"/>
              <w:divBdr>
                <w:top w:val="none" w:sz="0" w:space="0" w:color="auto"/>
                <w:left w:val="none" w:sz="0" w:space="0" w:color="auto"/>
                <w:bottom w:val="none" w:sz="0" w:space="0" w:color="auto"/>
                <w:right w:val="none" w:sz="0" w:space="0" w:color="auto"/>
              </w:divBdr>
            </w:div>
            <w:div w:id="1855536689">
              <w:marLeft w:val="0"/>
              <w:marRight w:val="0"/>
              <w:marTop w:val="0"/>
              <w:marBottom w:val="0"/>
              <w:divBdr>
                <w:top w:val="none" w:sz="0" w:space="0" w:color="auto"/>
                <w:left w:val="none" w:sz="0" w:space="0" w:color="auto"/>
                <w:bottom w:val="none" w:sz="0" w:space="0" w:color="auto"/>
                <w:right w:val="none" w:sz="0" w:space="0" w:color="auto"/>
              </w:divBdr>
            </w:div>
            <w:div w:id="1444153568">
              <w:marLeft w:val="0"/>
              <w:marRight w:val="0"/>
              <w:marTop w:val="0"/>
              <w:marBottom w:val="0"/>
              <w:divBdr>
                <w:top w:val="none" w:sz="0" w:space="0" w:color="auto"/>
                <w:left w:val="none" w:sz="0" w:space="0" w:color="auto"/>
                <w:bottom w:val="none" w:sz="0" w:space="0" w:color="auto"/>
                <w:right w:val="none" w:sz="0" w:space="0" w:color="auto"/>
              </w:divBdr>
              <w:divsChild>
                <w:div w:id="1855918670">
                  <w:marLeft w:val="0"/>
                  <w:marRight w:val="0"/>
                  <w:marTop w:val="0"/>
                  <w:marBottom w:val="0"/>
                  <w:divBdr>
                    <w:top w:val="none" w:sz="0" w:space="0" w:color="auto"/>
                    <w:left w:val="none" w:sz="0" w:space="0" w:color="auto"/>
                    <w:bottom w:val="none" w:sz="0" w:space="0" w:color="auto"/>
                    <w:right w:val="none" w:sz="0" w:space="0" w:color="auto"/>
                  </w:divBdr>
                  <w:divsChild>
                    <w:div w:id="2045250017">
                      <w:marLeft w:val="0"/>
                      <w:marRight w:val="0"/>
                      <w:marTop w:val="0"/>
                      <w:marBottom w:val="0"/>
                      <w:divBdr>
                        <w:top w:val="none" w:sz="0" w:space="0" w:color="auto"/>
                        <w:left w:val="none" w:sz="0" w:space="0" w:color="auto"/>
                        <w:bottom w:val="none" w:sz="0" w:space="0" w:color="auto"/>
                        <w:right w:val="none" w:sz="0" w:space="0" w:color="auto"/>
                      </w:divBdr>
                    </w:div>
                    <w:div w:id="2022050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8264672">
      <w:bodyDiv w:val="1"/>
      <w:marLeft w:val="0"/>
      <w:marRight w:val="0"/>
      <w:marTop w:val="0"/>
      <w:marBottom w:val="0"/>
      <w:divBdr>
        <w:top w:val="none" w:sz="0" w:space="0" w:color="auto"/>
        <w:left w:val="none" w:sz="0" w:space="0" w:color="auto"/>
        <w:bottom w:val="none" w:sz="0" w:space="0" w:color="auto"/>
        <w:right w:val="none" w:sz="0" w:space="0" w:color="auto"/>
      </w:divBdr>
      <w:divsChild>
        <w:div w:id="1236083485">
          <w:marLeft w:val="0"/>
          <w:marRight w:val="0"/>
          <w:marTop w:val="0"/>
          <w:marBottom w:val="0"/>
          <w:divBdr>
            <w:top w:val="single" w:sz="2" w:space="0" w:color="D9D9E3"/>
            <w:left w:val="single" w:sz="2" w:space="0" w:color="D9D9E3"/>
            <w:bottom w:val="single" w:sz="2" w:space="0" w:color="D9D9E3"/>
            <w:right w:val="single" w:sz="2" w:space="0" w:color="D9D9E3"/>
          </w:divBdr>
          <w:divsChild>
            <w:div w:id="411700524">
              <w:marLeft w:val="0"/>
              <w:marRight w:val="0"/>
              <w:marTop w:val="0"/>
              <w:marBottom w:val="0"/>
              <w:divBdr>
                <w:top w:val="single" w:sz="2" w:space="0" w:color="D9D9E3"/>
                <w:left w:val="single" w:sz="2" w:space="0" w:color="D9D9E3"/>
                <w:bottom w:val="single" w:sz="2" w:space="0" w:color="D9D9E3"/>
                <w:right w:val="single" w:sz="2" w:space="0" w:color="D9D9E3"/>
              </w:divBdr>
              <w:divsChild>
                <w:div w:id="980770083">
                  <w:marLeft w:val="0"/>
                  <w:marRight w:val="0"/>
                  <w:marTop w:val="0"/>
                  <w:marBottom w:val="0"/>
                  <w:divBdr>
                    <w:top w:val="single" w:sz="2" w:space="0" w:color="D9D9E3"/>
                    <w:left w:val="single" w:sz="2" w:space="0" w:color="D9D9E3"/>
                    <w:bottom w:val="single" w:sz="2" w:space="0" w:color="D9D9E3"/>
                    <w:right w:val="single" w:sz="2" w:space="0" w:color="D9D9E3"/>
                  </w:divBdr>
                  <w:divsChild>
                    <w:div w:id="1051225784">
                      <w:marLeft w:val="0"/>
                      <w:marRight w:val="0"/>
                      <w:marTop w:val="0"/>
                      <w:marBottom w:val="0"/>
                      <w:divBdr>
                        <w:top w:val="single" w:sz="2" w:space="0" w:color="D9D9E3"/>
                        <w:left w:val="single" w:sz="2" w:space="0" w:color="D9D9E3"/>
                        <w:bottom w:val="single" w:sz="2" w:space="0" w:color="D9D9E3"/>
                        <w:right w:val="single" w:sz="2" w:space="0" w:color="D9D9E3"/>
                      </w:divBdr>
                      <w:divsChild>
                        <w:div w:id="805052086">
                          <w:marLeft w:val="0"/>
                          <w:marRight w:val="0"/>
                          <w:marTop w:val="0"/>
                          <w:marBottom w:val="0"/>
                          <w:divBdr>
                            <w:top w:val="single" w:sz="2" w:space="0" w:color="D9D9E3"/>
                            <w:left w:val="single" w:sz="2" w:space="0" w:color="D9D9E3"/>
                            <w:bottom w:val="single" w:sz="2" w:space="0" w:color="D9D9E3"/>
                            <w:right w:val="single" w:sz="2" w:space="0" w:color="D9D9E3"/>
                          </w:divBdr>
                          <w:divsChild>
                            <w:div w:id="2146578403">
                              <w:marLeft w:val="0"/>
                              <w:marRight w:val="0"/>
                              <w:marTop w:val="100"/>
                              <w:marBottom w:val="100"/>
                              <w:divBdr>
                                <w:top w:val="single" w:sz="2" w:space="0" w:color="D9D9E3"/>
                                <w:left w:val="single" w:sz="2" w:space="0" w:color="D9D9E3"/>
                                <w:bottom w:val="single" w:sz="2" w:space="0" w:color="D9D9E3"/>
                                <w:right w:val="single" w:sz="2" w:space="0" w:color="D9D9E3"/>
                              </w:divBdr>
                              <w:divsChild>
                                <w:div w:id="833377012">
                                  <w:marLeft w:val="0"/>
                                  <w:marRight w:val="0"/>
                                  <w:marTop w:val="0"/>
                                  <w:marBottom w:val="0"/>
                                  <w:divBdr>
                                    <w:top w:val="single" w:sz="2" w:space="0" w:color="D9D9E3"/>
                                    <w:left w:val="single" w:sz="2" w:space="0" w:color="D9D9E3"/>
                                    <w:bottom w:val="single" w:sz="2" w:space="0" w:color="D9D9E3"/>
                                    <w:right w:val="single" w:sz="2" w:space="0" w:color="D9D9E3"/>
                                  </w:divBdr>
                                  <w:divsChild>
                                    <w:div w:id="880170872">
                                      <w:marLeft w:val="0"/>
                                      <w:marRight w:val="0"/>
                                      <w:marTop w:val="0"/>
                                      <w:marBottom w:val="0"/>
                                      <w:divBdr>
                                        <w:top w:val="single" w:sz="2" w:space="0" w:color="D9D9E3"/>
                                        <w:left w:val="single" w:sz="2" w:space="0" w:color="D9D9E3"/>
                                        <w:bottom w:val="single" w:sz="2" w:space="0" w:color="D9D9E3"/>
                                        <w:right w:val="single" w:sz="2" w:space="0" w:color="D9D9E3"/>
                                      </w:divBdr>
                                      <w:divsChild>
                                        <w:div w:id="309021122">
                                          <w:marLeft w:val="0"/>
                                          <w:marRight w:val="0"/>
                                          <w:marTop w:val="0"/>
                                          <w:marBottom w:val="0"/>
                                          <w:divBdr>
                                            <w:top w:val="single" w:sz="2" w:space="0" w:color="D9D9E3"/>
                                            <w:left w:val="single" w:sz="2" w:space="0" w:color="D9D9E3"/>
                                            <w:bottom w:val="single" w:sz="2" w:space="0" w:color="D9D9E3"/>
                                            <w:right w:val="single" w:sz="2" w:space="0" w:color="D9D9E3"/>
                                          </w:divBdr>
                                          <w:divsChild>
                                            <w:div w:id="1736472988">
                                              <w:marLeft w:val="0"/>
                                              <w:marRight w:val="0"/>
                                              <w:marTop w:val="0"/>
                                              <w:marBottom w:val="0"/>
                                              <w:divBdr>
                                                <w:top w:val="single" w:sz="2" w:space="0" w:color="D9D9E3"/>
                                                <w:left w:val="single" w:sz="2" w:space="0" w:color="D9D9E3"/>
                                                <w:bottom w:val="single" w:sz="2" w:space="0" w:color="D9D9E3"/>
                                                <w:right w:val="single" w:sz="2" w:space="0" w:color="D9D9E3"/>
                                              </w:divBdr>
                                              <w:divsChild>
                                                <w:div w:id="1323257">
                                                  <w:marLeft w:val="0"/>
                                                  <w:marRight w:val="0"/>
                                                  <w:marTop w:val="0"/>
                                                  <w:marBottom w:val="0"/>
                                                  <w:divBdr>
                                                    <w:top w:val="single" w:sz="2" w:space="0" w:color="D9D9E3"/>
                                                    <w:left w:val="single" w:sz="2" w:space="0" w:color="D9D9E3"/>
                                                    <w:bottom w:val="single" w:sz="2" w:space="0" w:color="D9D9E3"/>
                                                    <w:right w:val="single" w:sz="2" w:space="0" w:color="D9D9E3"/>
                                                  </w:divBdr>
                                                  <w:divsChild>
                                                    <w:div w:id="121966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607592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05104812">
      <w:bodyDiv w:val="1"/>
      <w:marLeft w:val="0"/>
      <w:marRight w:val="0"/>
      <w:marTop w:val="0"/>
      <w:marBottom w:val="0"/>
      <w:divBdr>
        <w:top w:val="none" w:sz="0" w:space="0" w:color="auto"/>
        <w:left w:val="none" w:sz="0" w:space="0" w:color="auto"/>
        <w:bottom w:val="none" w:sz="0" w:space="0" w:color="auto"/>
        <w:right w:val="none" w:sz="0" w:space="0" w:color="auto"/>
      </w:divBdr>
    </w:div>
    <w:div w:id="1406030509">
      <w:bodyDiv w:val="1"/>
      <w:marLeft w:val="0"/>
      <w:marRight w:val="0"/>
      <w:marTop w:val="0"/>
      <w:marBottom w:val="0"/>
      <w:divBdr>
        <w:top w:val="none" w:sz="0" w:space="0" w:color="auto"/>
        <w:left w:val="none" w:sz="0" w:space="0" w:color="auto"/>
        <w:bottom w:val="none" w:sz="0" w:space="0" w:color="auto"/>
        <w:right w:val="none" w:sz="0" w:space="0" w:color="auto"/>
      </w:divBdr>
      <w:divsChild>
        <w:div w:id="227232846">
          <w:marLeft w:val="0"/>
          <w:marRight w:val="0"/>
          <w:marTop w:val="0"/>
          <w:marBottom w:val="0"/>
          <w:divBdr>
            <w:top w:val="none" w:sz="0" w:space="0" w:color="auto"/>
            <w:left w:val="none" w:sz="0" w:space="0" w:color="auto"/>
            <w:bottom w:val="none" w:sz="0" w:space="0" w:color="auto"/>
            <w:right w:val="none" w:sz="0" w:space="0" w:color="auto"/>
          </w:divBdr>
        </w:div>
      </w:divsChild>
    </w:div>
    <w:div w:id="1408964562">
      <w:bodyDiv w:val="1"/>
      <w:marLeft w:val="0"/>
      <w:marRight w:val="0"/>
      <w:marTop w:val="0"/>
      <w:marBottom w:val="0"/>
      <w:divBdr>
        <w:top w:val="none" w:sz="0" w:space="0" w:color="auto"/>
        <w:left w:val="none" w:sz="0" w:space="0" w:color="auto"/>
        <w:bottom w:val="none" w:sz="0" w:space="0" w:color="auto"/>
        <w:right w:val="none" w:sz="0" w:space="0" w:color="auto"/>
      </w:divBdr>
    </w:div>
    <w:div w:id="1430200132">
      <w:bodyDiv w:val="1"/>
      <w:marLeft w:val="0"/>
      <w:marRight w:val="0"/>
      <w:marTop w:val="0"/>
      <w:marBottom w:val="0"/>
      <w:divBdr>
        <w:top w:val="none" w:sz="0" w:space="0" w:color="auto"/>
        <w:left w:val="none" w:sz="0" w:space="0" w:color="auto"/>
        <w:bottom w:val="none" w:sz="0" w:space="0" w:color="auto"/>
        <w:right w:val="none" w:sz="0" w:space="0" w:color="auto"/>
      </w:divBdr>
    </w:div>
    <w:div w:id="1563520209">
      <w:bodyDiv w:val="1"/>
      <w:marLeft w:val="0"/>
      <w:marRight w:val="0"/>
      <w:marTop w:val="0"/>
      <w:marBottom w:val="0"/>
      <w:divBdr>
        <w:top w:val="none" w:sz="0" w:space="0" w:color="auto"/>
        <w:left w:val="none" w:sz="0" w:space="0" w:color="auto"/>
        <w:bottom w:val="none" w:sz="0" w:space="0" w:color="auto"/>
        <w:right w:val="none" w:sz="0" w:space="0" w:color="auto"/>
      </w:divBdr>
    </w:div>
    <w:div w:id="1691301698">
      <w:bodyDiv w:val="1"/>
      <w:marLeft w:val="0"/>
      <w:marRight w:val="0"/>
      <w:marTop w:val="0"/>
      <w:marBottom w:val="0"/>
      <w:divBdr>
        <w:top w:val="none" w:sz="0" w:space="0" w:color="auto"/>
        <w:left w:val="none" w:sz="0" w:space="0" w:color="auto"/>
        <w:bottom w:val="none" w:sz="0" w:space="0" w:color="auto"/>
        <w:right w:val="none" w:sz="0" w:space="0" w:color="auto"/>
      </w:divBdr>
    </w:div>
    <w:div w:id="1691447463">
      <w:bodyDiv w:val="1"/>
      <w:marLeft w:val="0"/>
      <w:marRight w:val="0"/>
      <w:marTop w:val="0"/>
      <w:marBottom w:val="0"/>
      <w:divBdr>
        <w:top w:val="none" w:sz="0" w:space="0" w:color="auto"/>
        <w:left w:val="none" w:sz="0" w:space="0" w:color="auto"/>
        <w:bottom w:val="none" w:sz="0" w:space="0" w:color="auto"/>
        <w:right w:val="none" w:sz="0" w:space="0" w:color="auto"/>
      </w:divBdr>
    </w:div>
    <w:div w:id="1730104208">
      <w:bodyDiv w:val="1"/>
      <w:marLeft w:val="0"/>
      <w:marRight w:val="0"/>
      <w:marTop w:val="0"/>
      <w:marBottom w:val="0"/>
      <w:divBdr>
        <w:top w:val="none" w:sz="0" w:space="0" w:color="auto"/>
        <w:left w:val="none" w:sz="0" w:space="0" w:color="auto"/>
        <w:bottom w:val="none" w:sz="0" w:space="0" w:color="auto"/>
        <w:right w:val="none" w:sz="0" w:space="0" w:color="auto"/>
      </w:divBdr>
    </w:div>
    <w:div w:id="1756852230">
      <w:bodyDiv w:val="1"/>
      <w:marLeft w:val="0"/>
      <w:marRight w:val="0"/>
      <w:marTop w:val="0"/>
      <w:marBottom w:val="0"/>
      <w:divBdr>
        <w:top w:val="none" w:sz="0" w:space="0" w:color="auto"/>
        <w:left w:val="none" w:sz="0" w:space="0" w:color="auto"/>
        <w:bottom w:val="none" w:sz="0" w:space="0" w:color="auto"/>
        <w:right w:val="none" w:sz="0" w:space="0" w:color="auto"/>
      </w:divBdr>
    </w:div>
    <w:div w:id="1828324022">
      <w:bodyDiv w:val="1"/>
      <w:marLeft w:val="0"/>
      <w:marRight w:val="0"/>
      <w:marTop w:val="0"/>
      <w:marBottom w:val="0"/>
      <w:divBdr>
        <w:top w:val="none" w:sz="0" w:space="0" w:color="auto"/>
        <w:left w:val="none" w:sz="0" w:space="0" w:color="auto"/>
        <w:bottom w:val="none" w:sz="0" w:space="0" w:color="auto"/>
        <w:right w:val="none" w:sz="0" w:space="0" w:color="auto"/>
      </w:divBdr>
      <w:divsChild>
        <w:div w:id="1418332379">
          <w:marLeft w:val="0"/>
          <w:marRight w:val="0"/>
          <w:marTop w:val="0"/>
          <w:marBottom w:val="480"/>
          <w:divBdr>
            <w:top w:val="none" w:sz="0" w:space="0" w:color="auto"/>
            <w:left w:val="none" w:sz="0" w:space="0" w:color="auto"/>
            <w:bottom w:val="none" w:sz="0" w:space="0" w:color="auto"/>
            <w:right w:val="none" w:sz="0" w:space="0" w:color="auto"/>
          </w:divBdr>
        </w:div>
      </w:divsChild>
    </w:div>
    <w:div w:id="1829586870">
      <w:bodyDiv w:val="1"/>
      <w:marLeft w:val="0"/>
      <w:marRight w:val="0"/>
      <w:marTop w:val="0"/>
      <w:marBottom w:val="0"/>
      <w:divBdr>
        <w:top w:val="none" w:sz="0" w:space="0" w:color="auto"/>
        <w:left w:val="none" w:sz="0" w:space="0" w:color="auto"/>
        <w:bottom w:val="none" w:sz="0" w:space="0" w:color="auto"/>
        <w:right w:val="none" w:sz="0" w:space="0" w:color="auto"/>
      </w:divBdr>
    </w:div>
    <w:div w:id="1838886844">
      <w:bodyDiv w:val="1"/>
      <w:marLeft w:val="0"/>
      <w:marRight w:val="0"/>
      <w:marTop w:val="0"/>
      <w:marBottom w:val="0"/>
      <w:divBdr>
        <w:top w:val="none" w:sz="0" w:space="0" w:color="auto"/>
        <w:left w:val="none" w:sz="0" w:space="0" w:color="auto"/>
        <w:bottom w:val="none" w:sz="0" w:space="0" w:color="auto"/>
        <w:right w:val="none" w:sz="0" w:space="0" w:color="auto"/>
      </w:divBdr>
      <w:divsChild>
        <w:div w:id="1153526225">
          <w:marLeft w:val="0"/>
          <w:marRight w:val="0"/>
          <w:marTop w:val="0"/>
          <w:marBottom w:val="0"/>
          <w:divBdr>
            <w:top w:val="none" w:sz="0" w:space="0" w:color="auto"/>
            <w:left w:val="none" w:sz="0" w:space="0" w:color="auto"/>
            <w:bottom w:val="none" w:sz="0" w:space="0" w:color="auto"/>
            <w:right w:val="none" w:sz="0" w:space="0" w:color="auto"/>
          </w:divBdr>
          <w:divsChild>
            <w:div w:id="109319448">
              <w:marLeft w:val="0"/>
              <w:marRight w:val="0"/>
              <w:marTop w:val="0"/>
              <w:marBottom w:val="0"/>
              <w:divBdr>
                <w:top w:val="none" w:sz="0" w:space="0" w:color="auto"/>
                <w:left w:val="none" w:sz="0" w:space="0" w:color="auto"/>
                <w:bottom w:val="none" w:sz="0" w:space="0" w:color="auto"/>
                <w:right w:val="none" w:sz="0" w:space="0" w:color="auto"/>
              </w:divBdr>
            </w:div>
          </w:divsChild>
        </w:div>
        <w:div w:id="764763549">
          <w:marLeft w:val="0"/>
          <w:marRight w:val="0"/>
          <w:marTop w:val="0"/>
          <w:marBottom w:val="0"/>
          <w:divBdr>
            <w:top w:val="none" w:sz="0" w:space="0" w:color="auto"/>
            <w:left w:val="none" w:sz="0" w:space="0" w:color="auto"/>
            <w:bottom w:val="none" w:sz="0" w:space="0" w:color="auto"/>
            <w:right w:val="none" w:sz="0" w:space="0" w:color="auto"/>
          </w:divBdr>
        </w:div>
        <w:div w:id="1684015057">
          <w:marLeft w:val="0"/>
          <w:marRight w:val="0"/>
          <w:marTop w:val="0"/>
          <w:marBottom w:val="0"/>
          <w:divBdr>
            <w:top w:val="none" w:sz="0" w:space="0" w:color="auto"/>
            <w:left w:val="none" w:sz="0" w:space="0" w:color="auto"/>
            <w:bottom w:val="none" w:sz="0" w:space="0" w:color="auto"/>
            <w:right w:val="none" w:sz="0" w:space="0" w:color="auto"/>
          </w:divBdr>
          <w:divsChild>
            <w:div w:id="2063366141">
              <w:marLeft w:val="0"/>
              <w:marRight w:val="0"/>
              <w:marTop w:val="0"/>
              <w:marBottom w:val="0"/>
              <w:divBdr>
                <w:top w:val="none" w:sz="0" w:space="0" w:color="auto"/>
                <w:left w:val="none" w:sz="0" w:space="0" w:color="auto"/>
                <w:bottom w:val="none" w:sz="0" w:space="0" w:color="auto"/>
                <w:right w:val="none" w:sz="0" w:space="0" w:color="auto"/>
              </w:divBdr>
            </w:div>
            <w:div w:id="1539587060">
              <w:marLeft w:val="0"/>
              <w:marRight w:val="0"/>
              <w:marTop w:val="0"/>
              <w:marBottom w:val="0"/>
              <w:divBdr>
                <w:top w:val="none" w:sz="0" w:space="0" w:color="auto"/>
                <w:left w:val="none" w:sz="0" w:space="0" w:color="auto"/>
                <w:bottom w:val="none" w:sz="0" w:space="0" w:color="auto"/>
                <w:right w:val="none" w:sz="0" w:space="0" w:color="auto"/>
              </w:divBdr>
            </w:div>
            <w:div w:id="735779547">
              <w:marLeft w:val="0"/>
              <w:marRight w:val="0"/>
              <w:marTop w:val="0"/>
              <w:marBottom w:val="0"/>
              <w:divBdr>
                <w:top w:val="none" w:sz="0" w:space="0" w:color="auto"/>
                <w:left w:val="none" w:sz="0" w:space="0" w:color="auto"/>
                <w:bottom w:val="none" w:sz="0" w:space="0" w:color="auto"/>
                <w:right w:val="none" w:sz="0" w:space="0" w:color="auto"/>
              </w:divBdr>
            </w:div>
            <w:div w:id="1444692554">
              <w:marLeft w:val="0"/>
              <w:marRight w:val="0"/>
              <w:marTop w:val="0"/>
              <w:marBottom w:val="0"/>
              <w:divBdr>
                <w:top w:val="none" w:sz="0" w:space="0" w:color="auto"/>
                <w:left w:val="none" w:sz="0" w:space="0" w:color="auto"/>
                <w:bottom w:val="none" w:sz="0" w:space="0" w:color="auto"/>
                <w:right w:val="none" w:sz="0" w:space="0" w:color="auto"/>
              </w:divBdr>
            </w:div>
            <w:div w:id="432169512">
              <w:marLeft w:val="0"/>
              <w:marRight w:val="0"/>
              <w:marTop w:val="0"/>
              <w:marBottom w:val="0"/>
              <w:divBdr>
                <w:top w:val="none" w:sz="0" w:space="0" w:color="auto"/>
                <w:left w:val="none" w:sz="0" w:space="0" w:color="auto"/>
                <w:bottom w:val="none" w:sz="0" w:space="0" w:color="auto"/>
                <w:right w:val="none" w:sz="0" w:space="0" w:color="auto"/>
              </w:divBdr>
            </w:div>
            <w:div w:id="1265066668">
              <w:marLeft w:val="0"/>
              <w:marRight w:val="0"/>
              <w:marTop w:val="0"/>
              <w:marBottom w:val="0"/>
              <w:divBdr>
                <w:top w:val="none" w:sz="0" w:space="0" w:color="auto"/>
                <w:left w:val="none" w:sz="0" w:space="0" w:color="auto"/>
                <w:bottom w:val="none" w:sz="0" w:space="0" w:color="auto"/>
                <w:right w:val="none" w:sz="0" w:space="0" w:color="auto"/>
              </w:divBdr>
            </w:div>
            <w:div w:id="236868266">
              <w:marLeft w:val="0"/>
              <w:marRight w:val="0"/>
              <w:marTop w:val="0"/>
              <w:marBottom w:val="0"/>
              <w:divBdr>
                <w:top w:val="none" w:sz="0" w:space="0" w:color="auto"/>
                <w:left w:val="none" w:sz="0" w:space="0" w:color="auto"/>
                <w:bottom w:val="none" w:sz="0" w:space="0" w:color="auto"/>
                <w:right w:val="none" w:sz="0" w:space="0" w:color="auto"/>
              </w:divBdr>
            </w:div>
            <w:div w:id="1826312522">
              <w:marLeft w:val="0"/>
              <w:marRight w:val="0"/>
              <w:marTop w:val="0"/>
              <w:marBottom w:val="0"/>
              <w:divBdr>
                <w:top w:val="none" w:sz="0" w:space="0" w:color="auto"/>
                <w:left w:val="none" w:sz="0" w:space="0" w:color="auto"/>
                <w:bottom w:val="none" w:sz="0" w:space="0" w:color="auto"/>
                <w:right w:val="none" w:sz="0" w:space="0" w:color="auto"/>
              </w:divBdr>
            </w:div>
            <w:div w:id="344283522">
              <w:marLeft w:val="0"/>
              <w:marRight w:val="0"/>
              <w:marTop w:val="0"/>
              <w:marBottom w:val="0"/>
              <w:divBdr>
                <w:top w:val="none" w:sz="0" w:space="0" w:color="auto"/>
                <w:left w:val="none" w:sz="0" w:space="0" w:color="auto"/>
                <w:bottom w:val="none" w:sz="0" w:space="0" w:color="auto"/>
                <w:right w:val="none" w:sz="0" w:space="0" w:color="auto"/>
              </w:divBdr>
            </w:div>
          </w:divsChild>
        </w:div>
        <w:div w:id="2026977658">
          <w:marLeft w:val="0"/>
          <w:marRight w:val="0"/>
          <w:marTop w:val="0"/>
          <w:marBottom w:val="0"/>
          <w:divBdr>
            <w:top w:val="none" w:sz="0" w:space="0" w:color="auto"/>
            <w:left w:val="none" w:sz="0" w:space="0" w:color="auto"/>
            <w:bottom w:val="none" w:sz="0" w:space="0" w:color="auto"/>
            <w:right w:val="none" w:sz="0" w:space="0" w:color="auto"/>
          </w:divBdr>
        </w:div>
        <w:div w:id="352151098">
          <w:marLeft w:val="0"/>
          <w:marRight w:val="0"/>
          <w:marTop w:val="0"/>
          <w:marBottom w:val="0"/>
          <w:divBdr>
            <w:top w:val="none" w:sz="0" w:space="0" w:color="auto"/>
            <w:left w:val="none" w:sz="0" w:space="0" w:color="auto"/>
            <w:bottom w:val="none" w:sz="0" w:space="0" w:color="auto"/>
            <w:right w:val="none" w:sz="0" w:space="0" w:color="auto"/>
          </w:divBdr>
        </w:div>
      </w:divsChild>
    </w:div>
    <w:div w:id="1986662788">
      <w:bodyDiv w:val="1"/>
      <w:marLeft w:val="0"/>
      <w:marRight w:val="0"/>
      <w:marTop w:val="0"/>
      <w:marBottom w:val="0"/>
      <w:divBdr>
        <w:top w:val="none" w:sz="0" w:space="0" w:color="auto"/>
        <w:left w:val="none" w:sz="0" w:space="0" w:color="auto"/>
        <w:bottom w:val="none" w:sz="0" w:space="0" w:color="auto"/>
        <w:right w:val="none" w:sz="0" w:space="0" w:color="auto"/>
      </w:divBdr>
      <w:divsChild>
        <w:div w:id="392580795">
          <w:marLeft w:val="0"/>
          <w:marRight w:val="0"/>
          <w:marTop w:val="0"/>
          <w:marBottom w:val="480"/>
          <w:divBdr>
            <w:top w:val="none" w:sz="0" w:space="0" w:color="auto"/>
            <w:left w:val="none" w:sz="0" w:space="0" w:color="auto"/>
            <w:bottom w:val="none" w:sz="0" w:space="0" w:color="auto"/>
            <w:right w:val="none" w:sz="0" w:space="0" w:color="auto"/>
          </w:divBdr>
        </w:div>
      </w:divsChild>
    </w:div>
    <w:div w:id="2028289636">
      <w:bodyDiv w:val="1"/>
      <w:marLeft w:val="0"/>
      <w:marRight w:val="0"/>
      <w:marTop w:val="0"/>
      <w:marBottom w:val="0"/>
      <w:divBdr>
        <w:top w:val="none" w:sz="0" w:space="0" w:color="auto"/>
        <w:left w:val="none" w:sz="0" w:space="0" w:color="auto"/>
        <w:bottom w:val="none" w:sz="0" w:space="0" w:color="auto"/>
        <w:right w:val="none" w:sz="0" w:space="0" w:color="auto"/>
      </w:divBdr>
      <w:divsChild>
        <w:div w:id="1252541625">
          <w:marLeft w:val="0"/>
          <w:marRight w:val="0"/>
          <w:marTop w:val="0"/>
          <w:marBottom w:val="0"/>
          <w:divBdr>
            <w:top w:val="none" w:sz="0" w:space="0" w:color="auto"/>
            <w:left w:val="none" w:sz="0" w:space="0" w:color="auto"/>
            <w:bottom w:val="none" w:sz="0" w:space="0" w:color="auto"/>
            <w:right w:val="none" w:sz="0" w:space="0" w:color="auto"/>
          </w:divBdr>
          <w:divsChild>
            <w:div w:id="132234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938963">
      <w:bodyDiv w:val="1"/>
      <w:marLeft w:val="0"/>
      <w:marRight w:val="0"/>
      <w:marTop w:val="0"/>
      <w:marBottom w:val="0"/>
      <w:divBdr>
        <w:top w:val="none" w:sz="0" w:space="0" w:color="auto"/>
        <w:left w:val="none" w:sz="0" w:space="0" w:color="auto"/>
        <w:bottom w:val="none" w:sz="0" w:space="0" w:color="auto"/>
        <w:right w:val="none" w:sz="0" w:space="0" w:color="auto"/>
      </w:divBdr>
      <w:divsChild>
        <w:div w:id="141967210">
          <w:marLeft w:val="0"/>
          <w:marRight w:val="0"/>
          <w:marTop w:val="0"/>
          <w:marBottom w:val="0"/>
          <w:divBdr>
            <w:top w:val="none" w:sz="0" w:space="0" w:color="auto"/>
            <w:left w:val="none" w:sz="0" w:space="0" w:color="auto"/>
            <w:bottom w:val="none" w:sz="0" w:space="0" w:color="auto"/>
            <w:right w:val="none" w:sz="0" w:space="0" w:color="auto"/>
          </w:divBdr>
        </w:div>
      </w:divsChild>
    </w:div>
    <w:div w:id="2070566290">
      <w:bodyDiv w:val="1"/>
      <w:marLeft w:val="0"/>
      <w:marRight w:val="0"/>
      <w:marTop w:val="0"/>
      <w:marBottom w:val="0"/>
      <w:divBdr>
        <w:top w:val="none" w:sz="0" w:space="0" w:color="auto"/>
        <w:left w:val="none" w:sz="0" w:space="0" w:color="auto"/>
        <w:bottom w:val="none" w:sz="0" w:space="0" w:color="auto"/>
        <w:right w:val="none" w:sz="0" w:space="0" w:color="auto"/>
      </w:divBdr>
      <w:divsChild>
        <w:div w:id="385372863">
          <w:marLeft w:val="0"/>
          <w:marRight w:val="0"/>
          <w:marTop w:val="0"/>
          <w:marBottom w:val="0"/>
          <w:divBdr>
            <w:top w:val="none" w:sz="0" w:space="0" w:color="auto"/>
            <w:left w:val="none" w:sz="0" w:space="0" w:color="auto"/>
            <w:bottom w:val="none" w:sz="0" w:space="0" w:color="auto"/>
            <w:right w:val="none" w:sz="0" w:space="0" w:color="auto"/>
          </w:divBdr>
          <w:divsChild>
            <w:div w:id="992870852">
              <w:marLeft w:val="0"/>
              <w:marRight w:val="0"/>
              <w:marTop w:val="0"/>
              <w:marBottom w:val="0"/>
              <w:divBdr>
                <w:top w:val="none" w:sz="0" w:space="0" w:color="auto"/>
                <w:left w:val="none" w:sz="0" w:space="0" w:color="auto"/>
                <w:bottom w:val="none" w:sz="0" w:space="0" w:color="auto"/>
                <w:right w:val="none" w:sz="0" w:space="0" w:color="auto"/>
              </w:divBdr>
            </w:div>
            <w:div w:id="896208110">
              <w:marLeft w:val="0"/>
              <w:marRight w:val="0"/>
              <w:marTop w:val="0"/>
              <w:marBottom w:val="0"/>
              <w:divBdr>
                <w:top w:val="none" w:sz="0" w:space="0" w:color="auto"/>
                <w:left w:val="none" w:sz="0" w:space="0" w:color="auto"/>
                <w:bottom w:val="none" w:sz="0" w:space="0" w:color="auto"/>
                <w:right w:val="none" w:sz="0" w:space="0" w:color="auto"/>
              </w:divBdr>
            </w:div>
            <w:div w:id="166022622">
              <w:marLeft w:val="0"/>
              <w:marRight w:val="0"/>
              <w:marTop w:val="0"/>
              <w:marBottom w:val="0"/>
              <w:divBdr>
                <w:top w:val="none" w:sz="0" w:space="0" w:color="auto"/>
                <w:left w:val="none" w:sz="0" w:space="0" w:color="auto"/>
                <w:bottom w:val="none" w:sz="0" w:space="0" w:color="auto"/>
                <w:right w:val="none" w:sz="0" w:space="0" w:color="auto"/>
              </w:divBdr>
            </w:div>
            <w:div w:id="1531644395">
              <w:marLeft w:val="0"/>
              <w:marRight w:val="0"/>
              <w:marTop w:val="0"/>
              <w:marBottom w:val="0"/>
              <w:divBdr>
                <w:top w:val="none" w:sz="0" w:space="0" w:color="auto"/>
                <w:left w:val="none" w:sz="0" w:space="0" w:color="auto"/>
                <w:bottom w:val="none" w:sz="0" w:space="0" w:color="auto"/>
                <w:right w:val="none" w:sz="0" w:space="0" w:color="auto"/>
              </w:divBdr>
            </w:div>
            <w:div w:id="1973637535">
              <w:marLeft w:val="0"/>
              <w:marRight w:val="0"/>
              <w:marTop w:val="0"/>
              <w:marBottom w:val="0"/>
              <w:divBdr>
                <w:top w:val="none" w:sz="0" w:space="0" w:color="auto"/>
                <w:left w:val="none" w:sz="0" w:space="0" w:color="auto"/>
                <w:bottom w:val="none" w:sz="0" w:space="0" w:color="auto"/>
                <w:right w:val="none" w:sz="0" w:space="0" w:color="auto"/>
              </w:divBdr>
            </w:div>
            <w:div w:id="1775860083">
              <w:marLeft w:val="0"/>
              <w:marRight w:val="0"/>
              <w:marTop w:val="0"/>
              <w:marBottom w:val="0"/>
              <w:divBdr>
                <w:top w:val="none" w:sz="0" w:space="0" w:color="auto"/>
                <w:left w:val="none" w:sz="0" w:space="0" w:color="auto"/>
                <w:bottom w:val="none" w:sz="0" w:space="0" w:color="auto"/>
                <w:right w:val="none" w:sz="0" w:space="0" w:color="auto"/>
              </w:divBdr>
            </w:div>
            <w:div w:id="1430858161">
              <w:marLeft w:val="0"/>
              <w:marRight w:val="0"/>
              <w:marTop w:val="0"/>
              <w:marBottom w:val="0"/>
              <w:divBdr>
                <w:top w:val="none" w:sz="0" w:space="0" w:color="auto"/>
                <w:left w:val="none" w:sz="0" w:space="0" w:color="auto"/>
                <w:bottom w:val="none" w:sz="0" w:space="0" w:color="auto"/>
                <w:right w:val="none" w:sz="0" w:space="0" w:color="auto"/>
              </w:divBdr>
            </w:div>
            <w:div w:id="1918441804">
              <w:marLeft w:val="0"/>
              <w:marRight w:val="0"/>
              <w:marTop w:val="0"/>
              <w:marBottom w:val="0"/>
              <w:divBdr>
                <w:top w:val="none" w:sz="0" w:space="0" w:color="auto"/>
                <w:left w:val="none" w:sz="0" w:space="0" w:color="auto"/>
                <w:bottom w:val="none" w:sz="0" w:space="0" w:color="auto"/>
                <w:right w:val="none" w:sz="0" w:space="0" w:color="auto"/>
              </w:divBdr>
            </w:div>
            <w:div w:id="34545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3282">
      <w:bodyDiv w:val="1"/>
      <w:marLeft w:val="0"/>
      <w:marRight w:val="0"/>
      <w:marTop w:val="0"/>
      <w:marBottom w:val="0"/>
      <w:divBdr>
        <w:top w:val="none" w:sz="0" w:space="0" w:color="auto"/>
        <w:left w:val="none" w:sz="0" w:space="0" w:color="auto"/>
        <w:bottom w:val="none" w:sz="0" w:space="0" w:color="auto"/>
        <w:right w:val="none" w:sz="0" w:space="0" w:color="auto"/>
      </w:divBdr>
      <w:divsChild>
        <w:div w:id="1429741129">
          <w:marLeft w:val="0"/>
          <w:marRight w:val="0"/>
          <w:marTop w:val="0"/>
          <w:marBottom w:val="0"/>
          <w:divBdr>
            <w:top w:val="single" w:sz="2" w:space="0" w:color="D9D9E3"/>
            <w:left w:val="single" w:sz="2" w:space="0" w:color="D9D9E3"/>
            <w:bottom w:val="single" w:sz="2" w:space="0" w:color="D9D9E3"/>
            <w:right w:val="single" w:sz="2" w:space="0" w:color="D9D9E3"/>
          </w:divBdr>
          <w:divsChild>
            <w:div w:id="49154037">
              <w:marLeft w:val="0"/>
              <w:marRight w:val="0"/>
              <w:marTop w:val="0"/>
              <w:marBottom w:val="0"/>
              <w:divBdr>
                <w:top w:val="single" w:sz="2" w:space="0" w:color="D9D9E3"/>
                <w:left w:val="single" w:sz="2" w:space="0" w:color="D9D9E3"/>
                <w:bottom w:val="single" w:sz="2" w:space="0" w:color="D9D9E3"/>
                <w:right w:val="single" w:sz="2" w:space="0" w:color="D9D9E3"/>
              </w:divBdr>
              <w:divsChild>
                <w:div w:id="254241536">
                  <w:marLeft w:val="0"/>
                  <w:marRight w:val="0"/>
                  <w:marTop w:val="0"/>
                  <w:marBottom w:val="0"/>
                  <w:divBdr>
                    <w:top w:val="single" w:sz="2" w:space="0" w:color="D9D9E3"/>
                    <w:left w:val="single" w:sz="2" w:space="0" w:color="D9D9E3"/>
                    <w:bottom w:val="single" w:sz="2" w:space="0" w:color="D9D9E3"/>
                    <w:right w:val="single" w:sz="2" w:space="0" w:color="D9D9E3"/>
                  </w:divBdr>
                  <w:divsChild>
                    <w:div w:id="1048189574">
                      <w:marLeft w:val="0"/>
                      <w:marRight w:val="0"/>
                      <w:marTop w:val="0"/>
                      <w:marBottom w:val="0"/>
                      <w:divBdr>
                        <w:top w:val="single" w:sz="2" w:space="0" w:color="D9D9E3"/>
                        <w:left w:val="single" w:sz="2" w:space="0" w:color="D9D9E3"/>
                        <w:bottom w:val="single" w:sz="2" w:space="0" w:color="D9D9E3"/>
                        <w:right w:val="single" w:sz="2" w:space="0" w:color="D9D9E3"/>
                      </w:divBdr>
                      <w:divsChild>
                        <w:div w:id="1542009754">
                          <w:marLeft w:val="0"/>
                          <w:marRight w:val="0"/>
                          <w:marTop w:val="0"/>
                          <w:marBottom w:val="0"/>
                          <w:divBdr>
                            <w:top w:val="single" w:sz="2" w:space="0" w:color="D9D9E3"/>
                            <w:left w:val="single" w:sz="2" w:space="0" w:color="D9D9E3"/>
                            <w:bottom w:val="single" w:sz="2" w:space="0" w:color="D9D9E3"/>
                            <w:right w:val="single" w:sz="2" w:space="0" w:color="D9D9E3"/>
                          </w:divBdr>
                          <w:divsChild>
                            <w:div w:id="2048795643">
                              <w:marLeft w:val="0"/>
                              <w:marRight w:val="0"/>
                              <w:marTop w:val="100"/>
                              <w:marBottom w:val="100"/>
                              <w:divBdr>
                                <w:top w:val="single" w:sz="2" w:space="0" w:color="D9D9E3"/>
                                <w:left w:val="single" w:sz="2" w:space="0" w:color="D9D9E3"/>
                                <w:bottom w:val="single" w:sz="2" w:space="0" w:color="D9D9E3"/>
                                <w:right w:val="single" w:sz="2" w:space="0" w:color="D9D9E3"/>
                              </w:divBdr>
                              <w:divsChild>
                                <w:div w:id="1588416100">
                                  <w:marLeft w:val="0"/>
                                  <w:marRight w:val="0"/>
                                  <w:marTop w:val="0"/>
                                  <w:marBottom w:val="0"/>
                                  <w:divBdr>
                                    <w:top w:val="single" w:sz="2" w:space="0" w:color="D9D9E3"/>
                                    <w:left w:val="single" w:sz="2" w:space="0" w:color="D9D9E3"/>
                                    <w:bottom w:val="single" w:sz="2" w:space="0" w:color="D9D9E3"/>
                                    <w:right w:val="single" w:sz="2" w:space="0" w:color="D9D9E3"/>
                                  </w:divBdr>
                                  <w:divsChild>
                                    <w:div w:id="982274920">
                                      <w:marLeft w:val="0"/>
                                      <w:marRight w:val="0"/>
                                      <w:marTop w:val="0"/>
                                      <w:marBottom w:val="0"/>
                                      <w:divBdr>
                                        <w:top w:val="single" w:sz="2" w:space="0" w:color="D9D9E3"/>
                                        <w:left w:val="single" w:sz="2" w:space="0" w:color="D9D9E3"/>
                                        <w:bottom w:val="single" w:sz="2" w:space="0" w:color="D9D9E3"/>
                                        <w:right w:val="single" w:sz="2" w:space="0" w:color="D9D9E3"/>
                                      </w:divBdr>
                                      <w:divsChild>
                                        <w:div w:id="884756487">
                                          <w:marLeft w:val="0"/>
                                          <w:marRight w:val="0"/>
                                          <w:marTop w:val="0"/>
                                          <w:marBottom w:val="0"/>
                                          <w:divBdr>
                                            <w:top w:val="single" w:sz="2" w:space="0" w:color="D9D9E3"/>
                                            <w:left w:val="single" w:sz="2" w:space="0" w:color="D9D9E3"/>
                                            <w:bottom w:val="single" w:sz="2" w:space="0" w:color="D9D9E3"/>
                                            <w:right w:val="single" w:sz="2" w:space="0" w:color="D9D9E3"/>
                                          </w:divBdr>
                                          <w:divsChild>
                                            <w:div w:id="888036490">
                                              <w:marLeft w:val="0"/>
                                              <w:marRight w:val="0"/>
                                              <w:marTop w:val="0"/>
                                              <w:marBottom w:val="0"/>
                                              <w:divBdr>
                                                <w:top w:val="single" w:sz="2" w:space="0" w:color="D9D9E3"/>
                                                <w:left w:val="single" w:sz="2" w:space="0" w:color="D9D9E3"/>
                                                <w:bottom w:val="single" w:sz="2" w:space="0" w:color="D9D9E3"/>
                                                <w:right w:val="single" w:sz="2" w:space="0" w:color="D9D9E3"/>
                                              </w:divBdr>
                                              <w:divsChild>
                                                <w:div w:id="1460957807">
                                                  <w:marLeft w:val="0"/>
                                                  <w:marRight w:val="0"/>
                                                  <w:marTop w:val="0"/>
                                                  <w:marBottom w:val="0"/>
                                                  <w:divBdr>
                                                    <w:top w:val="single" w:sz="2" w:space="0" w:color="D9D9E3"/>
                                                    <w:left w:val="single" w:sz="2" w:space="0" w:color="D9D9E3"/>
                                                    <w:bottom w:val="single" w:sz="2" w:space="0" w:color="D9D9E3"/>
                                                    <w:right w:val="single" w:sz="2" w:space="0" w:color="D9D9E3"/>
                                                  </w:divBdr>
                                                  <w:divsChild>
                                                    <w:div w:id="9520601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252681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6.png"/></Relationships>
</file>

<file path=word/_rels/footer2.xml.rels><?xml version="1.0" encoding="UTF-8" standalone="yes"?>
<Relationships xmlns="http://schemas.openxmlformats.org/package/2006/relationships"><Relationship Id="rId3" Type="http://schemas.openxmlformats.org/officeDocument/2006/relationships/hyperlink" Target="http://www.thescienceworld.net" TargetMode="External"/><Relationship Id="rId2" Type="http://schemas.openxmlformats.org/officeDocument/2006/relationships/hyperlink" Target="mailto:thescienceworldmagazine@gmail.com" TargetMode="External"/><Relationship Id="rId1" Type="http://schemas.openxmlformats.org/officeDocument/2006/relationships/hyperlink" Target="http://www.thescienceworld.net" TargetMode="External"/><Relationship Id="rId5" Type="http://schemas.openxmlformats.org/officeDocument/2006/relationships/image" Target="media/image9.png"/><Relationship Id="rId4" Type="http://schemas.openxmlformats.org/officeDocument/2006/relationships/hyperlink" Target="mailto:thescienceworldmagazine@gmail.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E15899-77B2-4D5E-AA99-300FE2EA36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4</Pages>
  <Words>1365</Words>
  <Characters>778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HAM</dc:creator>
  <cp:keywords/>
  <dc:description/>
  <cp:lastModifiedBy>shaikh nasrul</cp:lastModifiedBy>
  <cp:revision>10</cp:revision>
  <cp:lastPrinted>2024-05-05T05:30:00Z</cp:lastPrinted>
  <dcterms:created xsi:type="dcterms:W3CDTF">2024-05-11T03:30:00Z</dcterms:created>
  <dcterms:modified xsi:type="dcterms:W3CDTF">2024-05-11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01T00:00:00Z</vt:filetime>
  </property>
  <property fmtid="{D5CDD505-2E9C-101B-9397-08002B2CF9AE}" pid="3" name="Creator">
    <vt:lpwstr>Microsoft® Word 2016</vt:lpwstr>
  </property>
  <property fmtid="{D5CDD505-2E9C-101B-9397-08002B2CF9AE}" pid="4" name="LastSaved">
    <vt:filetime>2023-02-07T00:00:00Z</vt:filetime>
  </property>
</Properties>
</file>